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4E08A1AD"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867EB5">
        <w:rPr>
          <w:rFonts w:ascii="Arial" w:eastAsia="Arial" w:hAnsi="Arial" w:cs="Arial"/>
          <w:sz w:val="28"/>
          <w:szCs w:val="28"/>
        </w:rPr>
        <w:t>3</w:t>
      </w:r>
      <w:r w:rsidR="00831B1A">
        <w:rPr>
          <w:rFonts w:ascii="Arial" w:eastAsia="Arial" w:hAnsi="Arial" w:cs="Arial"/>
          <w:sz w:val="28"/>
          <w:szCs w:val="28"/>
        </w:rPr>
        <w:t>3</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160AD810"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831B1A">
        <w:rPr>
          <w:rFonts w:ascii="Arial" w:eastAsia="Arial" w:hAnsi="Arial" w:cs="Arial"/>
          <w:sz w:val="24"/>
          <w:szCs w:val="24"/>
        </w:rPr>
        <w:t>30</w:t>
      </w:r>
      <w:r w:rsidR="001F6828">
        <w:rPr>
          <w:rFonts w:ascii="Arial" w:eastAsia="Arial" w:hAnsi="Arial" w:cs="Arial"/>
          <w:sz w:val="24"/>
          <w:szCs w:val="24"/>
        </w:rPr>
        <w:t xml:space="preserve"> M</w:t>
      </w:r>
      <w:bookmarkStart w:id="0" w:name="_GoBack"/>
      <w:bookmarkEnd w:id="0"/>
      <w:r w:rsidR="001F6828">
        <w:rPr>
          <w:rFonts w:ascii="Arial" w:eastAsia="Arial" w:hAnsi="Arial" w:cs="Arial"/>
          <w:sz w:val="24"/>
          <w:szCs w:val="24"/>
        </w:rPr>
        <w:t>arch</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4E8D2B36" w14:textId="36064CF1" w:rsidR="003F0D8F" w:rsidRPr="00706357" w:rsidRDefault="00EB19CC" w:rsidP="00706357">
      <w:pPr>
        <w:widowControl/>
        <w:spacing w:after="0" w:line="240" w:lineRule="auto"/>
        <w:contextualSpacing/>
        <w:jc w:val="both"/>
        <w:rPr>
          <w:rFonts w:ascii="Arial" w:eastAsia="Arial" w:hAnsi="Arial" w:cs="Arial"/>
          <w:b/>
          <w:bCs/>
          <w:color w:val="0070C0"/>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867AA1">
        <w:rPr>
          <w:rFonts w:ascii="Arial" w:eastAsia="Arial" w:hAnsi="Arial" w:cs="Arial"/>
          <w:b/>
          <w:color w:val="0070C0"/>
          <w:sz w:val="24"/>
          <w:szCs w:val="24"/>
        </w:rPr>
        <w:t>30</w:t>
      </w:r>
      <w:r w:rsidR="003F0D8F">
        <w:rPr>
          <w:rFonts w:ascii="Arial" w:eastAsia="Arial" w:hAnsi="Arial" w:cs="Arial"/>
          <w:b/>
          <w:color w:val="0070C0"/>
          <w:sz w:val="24"/>
          <w:szCs w:val="24"/>
        </w:rPr>
        <w:t xml:space="preserve"> </w:t>
      </w:r>
      <w:r w:rsidR="00511830">
        <w:rPr>
          <w:rFonts w:ascii="Arial" w:eastAsia="Arial" w:hAnsi="Arial" w:cs="Arial"/>
          <w:b/>
          <w:color w:val="0070C0"/>
          <w:sz w:val="24"/>
          <w:szCs w:val="24"/>
        </w:rPr>
        <w:t xml:space="preserve">March </w:t>
      </w:r>
      <w:r w:rsidR="00193A2D" w:rsidRPr="006454D1">
        <w:rPr>
          <w:rFonts w:ascii="Arial" w:eastAsia="Arial" w:hAnsi="Arial" w:cs="Arial"/>
          <w:b/>
          <w:color w:val="0070C0"/>
          <w:sz w:val="24"/>
          <w:szCs w:val="24"/>
        </w:rPr>
        <w:t>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867AA1" w:rsidRPr="00867AA1">
        <w:rPr>
          <w:rFonts w:ascii="Arial" w:eastAsia="Arial" w:hAnsi="Arial" w:cs="Arial"/>
          <w:b/>
          <w:color w:val="0070C0"/>
          <w:sz w:val="24"/>
          <w:szCs w:val="24"/>
        </w:rPr>
        <w:t>741,181</w:t>
      </w:r>
      <w:r w:rsidR="00867AA1">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867AA1" w:rsidRPr="00867AA1">
        <w:rPr>
          <w:rFonts w:ascii="Arial" w:eastAsia="Arial" w:hAnsi="Arial" w:cs="Arial"/>
          <w:b/>
          <w:color w:val="0070C0"/>
          <w:sz w:val="24"/>
          <w:szCs w:val="24"/>
        </w:rPr>
        <w:t>124,680</w:t>
      </w:r>
      <w:r w:rsidR="00867AA1">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867AA1" w:rsidRPr="00867AA1">
        <w:rPr>
          <w:rFonts w:ascii="Arial" w:eastAsia="Arial" w:hAnsi="Arial" w:cs="Arial"/>
          <w:b/>
          <w:color w:val="0070C0"/>
          <w:sz w:val="24"/>
          <w:szCs w:val="24"/>
        </w:rPr>
        <w:t>603,310</w:t>
      </w:r>
      <w:r w:rsidR="00867AA1">
        <w:rPr>
          <w:rFonts w:ascii="Arial" w:eastAsia="Arial" w:hAnsi="Arial" w:cs="Arial"/>
          <w:b/>
          <w:color w:val="0070C0"/>
          <w:sz w:val="24"/>
          <w:szCs w:val="24"/>
        </w:rPr>
        <w:t xml:space="preserve"> </w:t>
      </w:r>
      <w:r w:rsidR="003F0D8F" w:rsidRPr="003F0D8F">
        <w:rPr>
          <w:rFonts w:ascii="Arial" w:eastAsia="Arial" w:hAnsi="Arial" w:cs="Arial"/>
          <w:sz w:val="24"/>
          <w:szCs w:val="24"/>
        </w:rPr>
        <w:t>h</w:t>
      </w:r>
      <w:r w:rsidR="00525594">
        <w:rPr>
          <w:rFonts w:ascii="Arial" w:eastAsia="Arial" w:hAnsi="Arial" w:cs="Arial"/>
          <w:sz w:val="24"/>
          <w:szCs w:val="24"/>
        </w:rPr>
        <w:t>a</w:t>
      </w:r>
      <w:r w:rsidRPr="00EE6A09">
        <w:rPr>
          <w:rFonts w:ascii="Arial" w:eastAsia="Arial" w:hAnsi="Arial" w:cs="Arial"/>
          <w:sz w:val="24"/>
          <w:szCs w:val="24"/>
        </w:rPr>
        <w:t>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086EB4">
        <w:rPr>
          <w:rFonts w:ascii="Arial" w:eastAsia="Arial" w:hAnsi="Arial" w:cs="Arial"/>
          <w:sz w:val="24"/>
          <w:szCs w:val="24"/>
        </w:rPr>
        <w:t xml:space="preserve"> </w:t>
      </w:r>
      <w:r w:rsidR="00867AA1" w:rsidRPr="00867AA1">
        <w:rPr>
          <w:rFonts w:ascii="Arial" w:eastAsia="Arial" w:hAnsi="Arial" w:cs="Arial"/>
          <w:b/>
          <w:color w:val="0070C0"/>
          <w:sz w:val="24"/>
          <w:szCs w:val="24"/>
        </w:rPr>
        <w:t>13,191</w:t>
      </w:r>
      <w:r w:rsidR="00867AA1">
        <w:rPr>
          <w:rFonts w:ascii="Arial" w:eastAsia="Arial" w:hAnsi="Arial" w:cs="Arial"/>
          <w:b/>
          <w:color w:val="0070C0"/>
          <w:sz w:val="24"/>
          <w:szCs w:val="24"/>
        </w:rPr>
        <w:t xml:space="preserve">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63507C0A" w14:textId="466D75BB" w:rsidR="005B7AF6" w:rsidRDefault="003E4C18" w:rsidP="0021687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C731F4">
        <w:rPr>
          <w:rFonts w:ascii="Arial" w:eastAsia="Arial" w:hAnsi="Arial" w:cs="Arial"/>
          <w:i/>
          <w:color w:val="0070C0"/>
          <w:sz w:val="16"/>
          <w:szCs w:val="16"/>
        </w:rPr>
        <w:t>8</w:t>
      </w:r>
      <w:r w:rsidR="00867AA1">
        <w:rPr>
          <w:rFonts w:ascii="Arial" w:eastAsia="Arial" w:hAnsi="Arial" w:cs="Arial"/>
          <w:i/>
          <w:color w:val="0070C0"/>
          <w:sz w:val="16"/>
          <w:szCs w:val="16"/>
        </w:rPr>
        <w:t>1</w:t>
      </w:r>
    </w:p>
    <w:p w14:paraId="285E218B" w14:textId="77777777" w:rsidR="00216879" w:rsidRPr="005B7AF6" w:rsidRDefault="00216879" w:rsidP="00216879">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5FD900AD" w:rsidR="009702AE" w:rsidRPr="00BD7446" w:rsidRDefault="003E4C18" w:rsidP="008266BC">
      <w:pPr>
        <w:spacing w:after="0" w:line="240" w:lineRule="auto"/>
        <w:contextualSpacing/>
        <w:jc w:val="both"/>
        <w:rPr>
          <w:rFonts w:ascii="Arial" w:eastAsia="Arial" w:hAnsi="Arial" w:cs="Arial"/>
          <w:sz w:val="24"/>
          <w:szCs w:val="24"/>
        </w:rPr>
      </w:pPr>
      <w:bookmarkStart w:id="1" w:name="_heading=h.1fob9te" w:colFirst="0" w:colLast="0"/>
      <w:bookmarkEnd w:id="1"/>
      <w:r w:rsidRPr="00BD7446">
        <w:rPr>
          <w:rFonts w:ascii="Arial" w:eastAsia="Arial" w:hAnsi="Arial" w:cs="Arial"/>
          <w:sz w:val="24"/>
          <w:szCs w:val="24"/>
        </w:rPr>
        <w:t>A</w:t>
      </w:r>
      <w:r w:rsidR="00D16141" w:rsidRPr="00BD7446">
        <w:rPr>
          <w:rFonts w:ascii="Arial" w:eastAsia="Arial" w:hAnsi="Arial" w:cs="Arial"/>
          <w:sz w:val="24"/>
          <w:szCs w:val="24"/>
        </w:rPr>
        <w:t xml:space="preserve"> </w:t>
      </w:r>
      <w:r w:rsidRPr="00BD7446">
        <w:rPr>
          <w:rFonts w:ascii="Arial" w:eastAsia="Arial" w:hAnsi="Arial" w:cs="Arial"/>
          <w:sz w:val="24"/>
          <w:szCs w:val="24"/>
        </w:rPr>
        <w:t>total</w:t>
      </w:r>
      <w:r w:rsidR="00D16141" w:rsidRPr="00BD7446">
        <w:rPr>
          <w:rFonts w:ascii="Arial" w:eastAsia="Arial" w:hAnsi="Arial" w:cs="Arial"/>
          <w:sz w:val="24"/>
          <w:szCs w:val="24"/>
        </w:rPr>
        <w:t xml:space="preserve"> </w:t>
      </w:r>
      <w:r w:rsidRPr="00BD7446">
        <w:rPr>
          <w:rFonts w:ascii="Arial" w:eastAsia="Arial" w:hAnsi="Arial" w:cs="Arial"/>
          <w:sz w:val="24"/>
          <w:szCs w:val="24"/>
        </w:rPr>
        <w:t>of</w:t>
      </w:r>
      <w:r w:rsidR="00D16141" w:rsidRPr="00BD7446">
        <w:rPr>
          <w:rFonts w:ascii="Arial" w:eastAsia="Arial" w:hAnsi="Arial" w:cs="Arial"/>
          <w:b/>
          <w:bCs/>
          <w:sz w:val="24"/>
          <w:szCs w:val="24"/>
        </w:rPr>
        <w:t xml:space="preserve"> </w:t>
      </w:r>
      <w:r w:rsidR="004652C8" w:rsidRPr="00DE0DDF">
        <w:rPr>
          <w:rFonts w:ascii="Arial" w:eastAsia="Arial" w:hAnsi="Arial" w:cs="Arial"/>
          <w:b/>
          <w:color w:val="0070C0"/>
          <w:sz w:val="24"/>
          <w:szCs w:val="24"/>
        </w:rPr>
        <w:t>₱</w:t>
      </w:r>
      <w:r w:rsidR="00867AA1" w:rsidRPr="00867AA1">
        <w:rPr>
          <w:rFonts w:ascii="Arial" w:eastAsia="Arial" w:hAnsi="Arial" w:cs="Arial"/>
          <w:b/>
          <w:bCs/>
          <w:color w:val="0070C0"/>
          <w:sz w:val="24"/>
          <w:szCs w:val="24"/>
        </w:rPr>
        <w:t xml:space="preserve">2,074,929,533.54 </w:t>
      </w:r>
      <w:r w:rsidRPr="00BD7446">
        <w:rPr>
          <w:rFonts w:ascii="Arial" w:eastAsia="Arial" w:hAnsi="Arial" w:cs="Arial"/>
          <w:sz w:val="24"/>
          <w:szCs w:val="24"/>
        </w:rPr>
        <w:t>worth</w:t>
      </w:r>
      <w:r w:rsidR="00D16141" w:rsidRPr="00BD7446">
        <w:rPr>
          <w:rFonts w:ascii="Arial" w:eastAsia="Arial" w:hAnsi="Arial" w:cs="Arial"/>
          <w:sz w:val="24"/>
          <w:szCs w:val="24"/>
        </w:rPr>
        <w:t xml:space="preserve"> </w:t>
      </w:r>
      <w:r w:rsidRPr="00BD7446">
        <w:rPr>
          <w:rFonts w:ascii="Arial" w:eastAsia="Arial" w:hAnsi="Arial" w:cs="Arial"/>
          <w:sz w:val="24"/>
          <w:szCs w:val="24"/>
        </w:rPr>
        <w:t>of</w:t>
      </w:r>
      <w:r w:rsidR="00D16141" w:rsidRPr="00BD7446">
        <w:rPr>
          <w:rFonts w:ascii="Arial" w:eastAsia="Arial" w:hAnsi="Arial" w:cs="Arial"/>
          <w:sz w:val="24"/>
          <w:szCs w:val="24"/>
        </w:rPr>
        <w:t xml:space="preserve"> </w:t>
      </w:r>
      <w:r w:rsidRPr="00BD7446">
        <w:rPr>
          <w:rFonts w:ascii="Arial" w:eastAsia="Arial" w:hAnsi="Arial" w:cs="Arial"/>
          <w:sz w:val="24"/>
          <w:szCs w:val="24"/>
        </w:rPr>
        <w:t>assistance</w:t>
      </w:r>
      <w:r w:rsidR="00D16141" w:rsidRPr="00BD7446">
        <w:rPr>
          <w:rFonts w:ascii="Arial" w:eastAsia="Arial" w:hAnsi="Arial" w:cs="Arial"/>
          <w:sz w:val="24"/>
          <w:szCs w:val="24"/>
        </w:rPr>
        <w:t xml:space="preserve"> </w:t>
      </w:r>
      <w:r w:rsidRPr="00BD7446">
        <w:rPr>
          <w:rFonts w:ascii="Arial" w:eastAsia="Arial" w:hAnsi="Arial" w:cs="Arial"/>
          <w:sz w:val="24"/>
          <w:szCs w:val="24"/>
        </w:rPr>
        <w:t>was</w:t>
      </w:r>
      <w:r w:rsidR="00D16141" w:rsidRPr="00BD7446">
        <w:rPr>
          <w:rFonts w:ascii="Arial" w:eastAsia="Arial" w:hAnsi="Arial" w:cs="Arial"/>
          <w:sz w:val="24"/>
          <w:szCs w:val="24"/>
        </w:rPr>
        <w:t xml:space="preserve"> </w:t>
      </w:r>
      <w:r w:rsidRPr="00BD7446">
        <w:rPr>
          <w:rFonts w:ascii="Arial" w:eastAsia="Arial" w:hAnsi="Arial" w:cs="Arial"/>
          <w:sz w:val="24"/>
          <w:szCs w:val="24"/>
        </w:rPr>
        <w:t>provided</w:t>
      </w:r>
      <w:r w:rsidR="00D16141" w:rsidRPr="00BD7446">
        <w:rPr>
          <w:rFonts w:ascii="Arial" w:eastAsia="Arial" w:hAnsi="Arial" w:cs="Arial"/>
          <w:sz w:val="24"/>
          <w:szCs w:val="24"/>
        </w:rPr>
        <w:t xml:space="preserve"> </w:t>
      </w:r>
      <w:r w:rsidRPr="00BD7446">
        <w:rPr>
          <w:rFonts w:ascii="Arial" w:eastAsia="Arial" w:hAnsi="Arial" w:cs="Arial"/>
          <w:sz w:val="24"/>
          <w:szCs w:val="24"/>
        </w:rPr>
        <w:t>to</w:t>
      </w:r>
      <w:r w:rsidR="00D16141" w:rsidRPr="00BD7446">
        <w:rPr>
          <w:rFonts w:ascii="Arial" w:eastAsia="Arial" w:hAnsi="Arial" w:cs="Arial"/>
          <w:sz w:val="24"/>
          <w:szCs w:val="24"/>
        </w:rPr>
        <w:t xml:space="preserve"> </w:t>
      </w:r>
      <w:r w:rsidRPr="00BD7446">
        <w:rPr>
          <w:rFonts w:ascii="Arial" w:eastAsia="Arial" w:hAnsi="Arial" w:cs="Arial"/>
          <w:sz w:val="24"/>
          <w:szCs w:val="24"/>
        </w:rPr>
        <w:t>the</w:t>
      </w:r>
      <w:r w:rsidR="00D16141" w:rsidRPr="00BD7446">
        <w:rPr>
          <w:rFonts w:ascii="Arial" w:eastAsia="Arial" w:hAnsi="Arial" w:cs="Arial"/>
          <w:sz w:val="24"/>
          <w:szCs w:val="24"/>
        </w:rPr>
        <w:t xml:space="preserve"> </w:t>
      </w:r>
      <w:r w:rsidRPr="00BD7446">
        <w:rPr>
          <w:rFonts w:ascii="Arial" w:eastAsia="Arial" w:hAnsi="Arial" w:cs="Arial"/>
          <w:sz w:val="24"/>
          <w:szCs w:val="24"/>
        </w:rPr>
        <w:t>families</w:t>
      </w:r>
      <w:r w:rsidR="00D16141" w:rsidRPr="00BD7446">
        <w:rPr>
          <w:rFonts w:ascii="Arial" w:eastAsia="Arial" w:hAnsi="Arial" w:cs="Arial"/>
          <w:sz w:val="24"/>
          <w:szCs w:val="24"/>
        </w:rPr>
        <w:t xml:space="preserve"> </w:t>
      </w:r>
      <w:r w:rsidRPr="00BD7446">
        <w:rPr>
          <w:rFonts w:ascii="Arial" w:eastAsia="Arial" w:hAnsi="Arial" w:cs="Arial"/>
          <w:sz w:val="24"/>
          <w:szCs w:val="24"/>
        </w:rPr>
        <w:t>and</w:t>
      </w:r>
      <w:r w:rsidR="00D16141" w:rsidRPr="00BD7446">
        <w:rPr>
          <w:rFonts w:ascii="Arial" w:eastAsia="Arial" w:hAnsi="Arial" w:cs="Arial"/>
          <w:sz w:val="24"/>
          <w:szCs w:val="24"/>
        </w:rPr>
        <w:t xml:space="preserve"> </w:t>
      </w:r>
      <w:r w:rsidRPr="00BD7446">
        <w:rPr>
          <w:rFonts w:ascii="Arial" w:eastAsia="Arial" w:hAnsi="Arial" w:cs="Arial"/>
          <w:sz w:val="24"/>
          <w:szCs w:val="24"/>
        </w:rPr>
        <w:t>individuals</w:t>
      </w:r>
      <w:r w:rsidR="00D16141" w:rsidRPr="00BD7446">
        <w:rPr>
          <w:rFonts w:ascii="Arial" w:eastAsia="Arial" w:hAnsi="Arial" w:cs="Arial"/>
          <w:sz w:val="24"/>
          <w:szCs w:val="24"/>
        </w:rPr>
        <w:t xml:space="preserve"> </w:t>
      </w:r>
      <w:r w:rsidRPr="00BD7446">
        <w:rPr>
          <w:rFonts w:ascii="Arial" w:eastAsia="Arial" w:hAnsi="Arial" w:cs="Arial"/>
          <w:sz w:val="24"/>
          <w:szCs w:val="24"/>
        </w:rPr>
        <w:t>including</w:t>
      </w:r>
      <w:r w:rsidR="00D16141" w:rsidRPr="00BD7446">
        <w:rPr>
          <w:rFonts w:ascii="Arial" w:eastAsia="Arial" w:hAnsi="Arial" w:cs="Arial"/>
          <w:sz w:val="24"/>
          <w:szCs w:val="24"/>
        </w:rPr>
        <w:t xml:space="preserve"> </w:t>
      </w:r>
      <w:r w:rsidRPr="00BD7446">
        <w:rPr>
          <w:rFonts w:ascii="Arial" w:eastAsia="Arial" w:hAnsi="Arial" w:cs="Arial"/>
          <w:sz w:val="24"/>
          <w:szCs w:val="24"/>
        </w:rPr>
        <w:t>strandees</w:t>
      </w:r>
      <w:r w:rsidR="00D16141" w:rsidRPr="00BD7446">
        <w:rPr>
          <w:rFonts w:ascii="Arial" w:eastAsia="Arial" w:hAnsi="Arial" w:cs="Arial"/>
          <w:sz w:val="24"/>
          <w:szCs w:val="24"/>
        </w:rPr>
        <w:t xml:space="preserve"> </w:t>
      </w:r>
      <w:r w:rsidRPr="00BD7446">
        <w:rPr>
          <w:rFonts w:ascii="Arial" w:eastAsia="Arial" w:hAnsi="Arial" w:cs="Arial"/>
          <w:sz w:val="24"/>
          <w:szCs w:val="24"/>
        </w:rPr>
        <w:t>affected</w:t>
      </w:r>
      <w:r w:rsidR="00D16141" w:rsidRPr="00BD7446">
        <w:rPr>
          <w:rFonts w:ascii="Arial" w:eastAsia="Arial" w:hAnsi="Arial" w:cs="Arial"/>
          <w:sz w:val="24"/>
          <w:szCs w:val="24"/>
        </w:rPr>
        <w:t xml:space="preserve"> </w:t>
      </w:r>
      <w:r w:rsidRPr="00BD7446">
        <w:rPr>
          <w:rFonts w:ascii="Arial" w:eastAsia="Arial" w:hAnsi="Arial" w:cs="Arial"/>
          <w:sz w:val="24"/>
          <w:szCs w:val="24"/>
        </w:rPr>
        <w:t>by</w:t>
      </w:r>
      <w:r w:rsidR="00D16141" w:rsidRPr="00BD7446">
        <w:rPr>
          <w:rFonts w:ascii="Arial" w:eastAsia="Arial" w:hAnsi="Arial" w:cs="Arial"/>
          <w:sz w:val="24"/>
          <w:szCs w:val="24"/>
        </w:rPr>
        <w:t xml:space="preserve"> </w:t>
      </w:r>
      <w:r w:rsidRPr="00BD7446">
        <w:rPr>
          <w:rFonts w:ascii="Arial" w:eastAsia="Arial" w:hAnsi="Arial" w:cs="Arial"/>
          <w:sz w:val="24"/>
          <w:szCs w:val="24"/>
        </w:rPr>
        <w:t>community</w:t>
      </w:r>
      <w:r w:rsidR="00D16141" w:rsidRPr="00BD7446">
        <w:rPr>
          <w:rFonts w:ascii="Arial" w:eastAsia="Arial" w:hAnsi="Arial" w:cs="Arial"/>
          <w:sz w:val="24"/>
          <w:szCs w:val="24"/>
        </w:rPr>
        <w:t xml:space="preserve"> </w:t>
      </w:r>
      <w:r w:rsidRPr="00BD7446">
        <w:rPr>
          <w:rFonts w:ascii="Arial" w:eastAsia="Arial" w:hAnsi="Arial" w:cs="Arial"/>
          <w:sz w:val="24"/>
          <w:szCs w:val="24"/>
        </w:rPr>
        <w:t>quarantine</w:t>
      </w:r>
      <w:r w:rsidR="00D16141" w:rsidRPr="00BD7446">
        <w:rPr>
          <w:rFonts w:ascii="Arial" w:eastAsia="Arial" w:hAnsi="Arial" w:cs="Arial"/>
          <w:sz w:val="24"/>
          <w:szCs w:val="24"/>
        </w:rPr>
        <w:t xml:space="preserve"> </w:t>
      </w:r>
      <w:r w:rsidRPr="00BD7446">
        <w:rPr>
          <w:rFonts w:ascii="Arial" w:eastAsia="Arial" w:hAnsi="Arial" w:cs="Arial"/>
          <w:sz w:val="24"/>
          <w:szCs w:val="24"/>
        </w:rPr>
        <w:t>being</w:t>
      </w:r>
      <w:r w:rsidR="00D16141" w:rsidRPr="00BD7446">
        <w:rPr>
          <w:rFonts w:ascii="Arial" w:eastAsia="Arial" w:hAnsi="Arial" w:cs="Arial"/>
          <w:sz w:val="24"/>
          <w:szCs w:val="24"/>
        </w:rPr>
        <w:t xml:space="preserve"> </w:t>
      </w:r>
      <w:r w:rsidRPr="00BD7446">
        <w:rPr>
          <w:rFonts w:ascii="Arial" w:eastAsia="Arial" w:hAnsi="Arial" w:cs="Arial"/>
          <w:sz w:val="24"/>
          <w:szCs w:val="24"/>
        </w:rPr>
        <w:t>implemented</w:t>
      </w:r>
      <w:r w:rsidR="00D16141" w:rsidRPr="00BD7446">
        <w:rPr>
          <w:rFonts w:ascii="Arial" w:eastAsia="Arial" w:hAnsi="Arial" w:cs="Arial"/>
          <w:sz w:val="24"/>
          <w:szCs w:val="24"/>
        </w:rPr>
        <w:t xml:space="preserve"> </w:t>
      </w:r>
      <w:r w:rsidRPr="00BD7446">
        <w:rPr>
          <w:rFonts w:ascii="Arial" w:eastAsia="Arial" w:hAnsi="Arial" w:cs="Arial"/>
          <w:sz w:val="24"/>
          <w:szCs w:val="24"/>
        </w:rPr>
        <w:t>due</w:t>
      </w:r>
      <w:r w:rsidR="00D16141" w:rsidRPr="00BD7446">
        <w:rPr>
          <w:rFonts w:ascii="Arial" w:eastAsia="Arial" w:hAnsi="Arial" w:cs="Arial"/>
          <w:sz w:val="24"/>
          <w:szCs w:val="24"/>
        </w:rPr>
        <w:t xml:space="preserve"> </w:t>
      </w:r>
      <w:r w:rsidRPr="00BD7446">
        <w:rPr>
          <w:rFonts w:ascii="Arial" w:eastAsia="Arial" w:hAnsi="Arial" w:cs="Arial"/>
          <w:sz w:val="24"/>
          <w:szCs w:val="24"/>
        </w:rPr>
        <w:t>to</w:t>
      </w:r>
      <w:r w:rsidR="00D16141" w:rsidRPr="00BD7446">
        <w:rPr>
          <w:rFonts w:ascii="Arial" w:eastAsia="Arial" w:hAnsi="Arial" w:cs="Arial"/>
          <w:sz w:val="24"/>
          <w:szCs w:val="24"/>
        </w:rPr>
        <w:t xml:space="preserve"> </w:t>
      </w:r>
      <w:r w:rsidRPr="00BD7446">
        <w:rPr>
          <w:rFonts w:ascii="Arial" w:eastAsia="Arial" w:hAnsi="Arial" w:cs="Arial"/>
          <w:sz w:val="24"/>
          <w:szCs w:val="24"/>
        </w:rPr>
        <w:t>COVID-19</w:t>
      </w:r>
      <w:r w:rsidR="00D16141" w:rsidRPr="00BD7446">
        <w:rPr>
          <w:rFonts w:ascii="Arial" w:eastAsia="Arial" w:hAnsi="Arial" w:cs="Arial"/>
          <w:sz w:val="24"/>
          <w:szCs w:val="24"/>
        </w:rPr>
        <w:t xml:space="preserve"> </w:t>
      </w:r>
      <w:r w:rsidRPr="00BD7446">
        <w:rPr>
          <w:rFonts w:ascii="Arial" w:eastAsia="Arial" w:hAnsi="Arial" w:cs="Arial"/>
          <w:sz w:val="24"/>
          <w:szCs w:val="24"/>
        </w:rPr>
        <w:t>pandemic;</w:t>
      </w:r>
      <w:r w:rsidR="00D16141" w:rsidRPr="00BD7446">
        <w:rPr>
          <w:rFonts w:ascii="Arial" w:eastAsia="Arial" w:hAnsi="Arial" w:cs="Arial"/>
          <w:sz w:val="24"/>
          <w:szCs w:val="24"/>
        </w:rPr>
        <w:t xml:space="preserve"> </w:t>
      </w:r>
      <w:r w:rsidRPr="00BD7446">
        <w:rPr>
          <w:rFonts w:ascii="Arial" w:eastAsia="Arial" w:hAnsi="Arial" w:cs="Arial"/>
          <w:sz w:val="24"/>
          <w:szCs w:val="24"/>
        </w:rPr>
        <w:t>of</w:t>
      </w:r>
      <w:r w:rsidR="00D16141" w:rsidRPr="00BD7446">
        <w:rPr>
          <w:rFonts w:ascii="Arial" w:eastAsia="Arial" w:hAnsi="Arial" w:cs="Arial"/>
          <w:sz w:val="24"/>
          <w:szCs w:val="24"/>
        </w:rPr>
        <w:t xml:space="preserve"> </w:t>
      </w:r>
      <w:r w:rsidRPr="00BD7446">
        <w:rPr>
          <w:rFonts w:ascii="Arial" w:eastAsia="Arial" w:hAnsi="Arial" w:cs="Arial"/>
          <w:sz w:val="24"/>
          <w:szCs w:val="24"/>
        </w:rPr>
        <w:t>which,</w:t>
      </w:r>
      <w:r w:rsidR="00201C7A" w:rsidRPr="00BD7446">
        <w:rPr>
          <w:rFonts w:ascii="Arial" w:eastAsia="Arial" w:hAnsi="Arial" w:cs="Arial"/>
          <w:sz w:val="24"/>
          <w:szCs w:val="24"/>
        </w:rPr>
        <w:t xml:space="preserve"> </w:t>
      </w:r>
      <w:r w:rsidR="00CD47B7" w:rsidRPr="00DE0DDF">
        <w:rPr>
          <w:rFonts w:ascii="Arial" w:eastAsia="Arial" w:hAnsi="Arial" w:cs="Arial"/>
          <w:b/>
          <w:color w:val="0070C0"/>
          <w:sz w:val="24"/>
          <w:szCs w:val="24"/>
        </w:rPr>
        <w:t>₱</w:t>
      </w:r>
      <w:r w:rsidR="00867AA1" w:rsidRPr="00867AA1">
        <w:rPr>
          <w:rFonts w:ascii="Arial" w:eastAsia="Arial" w:hAnsi="Arial" w:cs="Arial"/>
          <w:b/>
          <w:color w:val="0070C0"/>
          <w:sz w:val="24"/>
          <w:szCs w:val="24"/>
        </w:rPr>
        <w:t xml:space="preserve">1,540,916,857.91 </w:t>
      </w:r>
      <w:r w:rsidRPr="00BD7446">
        <w:rPr>
          <w:rFonts w:ascii="Arial" w:eastAsia="Arial" w:hAnsi="Arial" w:cs="Arial"/>
          <w:bCs/>
          <w:sz w:val="24"/>
          <w:szCs w:val="24"/>
        </w:rPr>
        <w:t>was</w:t>
      </w:r>
      <w:r w:rsidR="00D16141" w:rsidRPr="00BD7446">
        <w:rPr>
          <w:rFonts w:ascii="Arial" w:eastAsia="Arial" w:hAnsi="Arial" w:cs="Arial"/>
          <w:sz w:val="24"/>
          <w:szCs w:val="24"/>
        </w:rPr>
        <w:t xml:space="preserve"> </w:t>
      </w:r>
      <w:r w:rsidRPr="00BD7446">
        <w:rPr>
          <w:rFonts w:ascii="Arial" w:eastAsia="Arial" w:hAnsi="Arial" w:cs="Arial"/>
          <w:sz w:val="24"/>
          <w:szCs w:val="24"/>
        </w:rPr>
        <w:t>provided</w:t>
      </w:r>
      <w:r w:rsidR="00D16141" w:rsidRPr="00BD7446">
        <w:rPr>
          <w:rFonts w:ascii="Arial" w:eastAsia="Arial" w:hAnsi="Arial" w:cs="Arial"/>
          <w:sz w:val="24"/>
          <w:szCs w:val="24"/>
        </w:rPr>
        <w:t xml:space="preserve"> </w:t>
      </w:r>
      <w:r w:rsidRPr="00BD7446">
        <w:rPr>
          <w:rFonts w:ascii="Arial" w:eastAsia="Arial" w:hAnsi="Arial" w:cs="Arial"/>
          <w:sz w:val="24"/>
          <w:szCs w:val="24"/>
        </w:rPr>
        <w:t>by</w:t>
      </w:r>
      <w:r w:rsidR="00D16141" w:rsidRPr="00BD7446">
        <w:rPr>
          <w:rFonts w:ascii="Arial" w:eastAsia="Arial" w:hAnsi="Arial" w:cs="Arial"/>
          <w:sz w:val="24"/>
          <w:szCs w:val="24"/>
        </w:rPr>
        <w:t xml:space="preserve"> </w:t>
      </w:r>
      <w:r w:rsidRPr="00BD7446">
        <w:rPr>
          <w:rFonts w:ascii="Arial" w:eastAsia="Arial" w:hAnsi="Arial" w:cs="Arial"/>
          <w:b/>
          <w:sz w:val="24"/>
          <w:szCs w:val="24"/>
        </w:rPr>
        <w:t>DSWD</w:t>
      </w:r>
      <w:r w:rsidRPr="00BD7446">
        <w:rPr>
          <w:rFonts w:ascii="Arial" w:eastAsia="Arial" w:hAnsi="Arial" w:cs="Arial"/>
          <w:sz w:val="24"/>
          <w:szCs w:val="24"/>
        </w:rPr>
        <w:t>,</w:t>
      </w:r>
      <w:r w:rsidR="00D16141" w:rsidRPr="00BD7446">
        <w:rPr>
          <w:rFonts w:ascii="Arial" w:eastAsia="Arial" w:hAnsi="Arial" w:cs="Arial"/>
          <w:b/>
          <w:sz w:val="24"/>
          <w:szCs w:val="24"/>
        </w:rPr>
        <w:t xml:space="preserve"> </w:t>
      </w:r>
      <w:r w:rsidRPr="00BD7446">
        <w:rPr>
          <w:rFonts w:ascii="Arial" w:eastAsia="Arial" w:hAnsi="Arial" w:cs="Arial"/>
          <w:b/>
          <w:sz w:val="24"/>
          <w:szCs w:val="24"/>
        </w:rPr>
        <w:t>₱</w:t>
      </w:r>
      <w:r w:rsidR="00FD37E8" w:rsidRPr="00BD7446">
        <w:rPr>
          <w:rFonts w:ascii="Arial" w:eastAsia="Arial" w:hAnsi="Arial" w:cs="Arial"/>
          <w:b/>
          <w:bCs/>
          <w:sz w:val="24"/>
          <w:szCs w:val="24"/>
        </w:rPr>
        <w:t xml:space="preserve">502,162,265.67 </w:t>
      </w:r>
      <w:r w:rsidRPr="00BD7446">
        <w:rPr>
          <w:rFonts w:ascii="Arial" w:eastAsia="Arial" w:hAnsi="Arial" w:cs="Arial"/>
          <w:sz w:val="24"/>
          <w:szCs w:val="24"/>
        </w:rPr>
        <w:t>from</w:t>
      </w:r>
      <w:r w:rsidR="00D16141" w:rsidRPr="00BD7446">
        <w:rPr>
          <w:rFonts w:ascii="Arial" w:eastAsia="Arial" w:hAnsi="Arial" w:cs="Arial"/>
          <w:sz w:val="24"/>
          <w:szCs w:val="24"/>
        </w:rPr>
        <w:t xml:space="preserve"> </w:t>
      </w:r>
      <w:r w:rsidRPr="00BD7446">
        <w:rPr>
          <w:rFonts w:ascii="Arial" w:eastAsia="Arial" w:hAnsi="Arial" w:cs="Arial"/>
          <w:b/>
          <w:sz w:val="24"/>
          <w:szCs w:val="24"/>
        </w:rPr>
        <w:t>NGOs</w:t>
      </w:r>
      <w:r w:rsidRPr="00BD7446">
        <w:rPr>
          <w:rFonts w:ascii="Arial" w:eastAsia="Arial" w:hAnsi="Arial" w:cs="Arial"/>
          <w:sz w:val="24"/>
          <w:szCs w:val="24"/>
        </w:rPr>
        <w:t>,</w:t>
      </w:r>
      <w:r w:rsidR="00D16141" w:rsidRPr="00BD7446">
        <w:rPr>
          <w:rFonts w:ascii="Arial" w:eastAsia="Arial" w:hAnsi="Arial" w:cs="Arial"/>
          <w:sz w:val="24"/>
          <w:szCs w:val="24"/>
        </w:rPr>
        <w:t xml:space="preserve"> </w:t>
      </w:r>
      <w:r w:rsidRPr="00BD7446">
        <w:rPr>
          <w:rFonts w:ascii="Arial" w:eastAsia="Arial" w:hAnsi="Arial" w:cs="Arial"/>
          <w:sz w:val="24"/>
          <w:szCs w:val="24"/>
        </w:rPr>
        <w:t>and</w:t>
      </w:r>
      <w:r w:rsidR="00D16141" w:rsidRPr="00BD7446">
        <w:rPr>
          <w:rFonts w:ascii="Arial" w:eastAsia="Arial" w:hAnsi="Arial" w:cs="Arial"/>
          <w:sz w:val="24"/>
          <w:szCs w:val="24"/>
        </w:rPr>
        <w:t xml:space="preserve"> </w:t>
      </w:r>
      <w:r w:rsidRPr="00BD7446">
        <w:rPr>
          <w:rFonts w:ascii="Arial" w:eastAsia="Arial" w:hAnsi="Arial" w:cs="Arial"/>
          <w:b/>
          <w:sz w:val="24"/>
          <w:szCs w:val="24"/>
        </w:rPr>
        <w:t>₱</w:t>
      </w:r>
      <w:r w:rsidR="00D67BA9" w:rsidRPr="00BD7446">
        <w:rPr>
          <w:rFonts w:ascii="Arial" w:eastAsia="Arial" w:hAnsi="Arial" w:cs="Arial"/>
          <w:b/>
          <w:bCs/>
          <w:sz w:val="24"/>
          <w:szCs w:val="24"/>
        </w:rPr>
        <w:t>31,850,409.96</w:t>
      </w:r>
      <w:r w:rsidR="00D16141" w:rsidRPr="00BD7446">
        <w:rPr>
          <w:rFonts w:ascii="Arial" w:eastAsia="Arial" w:hAnsi="Arial" w:cs="Arial"/>
          <w:b/>
          <w:bCs/>
          <w:sz w:val="24"/>
          <w:szCs w:val="24"/>
        </w:rPr>
        <w:t xml:space="preserve"> </w:t>
      </w:r>
      <w:r w:rsidRPr="00BD7446">
        <w:rPr>
          <w:rFonts w:ascii="Arial" w:eastAsia="Arial" w:hAnsi="Arial" w:cs="Arial"/>
          <w:sz w:val="24"/>
          <w:szCs w:val="24"/>
        </w:rPr>
        <w:t>from</w:t>
      </w:r>
      <w:r w:rsidR="00D16141" w:rsidRPr="00BD7446">
        <w:rPr>
          <w:rFonts w:ascii="Arial" w:eastAsia="Arial" w:hAnsi="Arial" w:cs="Arial"/>
          <w:sz w:val="24"/>
          <w:szCs w:val="24"/>
        </w:rPr>
        <w:t xml:space="preserve"> </w:t>
      </w:r>
      <w:r w:rsidRPr="00BD7446">
        <w:rPr>
          <w:rFonts w:ascii="Arial" w:eastAsia="Arial" w:hAnsi="Arial" w:cs="Arial"/>
          <w:b/>
          <w:sz w:val="24"/>
          <w:szCs w:val="24"/>
        </w:rPr>
        <w:t>Private</w:t>
      </w:r>
      <w:r w:rsidR="00D16141" w:rsidRPr="00BD7446">
        <w:rPr>
          <w:rFonts w:ascii="Arial" w:eastAsia="Arial" w:hAnsi="Arial" w:cs="Arial"/>
          <w:b/>
          <w:sz w:val="24"/>
          <w:szCs w:val="24"/>
        </w:rPr>
        <w:t xml:space="preserve"> </w:t>
      </w:r>
      <w:r w:rsidRPr="00BD7446">
        <w:rPr>
          <w:rFonts w:ascii="Arial" w:eastAsia="Arial" w:hAnsi="Arial" w:cs="Arial"/>
          <w:b/>
          <w:sz w:val="24"/>
          <w:szCs w:val="24"/>
        </w:rPr>
        <w:t>Partners</w:t>
      </w:r>
      <w:r w:rsidR="00D16141" w:rsidRPr="00BD7446">
        <w:rPr>
          <w:rFonts w:ascii="Arial" w:eastAsia="Arial" w:hAnsi="Arial" w:cs="Arial"/>
          <w:b/>
          <w:sz w:val="20"/>
          <w:szCs w:val="20"/>
        </w:rPr>
        <w:t xml:space="preserve"> </w:t>
      </w:r>
      <w:r w:rsidRPr="00BD7446">
        <w:rPr>
          <w:rFonts w:ascii="Arial" w:eastAsia="Arial" w:hAnsi="Arial" w:cs="Arial"/>
          <w:sz w:val="24"/>
          <w:szCs w:val="24"/>
        </w:rPr>
        <w:t>(see</w:t>
      </w:r>
      <w:r w:rsidR="00D16141" w:rsidRPr="00BD7446">
        <w:rPr>
          <w:rFonts w:ascii="Arial" w:eastAsia="Arial" w:hAnsi="Arial" w:cs="Arial"/>
          <w:sz w:val="24"/>
          <w:szCs w:val="24"/>
        </w:rPr>
        <w:t xml:space="preserve"> </w:t>
      </w:r>
      <w:r w:rsidRPr="00BD7446">
        <w:rPr>
          <w:rFonts w:ascii="Arial" w:eastAsia="Arial" w:hAnsi="Arial" w:cs="Arial"/>
          <w:sz w:val="24"/>
          <w:szCs w:val="24"/>
        </w:rPr>
        <w:t>Table</w:t>
      </w:r>
      <w:r w:rsidR="00D16141" w:rsidRPr="00BD7446">
        <w:rPr>
          <w:rFonts w:ascii="Arial" w:eastAsia="Arial" w:hAnsi="Arial" w:cs="Arial"/>
          <w:sz w:val="24"/>
          <w:szCs w:val="24"/>
        </w:rPr>
        <w:t xml:space="preserve"> </w:t>
      </w:r>
      <w:r w:rsidRPr="00BD7446">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867AA1" w14:paraId="2ECA425C" w14:textId="77777777" w:rsidTr="00867AA1">
        <w:trPr>
          <w:trHeight w:val="20"/>
          <w:tblHeader/>
        </w:trPr>
        <w:tc>
          <w:tcPr>
            <w:tcW w:w="214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3924DF11" w14:textId="77777777" w:rsidR="00867AA1" w:rsidRDefault="00867AA1" w:rsidP="00867AA1">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68E5E73" w14:textId="77777777" w:rsidR="00867AA1" w:rsidRDefault="00867AA1" w:rsidP="00867AA1">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867AA1" w14:paraId="1AED98BE" w14:textId="77777777" w:rsidTr="00867AA1">
        <w:trPr>
          <w:trHeight w:val="20"/>
          <w:tblHeader/>
        </w:trPr>
        <w:tc>
          <w:tcPr>
            <w:tcW w:w="2148" w:type="pct"/>
            <w:gridSpan w:val="2"/>
            <w:vMerge/>
            <w:tcBorders>
              <w:top w:val="single" w:sz="4" w:space="0" w:color="000000"/>
              <w:left w:val="single" w:sz="4" w:space="0" w:color="000000"/>
              <w:bottom w:val="nil"/>
              <w:right w:val="single" w:sz="4" w:space="0" w:color="000000"/>
            </w:tcBorders>
            <w:vAlign w:val="center"/>
            <w:hideMark/>
          </w:tcPr>
          <w:p w14:paraId="07B60857" w14:textId="77777777" w:rsidR="00867AA1" w:rsidRDefault="00867AA1" w:rsidP="00867AA1">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6D6AACCC" w14:textId="77777777" w:rsidR="00867AA1" w:rsidRDefault="00867AA1" w:rsidP="00867AA1">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3073FAFB" w14:textId="77777777" w:rsidR="00867AA1" w:rsidRDefault="00867AA1" w:rsidP="00867AA1">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6C70462C" w14:textId="77777777" w:rsidR="00867AA1" w:rsidRDefault="00867AA1" w:rsidP="00867AA1">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2A4101C4" w14:textId="77777777" w:rsidR="00867AA1" w:rsidRDefault="00867AA1" w:rsidP="00867AA1">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867AA1" w14:paraId="50B7264B"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74F248" w14:textId="77777777" w:rsidR="00867AA1" w:rsidRDefault="00867AA1" w:rsidP="00867AA1">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1C7F8DD9" w14:textId="713B23E6"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40,916,857.91 </w:t>
            </w:r>
          </w:p>
        </w:tc>
        <w:tc>
          <w:tcPr>
            <w:tcW w:w="675" w:type="pct"/>
            <w:tcBorders>
              <w:top w:val="nil"/>
              <w:left w:val="nil"/>
              <w:bottom w:val="single" w:sz="4" w:space="0" w:color="000000"/>
              <w:right w:val="single" w:sz="4" w:space="0" w:color="000000"/>
            </w:tcBorders>
            <w:shd w:val="clear" w:color="A5A5A5" w:fill="A5A5A5"/>
            <w:noWrap/>
            <w:vAlign w:val="bottom"/>
            <w:hideMark/>
          </w:tcPr>
          <w:p w14:paraId="64718191" w14:textId="1E99D57D"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2,162,265.67 </w:t>
            </w:r>
          </w:p>
        </w:tc>
        <w:tc>
          <w:tcPr>
            <w:tcW w:w="624" w:type="pct"/>
            <w:tcBorders>
              <w:top w:val="nil"/>
              <w:left w:val="nil"/>
              <w:bottom w:val="single" w:sz="4" w:space="0" w:color="000000"/>
              <w:right w:val="single" w:sz="4" w:space="0" w:color="000000"/>
            </w:tcBorders>
            <w:shd w:val="clear" w:color="A5A5A5" w:fill="A5A5A5"/>
            <w:noWrap/>
            <w:vAlign w:val="bottom"/>
            <w:hideMark/>
          </w:tcPr>
          <w:p w14:paraId="7184794E" w14:textId="4CE8C209"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022E992E" w14:textId="4A3E3A7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74,929,533.54 </w:t>
            </w:r>
          </w:p>
        </w:tc>
      </w:tr>
      <w:tr w:rsidR="00867AA1" w14:paraId="421113E5"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44E803"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7785809F" w14:textId="0CD667F7"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9,455,042.53 </w:t>
            </w:r>
          </w:p>
        </w:tc>
        <w:tc>
          <w:tcPr>
            <w:tcW w:w="675" w:type="pct"/>
            <w:tcBorders>
              <w:top w:val="nil"/>
              <w:left w:val="nil"/>
              <w:bottom w:val="single" w:sz="4" w:space="0" w:color="000000"/>
              <w:right w:val="single" w:sz="4" w:space="0" w:color="000000"/>
            </w:tcBorders>
            <w:shd w:val="clear" w:color="A5A5A5" w:fill="A5A5A5"/>
            <w:noWrap/>
            <w:vAlign w:val="bottom"/>
            <w:hideMark/>
          </w:tcPr>
          <w:p w14:paraId="57A4432E" w14:textId="06628102"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3B21972" w14:textId="0930DE7C"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2870D2B" w14:textId="36428474"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865,042.53 </w:t>
            </w:r>
          </w:p>
        </w:tc>
      </w:tr>
      <w:tr w:rsidR="00867AA1" w14:paraId="1F833A7F"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3519F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243240DF" w14:textId="34CD5BDE"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2,189,882.37 </w:t>
            </w:r>
          </w:p>
        </w:tc>
        <w:tc>
          <w:tcPr>
            <w:tcW w:w="675" w:type="pct"/>
            <w:tcBorders>
              <w:top w:val="nil"/>
              <w:left w:val="nil"/>
              <w:bottom w:val="single" w:sz="4" w:space="0" w:color="000000"/>
              <w:right w:val="single" w:sz="4" w:space="0" w:color="000000"/>
            </w:tcBorders>
            <w:shd w:val="clear" w:color="auto" w:fill="auto"/>
            <w:noWrap/>
            <w:vAlign w:val="bottom"/>
            <w:hideMark/>
          </w:tcPr>
          <w:p w14:paraId="36EF7591" w14:textId="5099B664"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B7E0B41" w14:textId="2C1B8964"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D826C58" w14:textId="4645F58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189,882.37 </w:t>
            </w:r>
          </w:p>
        </w:tc>
      </w:tr>
      <w:tr w:rsidR="00867AA1" w14:paraId="07AAB224"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67DB6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358B9EA" w14:textId="3C049A29"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566,014.36 </w:t>
            </w:r>
          </w:p>
        </w:tc>
        <w:tc>
          <w:tcPr>
            <w:tcW w:w="675" w:type="pct"/>
            <w:tcBorders>
              <w:top w:val="nil"/>
              <w:left w:val="nil"/>
              <w:bottom w:val="single" w:sz="4" w:space="0" w:color="000000"/>
              <w:right w:val="single" w:sz="4" w:space="0" w:color="000000"/>
            </w:tcBorders>
            <w:shd w:val="clear" w:color="auto" w:fill="auto"/>
            <w:noWrap/>
            <w:vAlign w:val="bottom"/>
            <w:hideMark/>
          </w:tcPr>
          <w:p w14:paraId="4DE10206" w14:textId="49A75746"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C178CFA" w14:textId="5EC797C3"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E8822C5" w14:textId="2F21D61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666,014.36 </w:t>
            </w:r>
          </w:p>
        </w:tc>
      </w:tr>
      <w:tr w:rsidR="00867AA1" w14:paraId="20953E50"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80C90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79ABC822" w14:textId="0A2C492E"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675" w:type="pct"/>
            <w:tcBorders>
              <w:top w:val="nil"/>
              <w:left w:val="nil"/>
              <w:bottom w:val="single" w:sz="4" w:space="0" w:color="000000"/>
              <w:right w:val="single" w:sz="4" w:space="0" w:color="000000"/>
            </w:tcBorders>
            <w:shd w:val="clear" w:color="auto" w:fill="auto"/>
            <w:noWrap/>
            <w:vAlign w:val="bottom"/>
            <w:hideMark/>
          </w:tcPr>
          <w:p w14:paraId="4E29B6F6" w14:textId="698E223D"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15CE9E3" w14:textId="206E0419"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485803B" w14:textId="3AD4296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867AA1" w14:paraId="1BE652F6"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84459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256EE3D0" w14:textId="5F508435"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789,218.00 </w:t>
            </w:r>
          </w:p>
        </w:tc>
        <w:tc>
          <w:tcPr>
            <w:tcW w:w="675" w:type="pct"/>
            <w:tcBorders>
              <w:top w:val="nil"/>
              <w:left w:val="nil"/>
              <w:bottom w:val="single" w:sz="4" w:space="0" w:color="000000"/>
              <w:right w:val="single" w:sz="4" w:space="0" w:color="000000"/>
            </w:tcBorders>
            <w:shd w:val="clear" w:color="auto" w:fill="auto"/>
            <w:noWrap/>
            <w:vAlign w:val="bottom"/>
            <w:hideMark/>
          </w:tcPr>
          <w:p w14:paraId="2A266540" w14:textId="0B9F96EB"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E07150E" w14:textId="27D51B55"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0BF7489" w14:textId="3005875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39,218.00 </w:t>
            </w:r>
          </w:p>
        </w:tc>
      </w:tr>
      <w:tr w:rsidR="00867AA1" w14:paraId="5AB82629"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095AC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77EC0244" w14:textId="57C09AF2"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359,119.10 </w:t>
            </w:r>
          </w:p>
        </w:tc>
        <w:tc>
          <w:tcPr>
            <w:tcW w:w="675" w:type="pct"/>
            <w:tcBorders>
              <w:top w:val="nil"/>
              <w:left w:val="nil"/>
              <w:bottom w:val="single" w:sz="4" w:space="0" w:color="000000"/>
              <w:right w:val="single" w:sz="4" w:space="0" w:color="000000"/>
            </w:tcBorders>
            <w:shd w:val="clear" w:color="auto" w:fill="auto"/>
            <w:noWrap/>
            <w:vAlign w:val="bottom"/>
            <w:hideMark/>
          </w:tcPr>
          <w:p w14:paraId="341FEEA7" w14:textId="6AC9F1FC"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48135190" w14:textId="7602C2D0"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82CD370" w14:textId="266D504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867AA1" w14:paraId="1C737D66"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9CCEC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4BB4B67A" w14:textId="1EEF1AD5"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902,120.00 </w:t>
            </w:r>
          </w:p>
        </w:tc>
        <w:tc>
          <w:tcPr>
            <w:tcW w:w="675" w:type="pct"/>
            <w:tcBorders>
              <w:top w:val="nil"/>
              <w:left w:val="nil"/>
              <w:bottom w:val="single" w:sz="4" w:space="0" w:color="000000"/>
              <w:right w:val="single" w:sz="4" w:space="0" w:color="000000"/>
            </w:tcBorders>
            <w:shd w:val="clear" w:color="auto" w:fill="auto"/>
            <w:noWrap/>
            <w:vAlign w:val="bottom"/>
            <w:hideMark/>
          </w:tcPr>
          <w:p w14:paraId="6EC94387" w14:textId="027D467A"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A3090BF" w14:textId="18BA2CFE"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42DCF38" w14:textId="24A8620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94,620.00 </w:t>
            </w:r>
          </w:p>
        </w:tc>
      </w:tr>
      <w:tr w:rsidR="00867AA1" w14:paraId="5DC38EB7"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9E74D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7AF449B1" w14:textId="53493940"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1,365,618.00 </w:t>
            </w:r>
          </w:p>
        </w:tc>
        <w:tc>
          <w:tcPr>
            <w:tcW w:w="675" w:type="pct"/>
            <w:tcBorders>
              <w:top w:val="nil"/>
              <w:left w:val="nil"/>
              <w:bottom w:val="single" w:sz="4" w:space="0" w:color="000000"/>
              <w:right w:val="single" w:sz="4" w:space="0" w:color="000000"/>
            </w:tcBorders>
            <w:shd w:val="clear" w:color="auto" w:fill="auto"/>
            <w:noWrap/>
            <w:vAlign w:val="bottom"/>
            <w:hideMark/>
          </w:tcPr>
          <w:p w14:paraId="08BC0E5B" w14:textId="21C0179D"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17F60B2" w14:textId="44CF59EB"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EAD69DF" w14:textId="49CFACE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808,118.00 </w:t>
            </w:r>
          </w:p>
        </w:tc>
      </w:tr>
      <w:tr w:rsidR="00867AA1" w14:paraId="24730D70"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46E25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6464FD1D" w14:textId="51CA8165"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6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114F2A83" w14:textId="1B2544D6"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51EA96D" w14:textId="5080757B"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456792A" w14:textId="2348D67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63,960.00 </w:t>
            </w:r>
          </w:p>
        </w:tc>
      </w:tr>
      <w:tr w:rsidR="00867AA1" w14:paraId="7A94CA66"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D7389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17A397FC" w14:textId="6450B748"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0A53D1" w14:textId="07157758"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93E7EBF" w14:textId="27DDA886"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D914F1C" w14:textId="711D049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867AA1" w14:paraId="60012512"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25942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71B27C8E" w14:textId="70B83E40"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49,300.00 </w:t>
            </w:r>
          </w:p>
        </w:tc>
        <w:tc>
          <w:tcPr>
            <w:tcW w:w="675" w:type="pct"/>
            <w:tcBorders>
              <w:top w:val="nil"/>
              <w:left w:val="nil"/>
              <w:bottom w:val="single" w:sz="4" w:space="0" w:color="000000"/>
              <w:right w:val="single" w:sz="4" w:space="0" w:color="000000"/>
            </w:tcBorders>
            <w:shd w:val="clear" w:color="auto" w:fill="auto"/>
            <w:noWrap/>
            <w:vAlign w:val="bottom"/>
            <w:hideMark/>
          </w:tcPr>
          <w:p w14:paraId="6761373D" w14:textId="14DE033F"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7910F7B" w14:textId="72E95645"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30B9FE0" w14:textId="01277F0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64,300.00 </w:t>
            </w:r>
          </w:p>
        </w:tc>
      </w:tr>
      <w:tr w:rsidR="00867AA1" w14:paraId="302CA8C6"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F8156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165AFA66" w14:textId="5D5A8C69"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5,873,335.00 </w:t>
            </w:r>
          </w:p>
        </w:tc>
        <w:tc>
          <w:tcPr>
            <w:tcW w:w="675" w:type="pct"/>
            <w:tcBorders>
              <w:top w:val="nil"/>
              <w:left w:val="nil"/>
              <w:bottom w:val="single" w:sz="4" w:space="0" w:color="000000"/>
              <w:right w:val="single" w:sz="4" w:space="0" w:color="000000"/>
            </w:tcBorders>
            <w:shd w:val="clear" w:color="auto" w:fill="auto"/>
            <w:noWrap/>
            <w:vAlign w:val="bottom"/>
            <w:hideMark/>
          </w:tcPr>
          <w:p w14:paraId="3B44E1F0" w14:textId="384A402D"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C9C8795" w14:textId="035D9EDA"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C0A3F55" w14:textId="36B7090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3,335.00 </w:t>
            </w:r>
          </w:p>
        </w:tc>
      </w:tr>
      <w:tr w:rsidR="00867AA1" w14:paraId="053F58F6"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53886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BA3998C" w14:textId="388253B9"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427,484.00 </w:t>
            </w:r>
          </w:p>
        </w:tc>
        <w:tc>
          <w:tcPr>
            <w:tcW w:w="675" w:type="pct"/>
            <w:tcBorders>
              <w:top w:val="nil"/>
              <w:left w:val="nil"/>
              <w:bottom w:val="single" w:sz="4" w:space="0" w:color="000000"/>
              <w:right w:val="single" w:sz="4" w:space="0" w:color="000000"/>
            </w:tcBorders>
            <w:shd w:val="clear" w:color="auto" w:fill="auto"/>
            <w:noWrap/>
            <w:vAlign w:val="bottom"/>
            <w:hideMark/>
          </w:tcPr>
          <w:p w14:paraId="7E46856B" w14:textId="0FC962B4"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27959EC" w14:textId="05782A2A"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47B9CE9" w14:textId="5145295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49,984.00 </w:t>
            </w:r>
          </w:p>
        </w:tc>
      </w:tr>
      <w:tr w:rsidR="00867AA1" w14:paraId="0364F3BB"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447F5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60D58890" w14:textId="4106D13E"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7AE4EE5A" w14:textId="3B09C5E0"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B98DE11" w14:textId="0E392370"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28C1740" w14:textId="43320B1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867AA1" w14:paraId="1BC43080"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E6FB9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024F9619" w14:textId="02A526BE"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180,763.60 </w:t>
            </w:r>
          </w:p>
        </w:tc>
        <w:tc>
          <w:tcPr>
            <w:tcW w:w="675" w:type="pct"/>
            <w:tcBorders>
              <w:top w:val="nil"/>
              <w:left w:val="nil"/>
              <w:bottom w:val="single" w:sz="4" w:space="0" w:color="000000"/>
              <w:right w:val="single" w:sz="4" w:space="0" w:color="000000"/>
            </w:tcBorders>
            <w:shd w:val="clear" w:color="auto" w:fill="auto"/>
            <w:noWrap/>
            <w:vAlign w:val="bottom"/>
            <w:hideMark/>
          </w:tcPr>
          <w:p w14:paraId="423DEB50" w14:textId="66DEE8D6"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C7938AD" w14:textId="119886F8"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18022CF" w14:textId="613A3DC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0,763.60 </w:t>
            </w:r>
          </w:p>
        </w:tc>
      </w:tr>
      <w:tr w:rsidR="00867AA1" w14:paraId="1B49289E"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85550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261C9031" w14:textId="31F88B06"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585,385.80 </w:t>
            </w:r>
          </w:p>
        </w:tc>
        <w:tc>
          <w:tcPr>
            <w:tcW w:w="675" w:type="pct"/>
            <w:tcBorders>
              <w:top w:val="nil"/>
              <w:left w:val="nil"/>
              <w:bottom w:val="single" w:sz="4" w:space="0" w:color="000000"/>
              <w:right w:val="single" w:sz="4" w:space="0" w:color="000000"/>
            </w:tcBorders>
            <w:shd w:val="clear" w:color="auto" w:fill="auto"/>
            <w:noWrap/>
            <w:vAlign w:val="bottom"/>
            <w:hideMark/>
          </w:tcPr>
          <w:p w14:paraId="30D471AE" w14:textId="4370A686"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119FDCB" w14:textId="0CF1DD2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D2A4FEE" w14:textId="3258281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70,385.80 </w:t>
            </w:r>
          </w:p>
        </w:tc>
      </w:tr>
      <w:tr w:rsidR="00867AA1" w14:paraId="2E05E07E"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A7EFF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5AEBEC3" w14:textId="5197CD81"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2,061,792.30 </w:t>
            </w:r>
          </w:p>
        </w:tc>
        <w:tc>
          <w:tcPr>
            <w:tcW w:w="675" w:type="pct"/>
            <w:tcBorders>
              <w:top w:val="nil"/>
              <w:left w:val="nil"/>
              <w:bottom w:val="single" w:sz="4" w:space="0" w:color="000000"/>
              <w:right w:val="single" w:sz="4" w:space="0" w:color="000000"/>
            </w:tcBorders>
            <w:shd w:val="clear" w:color="auto" w:fill="auto"/>
            <w:noWrap/>
            <w:vAlign w:val="bottom"/>
            <w:hideMark/>
          </w:tcPr>
          <w:p w14:paraId="3BD9105D" w14:textId="72F63ABC"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1558B3E" w14:textId="43B19E3B"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9CB79A1" w14:textId="69F8DEE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911,792.30 </w:t>
            </w:r>
          </w:p>
        </w:tc>
      </w:tr>
      <w:tr w:rsidR="00867AA1" w14:paraId="117308DF"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8214C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364937A" w14:textId="3C5A0F1F"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527,260.00 </w:t>
            </w:r>
          </w:p>
        </w:tc>
        <w:tc>
          <w:tcPr>
            <w:tcW w:w="675" w:type="pct"/>
            <w:tcBorders>
              <w:top w:val="nil"/>
              <w:left w:val="nil"/>
              <w:bottom w:val="single" w:sz="4" w:space="0" w:color="000000"/>
              <w:right w:val="single" w:sz="4" w:space="0" w:color="000000"/>
            </w:tcBorders>
            <w:shd w:val="clear" w:color="auto" w:fill="auto"/>
            <w:noWrap/>
            <w:vAlign w:val="bottom"/>
            <w:hideMark/>
          </w:tcPr>
          <w:p w14:paraId="047A8019" w14:textId="24C30D3B"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A90EB36" w14:textId="06074183"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49C764B" w14:textId="01417B7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7,260.00 </w:t>
            </w:r>
          </w:p>
        </w:tc>
      </w:tr>
      <w:tr w:rsidR="00867AA1" w14:paraId="1105E00B"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27FC8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6A0F6C48" w14:textId="598D9268"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6CB9EA8F" w14:textId="478B0EC5"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3685913" w14:textId="7A4AC904"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52E01BF" w14:textId="42B0946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867AA1" w14:paraId="13346826"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70CFCD"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67E0C216" w14:textId="3092A271"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731,058.18 </w:t>
            </w:r>
          </w:p>
        </w:tc>
        <w:tc>
          <w:tcPr>
            <w:tcW w:w="675" w:type="pct"/>
            <w:tcBorders>
              <w:top w:val="nil"/>
              <w:left w:val="nil"/>
              <w:bottom w:val="single" w:sz="4" w:space="0" w:color="000000"/>
              <w:right w:val="single" w:sz="4" w:space="0" w:color="000000"/>
            </w:tcBorders>
            <w:shd w:val="clear" w:color="A5A5A5" w:fill="A5A5A5"/>
            <w:noWrap/>
            <w:vAlign w:val="bottom"/>
            <w:hideMark/>
          </w:tcPr>
          <w:p w14:paraId="3482C54C" w14:textId="7E642805"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17D7BF64" w14:textId="66A9FE18"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4AD61D71" w14:textId="66B65675"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9,387,168.77 </w:t>
            </w:r>
          </w:p>
        </w:tc>
      </w:tr>
      <w:tr w:rsidR="00867AA1" w14:paraId="14FF3563"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8C2317"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72B066C" w14:textId="3B89EC8B"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43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8A20147" w14:textId="3930C482"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A17C26F" w14:textId="3B4A94CF"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8AD44C" w14:textId="7957A9A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35,583.38 </w:t>
            </w:r>
          </w:p>
        </w:tc>
      </w:tr>
      <w:tr w:rsidR="00867AA1" w14:paraId="394CE22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FDF4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53EC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6D15EA33" w14:textId="3B3FEBF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7CC6903F" w14:textId="54D5C6A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898CC7A" w14:textId="04F9DCB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94D72" w14:textId="646BDF7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867AA1" w14:paraId="6F02723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E01C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663C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788E2C71" w14:textId="0F90EFA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014BEDE1" w14:textId="24BD32B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8F189E8" w14:textId="7A68A92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479D3" w14:textId="37E7C7A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867AA1" w14:paraId="632EDBC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4644C"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899F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5D686BB4" w14:textId="6B68418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9F8CEB5" w14:textId="385A6D3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91EA1F7" w14:textId="6434C70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383AA7" w14:textId="556695B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867AA1" w14:paraId="3512845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33E1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19A1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05609AB4" w14:textId="55F8C34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661BB006" w14:textId="7302087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F3CBEB4" w14:textId="1258B0B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CE823" w14:textId="594DCA3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867AA1" w14:paraId="0C82CC4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CFB7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6EA1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207FCF4C" w14:textId="759C8AC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62406701" w14:textId="05E6426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BBC8DBE" w14:textId="128C63A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69FF1" w14:textId="1B137C6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867AA1" w14:paraId="77FA448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4613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3550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7790B3CB" w14:textId="4288D19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54E67F0" w14:textId="1612C97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BF618F6" w14:textId="09CA09F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866BE" w14:textId="5A4C35C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867AA1" w14:paraId="73B8FD9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440D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868B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1D365B46" w14:textId="70C418F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49584CA5" w14:textId="075272C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B8122F7" w14:textId="6731734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75372" w14:textId="667ACB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867AA1" w14:paraId="50C3D6A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5D7D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5ECF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58B04007" w14:textId="711699F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C954240" w14:textId="2F749FE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051B9F2B" w14:textId="024676C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5E94D" w14:textId="42E99B1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867AA1" w14:paraId="7A58EB0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FDBC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E4F5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75E65002" w14:textId="16C550F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1F985EBB" w14:textId="68E97A4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3376E51B" w14:textId="7EE7557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006FC" w14:textId="5B2682E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867AA1" w14:paraId="55CE85A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C702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6C26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3D7D0BDD" w14:textId="2BA0E0A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13CEF56" w14:textId="2DDF1B5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9B665C0" w14:textId="01D63E0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A3060" w14:textId="755F6E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867AA1" w14:paraId="2E02034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9AD9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5B58D9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7106A15D" w14:textId="21FD38A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26696B1E" w14:textId="2A37FAA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53F1AF7" w14:textId="7586974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A50FE" w14:textId="45689FF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867AA1" w14:paraId="35410D6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3AC6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ACD4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5BE2FEE7" w14:textId="4B8B564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2E59CE64" w14:textId="6506888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64FB070" w14:textId="626B513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097EB" w14:textId="69CD51B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867AA1" w14:paraId="5C71F53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C0C2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ADE9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6319A643" w14:textId="69CAC72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6A0C31A7" w14:textId="10996A2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0D9C149" w14:textId="2E39581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903C1" w14:textId="34F4D1E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867AA1" w14:paraId="1B6234A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9A47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810E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40FD17F4" w14:textId="3045C06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488CC1A8" w14:textId="40F6E27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5AEE37F3" w14:textId="2C2EE34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55105" w14:textId="09DEA5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867AA1" w14:paraId="1B02605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B1D60"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2A78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28116346" w14:textId="418A674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3E1A32B2" w14:textId="612B0C6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0E17AE55" w14:textId="65BF18A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7BA49" w14:textId="2F00242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867AA1" w14:paraId="3FE0F1E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6603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6E95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54018425" w14:textId="3DD4BDE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5937505D" w14:textId="58D8351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A12E038" w14:textId="745D9AA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0956C" w14:textId="3E5F068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867AA1" w14:paraId="0518BE3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C0D9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16E4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683FBA1C" w14:textId="36C39AD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6FD39FBB" w14:textId="5F3752B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4A3C7CA" w14:textId="744E3A4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457CA" w14:textId="5C558DA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867AA1" w14:paraId="317A283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5478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5C4D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18ED0176" w14:textId="367AE6C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75DDCDD" w14:textId="4FDEC58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6EEF1B0" w14:textId="51D47BC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AB9E3" w14:textId="171615D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867AA1" w14:paraId="0B4A9A8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564E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DB29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5619F4B2" w14:textId="738813C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CCD2B67" w14:textId="6C46E08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606E6FC" w14:textId="279593D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81FD8" w14:textId="5249120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867AA1" w14:paraId="562258D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8017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C2D4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746300B2" w14:textId="3253B90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51E9411" w14:textId="2DC1626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1231D20" w14:textId="4FFACD9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1435E" w14:textId="63E982D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867AA1" w14:paraId="515E8E1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64AC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0847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3BC7D6E0" w14:textId="2A4917C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C8B27F0" w14:textId="795ED0A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18816DB" w14:textId="57C04D3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E17BFD" w14:textId="4351BC3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867AA1" w14:paraId="60D93BC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E3DA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12BE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66CF1CA1" w14:textId="06D6353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328A3E28" w14:textId="0DBFCD8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C7F4D0F" w14:textId="53B5E52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BC320F" w14:textId="2AB0475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867AA1" w14:paraId="0467132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7CC7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CA6E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1B2C07C5" w14:textId="1035C5A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0332E337" w14:textId="0526F1E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24375DE" w14:textId="5A2CC33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DAB08" w14:textId="5456CB5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867AA1" w14:paraId="4BF1FF9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73A7C"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B483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50BD99FB" w14:textId="1BBBBA7D" w:rsidR="00867AA1" w:rsidRDefault="00867AA1" w:rsidP="00867AA1">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14C910B3" w14:textId="42DFE40B" w:rsidR="00867AA1" w:rsidRDefault="00867AA1" w:rsidP="00867AA1">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0925FCC" w14:textId="09EE364D" w:rsidR="00867AA1" w:rsidRDefault="00867AA1" w:rsidP="00867AA1">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1D481" w14:textId="2017577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867AA1" w14:paraId="27E90504"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E798C4"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8DC62E1" w14:textId="69AFA8E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4,594.08 </w:t>
            </w:r>
          </w:p>
        </w:tc>
        <w:tc>
          <w:tcPr>
            <w:tcW w:w="675" w:type="pct"/>
            <w:tcBorders>
              <w:top w:val="nil"/>
              <w:left w:val="nil"/>
              <w:bottom w:val="single" w:sz="4" w:space="0" w:color="000000"/>
              <w:right w:val="single" w:sz="4" w:space="0" w:color="000000"/>
            </w:tcBorders>
            <w:shd w:val="clear" w:color="D8D8D8" w:fill="D8D8D8"/>
            <w:noWrap/>
            <w:vAlign w:val="bottom"/>
            <w:hideMark/>
          </w:tcPr>
          <w:p w14:paraId="19CA3D1D" w14:textId="49E7FFAB"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E97402C" w14:textId="4360A966"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B85D27F" w14:textId="1EDEA701"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4,594.08 </w:t>
            </w:r>
          </w:p>
        </w:tc>
      </w:tr>
      <w:tr w:rsidR="00867AA1" w14:paraId="23D16EA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22ABE"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E8F0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0C217E0C" w14:textId="218915D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80.00 </w:t>
            </w:r>
          </w:p>
        </w:tc>
        <w:tc>
          <w:tcPr>
            <w:tcW w:w="675" w:type="pct"/>
            <w:tcBorders>
              <w:top w:val="nil"/>
              <w:left w:val="nil"/>
              <w:bottom w:val="single" w:sz="4" w:space="0" w:color="000000"/>
              <w:right w:val="single" w:sz="4" w:space="0" w:color="000000"/>
            </w:tcBorders>
            <w:shd w:val="clear" w:color="auto" w:fill="auto"/>
            <w:noWrap/>
            <w:vAlign w:val="bottom"/>
            <w:hideMark/>
          </w:tcPr>
          <w:p w14:paraId="7BED53EB" w14:textId="5149D6A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95C19" w14:textId="314B7E4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F237F" w14:textId="7E697D1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80.00 </w:t>
            </w:r>
          </w:p>
        </w:tc>
      </w:tr>
      <w:tr w:rsidR="00867AA1" w14:paraId="55BE3A5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E6990"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486F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4F6985EB" w14:textId="460113A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1E437552" w14:textId="64E8489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88250" w14:textId="7759C9E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C0165" w14:textId="02BA006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867AA1" w14:paraId="3CA2A52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1BDE0"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E2E2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07ECE6FC" w14:textId="16C957C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2666052D" w14:textId="4BA394E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14898" w14:textId="5F1C0E7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AC05F" w14:textId="684D62B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867AA1" w14:paraId="0736BE5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58156"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F895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2A25E624" w14:textId="4A767BA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AFACABF" w14:textId="53CB32C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0C8CB" w14:textId="5C0F472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3F18F" w14:textId="4540995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867AA1" w14:paraId="25BB530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FC1DA"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CAA4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4D8D36B7" w14:textId="6782C63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3D78EAEA" w14:textId="313B4BE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8E414" w14:textId="32A1EF4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2C1A3" w14:textId="151B307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867AA1" w14:paraId="7F95AF3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DBC1E"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68CA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2BE001D9" w14:textId="57E8959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220.82 </w:t>
            </w:r>
          </w:p>
        </w:tc>
        <w:tc>
          <w:tcPr>
            <w:tcW w:w="675" w:type="pct"/>
            <w:tcBorders>
              <w:top w:val="nil"/>
              <w:left w:val="nil"/>
              <w:bottom w:val="single" w:sz="4" w:space="0" w:color="000000"/>
              <w:right w:val="single" w:sz="4" w:space="0" w:color="000000"/>
            </w:tcBorders>
            <w:shd w:val="clear" w:color="auto" w:fill="auto"/>
            <w:noWrap/>
            <w:vAlign w:val="bottom"/>
            <w:hideMark/>
          </w:tcPr>
          <w:p w14:paraId="4BB3A771" w14:textId="595119F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B6A13" w14:textId="6141530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13472" w14:textId="7A16FF7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220.82 </w:t>
            </w:r>
          </w:p>
        </w:tc>
      </w:tr>
      <w:tr w:rsidR="00867AA1" w14:paraId="56DDEBA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F947E"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0729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59585235" w14:textId="65C82FB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2C56AF2B" w14:textId="54CC6F0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ADE63" w14:textId="45EAC5A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246AB" w14:textId="39ABD38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867AA1" w14:paraId="33B937D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573B4"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48FA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3F184D57" w14:textId="595117D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225BE19E" w14:textId="5F6E354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B2A2A" w14:textId="3ED6B09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D56D7" w14:textId="51376F4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867AA1" w14:paraId="1FB0896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F323A"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6CB1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35B9FA09" w14:textId="021B782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3ABA0C9A" w14:textId="40F7EE1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247EA" w14:textId="3AB490C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D98ED" w14:textId="080340F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867AA1" w14:paraId="627A9BC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4DF75"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D629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17CB576E" w14:textId="3D844BF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6EE5C903" w14:textId="03ADDD8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D5ED2" w14:textId="7D9D686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B52F7" w14:textId="613E32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867AA1" w14:paraId="6CFD6BC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82063"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F26E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E43EA1F" w14:textId="50F9025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2E797351" w14:textId="4772F09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9ABEB" w14:textId="7A6FD91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50069" w14:textId="3E15161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867AA1" w14:paraId="218BD6A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D5F07"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37B5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4230873C" w14:textId="6BCCFC5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5AC0EABA" w14:textId="614C3F8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9CAEC" w14:textId="6B2FA98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A820C" w14:textId="6275BE0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867AA1" w14:paraId="3467CEA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7C6A1"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BB3C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503DAAD8" w14:textId="49435E9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68D00579" w14:textId="3361EA5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ED292" w14:textId="173D70C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0D5D3" w14:textId="2CA0064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867AA1" w14:paraId="1EFE452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EBB33"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05CA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4ABF7DA9" w14:textId="3E73EE1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2F449423" w14:textId="4BFFF05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3D116" w14:textId="67700CB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9390B" w14:textId="57CE3C8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867AA1" w14:paraId="61BB17F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06B39"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E331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6DC9BFFB" w14:textId="05AB6D0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8,217.48 </w:t>
            </w:r>
          </w:p>
        </w:tc>
        <w:tc>
          <w:tcPr>
            <w:tcW w:w="675" w:type="pct"/>
            <w:tcBorders>
              <w:top w:val="nil"/>
              <w:left w:val="nil"/>
              <w:bottom w:val="single" w:sz="4" w:space="0" w:color="000000"/>
              <w:right w:val="single" w:sz="4" w:space="0" w:color="000000"/>
            </w:tcBorders>
            <w:shd w:val="clear" w:color="auto" w:fill="auto"/>
            <w:noWrap/>
            <w:vAlign w:val="bottom"/>
            <w:hideMark/>
          </w:tcPr>
          <w:p w14:paraId="6FD6F1D9" w14:textId="039EF3A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900CE" w14:textId="202E927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092C4" w14:textId="2B9C6EA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8,217.48 </w:t>
            </w:r>
          </w:p>
        </w:tc>
      </w:tr>
      <w:tr w:rsidR="00867AA1" w14:paraId="5847AB8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2F907"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8786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68DEFE39" w14:textId="7E4F748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4DCBBA81" w14:textId="7760BD8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ED2FD" w14:textId="05F3305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0EB83" w14:textId="13B3A39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867AA1" w14:paraId="5F8D4CB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C1098"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56AB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55BAC91D" w14:textId="762EB48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79C23BF1" w14:textId="2368ADF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287A9" w14:textId="76E85C4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B22A7" w14:textId="2C36BD6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867AA1" w14:paraId="0A0801F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4DF79"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DFA5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7C3B1168" w14:textId="75A049A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0117CF93" w14:textId="2CE53D6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2F992" w14:textId="2AA855E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D0E3E" w14:textId="28DDD18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867AA1" w14:paraId="4EB4443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0C4C6"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9D1A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7C7D8321" w14:textId="75041D7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761C8C7C" w14:textId="535A93F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668DC" w14:textId="1A21358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1847B" w14:textId="2399D55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867AA1" w14:paraId="59B7F15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AC507"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59AD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2D215F1B" w14:textId="693F987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744A491A" w14:textId="1BD5073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3506C" w14:textId="2B9CFA7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12152" w14:textId="6CC9181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867AA1" w14:paraId="16953E2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2C3C5"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D074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3FDCF6CD" w14:textId="137162D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1AF4EAC5" w14:textId="504D0E3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F484E" w14:textId="103614D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5AFC7" w14:textId="79F099C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867AA1" w14:paraId="7930212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E6EB4"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9D7F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568FF4A1" w14:textId="2F3F056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6BA897BB" w14:textId="19ACD5F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1D992" w14:textId="08AC0E8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47A99" w14:textId="63F5510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867AA1" w14:paraId="206F6D4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42896"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5D97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1FB53F78" w14:textId="6791C54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75094C5" w14:textId="014F6FE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8098E" w14:textId="69B114F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36B12" w14:textId="2F73386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867AA1" w14:paraId="00807D2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F16AD"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5D04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3A4F1B6" w14:textId="02FCD4D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49D9C7DB" w14:textId="671DAC4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4F63F" w14:textId="5FD80EF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7B8FB" w14:textId="776D1E6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867AA1" w14:paraId="04C7133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F1B43"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5B31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E44E8F9" w14:textId="757C7CB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4AA9451" w14:textId="49A77B5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8A491" w14:textId="3ED57FE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E30E8" w14:textId="69FAD1C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867AA1" w14:paraId="2249D5B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90423"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0A6C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68EB07FE" w14:textId="5A0C927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B9E841A" w14:textId="56EA984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E9158" w14:textId="0A6F027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AA3C7" w14:textId="5B00453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867AA1" w14:paraId="7E2163F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8D82D"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9F22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39BB26F8" w14:textId="0B3B794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5BD2D467" w14:textId="44C81FF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2B6B3A" w14:textId="7E84E5B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D7AEC" w14:textId="11ACD56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867AA1" w14:paraId="2FE7BC1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49EFE"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4732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50D37DAF" w14:textId="196C6D9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5C897179" w14:textId="68E1E28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31310" w14:textId="4DDFD6E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F1A0F" w14:textId="1703683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867AA1" w14:paraId="11F0ADB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6B383"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1928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301F8BD4" w14:textId="10E7004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454419BC" w14:textId="11BD894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C1357" w14:textId="568D484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EECD6" w14:textId="552C083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867AA1" w14:paraId="48EA4B5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58632"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A0CE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5D0D9A23" w14:textId="5F3AE69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6DDF0E99" w14:textId="0B9164C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FF447" w14:textId="2F4BA62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B0277" w14:textId="6642D1C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867AA1" w14:paraId="2F482F6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87C8D"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F1F6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3954F874" w14:textId="66CAC94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0BCC56E8" w14:textId="0ECF980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EB0D0" w14:textId="0E9C13D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1EDAF" w14:textId="2ADC7FC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867AA1" w14:paraId="70A7445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FAB01"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039B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3C9371DB" w14:textId="6036834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c>
          <w:tcPr>
            <w:tcW w:w="675" w:type="pct"/>
            <w:tcBorders>
              <w:top w:val="nil"/>
              <w:left w:val="nil"/>
              <w:bottom w:val="single" w:sz="4" w:space="0" w:color="000000"/>
              <w:right w:val="single" w:sz="4" w:space="0" w:color="000000"/>
            </w:tcBorders>
            <w:shd w:val="clear" w:color="auto" w:fill="auto"/>
            <w:noWrap/>
            <w:vAlign w:val="bottom"/>
            <w:hideMark/>
          </w:tcPr>
          <w:p w14:paraId="7F83BDDD" w14:textId="009D750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7C948" w14:textId="4BA3D25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1D50E" w14:textId="22274C3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r>
      <w:tr w:rsidR="00867AA1" w14:paraId="7F6E2CC7"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F597AB"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77C861D8" w14:textId="5E4CC7F5"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64,100.39 </w:t>
            </w:r>
          </w:p>
        </w:tc>
        <w:tc>
          <w:tcPr>
            <w:tcW w:w="675" w:type="pct"/>
            <w:tcBorders>
              <w:top w:val="nil"/>
              <w:left w:val="nil"/>
              <w:bottom w:val="single" w:sz="4" w:space="0" w:color="000000"/>
              <w:right w:val="single" w:sz="4" w:space="0" w:color="000000"/>
            </w:tcBorders>
            <w:shd w:val="clear" w:color="D8D8D8" w:fill="D8D8D8"/>
            <w:noWrap/>
            <w:vAlign w:val="bottom"/>
            <w:hideMark/>
          </w:tcPr>
          <w:p w14:paraId="5D5E9CCB" w14:textId="19AFA4E4"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1B2055F" w14:textId="1500FE3C"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7584B705" w14:textId="56ACBFBC"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81,412.03 </w:t>
            </w:r>
          </w:p>
        </w:tc>
      </w:tr>
      <w:tr w:rsidR="00867AA1" w14:paraId="2F8A3B9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8D923"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EDD8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4E350DEF" w14:textId="6365D9C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646462C3" w14:textId="2D9754B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DC3FA" w14:textId="15580C1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458AA" w14:textId="4E3F747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867AA1" w14:paraId="029AAAD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BD9ED"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4586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08403233" w14:textId="1B34574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21D28CCC" w14:textId="7245972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01F6A" w14:textId="57E3A79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1ECEA" w14:textId="401316C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867AA1" w14:paraId="0BB58AE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7FDA7"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AAE7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1533B796" w14:textId="7CB6063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7C16B5B4" w14:textId="60B420B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5ADC9" w14:textId="61A145A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8A102" w14:textId="0FDC3D0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867AA1" w14:paraId="67AB1B9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F0DE5"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4F0B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57F2A2B9" w14:textId="00B3B5F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125966AE" w14:textId="2DF85B2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4E207" w14:textId="29B5762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FDE97" w14:textId="0502150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867AA1" w14:paraId="0330250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EA722"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E821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7880A149" w14:textId="0186E1D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9B868EC" w14:textId="00A68B9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E2C3B" w14:textId="007D686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3AF11" w14:textId="08CFC2E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867AA1" w14:paraId="16B51F3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8345C"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D929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3B7D0A7D" w14:textId="0A52F31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47082544" w14:textId="4C79581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A82F6" w14:textId="5BDACA4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EE85D" w14:textId="7164C22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867AA1" w14:paraId="1950429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A4164"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B61B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1950486E" w14:textId="3FDBB51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37F7581D" w14:textId="014F2E0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C1432" w14:textId="60E982A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F9CD4" w14:textId="7CEDCF8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867AA1" w14:paraId="746398D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85375"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681D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1AF05393" w14:textId="51E966D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10C2FDE8" w14:textId="38CC1BB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3560B" w14:textId="19B29BB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6658B6A4" w14:textId="3417353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867AA1" w14:paraId="3B028E1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AE265"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C0D6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1C9A80DC" w14:textId="5103506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6E4E2EFE" w14:textId="0EC0E47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DB385" w14:textId="3E6167B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CC8DD" w14:textId="5C3A570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867AA1" w14:paraId="06CF659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0FC76"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2B2365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69DBDB5B" w14:textId="2FF22E3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327B28E5" w14:textId="29741B4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CB62E" w14:textId="701398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5C625" w14:textId="4136582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867AA1" w14:paraId="1A960B8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82345"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E05B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1A5E8D7C" w14:textId="14DDB2A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38668A84" w14:textId="1003B0C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CB3D5" w14:textId="1C7B230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BCFF7" w14:textId="582B9E1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867AA1" w14:paraId="5D42558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5EB61"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3A2D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3B6AA0DE" w14:textId="491B58B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04AA362D" w14:textId="3FB7C87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D0171" w14:textId="0627F46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CFC27" w14:textId="4B84E0F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867AA1" w14:paraId="50D0C9F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83BDD"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D77F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670CB34" w14:textId="3B0405B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00303667" w14:textId="657B34B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54A3BCD9" w14:textId="1AD96E6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0A9DA" w14:textId="430258C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867AA1" w14:paraId="62CA9D8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0E44A"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2E9B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EEDBF10" w14:textId="0F7BCF0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31C7CD10" w14:textId="3098CE0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2A937" w14:textId="6AE88C3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28AFB" w14:textId="5CDE42C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867AA1" w14:paraId="0A741C4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9C518"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AF20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3983B4E2" w14:textId="0D269C5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0CBF20BD" w14:textId="1F7C692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7B5F3" w14:textId="58E8EE2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BE31A" w14:textId="53AD9F5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867AA1" w14:paraId="2979C41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DED12"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C892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06959CAB" w14:textId="26E2831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34A81241" w14:textId="4D46592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1220E" w14:textId="1BD6050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42FC8" w14:textId="57C7D83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867AA1" w14:paraId="368B8E8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4047D"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D055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D9334A6" w14:textId="47E15FB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53578DF5" w14:textId="733C8BD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DDF0C" w14:textId="617B5B9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2092B08B" w14:textId="674BAA2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867AA1" w14:paraId="7C552DA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79634"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A157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4B96687F" w14:textId="24A1417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6433AA0C" w14:textId="536B55F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F8D5D" w14:textId="6FA8CE6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EFE0E" w14:textId="7C313A1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867AA1" w14:paraId="2CFD54A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6812B"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62C5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70F081E3" w14:textId="3ACD524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55B3D1B5" w14:textId="732F896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0EA7D" w14:textId="28E65BA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0A02A" w14:textId="0EB6553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867AA1" w14:paraId="3D460F7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686DC"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04BC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62B74743" w14:textId="3EB263F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2C35C3DC" w14:textId="1407FF0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25A7A5B1" w14:textId="39B0FC4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C37D1" w14:textId="124545C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867AA1" w14:paraId="74CAA16C"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CC0718"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05390CC6" w14:textId="6552903D"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73,458.33 </w:t>
            </w:r>
          </w:p>
        </w:tc>
        <w:tc>
          <w:tcPr>
            <w:tcW w:w="675" w:type="pct"/>
            <w:tcBorders>
              <w:top w:val="nil"/>
              <w:left w:val="nil"/>
              <w:bottom w:val="single" w:sz="4" w:space="0" w:color="000000"/>
              <w:right w:val="single" w:sz="4" w:space="0" w:color="000000"/>
            </w:tcBorders>
            <w:shd w:val="clear" w:color="D8D8D8" w:fill="D8D8D8"/>
            <w:noWrap/>
            <w:vAlign w:val="bottom"/>
            <w:hideMark/>
          </w:tcPr>
          <w:p w14:paraId="78ABAE5D" w14:textId="72AF145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6D4D2CF4" w14:textId="1350BCB4"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44C2808E" w14:textId="25826B72"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215,579.28 </w:t>
            </w:r>
          </w:p>
        </w:tc>
      </w:tr>
      <w:tr w:rsidR="00867AA1" w14:paraId="32AC942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FA44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DC49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151C4A79" w14:textId="7AB4768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c>
          <w:tcPr>
            <w:tcW w:w="675" w:type="pct"/>
            <w:tcBorders>
              <w:top w:val="nil"/>
              <w:left w:val="nil"/>
              <w:bottom w:val="single" w:sz="4" w:space="0" w:color="000000"/>
              <w:right w:val="single" w:sz="4" w:space="0" w:color="000000"/>
            </w:tcBorders>
            <w:shd w:val="clear" w:color="auto" w:fill="auto"/>
            <w:noWrap/>
            <w:vAlign w:val="bottom"/>
            <w:hideMark/>
          </w:tcPr>
          <w:p w14:paraId="7961C777" w14:textId="11FB529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E1352" w14:textId="0D4017B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80AA0" w14:textId="2D1A5D1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r>
      <w:tr w:rsidR="00867AA1" w14:paraId="64D3CBF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CC270"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BF87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6BF896EB" w14:textId="2232F7D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3AC2A876" w14:textId="24621F9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590B4" w14:textId="4AAF9DE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D416D" w14:textId="5CE9DF0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867AA1" w14:paraId="55E77F8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5772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8457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728DD891" w14:textId="313A79A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46BA3A12" w14:textId="10E97BC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2A711" w14:textId="42E4CE9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E031E9" w14:textId="4F43B51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867AA1" w14:paraId="1722431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332C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F0D7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0F04C25D" w14:textId="0F38E98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4A11060" w14:textId="3BEC20C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DFB41" w14:textId="5D7708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CD849" w14:textId="31A00B0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867AA1" w14:paraId="2AD6C42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553C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CB60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307F896D" w14:textId="5778924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7C7E980" w14:textId="324DC4F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5913E" w14:textId="377393C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5CB1C4C6" w14:textId="3DE3F46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867AA1" w14:paraId="51E419E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11A4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9585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114F50A3" w14:textId="72307E9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2AD52BD2" w14:textId="60500F7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EF061" w14:textId="6D573F4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891F5" w14:textId="68D3A3C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867AA1" w14:paraId="475AAD1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1973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307F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29E4CF7E" w14:textId="654F31B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49F8E2EC" w14:textId="529961F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662E1" w14:textId="2255E3C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C4834" w14:textId="1513E71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867AA1" w14:paraId="54DD576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FEA2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7CCD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3D3A1DC3" w14:textId="4C7E9B0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9948A84" w14:textId="4C88468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2F17F" w14:textId="6802E70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7859A" w14:textId="1AB2730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867AA1" w14:paraId="231B969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02C2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A53B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404A903D" w14:textId="4FF5DC6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078C3833" w14:textId="33426E8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4AD4F" w14:textId="5492568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96CB1" w14:textId="00F5B4C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867AA1" w14:paraId="6A7ED34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D2C5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A1D3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05503961" w14:textId="20BB285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1B5E2A7" w14:textId="7AFD294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50525" w14:textId="6C7AB9F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46634C9C" w14:textId="345EEC4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867AA1" w14:paraId="5B68277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C96D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2E76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66654B70" w14:textId="46771D4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570BF7C7" w14:textId="23A0DF4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D834F" w14:textId="1A4C3AB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4A132466" w14:textId="15729BB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867AA1" w14:paraId="4AB70AA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EA6F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84E6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584F593" w14:textId="559BA36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8CDE3AB" w14:textId="29F16C4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3D3BD" w14:textId="2637632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00FED17B" w14:textId="406EFEE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867AA1" w14:paraId="3564EA7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0F15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6F31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76388F98" w14:textId="2E82E70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E9BD0A" w14:textId="7075F58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62E88" w14:textId="5AC6B75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6433E1A9" w14:textId="6E0322A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867AA1" w14:paraId="7E00FF0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3711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5FFA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17D9F62" w14:textId="34341FB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c>
          <w:tcPr>
            <w:tcW w:w="675" w:type="pct"/>
            <w:tcBorders>
              <w:top w:val="nil"/>
              <w:left w:val="nil"/>
              <w:bottom w:val="single" w:sz="4" w:space="0" w:color="000000"/>
              <w:right w:val="single" w:sz="4" w:space="0" w:color="000000"/>
            </w:tcBorders>
            <w:shd w:val="clear" w:color="auto" w:fill="auto"/>
            <w:noWrap/>
            <w:vAlign w:val="bottom"/>
            <w:hideMark/>
          </w:tcPr>
          <w:p w14:paraId="6B5833DD" w14:textId="51951D2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A8725" w14:textId="676F9B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F529C" w14:textId="0D77AA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r>
      <w:tr w:rsidR="00867AA1" w14:paraId="214A091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510B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E9CC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02F1AB3B" w14:textId="54BC438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0C42B29B" w14:textId="6664E6D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A9250" w14:textId="0183665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C0C1F" w14:textId="69C5E7B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867AA1" w14:paraId="1C95FBA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C36C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E9F0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5587997F" w14:textId="2EA5A3B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4E1881C4" w14:textId="51F38E5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713DF" w14:textId="71CF2CF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2196B" w14:textId="0586DDB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867AA1" w14:paraId="04ED764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52BE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354F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706FDCE6" w14:textId="6CC82D3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0E7A5AD8" w14:textId="5603700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BCA8B" w14:textId="1BA3CC0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5E136" w14:textId="2F89A01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867AA1" w14:paraId="29D8FBA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EB12C"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FADB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3BF913D0" w14:textId="435DAA4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5D79D878" w14:textId="6E8EFE1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25F7E" w14:textId="0840EC9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62DD5" w14:textId="6AD9763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867AA1" w14:paraId="31D88A7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BF7A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7EF4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5EC22538" w14:textId="63D20B6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591AAD4F" w14:textId="0214CF9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792FA" w14:textId="0899222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E7482" w14:textId="146CBF2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867AA1" w14:paraId="07EAF82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434D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C1ED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00288FFA" w14:textId="61E95F1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2F282A2F" w14:textId="09B1758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7280A" w14:textId="7710E15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7DD20" w14:textId="578A2BD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867AA1" w14:paraId="1D32994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DEC3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BFF3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519A4615" w14:textId="4253B4C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267F6574" w14:textId="7DB021C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3D41C" w14:textId="1E377E1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CCD5CB" w14:textId="76AFF35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867AA1" w14:paraId="037E63B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DFF8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1A55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1E2070F1" w14:textId="6620E27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5D9996D4" w14:textId="424F416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C3594" w14:textId="1AA2008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0648D" w14:textId="53664B6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867AA1" w14:paraId="2299087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546C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99A4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0DDFBEE1" w14:textId="6603920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BAA7C9A" w14:textId="128848A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B08FF" w14:textId="5368230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4EB71" w14:textId="4804E09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67AA1" w14:paraId="0F2AA83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7BDB0"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4E2B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5559DE18" w14:textId="2A08BD7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73AA1C3A" w14:textId="775DADB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9D148" w14:textId="624AA3E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EACDE" w14:textId="6CEA108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867AA1" w14:paraId="2D3B38A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38790"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493C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53D51114" w14:textId="6FB2D6D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FFD0E6C" w14:textId="0B5EFC6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F1D21" w14:textId="69475B9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D30F0" w14:textId="73BA857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67AA1" w14:paraId="692421A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889B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7729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7E84E206" w14:textId="63A1A14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4ADFFD16" w14:textId="48D1D47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D1295" w14:textId="470E05E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E8C96" w14:textId="40A49B7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867AA1" w14:paraId="6298645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B97E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F2E0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75462D84" w14:textId="4A88B37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204D12C5" w14:textId="7CE6724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5E61C" w14:textId="6229A2A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99224" w14:textId="5042047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867AA1" w14:paraId="2F7C5B5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E41C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E903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7F30544A" w14:textId="6A1F3C8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7C1E9CCE" w14:textId="470F278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289D7" w14:textId="5ABC9E6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ED272" w14:textId="103DD27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867AA1" w14:paraId="7D51C70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9299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D71E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461781E9" w14:textId="3108979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0EDF9D11" w14:textId="63C8869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94B5A" w14:textId="01A7A92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C7BB0" w14:textId="6A4DFC6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867AA1" w14:paraId="400857B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E662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B2195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2A82443E" w14:textId="5AA276C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280D643" w14:textId="08E7B5D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8BD15" w14:textId="3ED379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A81F4" w14:textId="417C85A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867AA1" w14:paraId="3CC2E40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ACF4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F3DB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83FB502" w14:textId="296DE76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0F0FB644" w14:textId="48DB1F5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00C71" w14:textId="57B9979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107A3EAB" w14:textId="4B93947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867AA1" w14:paraId="0615224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2224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9D9C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0F858FC7" w14:textId="71B4E60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11E973E7" w14:textId="22ADE86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017A5" w14:textId="1424D5F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7EDA8" w14:textId="7BA53C3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867AA1" w14:paraId="6D98109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07B8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0727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17D41986" w14:textId="686DACF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EE3D86F" w14:textId="04B3917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3015A" w14:textId="6DE9BC6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7AA2C" w14:textId="00544DF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867AA1" w14:paraId="1850BC0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1F41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E9BE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6F70D77E" w14:textId="423EE0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07FB67" w14:textId="73429E5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4775B" w14:textId="309271D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3CF34" w14:textId="6A8EA9E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867AA1" w14:paraId="259D7E9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9627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2F22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47209F4E" w14:textId="145A6BC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498C44B5" w14:textId="015C3B3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4B7A3" w14:textId="73DAA3B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7275A08F" w14:textId="79D0BF6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867AA1" w14:paraId="5F931FC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D5AD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1CB1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67B9BA13" w14:textId="5D81A72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B2460FD" w14:textId="3FFBCA9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9ADF1" w14:textId="03BF5E2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2BCD6" w14:textId="7970796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867AA1" w14:paraId="0FCA8A7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609E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7A8A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6A7D1907" w14:textId="6FFBDDA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5C361B26" w14:textId="62B034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C7971" w14:textId="5520429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BA876" w14:textId="03B335F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867AA1" w14:paraId="29A0D6A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FAC2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C771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15A0764F" w14:textId="6F898A5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47E771D7" w14:textId="4A43961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72757" w14:textId="00CA074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CED1A" w14:textId="30E466D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867AA1" w14:paraId="4907961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6FD0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6299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36E69891" w14:textId="7320057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4777BF2D" w14:textId="65FDBBE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57EE0CA5" w14:textId="1432F81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7F3FA" w14:textId="3C41E1A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867AA1" w14:paraId="6C9395E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5A2C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2B5D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58D7A5A4" w14:textId="3BE5C3B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63FA73EB" w14:textId="74ED22D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DFB6E" w14:textId="1E8DF8C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56E36481" w14:textId="1000691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867AA1" w14:paraId="1C79BBA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9E3F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AF45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29DD5CD8" w14:textId="0FBFD86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2C3F81C4" w14:textId="39A2759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217FE" w14:textId="3D8CBB8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F324F" w14:textId="76CFFDE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867AA1" w14:paraId="5C25646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1671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C9A4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60373CC1" w14:textId="227CF5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4222A356" w14:textId="44B307B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0F14F" w14:textId="57B8C5F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61964016" w14:textId="7F118B5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867AA1" w14:paraId="68C46D5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9D08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0E63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065BACE9" w14:textId="39B0A39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6052896" w14:textId="7801CEC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2AFFA" w14:textId="4FD1E4A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5C71D" w14:textId="4BAF45D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67AA1" w14:paraId="4C6B8570"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A37939"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646E58A5" w14:textId="7A631D57"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544,069.41 </w:t>
            </w:r>
          </w:p>
        </w:tc>
        <w:tc>
          <w:tcPr>
            <w:tcW w:w="675" w:type="pct"/>
            <w:tcBorders>
              <w:top w:val="nil"/>
              <w:left w:val="nil"/>
              <w:bottom w:val="single" w:sz="4" w:space="0" w:color="000000"/>
              <w:right w:val="single" w:sz="4" w:space="0" w:color="000000"/>
            </w:tcBorders>
            <w:shd w:val="clear" w:color="A5A5A5" w:fill="A5A5A5"/>
            <w:noWrap/>
            <w:vAlign w:val="bottom"/>
            <w:hideMark/>
          </w:tcPr>
          <w:p w14:paraId="784BA314" w14:textId="01AC998A"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8BC411D" w14:textId="7C7B723D"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91A98FA" w14:textId="3CCADD16"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544,069.41 </w:t>
            </w:r>
          </w:p>
        </w:tc>
      </w:tr>
      <w:tr w:rsidR="00867AA1" w14:paraId="6EF3D3FF"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EAF2A0"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776AD543" w14:textId="1F7EC3C5"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5884762E" w14:textId="11A4B8A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CB6B2E0" w14:textId="0C3BB98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F9385B" w14:textId="398581D2"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867AA1" w14:paraId="07B4090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8CEC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1C18CE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19481167" w14:textId="60FFE4F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7CD063D2" w14:textId="25BAFE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27376" w14:textId="6E9FDCD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45F97" w14:textId="3826780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867AA1" w14:paraId="04CC9E0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A73C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99D2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7E9D8EB1" w14:textId="6C0EAD0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7D7813BC" w14:textId="6C44385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A01D2" w14:textId="35BDCB6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485C4" w14:textId="2F79568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867AA1" w14:paraId="090CAF3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82E2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EF79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341E2863" w14:textId="5E699DB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04003C74" w14:textId="43BA474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BE37E" w14:textId="0AD29EB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318D7" w14:textId="2561C6B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867AA1" w14:paraId="0511595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9E8C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3266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33F5A10D" w14:textId="3AC7432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713042F7" w14:textId="7D3742D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5F65D" w14:textId="3C40A5E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938B6" w14:textId="6EEF1DB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867AA1" w14:paraId="4620D000"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9C1893"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50676FF5" w14:textId="5709CCD7"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649,294.76 </w:t>
            </w:r>
          </w:p>
        </w:tc>
        <w:tc>
          <w:tcPr>
            <w:tcW w:w="675" w:type="pct"/>
            <w:tcBorders>
              <w:top w:val="nil"/>
              <w:left w:val="nil"/>
              <w:bottom w:val="single" w:sz="4" w:space="0" w:color="000000"/>
              <w:right w:val="single" w:sz="4" w:space="0" w:color="000000"/>
            </w:tcBorders>
            <w:shd w:val="clear" w:color="D8D8D8" w:fill="D8D8D8"/>
            <w:noWrap/>
            <w:vAlign w:val="bottom"/>
            <w:hideMark/>
          </w:tcPr>
          <w:p w14:paraId="2B3ED875" w14:textId="0C4516EA"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02BACD" w14:textId="6CFD1821"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C50A15" w14:textId="4E03BB38"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649,294.76 </w:t>
            </w:r>
          </w:p>
        </w:tc>
      </w:tr>
      <w:tr w:rsidR="00867AA1" w14:paraId="42B99C3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859F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FCA3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68FCB102" w14:textId="7C7F5FF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1,610.81 </w:t>
            </w:r>
          </w:p>
        </w:tc>
        <w:tc>
          <w:tcPr>
            <w:tcW w:w="675" w:type="pct"/>
            <w:tcBorders>
              <w:top w:val="nil"/>
              <w:left w:val="nil"/>
              <w:bottom w:val="single" w:sz="4" w:space="0" w:color="000000"/>
              <w:right w:val="single" w:sz="4" w:space="0" w:color="000000"/>
            </w:tcBorders>
            <w:shd w:val="clear" w:color="auto" w:fill="auto"/>
            <w:noWrap/>
            <w:vAlign w:val="bottom"/>
            <w:hideMark/>
          </w:tcPr>
          <w:p w14:paraId="411F998E" w14:textId="5C08AD8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2B1C7" w14:textId="2F5FD01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37B0D4A" w14:textId="01E4688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1,610.81 </w:t>
            </w:r>
          </w:p>
        </w:tc>
      </w:tr>
      <w:tr w:rsidR="00867AA1" w14:paraId="19A7B77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B872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CEFD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6E38AFB7" w14:textId="2FB3D1C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0FB9DF51" w14:textId="3C669BA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8F1BA" w14:textId="5C2EBDF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E5B78" w14:textId="096EDED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867AA1" w14:paraId="55F6E1A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6959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5ACA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418C701C" w14:textId="57CE638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43B5B0EC" w14:textId="413F90D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123E7" w14:textId="7E0DC01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B2A69" w14:textId="7A1708D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867AA1" w14:paraId="4DFE7AE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B7F8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889A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5AE4BDD4" w14:textId="514408D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14534DC7" w14:textId="442520A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B8403" w14:textId="36BD6FB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45430" w14:textId="48404A6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867AA1" w14:paraId="0FE11C3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D8BA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2F45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268548D6" w14:textId="0C99D3F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c>
          <w:tcPr>
            <w:tcW w:w="675" w:type="pct"/>
            <w:tcBorders>
              <w:top w:val="nil"/>
              <w:left w:val="nil"/>
              <w:bottom w:val="single" w:sz="4" w:space="0" w:color="000000"/>
              <w:right w:val="single" w:sz="4" w:space="0" w:color="000000"/>
            </w:tcBorders>
            <w:shd w:val="clear" w:color="auto" w:fill="auto"/>
            <w:noWrap/>
            <w:vAlign w:val="bottom"/>
            <w:hideMark/>
          </w:tcPr>
          <w:p w14:paraId="6248044B" w14:textId="5E74145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9A72E" w14:textId="489CE3B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F8C2A" w14:textId="023428C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r>
      <w:tr w:rsidR="00867AA1" w14:paraId="4866819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47EF0"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69AE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2BF2327E" w14:textId="3F85520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0587CEB0" w14:textId="3FB8F5C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0F148" w14:textId="0B9AA9A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52B9A" w14:textId="403025B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867AA1" w14:paraId="552EFB3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77FF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4D9F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686B5550" w14:textId="5B81412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78B4C3D0" w14:textId="657F5B5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8F607" w14:textId="218DEB6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340F0" w14:textId="259059F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867AA1" w14:paraId="30087B9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890D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9B82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626BDDBB" w14:textId="3AB68E1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5F26361C" w14:textId="0F86AA7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6AE95" w14:textId="0949B5A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45EE0" w14:textId="0530440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867AA1" w14:paraId="20B4517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9020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FA1A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02F97F14" w14:textId="245BF89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88CDBF6" w14:textId="53BD000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F40F8" w14:textId="46D7AF2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C10FC" w14:textId="0D526D4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867AA1" w14:paraId="41B492F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510E0"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53D6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6D90DAE6" w14:textId="653A883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36 </w:t>
            </w:r>
          </w:p>
        </w:tc>
        <w:tc>
          <w:tcPr>
            <w:tcW w:w="675" w:type="pct"/>
            <w:tcBorders>
              <w:top w:val="nil"/>
              <w:left w:val="nil"/>
              <w:bottom w:val="single" w:sz="4" w:space="0" w:color="000000"/>
              <w:right w:val="single" w:sz="4" w:space="0" w:color="000000"/>
            </w:tcBorders>
            <w:shd w:val="clear" w:color="auto" w:fill="auto"/>
            <w:noWrap/>
            <w:vAlign w:val="bottom"/>
            <w:hideMark/>
          </w:tcPr>
          <w:p w14:paraId="692AA4E2" w14:textId="189EBA0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471B5" w14:textId="19BA01C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AED0B" w14:textId="337DD9A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36 </w:t>
            </w:r>
          </w:p>
        </w:tc>
      </w:tr>
      <w:tr w:rsidR="00867AA1" w14:paraId="4B24110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7E580"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C476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353CF7F7" w14:textId="5601816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7F0190A0" w14:textId="11B8B16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6386B" w14:textId="39E2A99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F4919" w14:textId="7CF6CB2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867AA1" w14:paraId="7C9A46F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E4EA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C21F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07804E56" w14:textId="367628F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c>
          <w:tcPr>
            <w:tcW w:w="675" w:type="pct"/>
            <w:tcBorders>
              <w:top w:val="nil"/>
              <w:left w:val="nil"/>
              <w:bottom w:val="single" w:sz="4" w:space="0" w:color="000000"/>
              <w:right w:val="single" w:sz="4" w:space="0" w:color="000000"/>
            </w:tcBorders>
            <w:shd w:val="clear" w:color="auto" w:fill="auto"/>
            <w:noWrap/>
            <w:vAlign w:val="bottom"/>
            <w:hideMark/>
          </w:tcPr>
          <w:p w14:paraId="6049FCE7" w14:textId="21577C6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80496" w14:textId="07EB2F0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499BA" w14:textId="53A1D2D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r>
      <w:tr w:rsidR="00867AA1" w14:paraId="7E3A06F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2509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BAF3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187DA773" w14:textId="6A9F050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278DB1EF" w14:textId="2260918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FD86C" w14:textId="790C12A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E5C5B" w14:textId="5DB9C07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867AA1" w14:paraId="1ACC15A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9545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68E1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31D4D594" w14:textId="01E7CC9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4D125978" w14:textId="1E9C1A6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F2E1A" w14:textId="38EA352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88FA8" w14:textId="4F921A3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867AA1" w14:paraId="6328987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821D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7952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425163F7" w14:textId="02C168B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89.00 </w:t>
            </w:r>
          </w:p>
        </w:tc>
        <w:tc>
          <w:tcPr>
            <w:tcW w:w="675" w:type="pct"/>
            <w:tcBorders>
              <w:top w:val="nil"/>
              <w:left w:val="nil"/>
              <w:bottom w:val="single" w:sz="4" w:space="0" w:color="000000"/>
              <w:right w:val="single" w:sz="4" w:space="0" w:color="000000"/>
            </w:tcBorders>
            <w:shd w:val="clear" w:color="auto" w:fill="auto"/>
            <w:noWrap/>
            <w:vAlign w:val="bottom"/>
            <w:hideMark/>
          </w:tcPr>
          <w:p w14:paraId="4774C50F" w14:textId="6103895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8B17B" w14:textId="0AD6711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D9E23" w14:textId="47F131D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89.00 </w:t>
            </w:r>
          </w:p>
        </w:tc>
      </w:tr>
      <w:tr w:rsidR="00867AA1" w14:paraId="6E94D89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E729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EBE6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434B746C" w14:textId="75C67E0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40BE2881" w14:textId="5E1FF5C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4AB76" w14:textId="20B169A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2BC76" w14:textId="6B6F8BB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867AA1" w14:paraId="0145211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66EB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1B27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3DF7D56C" w14:textId="1A86887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67C35C6F" w14:textId="2BBC00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E041C" w14:textId="3FE005C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094B1" w14:textId="11BCB4D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867AA1" w14:paraId="116145F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2700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18B9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53364374" w14:textId="26E3C7E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63C69A2C" w14:textId="5CECF9C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56C70" w14:textId="2176AE4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DF874" w14:textId="3E2F218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867AA1" w14:paraId="2BE3356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60E0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5726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49D26196" w14:textId="508E6EC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26F6899E" w14:textId="3CAB3C6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A28DF" w14:textId="0C987FC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ECEE0" w14:textId="1A9E730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867AA1" w14:paraId="2B87C62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3811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C015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07CBF9A4" w14:textId="7BEC1C7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3734C14D" w14:textId="0FA84B5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86DB4" w14:textId="7509E7B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57E36" w14:textId="4D784C9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867AA1" w14:paraId="2B7903B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93BD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90B4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F03A0A0" w14:textId="215A21B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79360C8A" w14:textId="0AD15D8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BF20F" w14:textId="6162055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200E3" w14:textId="4A74B5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867AA1" w14:paraId="222EECB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F879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2D54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49CDAC16" w14:textId="2C9DE0D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724F9BE9" w14:textId="62EAED0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D2444" w14:textId="296B7AF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530D3" w14:textId="0908E10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867AA1" w14:paraId="0099ACA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AF43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747A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6745C17D" w14:textId="52359C5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7A1CCC19" w14:textId="6B41AD4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EC64E" w14:textId="30F46F8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A757A" w14:textId="6BF6CE6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867AA1" w14:paraId="708E9B7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23D2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0752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6A4C48A7" w14:textId="0E7EDDA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0B8C164C" w14:textId="4B80A34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01D1B" w14:textId="7D4A750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950D3" w14:textId="4F70596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867AA1" w14:paraId="75A46A3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E5AB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B643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0DE0793C" w14:textId="6A15D39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7797B1CF" w14:textId="56F9F86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D4930" w14:textId="419A99A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D7AFE" w14:textId="6A99F77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867AA1" w14:paraId="73AE3DB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AC6D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A4B3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22247086" w14:textId="728B43A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6AFD7B9A" w14:textId="671FBF9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BA242" w14:textId="78F510D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C7340" w14:textId="2416E2C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867AA1" w14:paraId="21A8A3C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2325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197C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7AB9AB33" w14:textId="34ED0BF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3FE9BCE9" w14:textId="691F905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11A61" w14:textId="7315669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DA5A7" w14:textId="5C00670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867AA1" w14:paraId="73AF106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0C8C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3B4A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4C75C774" w14:textId="20DF1A2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5D7178E4" w14:textId="5A96661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7B52B" w14:textId="17A820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E1381" w14:textId="3B5C98E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867AA1" w14:paraId="040CCE9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4553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71D0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AC1E997" w14:textId="6936821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03,129.39 </w:t>
            </w:r>
          </w:p>
        </w:tc>
        <w:tc>
          <w:tcPr>
            <w:tcW w:w="675" w:type="pct"/>
            <w:tcBorders>
              <w:top w:val="nil"/>
              <w:left w:val="nil"/>
              <w:bottom w:val="single" w:sz="4" w:space="0" w:color="000000"/>
              <w:right w:val="single" w:sz="4" w:space="0" w:color="000000"/>
            </w:tcBorders>
            <w:shd w:val="clear" w:color="auto" w:fill="auto"/>
            <w:noWrap/>
            <w:vAlign w:val="bottom"/>
            <w:hideMark/>
          </w:tcPr>
          <w:p w14:paraId="0C2B2159" w14:textId="1EFC282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AFE7D" w14:textId="02C58AB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1F33A" w14:textId="6321AAA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03,129.39 </w:t>
            </w:r>
          </w:p>
        </w:tc>
      </w:tr>
      <w:tr w:rsidR="00867AA1" w14:paraId="1169217C"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5F2F01"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309B2EA1" w14:textId="7E30FB3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56,30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4C58944E" w14:textId="5E48425C"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3E488D" w14:textId="5708C92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724FB8" w14:textId="5BD27012"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56,309.63 </w:t>
            </w:r>
          </w:p>
        </w:tc>
      </w:tr>
      <w:tr w:rsidR="00867AA1" w14:paraId="5EC2DA4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64B2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D8DA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6E6016E2" w14:textId="04275D9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3,696.00 </w:t>
            </w:r>
          </w:p>
        </w:tc>
        <w:tc>
          <w:tcPr>
            <w:tcW w:w="675" w:type="pct"/>
            <w:tcBorders>
              <w:top w:val="nil"/>
              <w:left w:val="nil"/>
              <w:bottom w:val="single" w:sz="4" w:space="0" w:color="000000"/>
              <w:right w:val="single" w:sz="4" w:space="0" w:color="000000"/>
            </w:tcBorders>
            <w:shd w:val="clear" w:color="auto" w:fill="auto"/>
            <w:noWrap/>
            <w:vAlign w:val="bottom"/>
            <w:hideMark/>
          </w:tcPr>
          <w:p w14:paraId="775AC66D" w14:textId="0EEFBED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B2AC5" w14:textId="5CB1EF5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024CC6A" w14:textId="1E833F6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3,696.00 </w:t>
            </w:r>
          </w:p>
        </w:tc>
      </w:tr>
      <w:tr w:rsidR="00867AA1" w14:paraId="57B41B4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D5CA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7E0E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3C1C22B0" w14:textId="456083E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c>
          <w:tcPr>
            <w:tcW w:w="675" w:type="pct"/>
            <w:tcBorders>
              <w:top w:val="nil"/>
              <w:left w:val="nil"/>
              <w:bottom w:val="single" w:sz="4" w:space="0" w:color="000000"/>
              <w:right w:val="single" w:sz="4" w:space="0" w:color="000000"/>
            </w:tcBorders>
            <w:shd w:val="clear" w:color="auto" w:fill="auto"/>
            <w:noWrap/>
            <w:vAlign w:val="bottom"/>
            <w:hideMark/>
          </w:tcPr>
          <w:p w14:paraId="1E6B7DE6" w14:textId="3DB8CE9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9B0BB" w14:textId="10D7390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8DB70D" w14:textId="2D70F20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r>
      <w:tr w:rsidR="00867AA1" w14:paraId="0855E3D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75D6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17A30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04D5C5CB" w14:textId="3E0E989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811C19C" w14:textId="345F4EB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D2E5F" w14:textId="0400977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8F543" w14:textId="1C7335A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867AA1" w14:paraId="2D7A0DD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229B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701F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6C7301D9" w14:textId="15D7722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131AC6C3" w14:textId="2D6DD56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7F418" w14:textId="196DC9B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BFA9C" w14:textId="6910C9C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867AA1" w14:paraId="4269C9D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28CE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588C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42AC75CF" w14:textId="4119D59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6D305F49" w14:textId="2D4B38F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47298" w14:textId="3E50D2A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D33D1" w14:textId="60B946D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867AA1" w14:paraId="0646170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1330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0031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54357F5" w14:textId="2668C3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73921A3B" w14:textId="07CD010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54D88" w14:textId="38599B1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C3D3D" w14:textId="51A0AFD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867AA1" w14:paraId="0FAF7FC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EB83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E112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2A85436A" w14:textId="6E890B4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5577F41A" w14:textId="694DF12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C64EE" w14:textId="4E9FC03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8F659" w14:textId="0C35906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867AA1" w14:paraId="2674B9C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6187C"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63E6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10B53B88" w14:textId="5C6BE82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13B98DC7" w14:textId="66A4BBB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0B5B4" w14:textId="5573FCF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78CE2" w14:textId="7D82E5C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867AA1" w14:paraId="1E93CD5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7F4E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B84E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67359DB4" w14:textId="7EDCD1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0EEFE6CC" w14:textId="07FD124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5E2DF" w14:textId="5466E6A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D58C8" w14:textId="1DD9D48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867AA1" w14:paraId="3260B15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976E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3056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3D444FC9" w14:textId="2932B76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00B5B168" w14:textId="0968042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39F06" w14:textId="2622B60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88484" w14:textId="75A1F50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867AA1" w14:paraId="076519A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12ED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E400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F1B0B2E" w14:textId="7ACB296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c>
          <w:tcPr>
            <w:tcW w:w="675" w:type="pct"/>
            <w:tcBorders>
              <w:top w:val="nil"/>
              <w:left w:val="nil"/>
              <w:bottom w:val="single" w:sz="4" w:space="0" w:color="000000"/>
              <w:right w:val="single" w:sz="4" w:space="0" w:color="000000"/>
            </w:tcBorders>
            <w:shd w:val="clear" w:color="auto" w:fill="auto"/>
            <w:noWrap/>
            <w:vAlign w:val="bottom"/>
            <w:hideMark/>
          </w:tcPr>
          <w:p w14:paraId="4B88DE38" w14:textId="35F0060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1E395" w14:textId="2EEB6F3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4B1C9" w14:textId="698DD65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r>
      <w:tr w:rsidR="00867AA1" w14:paraId="61AD43D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5E6E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7C71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642EA143" w14:textId="1BC83A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6BED7F99" w14:textId="4EAC6F8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4FEE1" w14:textId="7F12BDE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2BF9A" w14:textId="08E19D8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867AA1" w14:paraId="118DACD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FB710"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ED09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6CC5A472" w14:textId="4664CC0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754296F5" w14:textId="3A0838A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6246D" w14:textId="3962022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020F7" w14:textId="53013DE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867AA1" w14:paraId="0D9C717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CEA4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3AF4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0D07432F" w14:textId="36462EA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6AA92223" w14:textId="6671C5B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F7E2A" w14:textId="0598DC3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80F37" w14:textId="0CD3127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867AA1" w14:paraId="36EC0EA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AD7AC"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0C6B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4F041D2B" w14:textId="3CCDEEB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6BDFC76C" w14:textId="7EBD0C5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25B0C" w14:textId="409E236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B828C" w14:textId="08DDA1E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867AA1" w14:paraId="0729619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9F1D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F4CD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10F30955" w14:textId="40D869F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56B9AAB7" w14:textId="2440842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70819" w14:textId="77E5E56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E63D9" w14:textId="4B365C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867AA1" w14:paraId="28AA2F9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184B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E514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5AA0EBFB" w14:textId="27B1B69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6A89D831" w14:textId="076B858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7D21A" w14:textId="226A423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4046B" w14:textId="3F8DBBE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867AA1" w14:paraId="21FB445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0D94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D14D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BA5934F" w14:textId="35A5CF5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1A112CAC" w14:textId="721BA33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B7669" w14:textId="3429C9F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A6F44" w14:textId="14BD890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867AA1" w14:paraId="3959C8A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A9A9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AA2B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2A926330" w14:textId="2AFD473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4CF3EE32" w14:textId="0DD307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5D220" w14:textId="521AC68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AE6ED" w14:textId="6758C9E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867AA1" w14:paraId="1C48715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344C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229D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5AAAC7C9" w14:textId="33444A7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64BF3ED6" w14:textId="31540B0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A8943" w14:textId="3A36C76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D089EF" w14:textId="4CFC540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867AA1" w14:paraId="08AFA8A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FDB9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7D4F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44811E62" w14:textId="3D5C697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2877609B" w14:textId="1A39FD6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1ED55" w14:textId="424E462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A933E" w14:textId="2E5108D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867AA1" w14:paraId="7815BC2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62DE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B5D2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69B11BB2" w14:textId="7134734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4A8071FA" w14:textId="32D0D3A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15664" w14:textId="1EEF70C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C1A9D" w14:textId="1CB6091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867AA1" w14:paraId="3A93588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0B43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B6F29F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22A94C7C" w14:textId="0A4A32C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53E7F89A" w14:textId="3BCC0E6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917B2" w14:textId="7F653AE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EC2C7" w14:textId="7C08C1F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867AA1" w14:paraId="6B48B5A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940F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EF7F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27C62BA" w14:textId="74EEC48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18E44DDE" w14:textId="61001C0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BFE64" w14:textId="5D91842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AF368" w14:textId="7B6F9C9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867AA1" w14:paraId="07053FA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D651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CF23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0B74D1F2" w14:textId="30EB7FA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1BA6D99B" w14:textId="2060BE6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6CB9D" w14:textId="12A6AF1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EE3F76" w14:textId="5461C21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867AA1" w14:paraId="130AD70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79C7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A874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645486FB" w14:textId="7BAAC60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9CB4372" w14:textId="677CB6C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73459" w14:textId="19FAB9F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FFC32" w14:textId="0525A59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867AA1" w14:paraId="27AC0EE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8826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FBF9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75C5448A" w14:textId="36EA2B0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6,102.66 </w:t>
            </w:r>
          </w:p>
        </w:tc>
        <w:tc>
          <w:tcPr>
            <w:tcW w:w="675" w:type="pct"/>
            <w:tcBorders>
              <w:top w:val="nil"/>
              <w:left w:val="nil"/>
              <w:bottom w:val="single" w:sz="4" w:space="0" w:color="000000"/>
              <w:right w:val="single" w:sz="4" w:space="0" w:color="000000"/>
            </w:tcBorders>
            <w:shd w:val="clear" w:color="auto" w:fill="auto"/>
            <w:noWrap/>
            <w:vAlign w:val="bottom"/>
            <w:hideMark/>
          </w:tcPr>
          <w:p w14:paraId="2BE34FC1" w14:textId="541E580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76F10" w14:textId="5425D52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C8B62" w14:textId="228A385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6,102.66 </w:t>
            </w:r>
          </w:p>
        </w:tc>
      </w:tr>
      <w:tr w:rsidR="00867AA1" w14:paraId="3A6BD51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3DD9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92D3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5FE79F3E" w14:textId="5347346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53D503AF" w14:textId="2AC060F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B3B93" w14:textId="0CFDE3C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93891" w14:textId="1C0013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867AA1" w14:paraId="129CE34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99E1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33CB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638DEAB6" w14:textId="38FB31C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56722FF7" w14:textId="4F89D77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70D7D" w14:textId="48B293F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D70CB" w14:textId="662F2BE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867AA1" w14:paraId="16A8CB7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8ECB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E305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100C60F" w14:textId="5352D75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35BAE220" w14:textId="12029AF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1B3B3" w14:textId="26CF3FA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7BE35" w14:textId="587D8D3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867AA1" w14:paraId="3804635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2C11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66AE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A4091DD" w14:textId="6D00397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0A2892B2" w14:textId="6AFC37C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06E1C" w14:textId="299EC82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D11E6" w14:textId="1DDBDB1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867AA1" w14:paraId="5BB4DD7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4090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C08A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33A48260" w14:textId="0FC6BE9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492A6DF2" w14:textId="159CD1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8CB48" w14:textId="7D4ADC4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B7859" w14:textId="071537C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867AA1" w14:paraId="10EE032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06CE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FAC5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12047E0C" w14:textId="5FFEFF0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51645B6A" w14:textId="20E3C5E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3CF2C" w14:textId="727D73F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F8069" w14:textId="1C12594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867AA1" w14:paraId="77E2336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CB6A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9092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5EE1E6A0" w14:textId="16C34AD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1B597BD1" w14:textId="2967D0E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FC5C9" w14:textId="09C36FD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38716" w14:textId="50DD109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867AA1" w14:paraId="7C24E14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9E8A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F356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F703EA8" w14:textId="5959335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60207A23" w14:textId="02CB6B6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A7904" w14:textId="35C1714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1624D" w14:textId="46BCC0A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867AA1" w14:paraId="3D5E16A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2B78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6CCE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33103348" w14:textId="29BC72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0F8C17D1" w14:textId="5C0F11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A6B6B" w14:textId="10AD18C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7AE14" w14:textId="354D5F1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867AA1" w14:paraId="66FFF90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8A36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21F0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92D439C" w14:textId="47FB69A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28877903" w14:textId="648CDCC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A2A8C" w14:textId="45273F8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F417D" w14:textId="79DB523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867AA1" w14:paraId="0F9C87E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075BC"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153A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16E3543D" w14:textId="648B1BE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2A23538C" w14:textId="32EB777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8DBDB" w14:textId="6A346EF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72AAB" w14:textId="320CAC1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867AA1" w14:paraId="52C29481"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15D7ED"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78094502" w14:textId="539E078C"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470,214.48 </w:t>
            </w:r>
          </w:p>
        </w:tc>
        <w:tc>
          <w:tcPr>
            <w:tcW w:w="675" w:type="pct"/>
            <w:tcBorders>
              <w:top w:val="nil"/>
              <w:left w:val="nil"/>
              <w:bottom w:val="single" w:sz="4" w:space="0" w:color="000000"/>
              <w:right w:val="single" w:sz="4" w:space="0" w:color="000000"/>
            </w:tcBorders>
            <w:shd w:val="clear" w:color="D8D8D8" w:fill="D8D8D8"/>
            <w:noWrap/>
            <w:vAlign w:val="bottom"/>
            <w:hideMark/>
          </w:tcPr>
          <w:p w14:paraId="16A95A7D" w14:textId="6BBEAA4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012215" w14:textId="07E1E02D"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857412" w14:textId="0514D478"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470,214.48 </w:t>
            </w:r>
          </w:p>
        </w:tc>
      </w:tr>
      <w:tr w:rsidR="00867AA1" w14:paraId="5F0F4CF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7FB0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5C6B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2ED4EA11" w14:textId="25459F7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39245FA0" w14:textId="1AB884D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5419C" w14:textId="228A8F1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462D844" w14:textId="34F4F06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867AA1" w14:paraId="5336CFC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89CA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DEB3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35E45F57" w14:textId="7B535E4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152A4A59" w14:textId="401DE6B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30596" w14:textId="4EB7998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A0962" w14:textId="146AA8F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867AA1" w14:paraId="12EBCF7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E546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882A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76082F87" w14:textId="268EDEB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33145477" w14:textId="6D69E82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92DFA" w14:textId="3DF6E1A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659401" w14:textId="281CF4B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867AA1" w14:paraId="75304F6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1FD2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A094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7BA3AF1A" w14:textId="1A3B0EF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817A5F" w14:textId="3A16AA0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06726" w14:textId="04E8ABB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21870" w14:textId="3C27BC5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867AA1" w14:paraId="65F2DAF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451D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5143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7004D9F7" w14:textId="5884101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4,224.00 </w:t>
            </w:r>
          </w:p>
        </w:tc>
        <w:tc>
          <w:tcPr>
            <w:tcW w:w="675" w:type="pct"/>
            <w:tcBorders>
              <w:top w:val="nil"/>
              <w:left w:val="nil"/>
              <w:bottom w:val="single" w:sz="4" w:space="0" w:color="000000"/>
              <w:right w:val="single" w:sz="4" w:space="0" w:color="000000"/>
            </w:tcBorders>
            <w:shd w:val="clear" w:color="auto" w:fill="auto"/>
            <w:noWrap/>
            <w:vAlign w:val="bottom"/>
            <w:hideMark/>
          </w:tcPr>
          <w:p w14:paraId="052AD93D" w14:textId="1B64C21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C9A0D" w14:textId="60052DC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EDAF6" w14:textId="75EFF49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4,224.00 </w:t>
            </w:r>
          </w:p>
        </w:tc>
      </w:tr>
      <w:tr w:rsidR="00867AA1" w14:paraId="09294114"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C74080"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67023142" w14:textId="3909F607"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5,928.46 </w:t>
            </w:r>
          </w:p>
        </w:tc>
        <w:tc>
          <w:tcPr>
            <w:tcW w:w="675" w:type="pct"/>
            <w:tcBorders>
              <w:top w:val="nil"/>
              <w:left w:val="nil"/>
              <w:bottom w:val="single" w:sz="4" w:space="0" w:color="000000"/>
              <w:right w:val="single" w:sz="4" w:space="0" w:color="000000"/>
            </w:tcBorders>
            <w:shd w:val="clear" w:color="D8D8D8" w:fill="D8D8D8"/>
            <w:noWrap/>
            <w:vAlign w:val="bottom"/>
            <w:hideMark/>
          </w:tcPr>
          <w:p w14:paraId="5A28AB1C" w14:textId="5B85DBA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392DDB" w14:textId="0F06EC45"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A11ED9" w14:textId="45A2DDB5"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5,928.46 </w:t>
            </w:r>
          </w:p>
        </w:tc>
      </w:tr>
      <w:tr w:rsidR="00867AA1" w14:paraId="25938E3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2525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E992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4D16E93A" w14:textId="6597751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02FE3169" w14:textId="12F90AA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A4CBA" w14:textId="702CF5B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1E75A2" w14:textId="4C3BC0A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867AA1" w14:paraId="73866FE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3769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9A24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1FC33757" w14:textId="620715C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2ECB44" w14:textId="55B2117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8AE31" w14:textId="52CCABC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F7A5F" w14:textId="0C6500C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867AA1" w14:paraId="4ABFFEE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0694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4B49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20A019B6" w14:textId="4939153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39071856" w14:textId="0BA9707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3D5E14" w14:textId="6303C4E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F0001" w14:textId="7F255C5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867AA1" w14:paraId="2DB8A1D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3BEC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A119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2EE0892C" w14:textId="1076235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817.00 </w:t>
            </w:r>
          </w:p>
        </w:tc>
        <w:tc>
          <w:tcPr>
            <w:tcW w:w="675" w:type="pct"/>
            <w:tcBorders>
              <w:top w:val="nil"/>
              <w:left w:val="nil"/>
              <w:bottom w:val="single" w:sz="4" w:space="0" w:color="000000"/>
              <w:right w:val="single" w:sz="4" w:space="0" w:color="000000"/>
            </w:tcBorders>
            <w:shd w:val="clear" w:color="auto" w:fill="auto"/>
            <w:noWrap/>
            <w:vAlign w:val="bottom"/>
            <w:hideMark/>
          </w:tcPr>
          <w:p w14:paraId="76FB17E0" w14:textId="2151E2F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FE3BD" w14:textId="0D28998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08AC6" w14:textId="2AD6298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817.00 </w:t>
            </w:r>
          </w:p>
        </w:tc>
      </w:tr>
      <w:tr w:rsidR="00867AA1" w14:paraId="5B855EA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5EC7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D0A3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7CACAA6D" w14:textId="22687F4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00 </w:t>
            </w:r>
          </w:p>
        </w:tc>
        <w:tc>
          <w:tcPr>
            <w:tcW w:w="675" w:type="pct"/>
            <w:tcBorders>
              <w:top w:val="nil"/>
              <w:left w:val="nil"/>
              <w:bottom w:val="single" w:sz="4" w:space="0" w:color="000000"/>
              <w:right w:val="single" w:sz="4" w:space="0" w:color="000000"/>
            </w:tcBorders>
            <w:shd w:val="clear" w:color="auto" w:fill="auto"/>
            <w:noWrap/>
            <w:vAlign w:val="bottom"/>
            <w:hideMark/>
          </w:tcPr>
          <w:p w14:paraId="07131362" w14:textId="5DF843E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B4CC7" w14:textId="2711657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1D2E48" w14:textId="5C89EF1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00 </w:t>
            </w:r>
          </w:p>
        </w:tc>
      </w:tr>
      <w:tr w:rsidR="00867AA1" w14:paraId="12674B1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CAC4C"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A969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7A309E95" w14:textId="6E7FC48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3640B816" w14:textId="1765E5F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2E481" w14:textId="7256812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511C2" w14:textId="7749037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867AA1" w14:paraId="7A72852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7B44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CC1B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63F172B5" w14:textId="4AED96A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2.00 </w:t>
            </w:r>
          </w:p>
        </w:tc>
        <w:tc>
          <w:tcPr>
            <w:tcW w:w="675" w:type="pct"/>
            <w:tcBorders>
              <w:top w:val="nil"/>
              <w:left w:val="nil"/>
              <w:bottom w:val="single" w:sz="4" w:space="0" w:color="000000"/>
              <w:right w:val="single" w:sz="4" w:space="0" w:color="000000"/>
            </w:tcBorders>
            <w:shd w:val="clear" w:color="auto" w:fill="auto"/>
            <w:noWrap/>
            <w:vAlign w:val="bottom"/>
            <w:hideMark/>
          </w:tcPr>
          <w:p w14:paraId="40CA7E0B" w14:textId="0307F82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2423D" w14:textId="6A9A8AA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3FA9E" w14:textId="6DAED8B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2.00 </w:t>
            </w:r>
          </w:p>
        </w:tc>
      </w:tr>
      <w:tr w:rsidR="00867AA1" w14:paraId="0EBA23DD"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6ABF20"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1832EAA5" w14:textId="3B0BFD5F"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687,724.31 </w:t>
            </w:r>
          </w:p>
        </w:tc>
        <w:tc>
          <w:tcPr>
            <w:tcW w:w="675" w:type="pct"/>
            <w:tcBorders>
              <w:top w:val="nil"/>
              <w:left w:val="nil"/>
              <w:bottom w:val="single" w:sz="4" w:space="0" w:color="000000"/>
              <w:right w:val="single" w:sz="4" w:space="0" w:color="000000"/>
            </w:tcBorders>
            <w:shd w:val="clear" w:color="A5A5A5" w:fill="A5A5A5"/>
            <w:noWrap/>
            <w:vAlign w:val="bottom"/>
            <w:hideMark/>
          </w:tcPr>
          <w:p w14:paraId="7460825F" w14:textId="1799A5A7"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5766CD3" w14:textId="7CB9271B"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B39AD4D" w14:textId="1ACCC965"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687,724.31 </w:t>
            </w:r>
          </w:p>
        </w:tc>
      </w:tr>
      <w:tr w:rsidR="00867AA1" w14:paraId="2B7E0533"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FE944E"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628C1E98" w14:textId="3FB7BC8F"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47E9824" w14:textId="01635448"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9F7EA2" w14:textId="0DE974D9"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CC9F9B9" w14:textId="53E029EC"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867AA1" w14:paraId="1D6EF65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A4AF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A027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5A7CDC21" w14:textId="025A316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0315BC7A" w14:textId="6F4514B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C49AB" w14:textId="05EAAB0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30B8D" w14:textId="55655BE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867AA1" w14:paraId="7225DAA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C4FF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404E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52FCF3C6" w14:textId="67A1D9B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4D20D54F" w14:textId="2F3BF84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4247E" w14:textId="55AE9AC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8EC16" w14:textId="4701054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867AA1" w14:paraId="5A281C1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1867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068C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0B4FB90A" w14:textId="506A493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0C7A70F4" w14:textId="619D70C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BFC95" w14:textId="1EFD035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5C5F6" w14:textId="24C9DF1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867AA1" w14:paraId="6E826CD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9D71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DBDE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7A7A8534" w14:textId="4DC1CC3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95510A1" w14:textId="5305679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BCA53" w14:textId="1FEA130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DCA30" w14:textId="795DBCB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867AA1" w14:paraId="6A7DFFB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5CF3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C494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35D3F4C5" w14:textId="10A5F01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620A73" w14:textId="40B1C6D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7B24D" w14:textId="4F684C4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FE340" w14:textId="3575A10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867AA1" w14:paraId="07AD171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7034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60D7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35D06BEC" w14:textId="5F6E342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17C90BB6" w14:textId="5B8457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309D4" w14:textId="438EB7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CD325" w14:textId="6BA73D6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867AA1" w14:paraId="46BDAC3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AE53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7E9A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086BD635" w14:textId="68A24A1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2C05729E" w14:textId="6053C8B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AD630" w14:textId="0691890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7D186" w14:textId="2FD50BE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867AA1" w14:paraId="2361137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5809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32F4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85A35A0" w14:textId="0B562E8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57C80BBF" w14:textId="071FAEF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78950" w14:textId="1ADB257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B7D41" w14:textId="3FBC8F8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867AA1" w14:paraId="03EB3DB7"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355309"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3EBF7C0D" w14:textId="0640625B"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5306DB42" w14:textId="4894B90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165954" w14:textId="3BBC504C"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6DC9FF" w14:textId="53D633D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867AA1" w14:paraId="7FFD00D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B558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D9AF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692E3404" w14:textId="3214C7E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2C8E7231" w14:textId="1C91DBA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F9B7D" w14:textId="0392105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CF483" w14:textId="7517D73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867AA1" w14:paraId="3B37A09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6C56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FAD0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64BCB5C2" w14:textId="020485E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3695CEBC" w14:textId="56CC5D3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28D46B" w14:textId="54C89CF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9E9B5" w14:textId="6BF9EFB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867AA1" w14:paraId="6E1B34A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99B6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B754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227E8A0C" w14:textId="2A9C401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6B82A7C1" w14:textId="1AE00A6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A7633" w14:textId="2F2B117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54956" w14:textId="2B75A92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867AA1" w14:paraId="6DC7D7B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0687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3E60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6D4BB995" w14:textId="51CC084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0D1B87B0" w14:textId="3647346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11678" w14:textId="2852B4C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7E7E4" w14:textId="355A383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867AA1" w14:paraId="0A999A4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A6E2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19C4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1CE500CC" w14:textId="3EB4488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185C6429" w14:textId="791880E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B2867" w14:textId="312FB22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9B10A" w14:textId="51149F0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867AA1" w14:paraId="78BB621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FB6B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12AB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5D5FF2E9" w14:textId="367D2D8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44F6C569" w14:textId="48B9DDA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03525" w14:textId="38848C4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3AAC8" w14:textId="4BE8398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867AA1" w14:paraId="1D1DA06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E14D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2873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6AEB617D" w14:textId="6942DF7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07DDF0" w14:textId="1236B35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A1ED3" w14:textId="0E30853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D47F0" w14:textId="0A3C06F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867AA1" w14:paraId="0491508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E42B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2370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36B5EB80" w14:textId="4F872A2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7C184CD0" w14:textId="0A59CB0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7B40F" w14:textId="076F08A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37DE4" w14:textId="4EBD0B2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867AA1" w14:paraId="20F1022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ADD1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0FFA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6FAD1910" w14:textId="0C8F45A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5EA761C3" w14:textId="6CB774B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E65DB" w14:textId="0B63598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67199" w14:textId="464387E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867AA1" w14:paraId="37ADB98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B761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E42D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0FF7474A" w14:textId="4DDA151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1C76AE2A" w14:textId="104FC33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4314A" w14:textId="39D8AA3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3A7EC" w14:textId="4BA6FA4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867AA1" w14:paraId="3B10F6A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2B9F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44D3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962D15B" w14:textId="5203730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3F066780" w14:textId="22736C7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D725D" w14:textId="6ECADEB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943F5" w14:textId="3EFB442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867AA1" w14:paraId="6A47E2A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4418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2F3D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76B08AF7" w14:textId="6F032B6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6DD0111A" w14:textId="512E264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CF786" w14:textId="0FEE444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0AADD" w14:textId="439F7DD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867AA1" w14:paraId="218848EF"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CF4954"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453D16D9" w14:textId="7B72809C"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52,679.17 </w:t>
            </w:r>
          </w:p>
        </w:tc>
        <w:tc>
          <w:tcPr>
            <w:tcW w:w="675" w:type="pct"/>
            <w:tcBorders>
              <w:top w:val="nil"/>
              <w:left w:val="nil"/>
              <w:bottom w:val="single" w:sz="4" w:space="0" w:color="000000"/>
              <w:right w:val="single" w:sz="4" w:space="0" w:color="000000"/>
            </w:tcBorders>
            <w:shd w:val="clear" w:color="D8D8D8" w:fill="D8D8D8"/>
            <w:noWrap/>
            <w:vAlign w:val="bottom"/>
            <w:hideMark/>
          </w:tcPr>
          <w:p w14:paraId="53A25BEC" w14:textId="56A748F1"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AD4574" w14:textId="3465DD4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104E2904" w14:textId="0EA56E98"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52,679.17 </w:t>
            </w:r>
          </w:p>
        </w:tc>
      </w:tr>
      <w:tr w:rsidR="00867AA1" w14:paraId="3A511753" w14:textId="77777777" w:rsidTr="00867AA1">
        <w:trPr>
          <w:trHeight w:val="20"/>
        </w:trPr>
        <w:tc>
          <w:tcPr>
            <w:tcW w:w="86" w:type="pct"/>
            <w:tcBorders>
              <w:top w:val="nil"/>
              <w:left w:val="nil"/>
              <w:bottom w:val="single" w:sz="4" w:space="0" w:color="000000"/>
              <w:right w:val="nil"/>
            </w:tcBorders>
            <w:shd w:val="clear" w:color="auto" w:fill="auto"/>
            <w:noWrap/>
            <w:vAlign w:val="bottom"/>
            <w:hideMark/>
          </w:tcPr>
          <w:p w14:paraId="0462C16F" w14:textId="77777777" w:rsidR="00867AA1" w:rsidRDefault="00867AA1" w:rsidP="00867AA1">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5BA3732C" w14:textId="77777777" w:rsidR="00867AA1" w:rsidRDefault="00867AA1" w:rsidP="00867AA1">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28865380" w14:textId="2A87F9D4" w:rsidR="00867AA1" w:rsidRDefault="00867AA1" w:rsidP="00867AA1">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3E1A49" w14:textId="18736417" w:rsidR="00867AA1" w:rsidRDefault="00867AA1" w:rsidP="00867AA1">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3329F" w14:textId="66095629" w:rsidR="00867AA1" w:rsidRDefault="00867AA1" w:rsidP="00867AA1">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D39B7E8" w14:textId="0ED8BFE9" w:rsidR="00867AA1" w:rsidRDefault="00867AA1" w:rsidP="00867AA1">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867AA1" w14:paraId="4596A61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88F0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43BD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2EC86C57" w14:textId="10BABD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59F11927" w14:textId="2668B21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5EC074" w14:textId="5E970C3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9E4AC" w14:textId="7A7DA19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867AA1" w14:paraId="0EFD546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E100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9B04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7D9DC9BF" w14:textId="4752B22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295198C1" w14:textId="6B8D7C8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DDB09" w14:textId="0286F71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A8C794" w14:textId="788C5EA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867AA1" w14:paraId="6B2DFF4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BD2E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FF5C4F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3291757F" w14:textId="1EDB6B4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11554D1A" w14:textId="6D6745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B8842" w14:textId="71E65D9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70D16" w14:textId="3F44D16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867AA1" w14:paraId="002A384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70B0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FDDD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7DCE856D" w14:textId="52ECF92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76E19E41" w14:textId="3682ED0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126F6" w14:textId="174640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0953E" w14:textId="1E0155F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867AA1" w14:paraId="2539E25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CC91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B490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23AD7952" w14:textId="3770245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51140838" w14:textId="5459503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C267C" w14:textId="0AD9928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D2A3C" w14:textId="26E9904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867AA1" w14:paraId="5EED138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CF35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FC18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37B0DE25" w14:textId="3A40C04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1746F375" w14:textId="01AA51F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683F5" w14:textId="043D43D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1072C" w14:textId="56E6A4B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867AA1" w14:paraId="5173B36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2F52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32A6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038EF12A" w14:textId="3C2E225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1DC684C5" w14:textId="0F21B7D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028FF" w14:textId="40D8037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197A7" w14:textId="5850F23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867AA1" w14:paraId="27AEB96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6C9D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B13C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7E19F3E" w14:textId="1FE12E7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45A6D5FB" w14:textId="4CEFCDF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BCA76" w14:textId="060E9FA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2E743" w14:textId="510FB34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867AA1" w14:paraId="3CA67C4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A6F0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1CFC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599E0CA4" w14:textId="5CBB73C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1F57E49E" w14:textId="6289B45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A509A" w14:textId="248DFF6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2D731" w14:textId="3B87B23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867AA1" w14:paraId="31416E1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B2F1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9BFF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6C5685A7" w14:textId="5D48C2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4E523B79" w14:textId="72C2DA2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068B3" w14:textId="4EE0F8A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D6967" w14:textId="3713C82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867AA1" w14:paraId="1A4A863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9EBE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C04E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5C65527B" w14:textId="2C5725B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361A31D8" w14:textId="0D39989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705C2" w14:textId="702769B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4B899" w14:textId="223A99C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867AA1" w14:paraId="06AE9F1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CEF5C"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7796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48097494" w14:textId="2231A3A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2DCA3DE3" w14:textId="7065613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50B6D" w14:textId="783767D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425E5" w14:textId="1E9FC0A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867AA1" w14:paraId="272DD2A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A8B4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DECA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634D6038" w14:textId="2A1F24E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2A71271A" w14:textId="2B3EF98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5D35B" w14:textId="4A73084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A2BC3" w14:textId="3A76394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867AA1" w14:paraId="6275A8D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6F8F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A846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12757D38" w14:textId="0522023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40518A1C" w14:textId="29B9234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C39ED" w14:textId="18E5531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70633" w14:textId="2DA9AE5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867AA1" w14:paraId="32E793B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B49E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ED7D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0F9A4FE9" w14:textId="265EED6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2DF84F19" w14:textId="255F244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F476D" w14:textId="2998F50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3F62A" w14:textId="66DF00D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867AA1" w14:paraId="241B71C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B4B0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AC43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48E6E02D" w14:textId="0CD2BC0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5C3308E5" w14:textId="7548D33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91E45" w14:textId="3727F18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B182F" w14:textId="6624992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867AA1" w14:paraId="4FA198C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7D92C"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3419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7E77A760" w14:textId="0867DEC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4F5CFB32" w14:textId="4A4D433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D879A" w14:textId="0DA5997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80200" w14:textId="28C9A01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867AA1" w14:paraId="735B3C0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F283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7A87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7B6C42E" w14:textId="25EADFE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69910894" w14:textId="05C724E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2F6DF" w14:textId="1AF8C2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5B270" w14:textId="705F3E6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867AA1" w14:paraId="5D25721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B452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94E1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7C75055E" w14:textId="12DF81D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305BD884" w14:textId="0053E4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E130C" w14:textId="4ABBB7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D9E0F" w14:textId="2C34375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867AA1" w14:paraId="6D20810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7225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C533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10E1645D" w14:textId="314F6CB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31D3FAA2" w14:textId="6B1F916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2F132" w14:textId="4AB5B5E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BC490" w14:textId="6B526E2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867AA1" w14:paraId="1FAF941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2FD0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0D4D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3EE164BD" w14:textId="594C8AB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67E28897" w14:textId="586AF52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EF234" w14:textId="011649A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E9D92" w14:textId="74101BE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867AA1" w14:paraId="193CB8E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072EC"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58F4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BE6F5A2" w14:textId="2665BB8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366A02F9" w14:textId="2121FFD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0CA00" w14:textId="18C4A59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216AC" w14:textId="3B1EFFE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867AA1" w14:paraId="2C0192E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F19E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1FA3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25496335" w14:textId="20B656A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0B6F9D75" w14:textId="4332B99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843A1" w14:textId="2BF5FAA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7652E" w14:textId="2EA9B0A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867AA1" w14:paraId="22F66AD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E08E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957D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18BDAF3" w14:textId="7F26C62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4D5B822E" w14:textId="78976B3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DF9C0" w14:textId="4FCCAF0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308D4" w14:textId="7170D9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867AA1" w14:paraId="26EE69DE"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6D4199"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147A6AB8" w14:textId="4D3FAAC1"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276,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375CCA0B" w14:textId="12FCFD79"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BFE07C" w14:textId="23E736E1"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13E2BE" w14:textId="1976CD4D"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276,707.79 </w:t>
            </w:r>
          </w:p>
        </w:tc>
      </w:tr>
      <w:tr w:rsidR="00867AA1" w14:paraId="21251386"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360312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3C49A3C4" w14:textId="37096B8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701C7BCE" w14:textId="639C0F6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6735E" w14:textId="73A8D32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4956B" w14:textId="176AB9D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867AA1" w14:paraId="5D0D0BF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AB38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51BB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35B498F1" w14:textId="1C40297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6C5C1324" w14:textId="076BCD8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731C2" w14:textId="709AAA9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CA5AF" w14:textId="6C8C99B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867AA1" w14:paraId="4C8D795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17B1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D0D0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3B5AC627" w14:textId="0432B94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24708782" w14:textId="791DD6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B48B1" w14:textId="69BA07D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06633" w14:textId="53999AA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867AA1" w14:paraId="135020A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4A4A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E187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E5CD5EF" w14:textId="29DF45F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0A8809B8" w14:textId="559FE19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98DCB" w14:textId="67E98C8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17631" w14:textId="6E62DA3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867AA1" w14:paraId="493B676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15AE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8CDD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43CCC7D5" w14:textId="7FDF74B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221B085A" w14:textId="70D0A74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C3399" w14:textId="5C5A47B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43254" w14:textId="19B8CA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867AA1" w14:paraId="3935079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AD5A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41FF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4DAB49EE" w14:textId="023254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3F400B53" w14:textId="0896F56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F3D28" w14:textId="693A045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9DE61" w14:textId="236D062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867AA1" w14:paraId="49DD959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0988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82BC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0CD3C4F0" w14:textId="29CB932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3336F0A6" w14:textId="4892BB9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AD264" w14:textId="0D5673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6281C" w14:textId="77FBF93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867AA1" w14:paraId="71DFBE3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0660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7A9E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4ADF0BEB" w14:textId="198FD62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69D904F8" w14:textId="0BB8BB9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08CB0" w14:textId="5819F3E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219AC" w14:textId="38BA63E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867AA1" w14:paraId="5B6E4EF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21370"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06B1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3519C639" w14:textId="2254BD4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8D64343" w14:textId="3364587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F30EB" w14:textId="55B3CE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4571A" w14:textId="32E4473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867AA1" w14:paraId="771B1D0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867B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FDFB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3A05B869" w14:textId="32144E6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08805A95" w14:textId="0C4052C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FAFB7" w14:textId="2E6D559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A4D20D" w14:textId="6A349C9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867AA1" w14:paraId="0A638E9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498DC"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9268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47A81DDA" w14:textId="1258E39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178E03FF" w14:textId="3054C1F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C1245" w14:textId="6CDA5C7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5C998" w14:textId="735B44E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867AA1" w14:paraId="0E43BAC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2A79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489D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6DEA226D" w14:textId="3887766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4A379786" w14:textId="0389992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CC71F" w14:textId="09166A9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FC920" w14:textId="7C092BC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867AA1" w14:paraId="1CF1237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20CB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E6B7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5DBDD420" w14:textId="6C42DBC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567FC14A" w14:textId="3B587FB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722C6" w14:textId="04780AC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DFF8A" w14:textId="10BF205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867AA1" w14:paraId="315BFE8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AF10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EC24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1DE14630" w14:textId="0E8FEA8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64E7215" w14:textId="18ADB78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B76E1" w14:textId="7988B1D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C7B1E" w14:textId="3F951AB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867AA1" w14:paraId="5FD80D5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01F3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B48B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A21815A" w14:textId="110003D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526C309D" w14:textId="4BC1A6E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1C57D" w14:textId="44ACADE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206B4" w14:textId="2F65F95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867AA1" w14:paraId="7615C12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5B12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A157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54471AAD" w14:textId="60BFA4C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6D73683" w14:textId="10ADBF4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32D5C" w14:textId="09A7704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00003C" w14:textId="2C7CC89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867AA1" w14:paraId="4E340BA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000A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71BC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37028CB2" w14:textId="2E14992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77DC60DA" w14:textId="7AEE4D0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C8361" w14:textId="7E522DD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90791" w14:textId="639751D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867AA1" w14:paraId="0CB67E9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01EE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E227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59DF372" w14:textId="3199594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279134AE" w14:textId="41DE07F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ED001" w14:textId="0435D19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E7334" w14:textId="4EA72CF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867AA1" w14:paraId="6413F15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4160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D6E2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8276159" w14:textId="72054F2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49CE805A" w14:textId="57E1A85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EE18D" w14:textId="6627C58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FA46E" w14:textId="6C1EFD4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867AA1" w14:paraId="773659F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F821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E3EC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764B993B" w14:textId="1F82F4A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4D426212" w14:textId="43A8069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92D46" w14:textId="35C924C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A9D04" w14:textId="221332D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867AA1" w14:paraId="56D8FD2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6962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B10D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4AA1C446" w14:textId="330FF5F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3AF385CD" w14:textId="78C587F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0D12E" w14:textId="2BBE2A5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5A508" w14:textId="7B9A791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867AA1" w14:paraId="0E0D87B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45B1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77BB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0CB1E6B6" w14:textId="113A1B0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1FEC95AF" w14:textId="4E53707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70B94" w14:textId="73EA9C0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3FEAA" w14:textId="07C852D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867AA1" w14:paraId="6D518D5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B532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23F2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6D4CE320" w14:textId="27E62DC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39B2326B" w14:textId="1F8D89D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50D04" w14:textId="0D5137E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0F345" w14:textId="6E4E785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867AA1" w14:paraId="0F8B18A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7EBF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446C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01EB6D34" w14:textId="1B5A359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3FC90682" w14:textId="5014BCD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B8B6C" w14:textId="2796E5A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05F76" w14:textId="7E9D1E4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867AA1" w14:paraId="1D592A2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E3A0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5EE1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21CB1137" w14:textId="6E5C755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06603B62" w14:textId="02B9073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2CE42" w14:textId="5802F8F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F8189" w14:textId="2187C4D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867AA1" w14:paraId="0A119BA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2FBA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CF53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0807CD4C" w14:textId="688F47D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E5B8FF0" w14:textId="45772EE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DADED" w14:textId="13FBC65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6185D" w14:textId="5805E8D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867AA1" w14:paraId="45EBE40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C1BE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7FB8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051A7A17" w14:textId="656CC50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CA6F70" w14:textId="300F075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20688" w14:textId="3DC7D0F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1905B" w14:textId="32D566E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867AA1" w14:paraId="61DEDA6F"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989D45"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4AD60BAD" w14:textId="4BA66B4A"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27,31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108ABAC0" w14:textId="6A398AA6"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52B157E" w14:textId="7929240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E45006" w14:textId="33859325"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27,313.98 </w:t>
            </w:r>
          </w:p>
        </w:tc>
      </w:tr>
      <w:tr w:rsidR="00867AA1" w14:paraId="2676BE35"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D6EAF8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5A50109A" w14:textId="32BEDF9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4C99BFE2" w14:textId="7369B4F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31612" w14:textId="57C7AB7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289A2" w14:textId="11EF42C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867AA1" w14:paraId="5ECDA97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BAD2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D957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4CBBE533" w14:textId="4BFE6DC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5F54AFBD" w14:textId="298488D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6DA2C" w14:textId="48BDDFB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CB523" w14:textId="3277009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867AA1" w14:paraId="6EA6466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A814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EA58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34D24933" w14:textId="24E62BE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024EF2BD" w14:textId="7E8C200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2DB88" w14:textId="37E27F8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CC3F4" w14:textId="15A3761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867AA1" w14:paraId="6980C19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894D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2123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78A24875" w14:textId="4E75B70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04C2A758" w14:textId="701A904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A91BE" w14:textId="446F3C0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5F765" w14:textId="2EF7545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867AA1" w14:paraId="4ECA939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EDCC0"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77C0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541D0C6D" w14:textId="4F73B2A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7972982C" w14:textId="1B63127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4DA61" w14:textId="57FF553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A8199" w14:textId="217A2FD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867AA1" w14:paraId="6286029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BD20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4504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5F885416" w14:textId="3CF5BB5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0C0EB4D9" w14:textId="3962E12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CAF0B" w14:textId="58FBF04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3F40A" w14:textId="35EBA78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867AA1" w14:paraId="55D5FDD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D53D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226067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67D204C0" w14:textId="3B6E6B2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7F0D2292" w14:textId="74453F5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43FAA" w14:textId="575C549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B23B6" w14:textId="0F1DF90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867AA1" w14:paraId="3C417DE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823B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EA13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477C4367" w14:textId="2FF57EF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0532A0A3" w14:textId="61BB777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93502" w14:textId="459428E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32C26" w14:textId="6A4EB5E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867AA1" w14:paraId="42E5288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7FE6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890E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501D0BE5" w14:textId="64A52D6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055E3FC3" w14:textId="5EDE8D2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0E114" w14:textId="6EA7F0F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76974" w14:textId="543BC1D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867AA1" w14:paraId="52D1C7F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1D03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E94B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598D1C1B" w14:textId="5FF0738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157C24E8" w14:textId="39A6585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09DBD" w14:textId="11630AE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0441C" w14:textId="0CC5585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867AA1" w14:paraId="6B7834A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0B72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E3E8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04A0F30C" w14:textId="254E919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2D98C377" w14:textId="452FEE1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F773C" w14:textId="342910F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E0BD2" w14:textId="3CD8542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867AA1" w14:paraId="2E0D864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8E1C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B6E7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73DA4C02" w14:textId="3A110C3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18A2D513" w14:textId="7121990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5068E" w14:textId="684F360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94875" w14:textId="5ACCBA8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867AA1" w14:paraId="3D6F34C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5EAA0"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6CDE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44F4C45F" w14:textId="1084D44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7D1E3A9D" w14:textId="293F095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B8B87" w14:textId="5A527F0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48280" w14:textId="5ABE79C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867AA1" w14:paraId="4546447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88CA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9FFF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61EDCA99" w14:textId="69DE1F0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7A823302" w14:textId="31785EC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BD55A" w14:textId="45F84C9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4C0D3" w14:textId="4EC73F8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867AA1" w14:paraId="0AEDC57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DF6C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01C5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143AE682" w14:textId="11ED14A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32A9BA9B" w14:textId="5FD04FA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89AAF" w14:textId="3F1E147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30544" w14:textId="51EDB06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867AA1" w14:paraId="32EF20B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C3B5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C864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0AF7B181" w14:textId="0D09D04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5B614A66" w14:textId="48FA1A8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00F29" w14:textId="5FD576E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26525" w14:textId="3EA7982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867AA1" w14:paraId="368C163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6280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971F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2954AFA" w14:textId="528B430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346A082D" w14:textId="5A63B9A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87865" w14:textId="2DEBEAC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FA790" w14:textId="232017F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867AA1" w14:paraId="724DEE9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DA3E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4F5C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6914F974" w14:textId="185A4FF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64B2B925" w14:textId="79B435C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5B0C2" w14:textId="21BE8B6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AE708" w14:textId="3364838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867AA1" w14:paraId="7AD1087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77BD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69E2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0F4F1199" w14:textId="21043C4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6762C79D" w14:textId="034A4D3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0B23E" w14:textId="2FA2756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2D70D" w14:textId="3CB928C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867AA1" w14:paraId="32F9E8A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E385C"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502C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11477E15" w14:textId="3EF3198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7EBCA88B" w14:textId="22E84FD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AD030" w14:textId="1159E1B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1864D" w14:textId="093031E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867AA1" w14:paraId="7354FCA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0113C"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2033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0EC21559" w14:textId="10D118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46B9ABEE" w14:textId="7CCC2A5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5B6EE" w14:textId="6F3C76D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7B0C2" w14:textId="6192B86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867AA1" w14:paraId="5CA393B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EA93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F066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684E884" w14:textId="041FD99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43D90704" w14:textId="3317533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EEFFA" w14:textId="1D7E637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94D9F" w14:textId="734826B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867AA1" w14:paraId="0758256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6D43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7D15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4956D983" w14:textId="79626AE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23E34771" w14:textId="5CB32E5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86D26" w14:textId="2C55E66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0465C" w14:textId="7669CCC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867AA1" w14:paraId="22101157"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A04639"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2EB2D612" w14:textId="5B443785"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80,393.43 </w:t>
            </w:r>
          </w:p>
        </w:tc>
        <w:tc>
          <w:tcPr>
            <w:tcW w:w="675" w:type="pct"/>
            <w:tcBorders>
              <w:top w:val="nil"/>
              <w:left w:val="nil"/>
              <w:bottom w:val="single" w:sz="4" w:space="0" w:color="000000"/>
              <w:right w:val="single" w:sz="4" w:space="0" w:color="000000"/>
            </w:tcBorders>
            <w:shd w:val="clear" w:color="D8D8D8" w:fill="D8D8D8"/>
            <w:noWrap/>
            <w:vAlign w:val="bottom"/>
            <w:hideMark/>
          </w:tcPr>
          <w:p w14:paraId="1DCB3075" w14:textId="6980A5FD"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70EA9A9" w14:textId="5C9272C5"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8F71DE" w14:textId="0F341DC9"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80,393.43 </w:t>
            </w:r>
          </w:p>
        </w:tc>
      </w:tr>
      <w:tr w:rsidR="00867AA1" w14:paraId="11D0938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5F93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69F2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57756646" w14:textId="1705058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4DE17EF8" w14:textId="07BAD32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0CD61" w14:textId="0795493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3E18D" w14:textId="0CCD5DC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867AA1" w14:paraId="2940FE2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74E9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F06C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6AC470F6" w14:textId="74BDEBE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0D2E77B2" w14:textId="6EBD55E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2918C" w14:textId="2E0577D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6964E" w14:textId="74455D6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867AA1" w14:paraId="55AFD8C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2495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4C3D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11FA9150" w14:textId="3E2D01E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54A55B24" w14:textId="47FC439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64CF1" w14:textId="30EE413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2A3BA" w14:textId="13B3A07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867AA1" w14:paraId="55C5863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D468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888C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7A1345C7" w14:textId="04D366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5068D230" w14:textId="4E8A78E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44EAE" w14:textId="31DB1C0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B61D9" w14:textId="1584982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867AA1" w14:paraId="64ACD69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BCC2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3763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42A0BF9" w14:textId="078FFCA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2C19FE97" w14:textId="2FBA081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8A3FE" w14:textId="11983E5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84FDF" w14:textId="74A025B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867AA1" w14:paraId="593C497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0F14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5719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378348D5" w14:textId="6D002A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428DD5D8" w14:textId="49C91DA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185C0" w14:textId="7880BB5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4FF21" w14:textId="21CF579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867AA1" w14:paraId="6DCC4EE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A2D3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5ADE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5ECB0B6" w14:textId="6B7A8E4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04440864" w14:textId="6204FA4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2A8BD" w14:textId="6D45CB0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02E48" w14:textId="043EE12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867AA1" w14:paraId="6DB5CD8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FBF07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4416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5A8E9750" w14:textId="533663C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2B4FB20E" w14:textId="03B9C3F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E7C55" w14:textId="0F44FB8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49A07" w14:textId="73C3904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867AA1" w14:paraId="25CA33B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A2C0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7D1C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1E567810" w14:textId="4FB4AAF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309.70 </w:t>
            </w:r>
          </w:p>
        </w:tc>
        <w:tc>
          <w:tcPr>
            <w:tcW w:w="675" w:type="pct"/>
            <w:tcBorders>
              <w:top w:val="nil"/>
              <w:left w:val="nil"/>
              <w:bottom w:val="single" w:sz="4" w:space="0" w:color="000000"/>
              <w:right w:val="single" w:sz="4" w:space="0" w:color="000000"/>
            </w:tcBorders>
            <w:shd w:val="clear" w:color="auto" w:fill="auto"/>
            <w:noWrap/>
            <w:vAlign w:val="bottom"/>
            <w:hideMark/>
          </w:tcPr>
          <w:p w14:paraId="7648B1F6" w14:textId="5E26478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01464" w14:textId="1C15C47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B1B10" w14:textId="5EBDFED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309.70 </w:t>
            </w:r>
          </w:p>
        </w:tc>
      </w:tr>
      <w:tr w:rsidR="00867AA1" w14:paraId="7A04A73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FCE7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0D89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1352E504" w14:textId="268BCAC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6E288618" w14:textId="3BE2747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D370A" w14:textId="186FF62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538E6" w14:textId="580EDAA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867AA1" w14:paraId="73B7E9D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FFD1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E1F6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57383C90" w14:textId="31976AC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23784159" w14:textId="4094E34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FAF6C" w14:textId="18073DD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9B5FF" w14:textId="7BB1BAA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867AA1" w14:paraId="7296A4B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23CF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9863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43DE54D4" w14:textId="162AF27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43691DFC" w14:textId="602B733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025A3" w14:textId="67A03AF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0B6EE" w14:textId="3423B57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867AA1" w14:paraId="2AA3641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9318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D10F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0CF15556" w14:textId="45212D1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21638A27" w14:textId="4A120DB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7BFB5" w14:textId="310150C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22572" w14:textId="45DF074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867AA1" w14:paraId="6225A4A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31FB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3ADA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16C8DBA6" w14:textId="76C3646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329F20FC" w14:textId="3B55762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1276F" w14:textId="167B85E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29688" w14:textId="445B20B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867AA1" w14:paraId="1FDEEE9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9FB1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3C26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5195EA12" w14:textId="369CF59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7F4189A7" w14:textId="5D7F045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AD910" w14:textId="1682E56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5E500" w14:textId="3FA0B15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867AA1" w14:paraId="1BFEC20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3FC8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BD9E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5DD34D5B" w14:textId="10CCA3A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0E4B7F1E" w14:textId="7CEB2A6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85A53" w14:textId="5D39EA5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DCD03" w14:textId="4C5154C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867AA1" w14:paraId="2A22939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69F5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AF4A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48807F9" w14:textId="41B1290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21A6D7D7" w14:textId="4B052A9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31AAA" w14:textId="218E5CA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2B125" w14:textId="70CD02C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867AA1" w14:paraId="5A3D31F3"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83BADB"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57A4183B" w14:textId="096C0AF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D4283DF" w14:textId="42E43FF4"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C9E632" w14:textId="5A09098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90BA05" w14:textId="4A075E2C"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867AA1" w14:paraId="05332F1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212D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99A9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53FCA6FD" w14:textId="4033376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1E9F15B9" w14:textId="6E034E1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11D91" w14:textId="5D987B7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828D5" w14:textId="1D80D37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867AA1" w14:paraId="515C3FE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2A30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43DC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1BD38C2F" w14:textId="59CCBA2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1DB5AF15" w14:textId="05B28A5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A8175" w14:textId="7E3D97F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15549F" w14:textId="5212CA4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867AA1" w14:paraId="7180C95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CB9E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531E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03985A57" w14:textId="6CFF0FC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06CE72E8" w14:textId="7A5433E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AE3B5" w14:textId="02E3403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E5DC9" w14:textId="457438F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867AA1" w14:paraId="78DFE1F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959A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18BD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074DF8FE" w14:textId="5D5F8C2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5555EBDC" w14:textId="54A07DF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62A9E" w14:textId="385424B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DC51F" w14:textId="2B03C1B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867AA1" w14:paraId="135DF2B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BD6C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B96C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4CF49EF2" w14:textId="703888E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5F828267" w14:textId="0550B31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D1971D" w14:textId="4FE10BE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F0A60" w14:textId="0D1CE34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867AA1" w14:paraId="5263A61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561C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4B61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7EFB0717" w14:textId="1B570AF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7F4C0306" w14:textId="13DE0C6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CFF2F" w14:textId="2A39443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6673E" w14:textId="70FE033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867AA1" w14:paraId="40664EB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6AD4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21AC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27199DDB" w14:textId="6E60CB3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1CC9AD6F" w14:textId="7D54B35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F2AC2" w14:textId="1AC85B1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80720" w14:textId="384218E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867AA1" w14:paraId="6B44613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7704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BB99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E9BFFF2" w14:textId="6F17607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11B6A6D5" w14:textId="4C0EE70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AEA89" w14:textId="114AA74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4433E" w14:textId="7727E06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867AA1" w14:paraId="386965BD"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523D98"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2311B621" w14:textId="39D05A32"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3,970,283.34 </w:t>
            </w:r>
          </w:p>
        </w:tc>
        <w:tc>
          <w:tcPr>
            <w:tcW w:w="675" w:type="pct"/>
            <w:tcBorders>
              <w:top w:val="nil"/>
              <w:left w:val="nil"/>
              <w:bottom w:val="single" w:sz="4" w:space="0" w:color="000000"/>
              <w:right w:val="single" w:sz="4" w:space="0" w:color="000000"/>
            </w:tcBorders>
            <w:shd w:val="clear" w:color="A5A5A5" w:fill="A5A5A5"/>
            <w:noWrap/>
            <w:vAlign w:val="bottom"/>
            <w:hideMark/>
          </w:tcPr>
          <w:p w14:paraId="7984D585" w14:textId="36FCEA52"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6,015,730.64 </w:t>
            </w:r>
          </w:p>
        </w:tc>
        <w:tc>
          <w:tcPr>
            <w:tcW w:w="624" w:type="pct"/>
            <w:tcBorders>
              <w:top w:val="nil"/>
              <w:left w:val="nil"/>
              <w:bottom w:val="single" w:sz="4" w:space="0" w:color="000000"/>
              <w:right w:val="single" w:sz="4" w:space="0" w:color="000000"/>
            </w:tcBorders>
            <w:shd w:val="clear" w:color="A5A5A5" w:fill="A5A5A5"/>
            <w:noWrap/>
            <w:vAlign w:val="bottom"/>
            <w:hideMark/>
          </w:tcPr>
          <w:p w14:paraId="78003EBB" w14:textId="034421D6"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C739008" w14:textId="44395BE2"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9,986,013.98 </w:t>
            </w:r>
          </w:p>
        </w:tc>
      </w:tr>
      <w:tr w:rsidR="00867AA1" w14:paraId="5E6D596E"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70CD8A"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088A04B9" w14:textId="6607694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84,38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31E3DBAA" w14:textId="76FDA5E2"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582,931.35 </w:t>
            </w:r>
          </w:p>
        </w:tc>
        <w:tc>
          <w:tcPr>
            <w:tcW w:w="624" w:type="pct"/>
            <w:tcBorders>
              <w:top w:val="nil"/>
              <w:left w:val="nil"/>
              <w:bottom w:val="single" w:sz="4" w:space="0" w:color="000000"/>
              <w:right w:val="single" w:sz="4" w:space="0" w:color="000000"/>
            </w:tcBorders>
            <w:shd w:val="clear" w:color="D8D8D8" w:fill="D8D8D8"/>
            <w:noWrap/>
            <w:vAlign w:val="bottom"/>
            <w:hideMark/>
          </w:tcPr>
          <w:p w14:paraId="0D6ED3EA" w14:textId="11FCD04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C47299" w14:textId="01E7FFF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0,367,320.20 </w:t>
            </w:r>
          </w:p>
        </w:tc>
      </w:tr>
      <w:tr w:rsidR="00867AA1" w14:paraId="5F6FB12E"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0CC8EC"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1984D828" w14:textId="69BABB9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186548E1" w14:textId="224003E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00A9AB1F" w14:textId="2F9C9D8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8166D67" w14:textId="539E996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867AA1" w14:paraId="4BF9035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D0FDB"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3863A7F"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5F7EF03A" w14:textId="19A8C4F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23D2D5F6" w14:textId="6F99242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6FFA1" w14:textId="6395D6F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9A559" w14:textId="39F4DB7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867AA1" w14:paraId="663DA29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25A21"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44873F1"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3A9490C2" w14:textId="47D92DE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675" w:type="pct"/>
            <w:tcBorders>
              <w:top w:val="nil"/>
              <w:left w:val="nil"/>
              <w:bottom w:val="single" w:sz="4" w:space="0" w:color="000000"/>
              <w:right w:val="single" w:sz="4" w:space="0" w:color="000000"/>
            </w:tcBorders>
            <w:shd w:val="clear" w:color="auto" w:fill="auto"/>
            <w:noWrap/>
            <w:vAlign w:val="bottom"/>
            <w:hideMark/>
          </w:tcPr>
          <w:p w14:paraId="708242C2" w14:textId="497AA03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7F5FA" w14:textId="5B3E804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44811" w14:textId="7B1B5F9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867AA1" w14:paraId="79D051E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47DB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781B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11271D39" w14:textId="46E2DF2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c>
          <w:tcPr>
            <w:tcW w:w="675" w:type="pct"/>
            <w:tcBorders>
              <w:top w:val="nil"/>
              <w:left w:val="nil"/>
              <w:bottom w:val="single" w:sz="4" w:space="0" w:color="000000"/>
              <w:right w:val="single" w:sz="4" w:space="0" w:color="000000"/>
            </w:tcBorders>
            <w:shd w:val="clear" w:color="auto" w:fill="auto"/>
            <w:noWrap/>
            <w:vAlign w:val="bottom"/>
            <w:hideMark/>
          </w:tcPr>
          <w:p w14:paraId="2498D6D8" w14:textId="6589CBB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6ECB8" w14:textId="7F077A8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416EC" w14:textId="7D11479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r>
      <w:tr w:rsidR="00867AA1" w14:paraId="05AD477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2A94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45EE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3A39D5E1" w14:textId="4CC0AC5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57CEEC48" w14:textId="6BC2651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384B744D" w14:textId="67A48F4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98843" w14:textId="107EDA7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867AA1" w14:paraId="47CE110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B3A8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143E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7835EBB9" w14:textId="59EC430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647.00 </w:t>
            </w:r>
          </w:p>
        </w:tc>
        <w:tc>
          <w:tcPr>
            <w:tcW w:w="675" w:type="pct"/>
            <w:tcBorders>
              <w:top w:val="nil"/>
              <w:left w:val="nil"/>
              <w:bottom w:val="single" w:sz="4" w:space="0" w:color="000000"/>
              <w:right w:val="single" w:sz="4" w:space="0" w:color="000000"/>
            </w:tcBorders>
            <w:shd w:val="clear" w:color="auto" w:fill="auto"/>
            <w:noWrap/>
            <w:vAlign w:val="bottom"/>
            <w:hideMark/>
          </w:tcPr>
          <w:p w14:paraId="47A10201" w14:textId="18C0005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06D6CC7D" w14:textId="7680C8F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F8F01" w14:textId="09E4127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15,667.00 </w:t>
            </w:r>
          </w:p>
        </w:tc>
      </w:tr>
      <w:tr w:rsidR="00867AA1" w14:paraId="6755C43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FF02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D650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15FAB636" w14:textId="7617A38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975.00 </w:t>
            </w:r>
          </w:p>
        </w:tc>
        <w:tc>
          <w:tcPr>
            <w:tcW w:w="675" w:type="pct"/>
            <w:tcBorders>
              <w:top w:val="nil"/>
              <w:left w:val="nil"/>
              <w:bottom w:val="single" w:sz="4" w:space="0" w:color="000000"/>
              <w:right w:val="single" w:sz="4" w:space="0" w:color="000000"/>
            </w:tcBorders>
            <w:shd w:val="clear" w:color="auto" w:fill="auto"/>
            <w:noWrap/>
            <w:vAlign w:val="bottom"/>
            <w:hideMark/>
          </w:tcPr>
          <w:p w14:paraId="4E2CED37" w14:textId="371E240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088.95 </w:t>
            </w:r>
          </w:p>
        </w:tc>
        <w:tc>
          <w:tcPr>
            <w:tcW w:w="624" w:type="pct"/>
            <w:tcBorders>
              <w:top w:val="nil"/>
              <w:left w:val="nil"/>
              <w:bottom w:val="single" w:sz="4" w:space="0" w:color="000000"/>
              <w:right w:val="single" w:sz="4" w:space="0" w:color="000000"/>
            </w:tcBorders>
            <w:shd w:val="clear" w:color="auto" w:fill="auto"/>
            <w:noWrap/>
            <w:vAlign w:val="bottom"/>
            <w:hideMark/>
          </w:tcPr>
          <w:p w14:paraId="2C952847" w14:textId="6DABCDA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708B4" w14:textId="1EDBF82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1,063.95 </w:t>
            </w:r>
          </w:p>
        </w:tc>
      </w:tr>
      <w:tr w:rsidR="00867AA1" w14:paraId="03AD8D2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588A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89FF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64CCFDF9" w14:textId="08D9666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27382B5A" w14:textId="7EF5CD1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30E3D2C5" w14:textId="242B2F7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99673" w14:textId="063962C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4,807.00 </w:t>
            </w:r>
          </w:p>
        </w:tc>
      </w:tr>
      <w:tr w:rsidR="00867AA1" w14:paraId="0BBD5DE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DB13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3875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7B7B9C3F" w14:textId="0E87253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50260AF5" w14:textId="7A4BD10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F2C66" w14:textId="5EC7023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72543" w14:textId="34CF909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867AA1" w14:paraId="3C7F6E8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7086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95F4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56EA2D18" w14:textId="685AE6A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70D0D1ED" w14:textId="628D53A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253A2" w14:textId="5101681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F1BEE" w14:textId="198312A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867AA1" w14:paraId="6260AC7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EF3B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7F3A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6F6ABDB5" w14:textId="55B264D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5,082.50 </w:t>
            </w:r>
          </w:p>
        </w:tc>
        <w:tc>
          <w:tcPr>
            <w:tcW w:w="675" w:type="pct"/>
            <w:tcBorders>
              <w:top w:val="nil"/>
              <w:left w:val="nil"/>
              <w:bottom w:val="single" w:sz="4" w:space="0" w:color="000000"/>
              <w:right w:val="single" w:sz="4" w:space="0" w:color="000000"/>
            </w:tcBorders>
            <w:shd w:val="clear" w:color="auto" w:fill="auto"/>
            <w:noWrap/>
            <w:vAlign w:val="bottom"/>
            <w:hideMark/>
          </w:tcPr>
          <w:p w14:paraId="6CFCAE81" w14:textId="05D4E8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34BF7E7B" w14:textId="0CCEFC9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3F2A7" w14:textId="252F6EC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4,432.50 </w:t>
            </w:r>
          </w:p>
        </w:tc>
      </w:tr>
      <w:tr w:rsidR="00867AA1" w14:paraId="4D1D5A1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502C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E07A8C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36E31ED5" w14:textId="142963B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422295F0" w14:textId="50C0416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EF9BF" w14:textId="75CAD07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FDAE5" w14:textId="6D1B4E5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867AA1" w14:paraId="26EC9DC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6B29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F5E6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556614FF" w14:textId="0C0CFF0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48406A94" w14:textId="2383E5C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A4597D7" w14:textId="45F9E8B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EF869" w14:textId="51E440B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4,712.00 </w:t>
            </w:r>
          </w:p>
        </w:tc>
      </w:tr>
      <w:tr w:rsidR="00867AA1" w14:paraId="0817B99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E8A2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6DB5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6F09D5B9" w14:textId="3C8DCB1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675905BA" w14:textId="759A2B5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DA395" w14:textId="3E12E54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9845D" w14:textId="31EB2C5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867AA1" w14:paraId="7218A1A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73BC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D396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239004C7" w14:textId="1DC8F03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98,128.00 </w:t>
            </w:r>
          </w:p>
        </w:tc>
        <w:tc>
          <w:tcPr>
            <w:tcW w:w="675" w:type="pct"/>
            <w:tcBorders>
              <w:top w:val="nil"/>
              <w:left w:val="nil"/>
              <w:bottom w:val="single" w:sz="4" w:space="0" w:color="000000"/>
              <w:right w:val="single" w:sz="4" w:space="0" w:color="000000"/>
            </w:tcBorders>
            <w:shd w:val="clear" w:color="auto" w:fill="auto"/>
            <w:noWrap/>
            <w:vAlign w:val="bottom"/>
            <w:hideMark/>
          </w:tcPr>
          <w:p w14:paraId="67141065" w14:textId="5462DF1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7C5E530" w14:textId="4A63470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F60488" w14:textId="1AA467D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128.00 </w:t>
            </w:r>
          </w:p>
        </w:tc>
      </w:tr>
      <w:tr w:rsidR="00867AA1" w14:paraId="40DBFE6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F8CF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FCA3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698D0B00" w14:textId="17B39E1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62EBDE3B" w14:textId="7A366C3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97878" w14:textId="2E2BC90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4F50D0" w14:textId="621EFB5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867AA1" w14:paraId="4898A8A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B69C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6694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0E92F05E" w14:textId="3116C81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361BF295" w14:textId="125225E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69360CF4" w14:textId="619C7C4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BC9C6" w14:textId="1A74290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1,890.00 </w:t>
            </w:r>
          </w:p>
        </w:tc>
      </w:tr>
      <w:tr w:rsidR="00867AA1" w14:paraId="4E34DEE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B65A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6FCE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2DE1DA5A" w14:textId="1758258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4C8288C2" w14:textId="4BEA10B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46C5610E" w14:textId="5A212B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9231D" w14:textId="78F8AAF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867AA1" w14:paraId="1BBF20C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76BA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9C08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3FECEE17" w14:textId="09C60CA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7F76AE69" w14:textId="4557817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DEBFB" w14:textId="32449DA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2BD26" w14:textId="232096F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867AA1" w14:paraId="0AB13D1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9B1E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A166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780A2516" w14:textId="7B9D47F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383DBB9F" w14:textId="28C5F6D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33539BB4" w14:textId="280FE00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9132C" w14:textId="2FE6517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9,829.00 </w:t>
            </w:r>
          </w:p>
        </w:tc>
      </w:tr>
      <w:tr w:rsidR="00867AA1" w14:paraId="1B06EFE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1D82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F05F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6EA5E4B2" w14:textId="26B011F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6D43716E" w14:textId="6B6EDD8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37109" w14:textId="6EB3EC3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44BA6" w14:textId="0A8883E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867AA1" w14:paraId="34A1818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F420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49B5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4FC97888" w14:textId="41EA5C6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7F21DE42" w14:textId="76AA14D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8768C" w14:textId="646AE75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C8BA57" w14:textId="609314A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867AA1" w14:paraId="2E48BE8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2334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585C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90A0779" w14:textId="7406CB0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3,375.00 </w:t>
            </w:r>
          </w:p>
        </w:tc>
        <w:tc>
          <w:tcPr>
            <w:tcW w:w="675" w:type="pct"/>
            <w:tcBorders>
              <w:top w:val="nil"/>
              <w:left w:val="nil"/>
              <w:bottom w:val="single" w:sz="4" w:space="0" w:color="000000"/>
              <w:right w:val="single" w:sz="4" w:space="0" w:color="000000"/>
            </w:tcBorders>
            <w:shd w:val="clear" w:color="auto" w:fill="auto"/>
            <w:noWrap/>
            <w:vAlign w:val="bottom"/>
            <w:hideMark/>
          </w:tcPr>
          <w:p w14:paraId="50CD812D" w14:textId="41B811F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76E17B7A" w14:textId="2D7BC67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AF93F" w14:textId="120E727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16,926.40 </w:t>
            </w:r>
          </w:p>
        </w:tc>
      </w:tr>
      <w:tr w:rsidR="00867AA1" w14:paraId="0F177EE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21650"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EC9A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1CEB46FE" w14:textId="12EC4A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090F35A6" w14:textId="226B404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9DDB3" w14:textId="75D4DA7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ADEF0" w14:textId="1115CA4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867AA1" w14:paraId="4086070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BEBA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B9AE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FB1EC07" w14:textId="526650C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27B8A229" w14:textId="6E01299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1BBA9" w14:textId="457224F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92826" w14:textId="6D7F5AD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867AA1" w14:paraId="0C23616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9885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04CC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1B0EE3D6" w14:textId="4E9AF86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2547455C" w14:textId="51D8A22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CB23D" w14:textId="0767054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EA381" w14:textId="67A1CB0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867AA1" w14:paraId="3CBC908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DA36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3B76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41B0FC8F" w14:textId="0742CDD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c>
          <w:tcPr>
            <w:tcW w:w="675" w:type="pct"/>
            <w:tcBorders>
              <w:top w:val="nil"/>
              <w:left w:val="nil"/>
              <w:bottom w:val="single" w:sz="4" w:space="0" w:color="000000"/>
              <w:right w:val="single" w:sz="4" w:space="0" w:color="000000"/>
            </w:tcBorders>
            <w:shd w:val="clear" w:color="auto" w:fill="auto"/>
            <w:noWrap/>
            <w:vAlign w:val="bottom"/>
            <w:hideMark/>
          </w:tcPr>
          <w:p w14:paraId="3DD5CE9E" w14:textId="7E371B3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466FA" w14:textId="3D3278E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F6E04" w14:textId="34BF070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r>
      <w:tr w:rsidR="00867AA1" w14:paraId="4190894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2703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8365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33697635" w14:textId="2B08FED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6FE8977B" w14:textId="6EA3DF8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84DC8" w14:textId="05B7EBD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CD47C" w14:textId="0D4146C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867AA1" w14:paraId="460C9F0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FB97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B056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6FB7EAA" w14:textId="069B8B2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7,755.00 </w:t>
            </w:r>
          </w:p>
        </w:tc>
        <w:tc>
          <w:tcPr>
            <w:tcW w:w="675" w:type="pct"/>
            <w:tcBorders>
              <w:top w:val="nil"/>
              <w:left w:val="nil"/>
              <w:bottom w:val="single" w:sz="4" w:space="0" w:color="000000"/>
              <w:right w:val="single" w:sz="4" w:space="0" w:color="000000"/>
            </w:tcBorders>
            <w:shd w:val="clear" w:color="auto" w:fill="auto"/>
            <w:noWrap/>
            <w:vAlign w:val="bottom"/>
            <w:hideMark/>
          </w:tcPr>
          <w:p w14:paraId="1936FA5B" w14:textId="27F3F47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6D2F2A2E" w14:textId="210A6D2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21E99" w14:textId="0914E58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830.00 </w:t>
            </w:r>
          </w:p>
        </w:tc>
      </w:tr>
      <w:tr w:rsidR="00867AA1" w14:paraId="42AA31A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DF2BC"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607A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22B0D7DB" w14:textId="1DDF7FF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7555B0F7" w14:textId="5A27624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2EDB6" w14:textId="1A0B71F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6543C" w14:textId="04CCE89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867AA1" w14:paraId="1E66B9E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09650"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3341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F81EC3C" w14:textId="6C047C9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26509523" w14:textId="50CA3DA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6234C" w14:textId="7429646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3514AB" w14:textId="4414348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867AA1" w14:paraId="18AE32B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71F0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DFAE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1A403675" w14:textId="35727FB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41,805.50 </w:t>
            </w:r>
          </w:p>
        </w:tc>
        <w:tc>
          <w:tcPr>
            <w:tcW w:w="675" w:type="pct"/>
            <w:tcBorders>
              <w:top w:val="nil"/>
              <w:left w:val="nil"/>
              <w:bottom w:val="single" w:sz="4" w:space="0" w:color="000000"/>
              <w:right w:val="single" w:sz="4" w:space="0" w:color="000000"/>
            </w:tcBorders>
            <w:shd w:val="clear" w:color="auto" w:fill="auto"/>
            <w:noWrap/>
            <w:vAlign w:val="bottom"/>
            <w:hideMark/>
          </w:tcPr>
          <w:p w14:paraId="2C75F09C" w14:textId="4D1961E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439C5CCD" w14:textId="68B2B11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A0ECED" w14:textId="08867D1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77,965.50 </w:t>
            </w:r>
          </w:p>
        </w:tc>
      </w:tr>
      <w:tr w:rsidR="00867AA1" w14:paraId="0F7DF3A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D530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8041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3A52F067" w14:textId="5C01C31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4,903.00 </w:t>
            </w:r>
          </w:p>
        </w:tc>
        <w:tc>
          <w:tcPr>
            <w:tcW w:w="675" w:type="pct"/>
            <w:tcBorders>
              <w:top w:val="nil"/>
              <w:left w:val="nil"/>
              <w:bottom w:val="single" w:sz="4" w:space="0" w:color="000000"/>
              <w:right w:val="single" w:sz="4" w:space="0" w:color="000000"/>
            </w:tcBorders>
            <w:shd w:val="clear" w:color="auto" w:fill="auto"/>
            <w:noWrap/>
            <w:vAlign w:val="bottom"/>
            <w:hideMark/>
          </w:tcPr>
          <w:p w14:paraId="1ADD82C7" w14:textId="325A665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EBA39" w14:textId="3EBEB1F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B03CE" w14:textId="3105A98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4,903.00 </w:t>
            </w:r>
          </w:p>
        </w:tc>
      </w:tr>
      <w:tr w:rsidR="00867AA1" w14:paraId="4529FC4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8B37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8E03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648ED361" w14:textId="2BF5A59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56502700" w14:textId="13703C6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50104" w14:textId="238F87C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4E45F" w14:textId="46D741E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867AA1" w14:paraId="20549D6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F517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4DB6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6381FFD1" w14:textId="4164CEC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0D3FE95E" w14:textId="12BD933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878F6" w14:textId="2F58BE7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56FF3" w14:textId="0F769E0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867AA1" w14:paraId="5C43374C"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27A0B4"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304D183F" w14:textId="72393A4C"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07,29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18A7F039" w14:textId="72071369"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005,273.46 </w:t>
            </w:r>
          </w:p>
        </w:tc>
        <w:tc>
          <w:tcPr>
            <w:tcW w:w="624" w:type="pct"/>
            <w:tcBorders>
              <w:top w:val="nil"/>
              <w:left w:val="nil"/>
              <w:bottom w:val="single" w:sz="4" w:space="0" w:color="000000"/>
              <w:right w:val="single" w:sz="4" w:space="0" w:color="000000"/>
            </w:tcBorders>
            <w:shd w:val="clear" w:color="D8D8D8" w:fill="D8D8D8"/>
            <w:noWrap/>
            <w:vAlign w:val="bottom"/>
            <w:hideMark/>
          </w:tcPr>
          <w:p w14:paraId="7DB76B2F" w14:textId="3FC5308B"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097D7EC" w14:textId="5E2938F5"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812,570.21 </w:t>
            </w:r>
          </w:p>
        </w:tc>
      </w:tr>
      <w:tr w:rsidR="00867AA1" w14:paraId="607C1638"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AD5227"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2935648E" w14:textId="6320B7D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005F72E2" w14:textId="3AEFD77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68C6ECAA" w14:textId="26B3D3F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272282D" w14:textId="4432954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867AA1" w14:paraId="5AE8E19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D5450"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4483F1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42A9B192" w14:textId="230A57A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030E01D0" w14:textId="3F285D2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83EE3" w14:textId="032D63F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15864" w14:textId="67DF0D4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867AA1" w14:paraId="062DCF5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297F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C0D0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21FDD2BD" w14:textId="5600132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8A71C8" w14:textId="08D1B49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BC651" w14:textId="43D4526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40843" w14:textId="1384487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867AA1" w14:paraId="43467DF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78CF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7326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39055104" w14:textId="131541E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77.00 </w:t>
            </w:r>
          </w:p>
        </w:tc>
        <w:tc>
          <w:tcPr>
            <w:tcW w:w="675" w:type="pct"/>
            <w:tcBorders>
              <w:top w:val="nil"/>
              <w:left w:val="nil"/>
              <w:bottom w:val="single" w:sz="4" w:space="0" w:color="000000"/>
              <w:right w:val="single" w:sz="4" w:space="0" w:color="000000"/>
            </w:tcBorders>
            <w:shd w:val="clear" w:color="auto" w:fill="auto"/>
            <w:noWrap/>
            <w:vAlign w:val="bottom"/>
            <w:hideMark/>
          </w:tcPr>
          <w:p w14:paraId="1C01D7C1" w14:textId="68CE98D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624" w:type="pct"/>
            <w:tcBorders>
              <w:top w:val="nil"/>
              <w:left w:val="nil"/>
              <w:bottom w:val="single" w:sz="4" w:space="0" w:color="000000"/>
              <w:right w:val="single" w:sz="4" w:space="0" w:color="000000"/>
            </w:tcBorders>
            <w:shd w:val="clear" w:color="auto" w:fill="auto"/>
            <w:noWrap/>
            <w:vAlign w:val="bottom"/>
            <w:hideMark/>
          </w:tcPr>
          <w:p w14:paraId="0DBEBDAA" w14:textId="084B741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7EDF39" w14:textId="05845EC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56,077.00 </w:t>
            </w:r>
          </w:p>
        </w:tc>
      </w:tr>
      <w:tr w:rsidR="00867AA1" w14:paraId="6A7E062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AB0D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FE31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69F84DF6" w14:textId="1C03F12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D3CE53" w14:textId="2444EE3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99F3EEF" w14:textId="6427810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E4F89" w14:textId="283C21C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867AA1" w14:paraId="31D2A40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EAF4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8127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3AC90B84" w14:textId="65B7911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4DCB87D7" w14:textId="035E218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1427287D" w14:textId="7EDBF6A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8EDAC" w14:textId="4B5BFEB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867AA1" w14:paraId="2D26FF6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C1B8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9DD1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6AD3B8B5" w14:textId="7BDDD55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7,462.00 </w:t>
            </w:r>
          </w:p>
        </w:tc>
        <w:tc>
          <w:tcPr>
            <w:tcW w:w="675" w:type="pct"/>
            <w:tcBorders>
              <w:top w:val="nil"/>
              <w:left w:val="nil"/>
              <w:bottom w:val="single" w:sz="4" w:space="0" w:color="000000"/>
              <w:right w:val="single" w:sz="4" w:space="0" w:color="000000"/>
            </w:tcBorders>
            <w:shd w:val="clear" w:color="auto" w:fill="auto"/>
            <w:noWrap/>
            <w:vAlign w:val="bottom"/>
            <w:hideMark/>
          </w:tcPr>
          <w:p w14:paraId="5761F389" w14:textId="52C49BE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63C8AB4E" w14:textId="7011233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0B5B1" w14:textId="78959F4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96,278.78 </w:t>
            </w:r>
          </w:p>
        </w:tc>
      </w:tr>
      <w:tr w:rsidR="00867AA1" w14:paraId="741873D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1ADF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B035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7E5C060E" w14:textId="52BCB9B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7,260.75 </w:t>
            </w:r>
          </w:p>
        </w:tc>
        <w:tc>
          <w:tcPr>
            <w:tcW w:w="675" w:type="pct"/>
            <w:tcBorders>
              <w:top w:val="nil"/>
              <w:left w:val="nil"/>
              <w:bottom w:val="single" w:sz="4" w:space="0" w:color="000000"/>
              <w:right w:val="single" w:sz="4" w:space="0" w:color="000000"/>
            </w:tcBorders>
            <w:shd w:val="clear" w:color="auto" w:fill="auto"/>
            <w:noWrap/>
            <w:vAlign w:val="bottom"/>
            <w:hideMark/>
          </w:tcPr>
          <w:p w14:paraId="2B61450B" w14:textId="246893A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4DA27782" w14:textId="473FAA7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F9F20" w14:textId="3E93DAD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9,930.75 </w:t>
            </w:r>
          </w:p>
        </w:tc>
      </w:tr>
      <w:tr w:rsidR="00867AA1" w14:paraId="0777278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15B5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92CA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3DF22682" w14:textId="165190D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BC1309" w14:textId="1BF78C6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2F087" w14:textId="0CE1583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21D9E" w14:textId="19793C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867AA1" w14:paraId="374DA91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4D49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D720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7E9DA048" w14:textId="4C966C6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001AF8F9" w14:textId="52AC732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25CE2407" w14:textId="704E69C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8E387" w14:textId="29D008D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867AA1" w14:paraId="496D951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D3C6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36C8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57C81FFC" w14:textId="78F4DA6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30.00 </w:t>
            </w:r>
          </w:p>
        </w:tc>
        <w:tc>
          <w:tcPr>
            <w:tcW w:w="675" w:type="pct"/>
            <w:tcBorders>
              <w:top w:val="nil"/>
              <w:left w:val="nil"/>
              <w:bottom w:val="single" w:sz="4" w:space="0" w:color="000000"/>
              <w:right w:val="single" w:sz="4" w:space="0" w:color="000000"/>
            </w:tcBorders>
            <w:shd w:val="clear" w:color="auto" w:fill="auto"/>
            <w:noWrap/>
            <w:vAlign w:val="bottom"/>
            <w:hideMark/>
          </w:tcPr>
          <w:p w14:paraId="337FDA51" w14:textId="7EA8EEC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4AE7321D" w14:textId="516CB7B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A5076" w14:textId="7C6BFB4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64,350.60 </w:t>
            </w:r>
          </w:p>
        </w:tc>
      </w:tr>
      <w:tr w:rsidR="00867AA1" w14:paraId="769D22F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E2FA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6393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1F7E9568" w14:textId="427E1BB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366BC1" w14:textId="60FAFF0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00D0B511" w14:textId="0A8B783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EFA81" w14:textId="1925136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867AA1" w14:paraId="446B51A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27B6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5D27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1F77550E" w14:textId="06A54B9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4006B44E" w14:textId="297B32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5C3FF358" w14:textId="3E20480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75D19" w14:textId="0312934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443.71 </w:t>
            </w:r>
          </w:p>
        </w:tc>
      </w:tr>
      <w:tr w:rsidR="00867AA1" w14:paraId="3BAD757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8A87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3E8E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0A9A8936" w14:textId="4920A94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8EA54C" w14:textId="643E22E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835CB" w14:textId="67571F2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476C7" w14:textId="10A70DF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867AA1" w14:paraId="512CFB4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FAFB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4F1C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783B064C" w14:textId="6B4E0E0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6D909E" w14:textId="5E04A56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0551AC62" w14:textId="2E88509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EDACF" w14:textId="12BDAA2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867AA1" w14:paraId="0222C58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1E3C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D5B6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682985FE" w14:textId="4735E1B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0644DB" w14:textId="31CFA3E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C4865" w14:textId="142111A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2256F" w14:textId="4AFA0A1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867AA1" w14:paraId="2CEDC40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09A5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DF4B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4B110926" w14:textId="2BC99C0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6798E61C" w14:textId="2D3C508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0A685" w14:textId="46473F3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1412A" w14:textId="420ED78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867AA1" w14:paraId="03B4CA5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6C76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C28A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72D0B35C" w14:textId="0447A4D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4B7DB3B4" w14:textId="004CFBE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3CDCB" w14:textId="49599BE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AB092" w14:textId="7A87928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867AA1" w14:paraId="061664E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3952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E6E7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4921590C" w14:textId="26FB80A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1F61FEA6" w14:textId="3AB6F5F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0D72DF41" w14:textId="39102D2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EB75E4" w14:textId="2F80B4F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867AA1" w14:paraId="63C999E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A9B4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4FCE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1BB78755" w14:textId="0D6323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016.00 </w:t>
            </w:r>
          </w:p>
        </w:tc>
        <w:tc>
          <w:tcPr>
            <w:tcW w:w="675" w:type="pct"/>
            <w:tcBorders>
              <w:top w:val="nil"/>
              <w:left w:val="nil"/>
              <w:bottom w:val="single" w:sz="4" w:space="0" w:color="000000"/>
              <w:right w:val="single" w:sz="4" w:space="0" w:color="000000"/>
            </w:tcBorders>
            <w:shd w:val="clear" w:color="auto" w:fill="auto"/>
            <w:noWrap/>
            <w:vAlign w:val="bottom"/>
            <w:hideMark/>
          </w:tcPr>
          <w:p w14:paraId="6ACF980D" w14:textId="6EED7CD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39091233" w14:textId="1331088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C0286" w14:textId="7F15FC0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671.00 </w:t>
            </w:r>
          </w:p>
        </w:tc>
      </w:tr>
      <w:tr w:rsidR="00867AA1" w14:paraId="270E332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2413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C659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34356A8" w14:textId="176784F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79605953" w14:textId="5C534AC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004FAD62" w14:textId="4606114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B2F31" w14:textId="296ABBE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2,718.00 </w:t>
            </w:r>
          </w:p>
        </w:tc>
      </w:tr>
      <w:tr w:rsidR="00867AA1" w14:paraId="6690C17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E65C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2B05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28D2AD5A" w14:textId="4FF3D54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355129B1" w14:textId="27839D3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05B93688" w14:textId="5A99067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DC0F8" w14:textId="7BB8730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970.14 </w:t>
            </w:r>
          </w:p>
        </w:tc>
      </w:tr>
      <w:tr w:rsidR="00867AA1" w14:paraId="01C1B68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A9DC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3302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353A7094" w14:textId="6F9F396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FDAAA5" w14:textId="6721035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27883D5B" w14:textId="47CA2B0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6957D" w14:textId="6301DBF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867AA1" w14:paraId="21BFAE6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5066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38CB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794922A9" w14:textId="18F73AD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05C3AEBA" w14:textId="762CC45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468.03 </w:t>
            </w:r>
          </w:p>
        </w:tc>
        <w:tc>
          <w:tcPr>
            <w:tcW w:w="624" w:type="pct"/>
            <w:tcBorders>
              <w:top w:val="nil"/>
              <w:left w:val="nil"/>
              <w:bottom w:val="single" w:sz="4" w:space="0" w:color="000000"/>
              <w:right w:val="single" w:sz="4" w:space="0" w:color="000000"/>
            </w:tcBorders>
            <w:shd w:val="clear" w:color="auto" w:fill="auto"/>
            <w:noWrap/>
            <w:vAlign w:val="bottom"/>
            <w:hideMark/>
          </w:tcPr>
          <w:p w14:paraId="3F12B677" w14:textId="67A8CA4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EC31B" w14:textId="2CFC2A9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4,056.03 </w:t>
            </w:r>
          </w:p>
        </w:tc>
      </w:tr>
      <w:tr w:rsidR="00867AA1" w14:paraId="31AAB71C"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92D68C"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093DA1FD" w14:textId="349305E8"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15,87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1C7C1452" w14:textId="0353C677"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499,39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5F24441C" w14:textId="729C809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D55DA77" w14:textId="6FF7C2E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015,275.05 </w:t>
            </w:r>
          </w:p>
        </w:tc>
      </w:tr>
      <w:tr w:rsidR="00867AA1" w14:paraId="68A39CB5"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3F89A1"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098FEB3D" w14:textId="363933E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403F7A" w14:textId="4C51F14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48D00DA0" w14:textId="0EA001D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0A798F3" w14:textId="626A7E8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867AA1" w14:paraId="4172FF3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FC47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E0D49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4649342C" w14:textId="525CA82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1634B1D" w14:textId="22BECAB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543D1" w14:textId="0BAA782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7902D" w14:textId="2459E6F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867AA1" w14:paraId="6B6322D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4C36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946F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76E572C9" w14:textId="3EF3722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5B71743E" w14:textId="18620A0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545AB" w14:textId="6C0F027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E6E1D" w14:textId="285E140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867AA1" w14:paraId="2698D86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C061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3845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39B8D679" w14:textId="1C1488E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0308A3EC" w14:textId="63EAF98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D853E8A" w14:textId="235B80E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D41F9" w14:textId="14CF5DA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867AA1" w14:paraId="5103BD4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1E2D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9527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24BE5835" w14:textId="4AB8832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354AB814" w14:textId="5997DD4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0E84B468" w14:textId="157E6CA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9A4CB" w14:textId="45660FA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867AA1" w14:paraId="198765A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0920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FC6F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D313EE2" w14:textId="2031BF1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934.00 </w:t>
            </w:r>
          </w:p>
        </w:tc>
        <w:tc>
          <w:tcPr>
            <w:tcW w:w="675" w:type="pct"/>
            <w:tcBorders>
              <w:top w:val="nil"/>
              <w:left w:val="nil"/>
              <w:bottom w:val="single" w:sz="4" w:space="0" w:color="000000"/>
              <w:right w:val="single" w:sz="4" w:space="0" w:color="000000"/>
            </w:tcBorders>
            <w:shd w:val="clear" w:color="auto" w:fill="auto"/>
            <w:noWrap/>
            <w:vAlign w:val="bottom"/>
            <w:hideMark/>
          </w:tcPr>
          <w:p w14:paraId="15464AAE" w14:textId="7FA0F55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44ABC250" w14:textId="62865C4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A4D62" w14:textId="5ED8394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904.00 </w:t>
            </w:r>
          </w:p>
        </w:tc>
      </w:tr>
      <w:tr w:rsidR="00867AA1" w14:paraId="03EC349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42C6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78E9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1065C206" w14:textId="5C84A33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2AD11621" w14:textId="6BE1F4F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AC170" w14:textId="047E946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BAA2B" w14:textId="7F71D8F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867AA1" w14:paraId="2E800C1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9B61C"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4BC075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1C71A2A4" w14:textId="3DCE6F9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E793CDA" w14:textId="7041D9C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057C8" w14:textId="7066C45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44C4E" w14:textId="228132A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867AA1" w14:paraId="7108100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D0B0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CCD4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73DB1BEA" w14:textId="085EED3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37CADB7E" w14:textId="16857BF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7C53316F" w14:textId="1CF10F0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C662A" w14:textId="55E5598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624.78 </w:t>
            </w:r>
          </w:p>
        </w:tc>
      </w:tr>
      <w:tr w:rsidR="00867AA1" w14:paraId="0D057B4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BD44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B8BD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355FE3F0" w14:textId="001EE99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3AB83033" w14:textId="689A003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DEF57" w14:textId="53B90FF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73BC23" w14:textId="4D1352A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867AA1" w14:paraId="71F9CAB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6661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6AB3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3E340FD0" w14:textId="4D8FE8A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6E4F716E" w14:textId="0606EE6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78BF851D" w14:textId="635E259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2A8FC" w14:textId="13F110A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1,325.00 </w:t>
            </w:r>
          </w:p>
        </w:tc>
      </w:tr>
      <w:tr w:rsidR="00867AA1" w14:paraId="4351B98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2183C"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87C2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784FD382" w14:textId="3371616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29721F6F" w14:textId="04B1B3A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1A2CACE2" w14:textId="30506E6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11F7C" w14:textId="2EB732F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8,089.40 </w:t>
            </w:r>
          </w:p>
        </w:tc>
      </w:tr>
      <w:tr w:rsidR="00867AA1" w14:paraId="4A47B82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755F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8FFF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0C4001B8" w14:textId="535CE25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8EADAA" w14:textId="315EB62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9009E" w14:textId="6B15287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89672A" w14:textId="44573B7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r>
      <w:tr w:rsidR="00867AA1" w14:paraId="6BFEE8D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1BBB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B30B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63CA0459" w14:textId="112868C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815B900" w14:textId="026784D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719B4" w14:textId="711E491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1ED07" w14:textId="0FD4921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867AA1" w14:paraId="50A24F9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6EB3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9E9C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5EBB5B5A" w14:textId="613582E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AC6B87" w14:textId="5836850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5A60018" w14:textId="07D437A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E81B1" w14:textId="0D2B557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867AA1" w14:paraId="7A42389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3800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2C31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57640913" w14:textId="1E437D8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3BCFA11" w14:textId="68FB60E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221AF" w14:textId="40E04E0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329AA" w14:textId="714367A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867AA1" w14:paraId="35BB2F2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2174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2F22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47D09E54" w14:textId="77D02D4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2956E68A" w14:textId="7EA3F33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716CD" w14:textId="2EE46D5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261B5" w14:textId="6A4714C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r>
      <w:tr w:rsidR="00867AA1" w14:paraId="2514B07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DA3B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DAF0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7E41087E" w14:textId="789F74E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EFBF43" w14:textId="7EDF2C8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93FFC" w14:textId="70F89B1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88DCC" w14:textId="4EE4116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867AA1" w14:paraId="27184C6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37C1C"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D09B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72E9F576" w14:textId="3A4EF1C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147A9D1E" w14:textId="2CB66E4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A3515" w14:textId="1F48CC6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32E69" w14:textId="615A96F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867AA1" w14:paraId="2ABF3A9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9137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BBD1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198178BE" w14:textId="3B11B53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1701C7A6" w14:textId="40F11ED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3A54EEBE" w14:textId="5DFCD71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7B4C8" w14:textId="5DA7DD1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867AA1" w14:paraId="144EFD9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890B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3D99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228EBF3C" w14:textId="4A5BFBF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594B2AAD" w14:textId="281345B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33B10C6F" w14:textId="1033D33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6D325" w14:textId="2E0314F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867AA1" w14:paraId="0B7C6C4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63912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546D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763B5143" w14:textId="7B381F1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5CA96928" w14:textId="53C7B9B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3FA12" w14:textId="7AD0ABB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D7CDF" w14:textId="7DED8D3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r>
      <w:tr w:rsidR="00867AA1" w14:paraId="4F7F4F2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29D8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25E0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418DCA12" w14:textId="47F69E8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778DEFB9" w14:textId="0D00CF3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B328E96" w14:textId="6B9D708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4C610" w14:textId="457622D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867AA1" w14:paraId="3780C5E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C17A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554D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2C57647" w14:textId="650EC91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7C577362" w14:textId="4EB5192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25E87" w14:textId="08CA6C6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1387D" w14:textId="50CC7DF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867AA1" w14:paraId="7E21A53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565D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FEB8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6D4B6365" w14:textId="56B7CEF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031133B" w14:textId="04D69E5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75BB6385" w14:textId="5C3B549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5E226" w14:textId="560ECE9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867AA1" w14:paraId="1BE588B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B3D6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EF11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45737EAE" w14:textId="0893B6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8,720.00 </w:t>
            </w:r>
          </w:p>
        </w:tc>
        <w:tc>
          <w:tcPr>
            <w:tcW w:w="675" w:type="pct"/>
            <w:tcBorders>
              <w:top w:val="nil"/>
              <w:left w:val="nil"/>
              <w:bottom w:val="single" w:sz="4" w:space="0" w:color="000000"/>
              <w:right w:val="single" w:sz="4" w:space="0" w:color="000000"/>
            </w:tcBorders>
            <w:shd w:val="clear" w:color="auto" w:fill="auto"/>
            <w:noWrap/>
            <w:vAlign w:val="bottom"/>
            <w:hideMark/>
          </w:tcPr>
          <w:p w14:paraId="7ACFC122" w14:textId="7DFFCF8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0F313316" w14:textId="63A815D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17EAC" w14:textId="67237D8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3,244.48 </w:t>
            </w:r>
          </w:p>
        </w:tc>
      </w:tr>
      <w:tr w:rsidR="00867AA1" w14:paraId="6E19BB3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AB49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FC69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A62B413" w14:textId="3ED7CA9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57A3043C" w14:textId="2C05868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23E648A4" w14:textId="01082FC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D830F" w14:textId="745545A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867AA1" w14:paraId="2403EF9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085AC"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4FD0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4EB3ABA" w14:textId="5F1EBE3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F38B4DB" w14:textId="66BC0DB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7D7F13BD" w14:textId="388A962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5463B" w14:textId="6B19417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867AA1" w14:paraId="71FBBD0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C645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2B65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1FCB4703" w14:textId="6218C08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546FF22A" w14:textId="2B57223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65AA1850" w14:textId="07DA7D0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393D9" w14:textId="25617DC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867AA1" w14:paraId="166409B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0980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52B9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44055083" w14:textId="297E076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1AEE8E95" w14:textId="11F61BD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09E34" w14:textId="412438B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213F2" w14:textId="5C07951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867AA1" w14:paraId="193EDE6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4E94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5123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A97C8C1" w14:textId="650C079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6BFD5D9E" w14:textId="58448FA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D62F8" w14:textId="2DD86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AA594" w14:textId="2AD1E4B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867AA1" w14:paraId="331F8953"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E6113F"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643067D7" w14:textId="48E105CF"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734,16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00C87A9" w14:textId="37559F3C"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2,0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6BBD2F17" w14:textId="60BF175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3C4773F" w14:textId="610BCD34"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486,214.68 </w:t>
            </w:r>
          </w:p>
        </w:tc>
      </w:tr>
      <w:tr w:rsidR="00867AA1" w14:paraId="0C143ED4"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E3FC08"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5448B8AA" w14:textId="3FB964D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E131F8" w14:textId="3418989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6B343" w14:textId="3EDB249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957E5B6" w14:textId="540967B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867AA1" w14:paraId="65E8AC5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AF7F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7E4B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099D6765" w14:textId="30AD0A6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94424A" w14:textId="4CB967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FFE5B" w14:textId="628ED3C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DAB12" w14:textId="223EA1A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867AA1" w14:paraId="0F81439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8D83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C199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116F6F22" w14:textId="2F079B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072FC2" w14:textId="597BB18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01F75" w14:textId="02BAE22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3C09E" w14:textId="36D317B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867AA1" w14:paraId="0A06BF2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9E72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6402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1506EDDC" w14:textId="0165ADF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DFC96B" w14:textId="733EC69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EE610" w14:textId="338DC0C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CC5A2" w14:textId="324AA91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867AA1" w14:paraId="35D7F61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10DB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7322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5AC608E" w14:textId="7A39D59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01059F" w14:textId="1D524C0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17D07" w14:textId="1F8C6B7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64E54" w14:textId="121997D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867AA1" w14:paraId="615ACFE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8705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AF5A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6C3FC48A" w14:textId="0D105E1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63C20A" w14:textId="64E1342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7E6A7" w14:textId="09B11CC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87986" w14:textId="42592E8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867AA1" w14:paraId="26B0BFD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618D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501F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21388026" w14:textId="6089173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99067A" w14:textId="133ACB0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A3389" w14:textId="165EB80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7F7F8" w14:textId="09DC96D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867AA1" w14:paraId="5497B31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C26F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EE03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675C70B3" w14:textId="0053068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5C713F" w14:textId="456CAC4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55715F25" w14:textId="669E2CC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BDF70" w14:textId="1393BA8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62.68 </w:t>
            </w:r>
          </w:p>
        </w:tc>
      </w:tr>
      <w:tr w:rsidR="00867AA1" w14:paraId="0B0D8D7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E464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C0D1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0DAEA3F1" w14:textId="2E5070B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D408B3" w14:textId="52404AD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EA50E" w14:textId="60B6FDE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EBE76" w14:textId="396FE9A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867AA1" w14:paraId="4C8C418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7A9A0"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331D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080C19B1" w14:textId="370EC21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425632" w14:textId="14D0250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18D2A" w14:textId="4D59C8D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1454B" w14:textId="7BC4F56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867AA1" w14:paraId="1EB78B1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BF9C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9C6D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35FE22DD" w14:textId="02308FA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8C3C51" w14:textId="32103C8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2ECEF" w14:textId="27E3CF5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849E5" w14:textId="24F7C65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867AA1" w14:paraId="41A8414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FD45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1BF0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0DEB77CC" w14:textId="46A7A49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1D5F9352" w14:textId="1738664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36BD4" w14:textId="51FAEAB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CA94F" w14:textId="14DCFCF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867AA1" w14:paraId="3E7871B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DD55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EC83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1C64D7C1" w14:textId="723B2C6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B5C9CC" w14:textId="78AC668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B8A46" w14:textId="75708CA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4803C" w14:textId="5AF269F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867AA1" w14:paraId="00F0261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F2CE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9A4C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6E145058" w14:textId="0F30B78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5B342F" w14:textId="2E2B52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DBE6C" w14:textId="1BA15B0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F1CC9" w14:textId="78E3597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867AA1" w14:paraId="14923E5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0DB8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287D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5DC2E2A4" w14:textId="684A761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7D9C5D" w14:textId="7D12829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45170" w14:textId="00B6A1A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4EB43" w14:textId="1C14A5D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867AA1" w14:paraId="15FC4A6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D35C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55F1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320E1E52" w14:textId="604B093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ADFA57" w14:textId="60321F5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9D18B" w14:textId="78C4667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89797" w14:textId="31B4F40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867AA1" w14:paraId="1AD9037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E52D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DCA2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6EC0A975" w14:textId="6F9A271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31DA4C" w14:textId="6BCD1BE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08BEC" w14:textId="53E506A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4AF62" w14:textId="5B53540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867AA1" w14:paraId="182F461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7B7C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2910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6D81BE49" w14:textId="7DB026B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6DD814" w14:textId="2AEECD0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73DED" w14:textId="110E7A5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F6B96" w14:textId="548C66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867AA1" w14:paraId="1557EC9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FCC3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A7C9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139F362" w14:textId="3E380F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573AEA97" w14:textId="4F9E5B5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0A468397" w14:textId="27726B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2FE70" w14:textId="45FB538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867AA1" w14:paraId="72B6635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B8DB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91FF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1BEC2930" w14:textId="75AA011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F4E3D7" w14:textId="6304804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57AEF" w14:textId="77FDC93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9F5C6" w14:textId="7FF2DE6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867AA1" w14:paraId="1E6FC8E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D626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5285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65697568" w14:textId="407CD5E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CA14E3" w14:textId="2C141FC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016D6" w14:textId="0240011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90FCB" w14:textId="352F9D9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867AA1" w14:paraId="0F69DCF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BC7F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364D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312F52BC" w14:textId="4018868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7F85C199" w14:textId="7C57EDC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0F97A" w14:textId="146CA7F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F9091" w14:textId="7389F55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867AA1" w14:paraId="13F56F0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E1AA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2A58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19762DB4" w14:textId="767F751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65C40231" w14:textId="5A246BA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50DA9" w14:textId="449001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39C98A" w14:textId="0CCDA37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867AA1" w14:paraId="5897639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031DC"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59D1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4619335B" w14:textId="2F93B59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D41162" w14:textId="2C79933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15ABC8F3" w14:textId="29D432B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8DEC7" w14:textId="6791046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867AA1" w14:paraId="28431B7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475E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BB841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13C76583" w14:textId="00A9E09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8E0F81" w14:textId="53CFD5A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5BB8D" w14:textId="445142E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8FB71" w14:textId="4EA3B36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867AA1" w14:paraId="042D39E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21A3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4BCB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6D37D725" w14:textId="4E928AF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45A885" w14:textId="2ED92F7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EB662" w14:textId="2F8A082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78CB0" w14:textId="774E84B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867AA1" w14:paraId="2C7694B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2C6B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DD04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0F0C8C1D" w14:textId="56B3AC5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67F738" w14:textId="1872758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41283" w14:textId="7556390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6E61C" w14:textId="3D3AA90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867AA1" w14:paraId="5E3B369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336F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FCA4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459053B2" w14:textId="5697644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E7B332" w14:textId="3F4CA8C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275B4" w14:textId="7785A3A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A73D9" w14:textId="1D916A2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867AA1" w14:paraId="7655C14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AAC0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5781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72C8FAD" w14:textId="16DBCC2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90B5B7" w14:textId="3946E73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980D77" w14:textId="310CF9F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95BDC" w14:textId="02D533C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867AA1" w14:paraId="13A46D4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520D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94E7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3AB30E55" w14:textId="471772B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399F16" w14:textId="776E9C5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8B80D" w14:textId="56EF281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9B93F" w14:textId="44ED8A0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867AA1" w14:paraId="3FC8E29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1B40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566D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0F25F85B" w14:textId="73AC233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B576C7" w14:textId="0B22D78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A8137" w14:textId="761D1CB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BFB6B" w14:textId="37E760B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867AA1" w14:paraId="3564CAA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9362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EA58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3171B49E" w14:textId="38F4C26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2AD32F" w14:textId="1CD56C8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49E58" w14:textId="3357EA7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B81F1" w14:textId="42F1FE1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867AA1" w14:paraId="776B7CF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F22C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DA75D9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38BEC745" w14:textId="2CCFA64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EF723E" w14:textId="14CA816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E75A3" w14:textId="2EC0CAC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3C222" w14:textId="024A188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867AA1" w14:paraId="5F54AC2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64880"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8540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72FB8DCA" w14:textId="6DEA791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7B8002" w14:textId="17234E7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AAFDC" w14:textId="46D8C26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94A50" w14:textId="3F5734A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867AA1" w14:paraId="5FE8D6B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D9D9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2F3D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6D010DA4" w14:textId="4664506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752FB5" w14:textId="7066CF3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41896" w14:textId="0CD7D55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FE034" w14:textId="559B39B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867AA1" w14:paraId="61612D8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25B0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A59D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02850EC3" w14:textId="49BA995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4593F2CE" w14:textId="2025C7A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6A9DF" w14:textId="02E0746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FA31B" w14:textId="0329CC0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867AA1" w14:paraId="30889C9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BA0E0"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7AA9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6658F876" w14:textId="1A85E85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7E40C63E" w14:textId="6B846F2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230A3" w14:textId="17C700F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09748" w14:textId="411F84C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867AA1" w14:paraId="122C9A4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C3B6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EA8A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7F888273" w14:textId="54A295D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3301850B" w14:textId="3D7FC5E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9B5DC" w14:textId="598E5E8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2A1F8" w14:textId="208E949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867AA1" w14:paraId="6AF3E26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6B6DC"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1EA7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37CBC6B2" w14:textId="1591951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1F9265D2" w14:textId="0557262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8E3E2" w14:textId="0851766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B3097" w14:textId="2FC4645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867AA1" w14:paraId="7CF9BB7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06EB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352D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56EDFA70" w14:textId="640CB9E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AD8FF4" w14:textId="74CF58D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84161" w14:textId="6720B89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119DB" w14:textId="7C77B73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867AA1" w14:paraId="625A7B5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9234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A9E2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67C30035" w14:textId="0F5B69C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EBE5C5" w14:textId="0ACE6B5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A7B59" w14:textId="166BB39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AFBCC" w14:textId="46C8A61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867AA1" w14:paraId="249BD8CC"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A2486"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05980ED0" w14:textId="2FD23B6D"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28,55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57CE4C8" w14:textId="676744E9"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4" w:type="pct"/>
            <w:tcBorders>
              <w:top w:val="nil"/>
              <w:left w:val="nil"/>
              <w:bottom w:val="single" w:sz="4" w:space="0" w:color="000000"/>
              <w:right w:val="single" w:sz="4" w:space="0" w:color="000000"/>
            </w:tcBorders>
            <w:shd w:val="clear" w:color="D8D8D8" w:fill="D8D8D8"/>
            <w:noWrap/>
            <w:vAlign w:val="bottom"/>
            <w:hideMark/>
          </w:tcPr>
          <w:p w14:paraId="13618E5F" w14:textId="2991E904"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09F9174" w14:textId="1D7CA5C9"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304,633.84 </w:t>
            </w:r>
          </w:p>
        </w:tc>
      </w:tr>
      <w:tr w:rsidR="00867AA1" w14:paraId="213D9766"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D8D2CB"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5E1B7090" w14:textId="2189BAA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BA34B4" w14:textId="075066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4B84C8EA" w14:textId="2C7DD5A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01C8596" w14:textId="633469A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867AA1" w14:paraId="59D990D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5D79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D2DF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0128988D" w14:textId="0B29061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0D710176" w14:textId="2C4A34F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4351D419" w14:textId="7ACDB26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2AC52" w14:textId="4DC5D3F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867AA1" w14:paraId="3AC932F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76EA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C42D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301C69CD" w14:textId="4137DA8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8,836.00 </w:t>
            </w:r>
          </w:p>
        </w:tc>
        <w:tc>
          <w:tcPr>
            <w:tcW w:w="675" w:type="pct"/>
            <w:tcBorders>
              <w:top w:val="nil"/>
              <w:left w:val="nil"/>
              <w:bottom w:val="single" w:sz="4" w:space="0" w:color="000000"/>
              <w:right w:val="single" w:sz="4" w:space="0" w:color="000000"/>
            </w:tcBorders>
            <w:shd w:val="clear" w:color="auto" w:fill="auto"/>
            <w:noWrap/>
            <w:vAlign w:val="bottom"/>
            <w:hideMark/>
          </w:tcPr>
          <w:p w14:paraId="4D13AC86" w14:textId="7A62048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06CE5C5C" w14:textId="0CB4496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9FA6F" w14:textId="5D6B542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24,648.00 </w:t>
            </w:r>
          </w:p>
        </w:tc>
      </w:tr>
      <w:tr w:rsidR="00867AA1" w14:paraId="2B58653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501E0"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5C78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7894D8D0" w14:textId="57FA57E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67.00 </w:t>
            </w:r>
          </w:p>
        </w:tc>
        <w:tc>
          <w:tcPr>
            <w:tcW w:w="675" w:type="pct"/>
            <w:tcBorders>
              <w:top w:val="nil"/>
              <w:left w:val="nil"/>
              <w:bottom w:val="single" w:sz="4" w:space="0" w:color="000000"/>
              <w:right w:val="single" w:sz="4" w:space="0" w:color="000000"/>
            </w:tcBorders>
            <w:shd w:val="clear" w:color="auto" w:fill="auto"/>
            <w:noWrap/>
            <w:vAlign w:val="bottom"/>
            <w:hideMark/>
          </w:tcPr>
          <w:p w14:paraId="014EA20C" w14:textId="677EA29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B4ADA" w14:textId="76398C1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35249" w14:textId="7D67784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67.00 </w:t>
            </w:r>
          </w:p>
        </w:tc>
      </w:tr>
      <w:tr w:rsidR="00867AA1" w14:paraId="3A78DC5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05070"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AC7E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6022F1DB" w14:textId="349E95A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37A546B6" w14:textId="5DEEAB2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67A06" w14:textId="35EFE2F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42413" w14:textId="7319FE1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867AA1" w14:paraId="29D566A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9137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BFE9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4241C7B5" w14:textId="23BBE5A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0974C15" w14:textId="08A1301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774EBFF4" w14:textId="01C9322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6FD70" w14:textId="0F746D1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68,401.25 </w:t>
            </w:r>
          </w:p>
        </w:tc>
      </w:tr>
      <w:tr w:rsidR="00867AA1" w14:paraId="5583C9A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04B5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742A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79F5498C" w14:textId="6E043AC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52137F3D" w14:textId="42C71E2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510518E8" w14:textId="596C972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95CA3" w14:textId="3EE1C84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867AA1" w14:paraId="537D2E5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D0AB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063D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0633481D" w14:textId="36B5D00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623090" w14:textId="42DFB06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69EDEEB5" w14:textId="6C1C2F4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B9342" w14:textId="47520C3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867AA1" w14:paraId="6FD77AC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7472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24A1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03810570" w14:textId="25E6A9A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07BA4C31" w14:textId="4CF8135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9B79D" w14:textId="0ED61D1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5C446" w14:textId="6DEAADC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867AA1" w14:paraId="496CCFC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E443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AD74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1A80AF15" w14:textId="7E946F8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55C983A2" w14:textId="65FDF89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2ECBB0E0" w14:textId="68D2BCF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D3EBD" w14:textId="11F60C6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867AA1" w14:paraId="4FE44EB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C979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0EE9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59CF3761" w14:textId="20B3D9A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6,666.00 </w:t>
            </w:r>
          </w:p>
        </w:tc>
        <w:tc>
          <w:tcPr>
            <w:tcW w:w="675" w:type="pct"/>
            <w:tcBorders>
              <w:top w:val="nil"/>
              <w:left w:val="nil"/>
              <w:bottom w:val="single" w:sz="4" w:space="0" w:color="000000"/>
              <w:right w:val="single" w:sz="4" w:space="0" w:color="000000"/>
            </w:tcBorders>
            <w:shd w:val="clear" w:color="auto" w:fill="auto"/>
            <w:noWrap/>
            <w:vAlign w:val="bottom"/>
            <w:hideMark/>
          </w:tcPr>
          <w:p w14:paraId="7D8C7A79" w14:textId="27E2699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114365ED" w14:textId="501AD31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9F336" w14:textId="4F1E0C0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67,529.00 </w:t>
            </w:r>
          </w:p>
        </w:tc>
      </w:tr>
      <w:tr w:rsidR="00867AA1" w14:paraId="61C4882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C6BC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F1B4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09B5CA1C" w14:textId="3CA4BAA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1E1755D0" w14:textId="08A4303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0043C48A" w14:textId="689B8B2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7898C" w14:textId="3D86DF5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867AA1" w14:paraId="423B13D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8A65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27E2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1AAF2FA9" w14:textId="50B3B7C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4DC4196C" w14:textId="4933B7A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01275" w14:textId="0AEA848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1049F" w14:textId="7E22ED6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867AA1" w14:paraId="128502B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3FA6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A84E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5EA98E5F" w14:textId="31B0D96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29C7C767" w14:textId="72461E3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0397BAE" w14:textId="7C794BB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AA411" w14:textId="19D2AA0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867AA1" w14:paraId="111A46E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5AE20"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5C95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55F99533" w14:textId="7930FD5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62DD9EC4" w14:textId="3BDD87E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0ABDA" w14:textId="101D9AD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DC48D" w14:textId="61C4334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867AA1" w14:paraId="366D1E24"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1E615C"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0089D9AC" w14:textId="5B98227D"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43704764" w14:textId="3AD94EF8"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56FB21A" w14:textId="2297C5B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9106E87" w14:textId="21E5DC9A"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867AA1" w14:paraId="648FA002"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2A108A"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4FC94038" w14:textId="03BD8A0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76B1861F" w14:textId="05B91B55"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73550A" w14:textId="7A53B874"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922B30" w14:textId="68899D68"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867AA1" w14:paraId="22EE57B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A692E"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1FE9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72B11B35" w14:textId="648F444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0F6DA21D" w14:textId="07E8271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0EEB3" w14:textId="5369A9E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243C2" w14:textId="5FB62C7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867AA1" w14:paraId="0EAFD72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728EC"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9B6B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2440B55" w14:textId="71F83A6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3773AF32" w14:textId="37E7426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4D99E" w14:textId="1453DD9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D7509" w14:textId="44D8533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867AA1" w14:paraId="04AB77E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EAB6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2179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1D2EA8EF" w14:textId="366360E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2213A674" w14:textId="19370A2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56A82" w14:textId="4FC1DCC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3EA2D" w14:textId="15182D5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867AA1" w14:paraId="1CD68E5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2705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C9AA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6D0541AB" w14:textId="26D82E3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7DB530E2" w14:textId="4EE1F0A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1405E" w14:textId="5572D11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F3023" w14:textId="69B0811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867AA1" w14:paraId="11A5E4E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ED74C"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673F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40AF623" w14:textId="7B14314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9173C9" w14:textId="52712EE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39C0C" w14:textId="6DAA048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62A69" w14:textId="7466287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867AA1" w14:paraId="3DCE982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A1A0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632C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3967A04A" w14:textId="0C04F96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577D0B1A" w14:textId="77415D0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FC493" w14:textId="067148B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53D54" w14:textId="60A2F9B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867AA1" w14:paraId="1094EFAA"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B00BCD"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1C18613" w14:textId="0D9E6A5B"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68414F22" w14:textId="3CDDC5AF"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85A917" w14:textId="5AEFB0F4"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B493C0" w14:textId="03FE8C34"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867AA1" w14:paraId="7B93FE8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B081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2A1E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27797681" w14:textId="0A7F66E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79C40236" w14:textId="0D9678A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5B92A" w14:textId="74A6B2A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D81A8" w14:textId="38A6070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867AA1" w14:paraId="4020656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905A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A5B3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25092EF5" w14:textId="18566B5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6C5B43C5" w14:textId="389DBD0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3C372" w14:textId="6390AC1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DAF07" w14:textId="021F1F3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867AA1" w14:paraId="3BB6062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DF8C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EC40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28D28461" w14:textId="60F3D1F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2F2D362F" w14:textId="6CC3587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484B5" w14:textId="09BC172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41994" w14:textId="4C8F651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867AA1" w14:paraId="1CD5B63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5DEC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05A6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167E5CC" w14:textId="7458CDC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49E7A38B" w14:textId="0C9D29F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9DC91" w14:textId="0EBDFE2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F950C" w14:textId="6D4DE3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867AA1" w14:paraId="658BEC0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B3E8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BB5B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1057D992" w14:textId="6B123ED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427B93" w14:textId="33D0BB7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B7F75" w14:textId="54947F2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5892A" w14:textId="4FA3058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867AA1" w14:paraId="08BFA88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B4F6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190A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15277B5D" w14:textId="7E6FB0E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6B45BB4" w14:textId="509E8B7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ED5B7" w14:textId="3FDD2D2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9B8B4" w14:textId="749ED37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867AA1" w14:paraId="39CC287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14CC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AA92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E976474" w14:textId="0E03ABC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00F58D96" w14:textId="7187C24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565FE" w14:textId="1C0B274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6AB72" w14:textId="010B2B8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867AA1" w14:paraId="341972E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9B81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8608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1E7B5BBB" w14:textId="5AE52AE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7D7ADC1D" w14:textId="2FAADBF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B33CD" w14:textId="25F5DFD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F35A2" w14:textId="100F780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867AA1" w14:paraId="0509760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AB73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410B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6717AB1" w14:textId="6A4FA44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7A7CC611" w14:textId="62C85A9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77E6D" w14:textId="2317337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9E600" w14:textId="48AC4BE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867AA1" w14:paraId="6FD6956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0BC5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5FD0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208711F" w14:textId="77A91CA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78E896F6" w14:textId="302D3EE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4605E" w14:textId="0078E3C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1B982" w14:textId="72CBDC8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867AA1" w14:paraId="3C00DC32"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2D8C79"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6C72B687" w14:textId="15BB3A6A"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7D13835" w14:textId="1E2C0B79"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65F0BF" w14:textId="0BE208F8"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D1784C" w14:textId="7A29D218"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867AA1" w14:paraId="5F73159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C313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82C7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585FDC1A" w14:textId="1669418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8BB4B9" w14:textId="4DF77B7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110E6" w14:textId="00C4E36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20C6A" w14:textId="58686A6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67AA1" w14:paraId="4723857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F84C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611C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61C5A5D6" w14:textId="50B0424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7677DDB4" w14:textId="3D92981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12FDC" w14:textId="02AA01C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15F34C" w14:textId="015BAB0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867AA1" w14:paraId="2388D92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53FA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73CA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364E0CB0" w14:textId="4762A23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6B497CC0" w14:textId="250466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3C729" w14:textId="3FC2789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C6203" w14:textId="66E2C59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867AA1" w14:paraId="252A471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F21E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577D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1B9408F1" w14:textId="4197771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1927CD1C" w14:textId="13AFD9A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4708F" w14:textId="7ACE3AA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ED912" w14:textId="1C4F5F9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867AA1" w14:paraId="4979018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5A54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36F6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7565F352" w14:textId="1C7FBC9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348B5F" w14:textId="55F810D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39BA4" w14:textId="5324E78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6E481" w14:textId="18C348E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867AA1" w14:paraId="1DD04C8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B872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BF1F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453DE5DF" w14:textId="7A5C627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A879BF" w14:textId="070A56B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3829B" w14:textId="5316CB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655A4" w14:textId="69AEC74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67AA1" w14:paraId="74BE91E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553C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BC69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7C3F869E" w14:textId="634C44D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2C1C58D4" w14:textId="30E3AE1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8998D" w14:textId="4B87A2B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79C93" w14:textId="18D0143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867AA1" w14:paraId="7C8C672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F8D2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7DDC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1AD3DA63" w14:textId="044337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4C6DB958" w14:textId="0B1695C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C3358" w14:textId="6064437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A90A8" w14:textId="07414A1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867AA1" w14:paraId="6F71F5E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D3E9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8275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424901D4" w14:textId="5B77B5D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05D7ECB9" w14:textId="502B8A5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12C5B" w14:textId="5BFACF3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F6CEA" w14:textId="552B705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867AA1" w14:paraId="0E8190A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418F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E27B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78F6D14D" w14:textId="76F2F8C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C879CA" w14:textId="52BC16C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50AA2" w14:textId="54CBC94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5B0EF" w14:textId="3F5A1C6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67AA1" w14:paraId="4E17CFA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60EC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1110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17B615C1" w14:textId="2FCECB5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6D3E0B" w14:textId="105A531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1F6EC" w14:textId="339D152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AAE26" w14:textId="72DE0DA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67AA1" w14:paraId="1F1C79D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6306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CC1F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2BAA81BE" w14:textId="188BD43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403269" w14:textId="161DCF5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ABE90" w14:textId="1E06FFF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D5AAD" w14:textId="7984B63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67AA1" w14:paraId="1E6F85B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9E7AC"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9B9736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1A8DCA15" w14:textId="52096F4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8E44EB" w14:textId="40D3AAC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6DB8B" w14:textId="1426929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113C1" w14:textId="7F5B0B4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67AA1" w14:paraId="144D894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8A21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EC93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6C1B4E4D" w14:textId="5071A56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97C6B2" w14:textId="07E4269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E9C11" w14:textId="72E9F36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60653" w14:textId="3FE7FA0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67AA1" w14:paraId="5B2EEFB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91F3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F95C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6323654" w14:textId="7B31F57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5B2D87" w14:textId="2270B0F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E54EE" w14:textId="1CADD0E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D13D6" w14:textId="0216059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67AA1" w14:paraId="486FA4E1"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AF9D7E"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1639CC55" w14:textId="2E1F71B6"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42609F63" w14:textId="49C22739"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CF6FE3" w14:textId="01D9F53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403FF8E" w14:textId="2BD0DD97"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867AA1" w14:paraId="03718CB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531B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11B7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2728545E" w14:textId="67583B1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51395857" w14:textId="70AAB03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ED24E" w14:textId="64496B6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6C5DE" w14:textId="25A2897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867AA1" w14:paraId="6E81B95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05C1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9B1B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3E34F2F5" w14:textId="5653B61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1059838A" w14:textId="663551A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7F323" w14:textId="61A3019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773CA" w14:textId="2F0F444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867AA1" w14:paraId="59607B4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017D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FA03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30017921" w14:textId="3C43D4A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390C519" w14:textId="6CD211B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62F51" w14:textId="012762B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20B18" w14:textId="784A275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867AA1" w14:paraId="3E5A6F2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6FBC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70EF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6764E5C0" w14:textId="01E002E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24CEEB6A" w14:textId="5A5626F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2A143B" w14:textId="2A51D08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6E34A" w14:textId="739182D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867AA1" w14:paraId="61ECA5F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6891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5854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1EF7CE4A" w14:textId="171EADD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B1B544" w14:textId="16467F2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3B702" w14:textId="3AEDDAE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0C89B" w14:textId="46A0205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867AA1" w14:paraId="4F4B654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7F5C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BE51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3DDFDC53" w14:textId="5C96B4B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50142E7F" w14:textId="243E0BF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8AFE1" w14:textId="615C793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01A3D" w14:textId="7E3E029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867AA1" w14:paraId="34EEDC6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9742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A568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A859E9B" w14:textId="639E001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2270EF" w14:textId="1905327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34562" w14:textId="23B5789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9A22A" w14:textId="71230A2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867AA1" w14:paraId="3E6A120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A4FA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DC92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0CB9B136" w14:textId="2164CEF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4AD01D43" w14:textId="713BFE1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F7978" w14:textId="3F972BD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E3BA2C" w14:textId="25B351B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867AA1" w14:paraId="208B928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3AEC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3EBC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EC8AD3F" w14:textId="16F5B68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AB2B38" w14:textId="4BD0B99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5DB4F" w14:textId="099CDFF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DB48FB" w14:textId="271A882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867AA1" w14:paraId="1D3D532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0707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6C2D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04DB4DB" w14:textId="210E365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00200DFA" w14:textId="46B34AC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4F02E" w14:textId="41AC321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F1609" w14:textId="14EE0E9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867AA1" w14:paraId="590C5A1A"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AD621"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38E59238" w14:textId="78BEFD4A"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A274D34" w14:textId="4DCEB09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C99C15" w14:textId="50EF7744"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175A373" w14:textId="5EF6282F"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867AA1" w14:paraId="579CCE9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983CB"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E71CF4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0F288F30" w14:textId="7233CD1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2209DC1D" w14:textId="0E2CC85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DF66F" w14:textId="700D36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3FF7B" w14:textId="7DCFDEA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867AA1" w14:paraId="01DB1D1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EB746"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AB9BD4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129F96F4" w14:textId="7E97B65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6EC4AB" w14:textId="05BEBD8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B862D" w14:textId="12D89DD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72CB6" w14:textId="49A0EB4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867AA1" w14:paraId="2ED77BA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775BC"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96C959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45B3F96E" w14:textId="4F6FB6D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2474CB8D" w14:textId="0C70D18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1AADA" w14:textId="472F035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F443BD" w14:textId="577E5E1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867AA1" w14:paraId="29C489F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EC4C1"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ABEDDD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2751E7D0" w14:textId="7F154A5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0C36D475" w14:textId="3F3EE7E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14154" w14:textId="3E057AF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40F87" w14:textId="2F85301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867AA1" w14:paraId="4C55D24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E3726"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4C6AC4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4CB38C5" w14:textId="0BE9BE6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234D9A69" w14:textId="3353507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97480" w14:textId="292AE06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741D9" w14:textId="0A18F5F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867AA1" w14:paraId="2DDB08F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20E8C"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9A4CF4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62B09608" w14:textId="6E29B0D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B789670" w14:textId="1ABF058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FFEE2" w14:textId="477C336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206C8" w14:textId="16630A4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867AA1" w14:paraId="6A79BD2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3AB32"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CFB713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2533DCFF" w14:textId="505848F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51B1E014" w14:textId="22D6AE5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E3702" w14:textId="06AEDE9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1161A" w14:textId="6AC962B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867AA1" w14:paraId="54FD4B7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9AB73"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A133C6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6F01559E" w14:textId="4942D76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213E878F" w14:textId="789AAA6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347D8" w14:textId="5C89628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833F1" w14:textId="16E3514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867AA1" w14:paraId="611913E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3EBF2"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CBF57B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2395C9AD" w14:textId="0D0E0C3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4466A76C" w14:textId="190039D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1AF34" w14:textId="6500D77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B36FB" w14:textId="69EF5A7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867AA1" w14:paraId="24DCEF4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D3ACB"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E65483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3E90A1AD" w14:textId="1E1C650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4D974423" w14:textId="7157671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DC7D5" w14:textId="7818F4A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81D67" w14:textId="6ECCB9D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867AA1" w14:paraId="26CBB45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36DC0"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6302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5010F924" w14:textId="0C0B277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3632B8CA" w14:textId="27B8CCB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7E7A3" w14:textId="0B65F75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E3248" w14:textId="6217544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867AA1" w14:paraId="036997F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36D8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E167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6515450" w14:textId="5D36763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1C3C8F" w14:textId="3A41117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BF5F7" w14:textId="61D0ED8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7F186" w14:textId="2A3E400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67AA1" w14:paraId="297A091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8BDD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7E7C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3FA29A40" w14:textId="13928FA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5C04597F" w14:textId="76C9D23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A4B95" w14:textId="0306383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262EE" w14:textId="715DDE9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867AA1" w14:paraId="717D235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BC63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1214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D5651B8" w14:textId="50430B3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89F122" w14:textId="2B9161C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497C5" w14:textId="7F8AD7A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F2220" w14:textId="4248D7D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867AA1" w14:paraId="3E03CCF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22C1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2DDB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0A1F5B3" w14:textId="0CDC202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405BC40C" w14:textId="7079FEC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CC90B" w14:textId="702CBC5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965D1" w14:textId="4C0083D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867AA1" w14:paraId="09763EB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A982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C4FD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7E5F90A4" w14:textId="446CDB3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333CE3DB" w14:textId="28599E5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E2133" w14:textId="2453973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C76CC" w14:textId="6AF8A26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867AA1" w14:paraId="0AC6E8E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0945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7F81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57D486EE" w14:textId="6EEFD9F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0F4941BD" w14:textId="30BEB1B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BAB02" w14:textId="09C2B18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C19CF" w14:textId="7ABE5AE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867AA1" w14:paraId="7DA72634"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E0A894"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44AFE904" w14:textId="24F6358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9,318.40 </w:t>
            </w:r>
          </w:p>
        </w:tc>
        <w:tc>
          <w:tcPr>
            <w:tcW w:w="675" w:type="pct"/>
            <w:tcBorders>
              <w:top w:val="nil"/>
              <w:left w:val="nil"/>
              <w:bottom w:val="single" w:sz="4" w:space="0" w:color="000000"/>
              <w:right w:val="single" w:sz="4" w:space="0" w:color="000000"/>
            </w:tcBorders>
            <w:shd w:val="clear" w:color="A5A5A5" w:fill="A5A5A5"/>
            <w:noWrap/>
            <w:vAlign w:val="bottom"/>
            <w:hideMark/>
          </w:tcPr>
          <w:p w14:paraId="2B8B2196" w14:textId="46F0DC67"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39436E2" w14:textId="7B0FBDE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80A4934" w14:textId="32DCBE64"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66,268.40 </w:t>
            </w:r>
          </w:p>
        </w:tc>
      </w:tr>
      <w:tr w:rsidR="00867AA1" w14:paraId="3F964F45"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71A2B0"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727AEEE9" w14:textId="1D9C426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16,019.15 </w:t>
            </w:r>
          </w:p>
        </w:tc>
        <w:tc>
          <w:tcPr>
            <w:tcW w:w="675" w:type="pct"/>
            <w:tcBorders>
              <w:top w:val="nil"/>
              <w:left w:val="nil"/>
              <w:bottom w:val="single" w:sz="4" w:space="0" w:color="000000"/>
              <w:right w:val="single" w:sz="4" w:space="0" w:color="000000"/>
            </w:tcBorders>
            <w:shd w:val="clear" w:color="D8D8D8" w:fill="D8D8D8"/>
            <w:noWrap/>
            <w:vAlign w:val="bottom"/>
            <w:hideMark/>
          </w:tcPr>
          <w:p w14:paraId="712C4A97" w14:textId="0EB015E7"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B367D10" w14:textId="15981371"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468B28C" w14:textId="3BA01E9C"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61,769.15 </w:t>
            </w:r>
          </w:p>
        </w:tc>
      </w:tr>
      <w:tr w:rsidR="00867AA1" w14:paraId="6D1F3AC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BDC9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959A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50F03CBF" w14:textId="128FBE2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2B573B43" w14:textId="70112C7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944F1" w14:textId="3EDDE0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6B5F4" w14:textId="030F138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867AA1" w14:paraId="3DB4059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E44F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8E14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0CF7D61D" w14:textId="12C4629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1ADDBE2D" w14:textId="54F8F39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57B32" w14:textId="4D5383B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40581" w14:textId="3A7DC3F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867AA1" w14:paraId="50BF604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883D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6E29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605E9A22" w14:textId="19FC394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284BF2E1" w14:textId="295A0FA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16421" w14:textId="322CEB6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AF6EB" w14:textId="7D1AD29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867AA1" w14:paraId="74C96B0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E360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B6C0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19FC3F4F" w14:textId="494DEE8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7D15695A" w14:textId="029889D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39778F9E" w14:textId="08F1479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D65DC" w14:textId="60B5424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867AA1" w14:paraId="16F00E0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B0D8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20FB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6181B113" w14:textId="23E8CCA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47731EB0" w14:textId="46574D9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266D1849" w14:textId="2C4FEB2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4973E6" w14:textId="519561E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867AA1" w14:paraId="2A7C8B3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7FE3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0304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6C086197" w14:textId="7CC100D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1894C33C" w14:textId="365B3FE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2A57F" w14:textId="4207FF0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3C4AA" w14:textId="69B9208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867AA1" w14:paraId="27E2689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4C40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1D3C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01F57353" w14:textId="553153F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4055F352" w14:textId="2700325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46529" w14:textId="0760893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89B49A" w14:textId="247DE7D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867AA1" w14:paraId="29F002A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2367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FC75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1B0E840F" w14:textId="64A3C85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16ED032D" w14:textId="2867DA8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F9304" w14:textId="4D7F83E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7C6BD" w14:textId="68C650E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867AA1" w14:paraId="4884B78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35B4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2522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7B461FB1" w14:textId="6EDDD58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4C3AC9BA" w14:textId="49FCA8A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9CB4D" w14:textId="7D54FF8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D8FD93" w14:textId="784431B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867AA1" w14:paraId="06EF07B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0DE8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5B4E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F594C1E" w14:textId="7FE3A36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7FCA0B10" w14:textId="021D160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761CC" w14:textId="14329AC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F81AF" w14:textId="64AD576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867AA1" w14:paraId="7CEF2F7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7DC1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3F5D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224B0084" w14:textId="320029E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325F7F67" w14:textId="598003F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755C8" w14:textId="2A96056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29872" w14:textId="1903AE4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867AA1" w14:paraId="7E4FECF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DEC2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8BBD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5D2A8802" w14:textId="3DD890B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43B0A665" w14:textId="248C1DC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C3938" w14:textId="654D6A2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C12F5" w14:textId="4E4E745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867AA1" w14:paraId="121E2A0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3714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DF38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40548578" w14:textId="0D4B036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c>
          <w:tcPr>
            <w:tcW w:w="675" w:type="pct"/>
            <w:tcBorders>
              <w:top w:val="nil"/>
              <w:left w:val="nil"/>
              <w:bottom w:val="single" w:sz="4" w:space="0" w:color="000000"/>
              <w:right w:val="single" w:sz="4" w:space="0" w:color="000000"/>
            </w:tcBorders>
            <w:shd w:val="clear" w:color="auto" w:fill="auto"/>
            <w:noWrap/>
            <w:vAlign w:val="bottom"/>
            <w:hideMark/>
          </w:tcPr>
          <w:p w14:paraId="05911700" w14:textId="05EEB63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C1CA4" w14:textId="3931562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3778C" w14:textId="55BDE2F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r>
      <w:tr w:rsidR="00867AA1" w14:paraId="02674C6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E0A7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3F6C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63BF2D0C" w14:textId="6EDE412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292.23 </w:t>
            </w:r>
          </w:p>
        </w:tc>
        <w:tc>
          <w:tcPr>
            <w:tcW w:w="675" w:type="pct"/>
            <w:tcBorders>
              <w:top w:val="nil"/>
              <w:left w:val="nil"/>
              <w:bottom w:val="single" w:sz="4" w:space="0" w:color="000000"/>
              <w:right w:val="single" w:sz="4" w:space="0" w:color="000000"/>
            </w:tcBorders>
            <w:shd w:val="clear" w:color="auto" w:fill="auto"/>
            <w:noWrap/>
            <w:vAlign w:val="bottom"/>
            <w:hideMark/>
          </w:tcPr>
          <w:p w14:paraId="38300FC2" w14:textId="361C5D8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95C9F" w14:textId="6444796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2FCC0" w14:textId="5E2C921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292.23 </w:t>
            </w:r>
          </w:p>
        </w:tc>
      </w:tr>
      <w:tr w:rsidR="00867AA1" w14:paraId="38233CA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B18F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94D6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108BC742" w14:textId="05431D1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5D67EA18" w14:textId="10E8B0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C809E" w14:textId="1DF66E6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F2ECE" w14:textId="09CAF31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867AA1" w14:paraId="12986BF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98AE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2DCB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56CB4588" w14:textId="0F26245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4F374A72" w14:textId="184B505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FE1AA" w14:textId="1695FF5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0FFF7" w14:textId="0479284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867AA1" w14:paraId="068AB44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2B64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7899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1CF5A6D8" w14:textId="307D92A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170E692A" w14:textId="5FD6153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528AE" w14:textId="7C3B58E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66C6F" w14:textId="5E470C8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867AA1" w14:paraId="304068B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27BA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EA58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6DE159E0" w14:textId="0468E72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7941CFCC" w14:textId="5C1D09D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DB4D3" w14:textId="355FE59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EFC43" w14:textId="39E3680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867AA1" w14:paraId="19112D2A"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FCF351"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00F39ED" w14:textId="1D742F8C"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732E0838" w14:textId="5AFA6801"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FE455A" w14:textId="49D2D4CB"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0B77507" w14:textId="2C84E8A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r>
      <w:tr w:rsidR="00867AA1" w14:paraId="3DB1BFA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E70C3"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8B94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39289F14" w14:textId="42F6F44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666B8447" w14:textId="16D5CAB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E729B" w14:textId="46A9BCF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63F83D8" w14:textId="3E88FBB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867AA1" w14:paraId="4F3362F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21666"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231C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556B85C4" w14:textId="1F43DCC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18F78314" w14:textId="4AA77D8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C45B1" w14:textId="0120F2D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A96AE" w14:textId="554CCA5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867AA1" w14:paraId="640F580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8315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A86E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0155A4F6" w14:textId="7FEAC8D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4DA61EF6" w14:textId="4A0CB5E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E9E4A" w14:textId="6BE90C5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B858D" w14:textId="2F508DF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867AA1" w14:paraId="49766E6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1BEC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143F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3EC8585B" w14:textId="312DF70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26F272CD" w14:textId="61D5FF6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AF0D9" w14:textId="22626F9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68E86" w14:textId="7E3A9D8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867AA1" w14:paraId="0400B2E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6BA2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8CFC48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05B44E63" w14:textId="24F69FE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712FD46C" w14:textId="5CD0D05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536BC" w14:textId="51776BC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19BBF" w14:textId="0CEC50F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867AA1" w14:paraId="4256FD1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AEF9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6B19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1A772AF2" w14:textId="376BD48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8B757E2" w14:textId="7C3197C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36E5D" w14:textId="1232270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DC9E3" w14:textId="4C9704C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867AA1" w14:paraId="0B8CAC3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7CC8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DE58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734A61DF" w14:textId="2D18218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0799AA51" w14:textId="2E7F8B4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7941C" w14:textId="45EA65C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9AFDD" w14:textId="29DF790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867AA1" w14:paraId="7B15674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8A32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73CA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39BF6CD9" w14:textId="576BB5B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7FBF9D11" w14:textId="2A46DAB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98604" w14:textId="0A7A22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73693" w14:textId="3D22618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867AA1" w14:paraId="65CCF54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7689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3DDB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31BCA6BE" w14:textId="02A7FE4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2D559FE4" w14:textId="34939EA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3B1A3" w14:textId="725EFF2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2A2D0" w14:textId="1E20EC0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867AA1" w14:paraId="34E11CD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A9E5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8C7D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1AA68BD3" w14:textId="7B3D8F8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024EE19E" w14:textId="4A19A34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21436" w14:textId="3E15BB3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E1CBB" w14:textId="13C10E2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867AA1" w14:paraId="15FE411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CDF1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8486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1BEE94B3" w14:textId="3684C8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2ACB657B" w14:textId="15C7444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0D9FA" w14:textId="23D30BF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731CC" w14:textId="2420E7B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867AA1" w14:paraId="78D6C72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4E5D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2C0B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C695673" w14:textId="044A649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10264562" w14:textId="150E4F6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07EA5" w14:textId="3F4FC9F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742B3" w14:textId="1FA202B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867AA1" w14:paraId="1BFE44B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34CB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37DD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3FC0A8FB" w14:textId="68E5ADE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5D1F7E46" w14:textId="6ED74E2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C1C26" w14:textId="67B2E75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093AE" w14:textId="250D697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867AA1" w14:paraId="0316EDDB"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9E02E9"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CE2587F" w14:textId="5DEA262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675" w:type="pct"/>
            <w:tcBorders>
              <w:top w:val="nil"/>
              <w:left w:val="nil"/>
              <w:bottom w:val="single" w:sz="4" w:space="0" w:color="000000"/>
              <w:right w:val="single" w:sz="4" w:space="0" w:color="000000"/>
            </w:tcBorders>
            <w:shd w:val="clear" w:color="D8D8D8" w:fill="D8D8D8"/>
            <w:noWrap/>
            <w:vAlign w:val="bottom"/>
            <w:hideMark/>
          </w:tcPr>
          <w:p w14:paraId="5269CE49" w14:textId="3C21BFB9"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01BB1AB" w14:textId="4B902185"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7BBD39" w14:textId="54736198"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867AA1" w14:paraId="17E4732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F9C3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99F8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313A7EB6" w14:textId="776535C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2C1BDACB" w14:textId="175E266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56CF2" w14:textId="01CF824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C515987" w14:textId="4065E9C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867AA1" w14:paraId="4AF15D6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344B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0D3C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3698B628" w14:textId="29A138B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1B90FFF7" w14:textId="493EEF9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85BA2" w14:textId="05E6C1E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01278" w14:textId="05A0364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867AA1" w14:paraId="1009059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95A7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3142F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62E35B4B" w14:textId="5B45B90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47322A5B" w14:textId="79EB79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8FC44A" w14:textId="2F8A1F6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A45EB" w14:textId="3246B95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867AA1" w14:paraId="3BDA9D3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834B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A450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17B76933" w14:textId="5D11CDC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724B97D3" w14:textId="015C060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C72BC" w14:textId="034D6FA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A8484" w14:textId="116768A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867AA1" w14:paraId="26A7FB7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DF19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AFB7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074CC4A5" w14:textId="2387B96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27208FF6" w14:textId="5B226BC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F95AD" w14:textId="0ED525C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DE85C" w14:textId="0F1F35F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867AA1" w14:paraId="090A0E5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61F1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313D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1BDDD7B5" w14:textId="277B219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28A90D1A" w14:textId="09C2C5E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869D2" w14:textId="0DE01A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09326" w14:textId="76A42DB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867AA1" w14:paraId="65C9ED9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605C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7ECF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473ACBD9" w14:textId="6759D6B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35AB10EF" w14:textId="146F881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57723" w14:textId="5FAFC1D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88383" w14:textId="4DB142D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867AA1" w14:paraId="22134C4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B974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6B90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338563FD" w14:textId="4DBE0FD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1F59B2F5" w14:textId="70E6880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336DF" w14:textId="562095B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CE8FE" w14:textId="5526FC5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867AA1" w14:paraId="19D8FAF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1871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7AA7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28A434EF" w14:textId="422A1BE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3E8F7F27" w14:textId="7A9AB2B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DDC34" w14:textId="157C73C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572FD" w14:textId="5D552DF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867AA1" w14:paraId="40A19E2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0081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3C6C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7C4CB6DF" w14:textId="4892108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26108445" w14:textId="2030613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AF1D43" w14:textId="6CBFAA1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27724" w14:textId="7E6C5A8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867AA1" w14:paraId="7906619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E3F8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7D85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6BD34138" w14:textId="22B5C4B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2279E35A" w14:textId="346028F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3BDA6" w14:textId="3719884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F6DDC" w14:textId="158C1CE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867AA1" w14:paraId="0185FD0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BDC4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EE05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471070AC" w14:textId="6D3654C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5CBF49E1" w14:textId="0024D6A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22869" w14:textId="68555D3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51EA8" w14:textId="65F8D06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867AA1" w14:paraId="689A161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9DCC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6835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7709CB40" w14:textId="406CB31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4DC75D9C" w14:textId="199B04C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EF592" w14:textId="3A61FA5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FE250" w14:textId="7A57703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867AA1" w14:paraId="591DB21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D5F8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646E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59EA36B9" w14:textId="1102A64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09424342" w14:textId="5AB7A43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AEB9B" w14:textId="5A8D439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D6EB9" w14:textId="349D85E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867AA1" w14:paraId="614A096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69C3C"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48F4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295861D8" w14:textId="1CB050E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3EAE5BE8" w14:textId="2905417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8B536" w14:textId="6325004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CC1F7" w14:textId="1F3887D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867AA1" w14:paraId="5AA8199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7AB1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BF9D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3BD38AC" w14:textId="140BA74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3D3410E6" w14:textId="6419CA2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92F7C" w14:textId="4BD4035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F590C" w14:textId="16BA041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867AA1" w14:paraId="473A584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BB0C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93E6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700B97CF" w14:textId="4ACDB66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07CBC85A" w14:textId="1A86771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1EAC1" w14:textId="235D15A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7C196" w14:textId="22F1CF3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867AA1" w14:paraId="020A61D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A86B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0222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7A5A3688" w14:textId="3752718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71EB0AD8" w14:textId="45B41AD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10C0205" w14:textId="148F733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655E8" w14:textId="01085A2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867AA1" w14:paraId="1678554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7AC80"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183F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44B086ED" w14:textId="383FDD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43351707" w14:textId="34975AF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134B8" w14:textId="06FB03E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05422" w14:textId="3A9A7C2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867AA1" w14:paraId="097C2F4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D2040"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AF05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7163498A" w14:textId="5BD0DBF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090930CB" w14:textId="4E818BB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18063" w14:textId="361907F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728FD" w14:textId="5EEF7ED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867AA1" w14:paraId="37DECCB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E8790"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3982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2AC1A960" w14:textId="06E22B0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628B9619" w14:textId="4A0187C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A2F33" w14:textId="655B87F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18381" w14:textId="2D47034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867AA1" w14:paraId="729B474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18FE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A8CE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115D2B41" w14:textId="2F26A40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3E511735" w14:textId="0D403C2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427BE" w14:textId="37FAAEE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5758B" w14:textId="0C57A7B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867AA1" w14:paraId="2C59CF8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B9E9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0725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69BFE2ED" w14:textId="234EF35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01717E16" w14:textId="4CF1842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EB940" w14:textId="411D24F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5D359" w14:textId="3B3C024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867AA1" w14:paraId="65586C1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B51D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FC99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CE4DAC6" w14:textId="006963F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72A9DE21" w14:textId="1B4620D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B9018" w14:textId="6A915CE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3EF84" w14:textId="2336A83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867AA1" w14:paraId="5BA7CBB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7F06C"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F23F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34E2C40C" w14:textId="32910A1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7A87BE9F" w14:textId="33490AA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8D7CB" w14:textId="1D7439C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B4E4E" w14:textId="6B5F758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867AA1" w14:paraId="6CAC0C1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F335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0DD0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244D3D20" w14:textId="2C285AF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422EC2B3" w14:textId="6B3E6D3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03136" w14:textId="72C3BA4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C927A" w14:textId="3FC86D1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867AA1" w14:paraId="1DC7DE7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8A9EC"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B750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4644C95C" w14:textId="1CBAA37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57ED9D05" w14:textId="6C3841D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DB769" w14:textId="2F95613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214E2" w14:textId="1AA00E1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867AA1" w14:paraId="5886C06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F710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0BB1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0B654FA0" w14:textId="1823C1E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48AC5570" w14:textId="55DC8B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678E4" w14:textId="2B9D2DC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87615" w14:textId="2F3788F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867AA1" w14:paraId="6B964A1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FC87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98A8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1813C046" w14:textId="201C559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48C3FA7F" w14:textId="0DC6EAE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DB567" w14:textId="74169BA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4ED0A" w14:textId="5CB5777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867AA1" w14:paraId="006D3D5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5035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DCFE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0D9D029F" w14:textId="795BF05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5B7A486E" w14:textId="094CF7A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9866A" w14:textId="5B4BEAE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68446" w14:textId="788CF38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867AA1" w14:paraId="46A0679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6BFC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8A76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1B8A61DA" w14:textId="6EC148D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26D8965A" w14:textId="17B8248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CD056" w14:textId="4E3873D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164AF" w14:textId="284EBC4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867AA1" w14:paraId="6A21B8F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1DEE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1D4E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310B113" w14:textId="2EFE45C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726610F9" w14:textId="0656DFE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A60FF3" w14:textId="2561271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EC1E9" w14:textId="2F67270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867AA1" w14:paraId="7D2F610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109B0"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D5C6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1EE0554" w14:textId="6CCD456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734F264D" w14:textId="2688B89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D606B" w14:textId="738444D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8B9DE" w14:textId="32673B5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867AA1" w14:paraId="57911FA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AFCA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C414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4252199D" w14:textId="27F9BE6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62AD726D" w14:textId="110400A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BA9FF" w14:textId="4989F55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572C7" w14:textId="2570BFA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867AA1" w14:paraId="0E72456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7F79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28FB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5E2F0404" w14:textId="761EAF5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4CB9E651" w14:textId="6936A3A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59B9A" w14:textId="396E95F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F252F" w14:textId="326B631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867AA1" w14:paraId="3F5BD48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E602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AC3A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63D0CC8F" w14:textId="68C04F4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5C44838E" w14:textId="05614F3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7D738" w14:textId="633F82E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86A1E" w14:textId="172515D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867AA1" w14:paraId="3264614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4C11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F7F5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69E52876" w14:textId="48DB174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174E1A60" w14:textId="5A5D34D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690BF" w14:textId="45ADD78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BA7E2" w14:textId="149527C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867AA1" w14:paraId="0770FE63"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F54C11"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10740F81" w14:textId="005C16F4"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4F838DD8" w14:textId="72574CA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E58A56" w14:textId="7B65B629"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F8CA2C" w14:textId="0F4BF625"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867AA1" w14:paraId="01EEF71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BCDF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8764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5B5F93C8" w14:textId="2546194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7CB54CC0" w14:textId="4735FF6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E4D92" w14:textId="37848BC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02C291" w14:textId="788A789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867AA1" w14:paraId="615793F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8F81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2EEB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41ADABB7" w14:textId="24202D0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3EA16A6A" w14:textId="06EE66B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C43AA" w14:textId="3FE674F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CC4D3" w14:textId="14DC148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867AA1" w14:paraId="7D98029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539B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4BF8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190597E9" w14:textId="6196FF6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06A179A6" w14:textId="0845D33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48B06" w14:textId="17328D7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66E73" w14:textId="5191C55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867AA1" w14:paraId="45BA3DE2"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A98D97"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42A9AF33" w14:textId="2BB44DAA"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02B30D19" w14:textId="7090853D"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0A3C32" w14:textId="6A724839"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B401E9" w14:textId="13040F3C"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867AA1" w14:paraId="3CBF326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4D2B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427C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68277FDE" w14:textId="747CADC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4E6161C8" w14:textId="6F107F2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11259" w14:textId="1531212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987E5" w14:textId="060009A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867AA1" w14:paraId="1061677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EA8C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E066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32688006" w14:textId="336D3D6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6E044184" w14:textId="1424E3F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24EE7" w14:textId="32331EC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9C7C3" w14:textId="6E86775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867AA1" w14:paraId="5BDDEB8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C3CF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AC02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47BB0A90" w14:textId="17552AA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6D910117" w14:textId="32CA01C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3B3D5" w14:textId="3A3F62B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6E28C" w14:textId="6197537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867AA1" w14:paraId="1A5C77B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2602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EBF0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1B0294A8" w14:textId="2CD1B45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4D0DBE35" w14:textId="544A98D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6D48B" w14:textId="042910B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49170" w14:textId="050B9C7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867AA1" w14:paraId="06742B6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87A7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F3E2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2E6F97D0" w14:textId="3279C69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0A1FCAE7" w14:textId="2A2B2CC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7A636" w14:textId="663377E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01220" w14:textId="006501D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867AA1" w14:paraId="3563BDF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28C6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9C0925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5BBBB431" w14:textId="26C8EDE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4AFC990C" w14:textId="35EABA8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85067" w14:textId="36D3DCF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1609A" w14:textId="6B9A40C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867AA1" w14:paraId="7DA68B8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BE4F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C3DC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2AAA2DBE" w14:textId="1A5263A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5DA9ABF0" w14:textId="5A5C9E3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605D4" w14:textId="42D311A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A8895" w14:textId="57995D6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867AA1" w14:paraId="526638B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48EB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4E5D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60933D34" w14:textId="5808B7A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0B9FDFA4" w14:textId="4B7D6BE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351B3" w14:textId="78256A8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1FF92" w14:textId="6414668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867AA1" w14:paraId="2CB5C6F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A928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535C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741C746B" w14:textId="04FF439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02AB335F" w14:textId="638915C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E78C8" w14:textId="2075C36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C967A" w14:textId="7F60699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867AA1" w14:paraId="16DBEE5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F13A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1B54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3551754" w14:textId="606551B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126CA897" w14:textId="4841DE6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C6FBC" w14:textId="3A458BB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7790E" w14:textId="1F9C1CE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867AA1" w14:paraId="2796D82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475A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2318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75A3DCAA" w14:textId="62C8E9C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2A555BEC" w14:textId="28BD850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43172" w14:textId="2F6B996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9AB8B" w14:textId="2B3642D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867AA1" w14:paraId="01BD0BE4"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EE1B4A"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2999D3A8" w14:textId="53E4B9F8"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66,342.15 </w:t>
            </w:r>
          </w:p>
        </w:tc>
        <w:tc>
          <w:tcPr>
            <w:tcW w:w="675" w:type="pct"/>
            <w:tcBorders>
              <w:top w:val="nil"/>
              <w:left w:val="nil"/>
              <w:bottom w:val="single" w:sz="4" w:space="0" w:color="000000"/>
              <w:right w:val="single" w:sz="4" w:space="0" w:color="000000"/>
            </w:tcBorders>
            <w:shd w:val="clear" w:color="D8D8D8" w:fill="D8D8D8"/>
            <w:noWrap/>
            <w:vAlign w:val="bottom"/>
            <w:hideMark/>
          </w:tcPr>
          <w:p w14:paraId="0D598B7B" w14:textId="3E04D71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F48B10B" w14:textId="5713C6B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BCD826" w14:textId="5E15A6A2"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47,542.15 </w:t>
            </w:r>
          </w:p>
        </w:tc>
      </w:tr>
      <w:tr w:rsidR="00867AA1" w14:paraId="2266329A"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C7DD463"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1249BA67" w14:textId="1A85B67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3180C322" w14:textId="1E133FC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AAE4B" w14:textId="2DEC64F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18D3CE8" w14:textId="2DB152D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867AA1" w14:paraId="6F379D6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FF8C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74CB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66779C11" w14:textId="0079B9C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15AB14DD" w14:textId="5A4B7C4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C3036" w14:textId="2F34510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25DDD" w14:textId="0A1F6C3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867AA1" w14:paraId="4A4CF39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D97FC"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C813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19567061" w14:textId="7271FCB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2421F8B4" w14:textId="14424CA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EE576" w14:textId="1506B3C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5B210" w14:textId="717D706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867AA1" w14:paraId="3FFEB80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ACC2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64F7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7F82EED4" w14:textId="43D1589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5D11251D" w14:textId="2E306A3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9AB2A" w14:textId="4DC478C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85E19" w14:textId="72A232C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867AA1" w14:paraId="7F24459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6C14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2A23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5866838E" w14:textId="321DA84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6FD1BB6B" w14:textId="5EBDD98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FFA18" w14:textId="16C1A79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A5F3B" w14:textId="55CE3D5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867AA1" w14:paraId="46BEDD9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E356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2926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4ED70375" w14:textId="6C491F7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29AC8662" w14:textId="52A11D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AAC2023" w14:textId="51FB6CD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9C3F2" w14:textId="58B1744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867AA1" w14:paraId="44B6170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829C0"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6653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3314FCB7" w14:textId="724DE2B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472FD23F" w14:textId="6E94B50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10A18598" w14:textId="6CF6F12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ECF5E" w14:textId="51C074E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867AA1" w14:paraId="4B66CB3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D2A4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BA00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1BE6721A" w14:textId="0028E86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72B40F35" w14:textId="65158E4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00B85433" w14:textId="20B8D59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2EA64" w14:textId="62AF627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867AA1" w14:paraId="146429D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E7D2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342C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050522A3" w14:textId="48F7C02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310E7AFE" w14:textId="4458505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12975" w14:textId="5EE656D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03669" w14:textId="4217E57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867AA1" w14:paraId="36EF049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70DA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4927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7034D425" w14:textId="301A2FE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35BB909E" w14:textId="02C7A7F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77A7DCEE" w14:textId="2AEDC72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38700" w14:textId="00DF41E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867AA1" w14:paraId="3BB2739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0A70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4363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217FEBAA" w14:textId="5D8B95C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4380A7E2" w14:textId="43F5653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55BC0" w14:textId="60C3B5D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D95A2" w14:textId="68C87C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867AA1" w14:paraId="3534AEB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95EE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B28E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37ACDCFE" w14:textId="0E400DD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585.00 </w:t>
            </w:r>
          </w:p>
        </w:tc>
        <w:tc>
          <w:tcPr>
            <w:tcW w:w="675" w:type="pct"/>
            <w:tcBorders>
              <w:top w:val="nil"/>
              <w:left w:val="nil"/>
              <w:bottom w:val="single" w:sz="4" w:space="0" w:color="000000"/>
              <w:right w:val="single" w:sz="4" w:space="0" w:color="000000"/>
            </w:tcBorders>
            <w:shd w:val="clear" w:color="auto" w:fill="auto"/>
            <w:noWrap/>
            <w:vAlign w:val="bottom"/>
            <w:hideMark/>
          </w:tcPr>
          <w:p w14:paraId="7DA6C327" w14:textId="7E972E6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0199A8EE" w14:textId="41B9DB0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26C61" w14:textId="36EBB58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785.00 </w:t>
            </w:r>
          </w:p>
        </w:tc>
      </w:tr>
      <w:tr w:rsidR="00867AA1" w14:paraId="04A30AA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0647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A56D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1A12489" w14:textId="4C45C5E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6E034D5F" w14:textId="6803C60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C18CC" w14:textId="2F69DAD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FF126" w14:textId="4F445F9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867AA1" w14:paraId="79CD362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BBBC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05DD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7BDE090D" w14:textId="74C897C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100E3E39" w14:textId="6B26939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5C5FC" w14:textId="047268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90DA4" w14:textId="140ADF4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867AA1" w14:paraId="5576362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34D7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F72D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4E46A808" w14:textId="3675994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07A91EA4" w14:textId="333796F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923FC" w14:textId="6FE91F0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67368" w14:textId="453FEFE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867AA1" w14:paraId="62384C5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9043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3575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416BA37D" w14:textId="589B687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596BD371" w14:textId="4B1D03B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B7882" w14:textId="61A207D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AE0A1" w14:textId="5BF2216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867AA1" w14:paraId="0233BDA5"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D49260"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0A002347" w14:textId="3E657E9F"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4,225,360.15 </w:t>
            </w:r>
          </w:p>
        </w:tc>
        <w:tc>
          <w:tcPr>
            <w:tcW w:w="675" w:type="pct"/>
            <w:tcBorders>
              <w:top w:val="nil"/>
              <w:left w:val="nil"/>
              <w:bottom w:val="single" w:sz="4" w:space="0" w:color="000000"/>
              <w:right w:val="single" w:sz="4" w:space="0" w:color="000000"/>
            </w:tcBorders>
            <w:shd w:val="clear" w:color="A5A5A5" w:fill="A5A5A5"/>
            <w:noWrap/>
            <w:vAlign w:val="bottom"/>
            <w:hideMark/>
          </w:tcPr>
          <w:p w14:paraId="42560953" w14:textId="2201ABB2"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9B08745" w14:textId="7DEADC74"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4426545" w14:textId="24CC8E9F"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4,828,510.15 </w:t>
            </w:r>
          </w:p>
        </w:tc>
      </w:tr>
      <w:tr w:rsidR="00867AA1" w14:paraId="7787E548"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FF118D"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755100F3" w14:textId="7F028CF6"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194,05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F9E59FF" w14:textId="2E03299B"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8EF5EE2" w14:textId="67EA9708"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17D65F" w14:textId="22B3BE29"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471,807.82 </w:t>
            </w:r>
          </w:p>
        </w:tc>
      </w:tr>
      <w:tr w:rsidR="00867AA1" w14:paraId="2BE403D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3F52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034D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71477F2E" w14:textId="1EC5E0F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E70391" w14:textId="16A3493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0CC2F" w14:textId="63D5DBA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6003D" w14:textId="607D944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867AA1" w14:paraId="28E4536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44DA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41E3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19980B4F" w14:textId="1831D5E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F69BAE" w14:textId="4E2273C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F5514" w14:textId="3499957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FA546" w14:textId="7560904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867AA1" w14:paraId="09E35BD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19D7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2DDC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33623B29" w14:textId="21A00CC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c>
          <w:tcPr>
            <w:tcW w:w="675" w:type="pct"/>
            <w:tcBorders>
              <w:top w:val="nil"/>
              <w:left w:val="nil"/>
              <w:bottom w:val="single" w:sz="4" w:space="0" w:color="000000"/>
              <w:right w:val="single" w:sz="4" w:space="0" w:color="000000"/>
            </w:tcBorders>
            <w:shd w:val="clear" w:color="auto" w:fill="auto"/>
            <w:noWrap/>
            <w:vAlign w:val="bottom"/>
            <w:hideMark/>
          </w:tcPr>
          <w:p w14:paraId="5A846C15" w14:textId="60212C3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359D1" w14:textId="2C5FB55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967E4" w14:textId="5B08F93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r>
      <w:tr w:rsidR="00867AA1" w14:paraId="5E541AC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6071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9DC1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5ACDFC35" w14:textId="4B86D70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2B515585" w14:textId="4A4FF82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6A4AA81B" w14:textId="65D1B16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FF703" w14:textId="75F64E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867AA1" w14:paraId="7DB57E9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5668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BB93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444C4659" w14:textId="6059D25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3D338AFD" w14:textId="0245FE5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7F0C3" w14:textId="1BD25C7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C556A" w14:textId="76379C7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867AA1" w14:paraId="6BC99A3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7A60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9359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41C96334" w14:textId="6FD6390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65EFA611" w14:textId="43D67E7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2D4C2" w14:textId="6F353CB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8F69D" w14:textId="2D5AF69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867AA1" w14:paraId="2AD8E94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EC84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6864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141AA2B2" w14:textId="314A8E2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E04A06" w14:textId="77C9503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4AD56" w14:textId="71D638C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A77F6" w14:textId="6ACECBE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867AA1" w14:paraId="03B104E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A9C5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BA08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3ED91682" w14:textId="60C3A7F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941420F" w14:textId="505E496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00234" w14:textId="66DD4B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16D0A" w14:textId="42D599D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867AA1" w14:paraId="7BEC539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5FDE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9E3D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4566FBBC" w14:textId="0A067AE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D43776" w14:textId="0C65E80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606D60" w14:textId="0D9EDF9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0EEF7" w14:textId="4761D8F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867AA1" w14:paraId="2DE99C3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ED9B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2F4A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1C70AD32" w14:textId="2A0C8C4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29B11AAD" w14:textId="0F4F8CD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92B94" w14:textId="2A977AF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E9803E" w14:textId="66D0672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867AA1" w14:paraId="55A6BB6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A038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72CC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314EF351" w14:textId="7406941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c>
          <w:tcPr>
            <w:tcW w:w="675" w:type="pct"/>
            <w:tcBorders>
              <w:top w:val="nil"/>
              <w:left w:val="nil"/>
              <w:bottom w:val="single" w:sz="4" w:space="0" w:color="000000"/>
              <w:right w:val="single" w:sz="4" w:space="0" w:color="000000"/>
            </w:tcBorders>
            <w:shd w:val="clear" w:color="auto" w:fill="auto"/>
            <w:noWrap/>
            <w:vAlign w:val="bottom"/>
            <w:hideMark/>
          </w:tcPr>
          <w:p w14:paraId="3CD93667" w14:textId="12D82C2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8EE4C" w14:textId="577FFC6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AD47F" w14:textId="6BFF50B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r>
      <w:tr w:rsidR="00867AA1" w14:paraId="64725BF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0C2F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3BE4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59D71663" w14:textId="3C4E57A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c>
          <w:tcPr>
            <w:tcW w:w="675" w:type="pct"/>
            <w:tcBorders>
              <w:top w:val="nil"/>
              <w:left w:val="nil"/>
              <w:bottom w:val="single" w:sz="4" w:space="0" w:color="000000"/>
              <w:right w:val="single" w:sz="4" w:space="0" w:color="000000"/>
            </w:tcBorders>
            <w:shd w:val="clear" w:color="auto" w:fill="auto"/>
            <w:noWrap/>
            <w:vAlign w:val="bottom"/>
            <w:hideMark/>
          </w:tcPr>
          <w:p w14:paraId="2B82AC15" w14:textId="25AD27E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06C7B" w14:textId="3BCC21B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E9621" w14:textId="3F07666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r>
      <w:tr w:rsidR="00867AA1" w14:paraId="1D30891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EBC6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E21D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DF61DCF" w14:textId="2CAA1C8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3,400.00 </w:t>
            </w:r>
          </w:p>
        </w:tc>
        <w:tc>
          <w:tcPr>
            <w:tcW w:w="675" w:type="pct"/>
            <w:tcBorders>
              <w:top w:val="nil"/>
              <w:left w:val="nil"/>
              <w:bottom w:val="single" w:sz="4" w:space="0" w:color="000000"/>
              <w:right w:val="single" w:sz="4" w:space="0" w:color="000000"/>
            </w:tcBorders>
            <w:shd w:val="clear" w:color="auto" w:fill="auto"/>
            <w:noWrap/>
            <w:vAlign w:val="bottom"/>
            <w:hideMark/>
          </w:tcPr>
          <w:p w14:paraId="65E27812" w14:textId="52E36D5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253DB4" w14:textId="502AA33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D0332" w14:textId="04488CF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3,400.00 </w:t>
            </w:r>
          </w:p>
        </w:tc>
      </w:tr>
      <w:tr w:rsidR="00867AA1" w14:paraId="5F1148C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79E1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9437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32AE9F13" w14:textId="77245DE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70196A20" w14:textId="605421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93FBE" w14:textId="4B1F52B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F2813" w14:textId="57E6D2D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867AA1" w14:paraId="0F1771E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0E4A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10B5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3F4D3B03" w14:textId="32ADA25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10DDA83A" w14:textId="3862D26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B6D26" w14:textId="5D041B0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7077F" w14:textId="5A5ADBE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867AA1" w14:paraId="3287D8D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A3BF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AFBF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528059DD" w14:textId="5F8C7C4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21046328" w14:textId="448140D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CB046" w14:textId="2835D64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356DB" w14:textId="5915F9D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867AA1" w14:paraId="51CFD112"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967C4F"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482BB21F" w14:textId="09856F5C"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11,4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4F5D3DC8" w14:textId="69B220F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717F86C" w14:textId="6F9E02BC"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DA22E1C" w14:textId="3AECA36B"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86,853.71 </w:t>
            </w:r>
          </w:p>
        </w:tc>
      </w:tr>
      <w:tr w:rsidR="00867AA1" w14:paraId="18A8CA3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484C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63C4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6232566A" w14:textId="299C4B2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402A0151" w14:textId="36A5C87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14DFA" w14:textId="105F6BB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94996" w14:textId="442AFDE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867AA1" w14:paraId="07FCC9E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1BDA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663B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3E1B994D" w14:textId="585CB23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43D4FF8E" w14:textId="1200F30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CC998" w14:textId="2E94B70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EB258" w14:textId="07E7BC4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867AA1" w14:paraId="0E0462E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AD7B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2932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F23E276" w14:textId="0FEBD85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3EB3919F" w14:textId="578DA4E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668EA" w14:textId="2DBF4DB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39EEA" w14:textId="505AADD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867AA1" w14:paraId="2C82708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3275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8EBE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651ED8B4" w14:textId="48E88FD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c>
          <w:tcPr>
            <w:tcW w:w="675" w:type="pct"/>
            <w:tcBorders>
              <w:top w:val="nil"/>
              <w:left w:val="nil"/>
              <w:bottom w:val="single" w:sz="4" w:space="0" w:color="000000"/>
              <w:right w:val="single" w:sz="4" w:space="0" w:color="000000"/>
            </w:tcBorders>
            <w:shd w:val="clear" w:color="auto" w:fill="auto"/>
            <w:noWrap/>
            <w:vAlign w:val="bottom"/>
            <w:hideMark/>
          </w:tcPr>
          <w:p w14:paraId="6B6C5EC9" w14:textId="3FB64E4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D265A" w14:textId="48DE040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522BC" w14:textId="71D04D8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r>
      <w:tr w:rsidR="00867AA1" w14:paraId="1F38AB6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4741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5756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42F610B1" w14:textId="7713818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EB1E14" w14:textId="2765A72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DE5EA" w14:textId="505045E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A3D91" w14:textId="355B641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867AA1" w14:paraId="63DAACA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3A1E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37B3F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0C003E1D" w14:textId="655650E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c>
          <w:tcPr>
            <w:tcW w:w="675" w:type="pct"/>
            <w:tcBorders>
              <w:top w:val="nil"/>
              <w:left w:val="nil"/>
              <w:bottom w:val="single" w:sz="4" w:space="0" w:color="000000"/>
              <w:right w:val="single" w:sz="4" w:space="0" w:color="000000"/>
            </w:tcBorders>
            <w:shd w:val="clear" w:color="auto" w:fill="auto"/>
            <w:noWrap/>
            <w:vAlign w:val="bottom"/>
            <w:hideMark/>
          </w:tcPr>
          <w:p w14:paraId="005B8C52" w14:textId="21D19F1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2D897" w14:textId="6F7A5E1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BF889" w14:textId="6902D69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r>
      <w:tr w:rsidR="00867AA1" w14:paraId="6D164BD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DAF4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9E3E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4A08D5BB" w14:textId="734606C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4FFC4558" w14:textId="7B9720F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D15B7" w14:textId="4F78F7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6D1AA" w14:textId="4FBE3F6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867AA1" w14:paraId="7362036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82BD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7459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32E60501" w14:textId="149DBDF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c>
          <w:tcPr>
            <w:tcW w:w="675" w:type="pct"/>
            <w:tcBorders>
              <w:top w:val="nil"/>
              <w:left w:val="nil"/>
              <w:bottom w:val="single" w:sz="4" w:space="0" w:color="000000"/>
              <w:right w:val="single" w:sz="4" w:space="0" w:color="000000"/>
            </w:tcBorders>
            <w:shd w:val="clear" w:color="auto" w:fill="auto"/>
            <w:noWrap/>
            <w:vAlign w:val="bottom"/>
            <w:hideMark/>
          </w:tcPr>
          <w:p w14:paraId="3D5ACBF5" w14:textId="4C8ACD2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F529D" w14:textId="4AAB502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13E5C" w14:textId="0ED9733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r>
      <w:tr w:rsidR="00867AA1" w14:paraId="3116AB8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A225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3924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6DC0B777" w14:textId="3201206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4B3743" w14:textId="5FAB35B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0193AF87" w14:textId="5104DC3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18BA3" w14:textId="226A042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867AA1" w14:paraId="3181432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F520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B32B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0B95A05A" w14:textId="6106E40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355891" w14:textId="5FFD227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36B2C" w14:textId="5835F50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34F2C" w14:textId="4C162EA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867AA1" w14:paraId="3831E19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AAFF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CC34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281BADD8" w14:textId="1104AAB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48E8FC67" w14:textId="10F90C4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7D974" w14:textId="59471F1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E0F67" w14:textId="78C40F3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867AA1" w14:paraId="04FC70F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7815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8F41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6559E7C1" w14:textId="34D15B2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c>
          <w:tcPr>
            <w:tcW w:w="675" w:type="pct"/>
            <w:tcBorders>
              <w:top w:val="nil"/>
              <w:left w:val="nil"/>
              <w:bottom w:val="single" w:sz="4" w:space="0" w:color="000000"/>
              <w:right w:val="single" w:sz="4" w:space="0" w:color="000000"/>
            </w:tcBorders>
            <w:shd w:val="clear" w:color="auto" w:fill="auto"/>
            <w:noWrap/>
            <w:vAlign w:val="bottom"/>
            <w:hideMark/>
          </w:tcPr>
          <w:p w14:paraId="451CD49E" w14:textId="08175A9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1594C0" w14:textId="5B5B01E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88469" w14:textId="03169B8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r>
      <w:tr w:rsidR="00867AA1" w14:paraId="0B0F10A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6456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1C84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80C29CC" w14:textId="4221442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05AC5C31" w14:textId="412DFD2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978A0" w14:textId="48F54A8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756E23" w14:textId="09A4D7C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867AA1" w14:paraId="22611AE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EABA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B654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543A3A0D" w14:textId="43AC8D8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58D1E0F5" w14:textId="0E55F58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007DA" w14:textId="67BF251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9D870" w14:textId="7DE5964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867AA1" w14:paraId="7169925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1DE1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11D5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208EC941" w14:textId="6F52DA1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0CB93C3" w14:textId="522C3D4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06ED1" w14:textId="075905F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80CA2" w14:textId="6330C9F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867AA1" w14:paraId="724B57F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01E9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D42AB5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41B35D9A" w14:textId="20211DA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191ABD9B" w14:textId="0E41281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8A2ED" w14:textId="4C54E07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F19BE" w14:textId="53CD230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867AA1" w14:paraId="3A7E37A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AF66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A91B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36C53FAC" w14:textId="761AB32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48287EAD" w14:textId="6524B1F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0A0D7" w14:textId="4F5DF45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74AD2" w14:textId="0A33D03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867AA1" w14:paraId="667536BA"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29C196"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37F448A5" w14:textId="7A729544"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02,434.95 </w:t>
            </w:r>
          </w:p>
        </w:tc>
        <w:tc>
          <w:tcPr>
            <w:tcW w:w="675" w:type="pct"/>
            <w:tcBorders>
              <w:top w:val="nil"/>
              <w:left w:val="nil"/>
              <w:bottom w:val="single" w:sz="4" w:space="0" w:color="000000"/>
              <w:right w:val="single" w:sz="4" w:space="0" w:color="000000"/>
            </w:tcBorders>
            <w:shd w:val="clear" w:color="D8D8D8" w:fill="D8D8D8"/>
            <w:noWrap/>
            <w:vAlign w:val="bottom"/>
            <w:hideMark/>
          </w:tcPr>
          <w:p w14:paraId="3193C1C7" w14:textId="07FB1299"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7DAEFC" w14:textId="7C0A0D51"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AEBC28" w14:textId="30CDDFCD"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02,434.95 </w:t>
            </w:r>
          </w:p>
        </w:tc>
      </w:tr>
      <w:tr w:rsidR="00867AA1" w14:paraId="2445F85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1628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C95A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7136EB21" w14:textId="0F0FDCA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62E756A9" w14:textId="79E0B72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46D08" w14:textId="31903CB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7AB5E" w14:textId="7E5CC8A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867AA1" w14:paraId="69517C6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5B8A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992F8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19C1914F" w14:textId="156C456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31F044D0" w14:textId="31029EA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CB37B" w14:textId="0498F0B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E604E" w14:textId="21F02D3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867AA1" w14:paraId="28C2EA6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D929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DA6A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403E97C0" w14:textId="2B5D44B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50871A" w14:textId="48237DC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BCEED" w14:textId="0385BB9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E5C2C" w14:textId="488EC2D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867AA1" w14:paraId="463EB7F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7A3A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EDC0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308C74AE" w14:textId="7B9D436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64F328" w14:textId="6C7836D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10500" w14:textId="24EBD44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97EB4" w14:textId="3854920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867AA1" w14:paraId="310BA6E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3C92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8E23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633C2EC7" w14:textId="4FF3D98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16DB625C" w14:textId="2CA43A9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923A2" w14:textId="69170B7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8F13D" w14:textId="554D066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867AA1" w14:paraId="7DA39C1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DA0A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86F1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1A29E7EC" w14:textId="03AEE46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54B30F2B" w14:textId="1A54277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9B491" w14:textId="3758701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1179D" w14:textId="34BFA7D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867AA1" w14:paraId="3E2ED53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888E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80E4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1867D0BF" w14:textId="618E0C8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61BFEFE6" w14:textId="6499B76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33375" w14:textId="60693ED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9CE5E" w14:textId="0820E0B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867AA1" w14:paraId="6BD07D6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5D25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2C15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40CF5AB4" w14:textId="2534446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D78527" w14:textId="46FFCC3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C1A3D" w14:textId="3BFA30F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74D62" w14:textId="6F85CCA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867AA1" w14:paraId="3CEE484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871C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1952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7E245D19" w14:textId="12B241D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14770D" w14:textId="145F4F0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80803" w14:textId="45D50DB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83036" w14:textId="6819920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000.00 </w:t>
            </w:r>
          </w:p>
        </w:tc>
      </w:tr>
      <w:tr w:rsidR="00867AA1" w14:paraId="5C84109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7C2A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2777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3E3E46C2" w14:textId="25A5E98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2D463B" w14:textId="52AA79F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C49C2" w14:textId="284641F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668ED" w14:textId="093ED0C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867AA1" w14:paraId="1008D70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CFEB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4A37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3B402F80" w14:textId="3874C71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1,400.00 </w:t>
            </w:r>
          </w:p>
        </w:tc>
        <w:tc>
          <w:tcPr>
            <w:tcW w:w="675" w:type="pct"/>
            <w:tcBorders>
              <w:top w:val="nil"/>
              <w:left w:val="nil"/>
              <w:bottom w:val="single" w:sz="4" w:space="0" w:color="000000"/>
              <w:right w:val="single" w:sz="4" w:space="0" w:color="000000"/>
            </w:tcBorders>
            <w:shd w:val="clear" w:color="auto" w:fill="auto"/>
            <w:noWrap/>
            <w:vAlign w:val="bottom"/>
            <w:hideMark/>
          </w:tcPr>
          <w:p w14:paraId="286B1379" w14:textId="47B7E23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6D7DC" w14:textId="1673BD8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3D0AB" w14:textId="04892C0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1,400.00 </w:t>
            </w:r>
          </w:p>
        </w:tc>
      </w:tr>
      <w:tr w:rsidR="00867AA1" w14:paraId="4A0C215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D4BF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8CE5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4A20BD2" w14:textId="1E4A443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47AC5420" w14:textId="5EE2493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42B7D" w14:textId="7AEFBE3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52869" w14:textId="1E33BC0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867AA1" w14:paraId="35F3AC7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8786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FC0D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5AF4CAA5" w14:textId="28ECD22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7C0F0909" w14:textId="021A722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A8A17" w14:textId="7623CA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07CE1" w14:textId="16E3A36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867AA1" w14:paraId="4BBC323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D0EB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9DA5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185947D8" w14:textId="3256074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25EAF5" w14:textId="46BD8DE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38967" w14:textId="6F311B1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B0A6F" w14:textId="7472FBF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867AA1" w14:paraId="0116A43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0604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A188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10EC98C4" w14:textId="58ABA96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c>
          <w:tcPr>
            <w:tcW w:w="675" w:type="pct"/>
            <w:tcBorders>
              <w:top w:val="nil"/>
              <w:left w:val="nil"/>
              <w:bottom w:val="single" w:sz="4" w:space="0" w:color="000000"/>
              <w:right w:val="single" w:sz="4" w:space="0" w:color="000000"/>
            </w:tcBorders>
            <w:shd w:val="clear" w:color="auto" w:fill="auto"/>
            <w:noWrap/>
            <w:vAlign w:val="bottom"/>
            <w:hideMark/>
          </w:tcPr>
          <w:p w14:paraId="5FAD4BE0" w14:textId="410FC78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4C4D1" w14:textId="7AD4BA4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F43BD" w14:textId="20EDBDD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r>
      <w:tr w:rsidR="00867AA1" w14:paraId="2986C7A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7BEA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A0E9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761EC12C" w14:textId="569D00A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4E59AAA" w14:textId="5047BFF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B31F7" w14:textId="2073A3D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8B222" w14:textId="193343B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867AA1" w14:paraId="484983D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A60A8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F24C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3F63B00D" w14:textId="3532CA6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65CBEB" w14:textId="1C91593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CF779" w14:textId="1AF070E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EB598" w14:textId="54FC6F9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867AA1" w14:paraId="11CB4E7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410F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AEA1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4692FD1F" w14:textId="1BB2FE5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100571D8" w14:textId="7E40898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D2E4E" w14:textId="45A9801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64114" w14:textId="7642F41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867AA1" w14:paraId="42D32EEA"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8E1FE5"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4A6A66E9" w14:textId="6DB0494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6EFAE6DD" w14:textId="05550F2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778D8B" w14:textId="0713D871"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77DDEA5" w14:textId="69816DF4"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r>
      <w:tr w:rsidR="00867AA1" w14:paraId="6C37B0F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BB21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B98C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B102F1B" w14:textId="41E46AE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46EBF679" w14:textId="42323FF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B6DBA" w14:textId="0EB1715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D5661" w14:textId="604DE73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867AA1" w14:paraId="0FABC6E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CB29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C5A5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4612B5BD" w14:textId="4C69E3A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56D2F058" w14:textId="6682770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B5441" w14:textId="52A2983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BC3E38" w14:textId="2035012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867AA1" w14:paraId="514BD74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98C1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02CD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33450FD2" w14:textId="402672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7B7CAB59" w14:textId="072F9F8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68125" w14:textId="240E24D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5668B" w14:textId="3093DEC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867AA1" w14:paraId="5E65171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FD26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8B2E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C444C2A" w14:textId="661AD26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132AD7F4" w14:textId="32537F1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B664F" w14:textId="7F143C6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0C727" w14:textId="4854371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867AA1" w14:paraId="1E9B9DD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35A6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F9F6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3032C334" w14:textId="35312C9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26776FBE" w14:textId="582E257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69B4C" w14:textId="6B354B8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09331" w14:textId="0AC95DF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867AA1" w14:paraId="3ED5FAEB"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01F453"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0D070419" w14:textId="34B54EF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990,601.30 </w:t>
            </w:r>
          </w:p>
        </w:tc>
        <w:tc>
          <w:tcPr>
            <w:tcW w:w="675" w:type="pct"/>
            <w:tcBorders>
              <w:top w:val="nil"/>
              <w:left w:val="nil"/>
              <w:bottom w:val="single" w:sz="4" w:space="0" w:color="000000"/>
              <w:right w:val="single" w:sz="4" w:space="0" w:color="000000"/>
            </w:tcBorders>
            <w:shd w:val="clear" w:color="D8D8D8" w:fill="D8D8D8"/>
            <w:noWrap/>
            <w:vAlign w:val="bottom"/>
            <w:hideMark/>
          </w:tcPr>
          <w:p w14:paraId="6134F4CB" w14:textId="3322D134"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79FF50D" w14:textId="3D26E20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88BD60" w14:textId="7D37FE0A"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040,601.30 </w:t>
            </w:r>
          </w:p>
        </w:tc>
      </w:tr>
      <w:tr w:rsidR="00867AA1" w14:paraId="2B7FF7D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7EA8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E139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3B03598F" w14:textId="4854463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0A8F8F9B" w14:textId="0B2E96A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4D9D1" w14:textId="5736B4B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4FCB8" w14:textId="538621A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867AA1" w14:paraId="0E0126C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484A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2747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31EB5CCA" w14:textId="4BC634B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2D537D83" w14:textId="0A9636D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2D30B" w14:textId="43C2803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73FA3" w14:textId="3CEE2B5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867AA1" w14:paraId="3A56F9A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8B27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2B4A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457A34F4" w14:textId="36845BC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7C4E41E3" w14:textId="07AEAED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2AC15" w14:textId="01FF622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07CF7" w14:textId="5E7851C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867AA1" w14:paraId="2C0D2AC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55BE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3A90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00C7370D" w14:textId="74B614F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979D39" w14:textId="7FE51DF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79A0E" w14:textId="2786F28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DE454" w14:textId="38B8E01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867AA1" w14:paraId="53BD871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FF4D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05A9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4630D43C" w14:textId="2757DEA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4AD929" w14:textId="079FADF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9F229" w14:textId="5474669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4BB076" w14:textId="600AA87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0,000.00 </w:t>
            </w:r>
          </w:p>
        </w:tc>
      </w:tr>
      <w:tr w:rsidR="00867AA1" w14:paraId="42430A6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4709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05EF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71992610" w14:textId="105F48C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563451" w14:textId="4C6C8D6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1CEAE" w14:textId="773F5BD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2DF74" w14:textId="015DAC7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867AA1" w14:paraId="4D7FC61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20FA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EEFB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4C4EA029" w14:textId="0381514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7F632194" w14:textId="108D0CB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C2A85" w14:textId="4D78F32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7FE9F" w14:textId="6C38F65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867AA1" w14:paraId="02CC232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05B1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4862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016B9AD4" w14:textId="57EB0A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181F78E1" w14:textId="13B55A8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D1C9F" w14:textId="7803B1D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FA651" w14:textId="3C61551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867AA1" w14:paraId="5F75A6F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CF6A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E58D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11E22677" w14:textId="23872F3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EA6339" w14:textId="535567B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D39D4" w14:textId="0D490C0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D055B9" w14:textId="6207E7F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r>
      <w:tr w:rsidR="00867AA1" w14:paraId="3C1A7A4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46A2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9ABD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D01539B" w14:textId="60A6835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240.00 </w:t>
            </w:r>
          </w:p>
        </w:tc>
        <w:tc>
          <w:tcPr>
            <w:tcW w:w="675" w:type="pct"/>
            <w:tcBorders>
              <w:top w:val="nil"/>
              <w:left w:val="nil"/>
              <w:bottom w:val="single" w:sz="4" w:space="0" w:color="000000"/>
              <w:right w:val="single" w:sz="4" w:space="0" w:color="000000"/>
            </w:tcBorders>
            <w:shd w:val="clear" w:color="auto" w:fill="auto"/>
            <w:noWrap/>
            <w:vAlign w:val="bottom"/>
            <w:hideMark/>
          </w:tcPr>
          <w:p w14:paraId="16F1439E" w14:textId="49E5D8B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0BBC3DD" w14:textId="4BDD5C7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5C95A" w14:textId="1FC234A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240.00 </w:t>
            </w:r>
          </w:p>
        </w:tc>
      </w:tr>
      <w:tr w:rsidR="00867AA1" w14:paraId="520B892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0F37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A077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2E9DEA4D" w14:textId="6BB0F11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326608" w14:textId="072417E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14DD8" w14:textId="6F86BDF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44AF0" w14:textId="1F602D0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867AA1" w14:paraId="6C6A6DF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90D8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80F7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43671164" w14:textId="0D34FE8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130124" w14:textId="2F36485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FBDC9" w14:textId="402D92D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09D97" w14:textId="60504D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867AA1" w14:paraId="708F054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97AD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A695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52680346" w14:textId="7AE3B85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7B527802" w14:textId="4D65BB5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2CDEE" w14:textId="3A1922A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2D7D7" w14:textId="45D340E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867AA1" w14:paraId="1AD5E3B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B760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AB0C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76DD50EE" w14:textId="1AE7DC9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76BDF6" w14:textId="1AE022B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257D1" w14:textId="600C3B3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FB169" w14:textId="33BE8FA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867AA1" w14:paraId="456ABB3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E6DE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BF3A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7C5EAC8C" w14:textId="292B0FE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570E6C1F" w14:textId="4131ADE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6C570" w14:textId="7B5761A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15446" w14:textId="26466DB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867AA1" w14:paraId="36A959F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C6F1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E9DD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1EDA552B" w14:textId="7040CD4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3902031A" w14:textId="4AB9745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DC3EE" w14:textId="6F7CD74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23FE0" w14:textId="3230FAB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867AA1" w14:paraId="08167DB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DB15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981E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3DB8EA82" w14:textId="00CE7CF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c>
          <w:tcPr>
            <w:tcW w:w="675" w:type="pct"/>
            <w:tcBorders>
              <w:top w:val="nil"/>
              <w:left w:val="nil"/>
              <w:bottom w:val="single" w:sz="4" w:space="0" w:color="000000"/>
              <w:right w:val="single" w:sz="4" w:space="0" w:color="000000"/>
            </w:tcBorders>
            <w:shd w:val="clear" w:color="auto" w:fill="auto"/>
            <w:noWrap/>
            <w:vAlign w:val="bottom"/>
            <w:hideMark/>
          </w:tcPr>
          <w:p w14:paraId="7A095F87" w14:textId="5220A5A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2CA3C" w14:textId="3BF02BB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533F2" w14:textId="70DC57B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r>
      <w:tr w:rsidR="00867AA1" w14:paraId="073C534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1B52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FE46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501901BA" w14:textId="317259D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6A642804" w14:textId="2F55201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00D6D" w14:textId="3C6377C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FDE9F" w14:textId="6764BAB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867AA1" w14:paraId="5A70DB5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48D2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73B3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2E67ECCC" w14:textId="318BA0B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F427F2" w14:textId="7F45227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AD66F3" w14:textId="556BF40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351AB" w14:textId="5B2D3EA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867AA1" w14:paraId="0AFB568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BB11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564F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345F5EFA" w14:textId="42C0CBA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CB7157" w14:textId="6D0F930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7EC40" w14:textId="402C939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F1E54" w14:textId="13D1836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867AA1" w14:paraId="26D3B1C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2727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E5D1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6026A3C8" w14:textId="2C20C55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661ABB" w14:textId="57B9AEE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1C410F" w14:textId="5ACE49F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8E771" w14:textId="5E3502F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867AA1" w14:paraId="1E1A614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8872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489F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156D1961" w14:textId="58544A2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15735982" w14:textId="6ACDF48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D9DB5" w14:textId="712ECC0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7D530" w14:textId="6CE177E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867AA1" w14:paraId="6F465B4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2247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E2DB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3EFBC355" w14:textId="704EF7D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c>
          <w:tcPr>
            <w:tcW w:w="675" w:type="pct"/>
            <w:tcBorders>
              <w:top w:val="nil"/>
              <w:left w:val="nil"/>
              <w:bottom w:val="single" w:sz="4" w:space="0" w:color="000000"/>
              <w:right w:val="single" w:sz="4" w:space="0" w:color="000000"/>
            </w:tcBorders>
            <w:shd w:val="clear" w:color="auto" w:fill="auto"/>
            <w:noWrap/>
            <w:vAlign w:val="bottom"/>
            <w:hideMark/>
          </w:tcPr>
          <w:p w14:paraId="5B815A29" w14:textId="5F47464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CBF46" w14:textId="32575D8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294E1" w14:textId="3A90D07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r>
      <w:tr w:rsidR="00867AA1" w14:paraId="0D3571C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8569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F71E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691216B7" w14:textId="2659454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FE5C38" w14:textId="3ED0E1E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4C635" w14:textId="0F65B34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4AE74" w14:textId="0F1D1C6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867AA1" w14:paraId="3CCFF53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9DC3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31C4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05409CE6" w14:textId="7391F12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08.14 </w:t>
            </w:r>
          </w:p>
        </w:tc>
        <w:tc>
          <w:tcPr>
            <w:tcW w:w="675" w:type="pct"/>
            <w:tcBorders>
              <w:top w:val="nil"/>
              <w:left w:val="nil"/>
              <w:bottom w:val="single" w:sz="4" w:space="0" w:color="000000"/>
              <w:right w:val="single" w:sz="4" w:space="0" w:color="000000"/>
            </w:tcBorders>
            <w:shd w:val="clear" w:color="auto" w:fill="auto"/>
            <w:noWrap/>
            <w:vAlign w:val="bottom"/>
            <w:hideMark/>
          </w:tcPr>
          <w:p w14:paraId="1ACFD383" w14:textId="570B6F0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205A8" w14:textId="62D5815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FD94C" w14:textId="4FD51B6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08.14 </w:t>
            </w:r>
          </w:p>
        </w:tc>
      </w:tr>
      <w:tr w:rsidR="00867AA1" w14:paraId="5751BDD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F89E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99EC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272E40C5" w14:textId="383C6C6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7789AD" w14:textId="2048B8B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98FF5" w14:textId="5DDF530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4893C" w14:textId="7170BEF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867AA1" w14:paraId="039890B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C519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31D6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408C6C9C" w14:textId="5B7752A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2F753C" w14:textId="4733231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17376" w14:textId="5B7010B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74897" w14:textId="3806762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867AA1" w14:paraId="3DB1929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4776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46ED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006E486B" w14:textId="526DECB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21DCD776" w14:textId="4F6B4DA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29240" w14:textId="58ED2BD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17210" w14:textId="4E28B4F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867AA1" w14:paraId="0A3F6CA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2551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7DAA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49AC1D72" w14:textId="01ECF71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F28404" w14:textId="6B922F2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F72FA" w14:textId="3CD99D4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AE5D1" w14:textId="1406B6A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867AA1" w14:paraId="28D3395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8018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59FA77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58E8004E" w14:textId="14645FD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75" w:type="pct"/>
            <w:tcBorders>
              <w:top w:val="nil"/>
              <w:left w:val="nil"/>
              <w:bottom w:val="single" w:sz="4" w:space="0" w:color="000000"/>
              <w:right w:val="single" w:sz="4" w:space="0" w:color="000000"/>
            </w:tcBorders>
            <w:shd w:val="clear" w:color="auto" w:fill="auto"/>
            <w:noWrap/>
            <w:vAlign w:val="bottom"/>
            <w:hideMark/>
          </w:tcPr>
          <w:p w14:paraId="57609124" w14:textId="71CB871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D05FE" w14:textId="0BB8CAE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BBB0A" w14:textId="55C524D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867AA1" w14:paraId="4B7BD01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B75C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13AF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006FE502" w14:textId="55A579F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B137F2" w14:textId="6F53A52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C1DED" w14:textId="1D572DE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4D853" w14:textId="16BF7E0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867AA1" w14:paraId="087D368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A66A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026C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378B5BAF" w14:textId="1D7DE9D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78490A6F" w14:textId="5A8E6E0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23791" w14:textId="47C4C23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A773D" w14:textId="53E7554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867AA1" w14:paraId="03C78FF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1AAF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7A77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635101E8" w14:textId="3C832A0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C31486" w14:textId="43A05C9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71A18" w14:textId="3569C5C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0D425" w14:textId="19A913E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867AA1" w14:paraId="257654C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9FE2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8ADD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6DC29C86" w14:textId="39414C3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DFBA515" w14:textId="3720524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8FFC2" w14:textId="67FA485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862E3" w14:textId="388B2CC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867AA1" w14:paraId="12637A1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F974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C937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56314132" w14:textId="43E205D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3A9F11A0" w14:textId="5FB45E6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407A3" w14:textId="184C1A9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5A9E5" w14:textId="4C8762A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867AA1" w14:paraId="789C8B9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F1A7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7593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4AE58058" w14:textId="6D21498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c>
          <w:tcPr>
            <w:tcW w:w="675" w:type="pct"/>
            <w:tcBorders>
              <w:top w:val="nil"/>
              <w:left w:val="nil"/>
              <w:bottom w:val="single" w:sz="4" w:space="0" w:color="000000"/>
              <w:right w:val="single" w:sz="4" w:space="0" w:color="000000"/>
            </w:tcBorders>
            <w:shd w:val="clear" w:color="auto" w:fill="auto"/>
            <w:noWrap/>
            <w:vAlign w:val="bottom"/>
            <w:hideMark/>
          </w:tcPr>
          <w:p w14:paraId="61799E1D" w14:textId="2F692A2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398D4" w14:textId="4CB1F52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AABC6" w14:textId="7C2FB03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r>
      <w:tr w:rsidR="00867AA1" w14:paraId="515DAA53"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A416B2"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A076170" w14:textId="6D7B3C84"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31,42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831D70F" w14:textId="16D55639"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143E54" w14:textId="0B5B1175"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A7FB3A" w14:textId="1E6FD0F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31,428.82 </w:t>
            </w:r>
          </w:p>
        </w:tc>
      </w:tr>
      <w:tr w:rsidR="00867AA1" w14:paraId="3BC2D48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C0C3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D808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1F49BAFA" w14:textId="3232EBE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96D82B"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37EFD12C"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06385FE0" w14:textId="44D5790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867AA1" w14:paraId="40F00BC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F920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1509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4B2C6520" w14:textId="2998A87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01305B0A" w14:textId="4CF3697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13D04" w14:textId="2E0E9B0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E86A4" w14:textId="5999B98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867AA1" w14:paraId="56CC50C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FE49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09FB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1C2CE250" w14:textId="0245DA6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00F2E9F0" w14:textId="111A4FA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54B9F" w14:textId="199CB88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2C56B" w14:textId="6CB6769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867AA1" w14:paraId="13AAEAB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2D41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0568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2893FB11" w14:textId="18D6FD9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50139158" w14:textId="6EE291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BB277" w14:textId="6F591F4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A3C5F" w14:textId="4D1D795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867AA1" w14:paraId="0EF0963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C59E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10B4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72EB0E11" w14:textId="693DECF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3E878981" w14:textId="0E46265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2DFEB" w14:textId="34BEBD1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453435" w14:textId="657CAB8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867AA1" w14:paraId="6562AFE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FA85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96B0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537B63C0" w14:textId="262A847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c>
          <w:tcPr>
            <w:tcW w:w="675" w:type="pct"/>
            <w:tcBorders>
              <w:top w:val="nil"/>
              <w:left w:val="nil"/>
              <w:bottom w:val="single" w:sz="4" w:space="0" w:color="000000"/>
              <w:right w:val="single" w:sz="4" w:space="0" w:color="000000"/>
            </w:tcBorders>
            <w:shd w:val="clear" w:color="auto" w:fill="auto"/>
            <w:noWrap/>
            <w:vAlign w:val="bottom"/>
            <w:hideMark/>
          </w:tcPr>
          <w:p w14:paraId="3FAE9AC9" w14:textId="48E8B2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4E949" w14:textId="0460A6F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66E50" w14:textId="009449B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r>
      <w:tr w:rsidR="00867AA1" w14:paraId="2213DC1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31DA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4E59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3B3775A4" w14:textId="7927487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59A8F47C" w14:textId="47F34A5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82611" w14:textId="5D420D9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93F07" w14:textId="55FEDF5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867AA1" w14:paraId="77A7867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025F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C6D7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42310D48" w14:textId="2F37AD5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6ED757D3" w14:textId="19ACFE7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11D3B" w14:textId="28435A5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B49B6" w14:textId="6628DF7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867AA1" w14:paraId="24B7BEA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E314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16A45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5AABE5E3" w14:textId="36703E6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0F9F2376" w14:textId="422C8D4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03238" w14:textId="0381770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36BB4" w14:textId="53FA6CE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867AA1" w14:paraId="5044C2E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A7DA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2B60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5F1ED069" w14:textId="5E80764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2E3545" w14:textId="6C54C3A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E6BD6" w14:textId="705F2FE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BCD6E" w14:textId="33549B8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867AA1" w14:paraId="58B7FF6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554B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F803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2BA69D84" w14:textId="486C63A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31F59B35" w14:textId="3464EFF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01A52" w14:textId="6ECB77F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E7C01" w14:textId="770DFDC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867AA1" w14:paraId="3754B7D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D6EA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BCA6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263085F2" w14:textId="05B4951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E8F550E" w14:textId="60E8ACE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EC025" w14:textId="5B53827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E1EE9" w14:textId="67D36F4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867AA1" w14:paraId="4A796A0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CD1C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874A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1D8F9E02" w14:textId="20E7107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29AD71D1" w14:textId="2C4F769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43683" w14:textId="2C52E14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C4CC2" w14:textId="5A72983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867AA1" w14:paraId="23BC761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6115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445A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2F609B44" w14:textId="683D5B1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314EC1" w14:textId="79E966A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70DCB" w14:textId="4A95A66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8E9C1" w14:textId="5CB4E4D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867AA1" w14:paraId="2B85E4F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C310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C24C2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3EF0A094" w14:textId="5A2121E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304D25E2" w14:textId="5BD940F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319F5" w14:textId="4D5393C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79116" w14:textId="413F09F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867AA1" w14:paraId="72BCB32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DA7C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970A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1C3392D5" w14:textId="2ABF66D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94B8E5" w14:textId="200F8AC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5E68F" w14:textId="2C13D0D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ACCB9" w14:textId="6C3D27B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867AA1" w14:paraId="5833A71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249E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A995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08EA21DC" w14:textId="4480838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1921BAAF" w14:textId="2111E42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3832C" w14:textId="7EDC525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C0049" w14:textId="2848187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867AA1" w14:paraId="61CB042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D1A0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B889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0DB47FE6" w14:textId="1EB6CF7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9B4902" w14:textId="1125896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CC33E" w14:textId="2E4E354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B027B" w14:textId="6342EC4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867AA1" w14:paraId="2696A32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BDD8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D8FA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7E1DDCAD" w14:textId="72199B7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5AA7CA5D" w14:textId="392B1CF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B32D1" w14:textId="00BD128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95E62" w14:textId="464D14A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867AA1" w14:paraId="468680A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DE8E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DE38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196E8FA2" w14:textId="54C38E1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4188E84F" w14:textId="69123EB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4E9DA" w14:textId="3CCF0A6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C3127" w14:textId="1850A39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867AA1" w14:paraId="6A8312F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27E8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DD90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593C2B19" w14:textId="3AB52FB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744E4F72" w14:textId="6EF2392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AC1CB" w14:textId="0F7683C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992D6" w14:textId="6CFD2EB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867AA1" w14:paraId="130CD7A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AF42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664E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B88A8E3" w14:textId="60EE4F1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64C3D931" w14:textId="3254D36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006A4" w14:textId="424C602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B9341" w14:textId="06ADEE0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867AA1" w14:paraId="5F6FCA1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97CC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5B69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596A8AE8" w14:textId="526A0E6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675FCE21" w14:textId="78CC68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3BEBF" w14:textId="07EC52E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69A1C5" w14:textId="55695EC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867AA1" w14:paraId="7276F29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9F30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C753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7C895827" w14:textId="5693753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3C07D192" w14:textId="728E06C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F9C31" w14:textId="13516AB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7C895" w14:textId="4AB1849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867AA1" w14:paraId="62964E6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56B7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3786C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3F3A20AA" w14:textId="78C7F02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03DF38" w14:textId="1478ABD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7296F" w14:textId="4951DBD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D42BE" w14:textId="06778E3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867AA1" w14:paraId="4DC5DDE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BE93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FBF1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A92F82D" w14:textId="432BE81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6347A4DF" w14:textId="7D6E18A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CE6A3" w14:textId="53766EE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8DD13" w14:textId="3D5D713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867AA1" w14:paraId="6E7E9E9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F6D2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BDA9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4CACE59C" w14:textId="40727A0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1FF171F5" w14:textId="0732A3C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D8725" w14:textId="0BC454B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64053" w14:textId="033D85F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867AA1" w14:paraId="044D665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7238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AEB0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65838F9" w14:textId="0D86E60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618E8DD5" w14:textId="3576E9E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41B5E" w14:textId="1D31420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AA9B6" w14:textId="6D37D39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867AA1" w14:paraId="6BC86AF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AD19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6A4F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48931974" w14:textId="4ECC09F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E4457CC" w14:textId="382397F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91317" w14:textId="22360F7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E1500" w14:textId="0CA354F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867AA1" w14:paraId="27FFA22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BF73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70A0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2917EE8F" w14:textId="7E0401C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1627A9C8" w14:textId="6B907F9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90B41" w14:textId="07DB033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21712E" w14:textId="3A2C44B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867AA1" w14:paraId="48CE5AA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C895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DEEF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78364553" w14:textId="61E0CE5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c>
          <w:tcPr>
            <w:tcW w:w="675" w:type="pct"/>
            <w:tcBorders>
              <w:top w:val="nil"/>
              <w:left w:val="nil"/>
              <w:bottom w:val="single" w:sz="4" w:space="0" w:color="000000"/>
              <w:right w:val="single" w:sz="4" w:space="0" w:color="000000"/>
            </w:tcBorders>
            <w:shd w:val="clear" w:color="auto" w:fill="auto"/>
            <w:noWrap/>
            <w:vAlign w:val="bottom"/>
            <w:hideMark/>
          </w:tcPr>
          <w:p w14:paraId="550E6867" w14:textId="420B301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81CF3" w14:textId="498DE7F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B4E7A" w14:textId="5832032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r>
      <w:tr w:rsidR="00867AA1" w14:paraId="34FE3744"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780186"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29DF3125" w14:textId="0E9573C6"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782,332.61 </w:t>
            </w:r>
          </w:p>
        </w:tc>
        <w:tc>
          <w:tcPr>
            <w:tcW w:w="675" w:type="pct"/>
            <w:tcBorders>
              <w:top w:val="nil"/>
              <w:left w:val="nil"/>
              <w:bottom w:val="single" w:sz="4" w:space="0" w:color="000000"/>
              <w:right w:val="single" w:sz="4" w:space="0" w:color="000000"/>
            </w:tcBorders>
            <w:shd w:val="clear" w:color="A5A5A5" w:fill="A5A5A5"/>
            <w:noWrap/>
            <w:vAlign w:val="bottom"/>
            <w:hideMark/>
          </w:tcPr>
          <w:p w14:paraId="726D2C82" w14:textId="00F87E2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1516FC9" w14:textId="267110A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C3A55E7" w14:textId="540A588D"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782,332.61 </w:t>
            </w:r>
          </w:p>
        </w:tc>
      </w:tr>
      <w:tr w:rsidR="00867AA1" w14:paraId="4C55CE26"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9AF5F6"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2EDA9212" w14:textId="76035CE2"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507,18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12227CC1" w14:textId="1AB12598"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18C524" w14:textId="0E04A0BF"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4FC56D" w14:textId="0AF9E6C8"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507,181.47 </w:t>
            </w:r>
          </w:p>
        </w:tc>
      </w:tr>
      <w:tr w:rsidR="00867AA1" w14:paraId="02932F87"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2D262B2"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2C2106CE" w14:textId="7470C7C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0A0ED2E6" w14:textId="227FFA8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D6EA9" w14:textId="4573109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F4B3091" w14:textId="36AEF9E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867AA1" w14:paraId="7DCA524A" w14:textId="77777777" w:rsidTr="00867AA1">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3930377"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8D9A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7AC1C775" w14:textId="179DD13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770DC8C3" w14:textId="2152C56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BEB61" w14:textId="5613C67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E1E2E6" w14:textId="50DCB90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867AA1" w14:paraId="1112215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3DEB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2DEE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E6D2884" w14:textId="764FD66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CB8346F" w14:textId="17A5558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0500D" w14:textId="6DF41D6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BF8BD" w14:textId="7FCADE8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867AA1" w14:paraId="1FDB7EF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690D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ED6A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5BBDA300" w14:textId="66E9604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232B24" w14:textId="45D6249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ACC63" w14:textId="3AE5524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FB04E" w14:textId="7328E0D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867AA1" w14:paraId="4209E2E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2E53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FF86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772A1CB9" w14:textId="4C75816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259CEF27" w14:textId="4562B1E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F6E15" w14:textId="1B018B0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7ED6F8" w14:textId="28E7D27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867AA1" w14:paraId="775056E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2869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2446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7707967B" w14:textId="099C0A7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7924F62D" w14:textId="6392ACA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5022E" w14:textId="36705F5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14C7E" w14:textId="0BDCB88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867AA1" w14:paraId="06E9FEE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414D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1873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63ECA7B6" w14:textId="1709CC1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08EAD872" w14:textId="1D23DA7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E5366" w14:textId="7134E3F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23C8E" w14:textId="491E736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867AA1" w14:paraId="1829AD6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4022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2D0F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078805FA" w14:textId="0BBA136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085A04AA" w14:textId="34CE916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1B41F" w14:textId="0D9D61D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7ABE1" w14:textId="3011AFF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867AA1" w14:paraId="52A1D8D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F406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551D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6FA0A430" w14:textId="737A39A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00C7C528" w14:textId="00701B3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34735" w14:textId="2AECB14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F6E28" w14:textId="6CAC151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867AA1" w14:paraId="5AFA870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7E22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CDC2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2C1664B0" w14:textId="1DA3F5F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72218754" w14:textId="3E8F139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1A817" w14:textId="0164D39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A3686" w14:textId="19FF308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867AA1" w14:paraId="266F43B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BC56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1E04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7B60365" w14:textId="5718075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1CAD2058" w14:textId="6A5CBD6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EA41D" w14:textId="43AB5CE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AC5B4" w14:textId="6BAA7A8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867AA1" w14:paraId="30EE729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5753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F49A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65E950C0" w14:textId="150645E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42CBC1B9" w14:textId="24B8E14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3A63C" w14:textId="09EC30F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CFEF9" w14:textId="74C44BA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867AA1" w14:paraId="5B0CC84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0014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DA72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17728360" w14:textId="252A311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1F26A530" w14:textId="00E2CD8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BD577" w14:textId="6EEB54B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90474" w14:textId="0378DB2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867AA1" w14:paraId="594A474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B580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CEC6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1A5AF16" w14:textId="0D92B41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3ADB72" w14:textId="21116AD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19960" w14:textId="37F7B6F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5E68B" w14:textId="499CD8B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867AA1" w14:paraId="5596493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D2E0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BCE6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382B56E2" w14:textId="3EE9E37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71B0FEC8" w14:textId="0690E65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B20F7" w14:textId="27BD956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C6332" w14:textId="2C32717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867AA1" w14:paraId="5010A32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454F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D781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1BB46F03" w14:textId="076C155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74137990" w14:textId="3BB5EE7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B8159" w14:textId="29FE548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E0CDF" w14:textId="4B07CF1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867AA1" w14:paraId="7AD975C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0B8D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8D09CA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16166626" w14:textId="75A82A1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74596B1C" w14:textId="01BBE72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F10ED" w14:textId="1AB52B2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92266" w14:textId="14B4234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867AA1" w14:paraId="18672E7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81B2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6622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196FB0AF" w14:textId="2A137F1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6CD9E67D" w14:textId="7990FDB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C3D19" w14:textId="550A1A3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0D34F" w14:textId="13A84CC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867AA1" w14:paraId="6FDFC7D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EE1A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47E2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1BF8122F" w14:textId="1C73C88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DE4628" w14:textId="48B67E4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61F08" w14:textId="08F3B85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16013" w14:textId="0DDCD5B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867AA1" w14:paraId="0400DDC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3590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A4E9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2D268905" w14:textId="1685846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3A635032" w14:textId="7F0401C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85DAB" w14:textId="70CEEFA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E11E2" w14:textId="161C6EA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867AA1" w14:paraId="604E3B4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7CFA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5859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5F12E8D7" w14:textId="0FC0D89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737B6B06" w14:textId="1DCC7DB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5CD19" w14:textId="3F5FD23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A251B" w14:textId="23CFE17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867AA1" w14:paraId="540D464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5BF2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4291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6A6A42D5" w14:textId="00705D3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0992C49E" w14:textId="6B9B82E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D8FB4" w14:textId="5E053FF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ECFF8" w14:textId="170815B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867AA1" w14:paraId="2D06E94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E85F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6ED1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6C733FD5" w14:textId="11FE5BD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1C64C777" w14:textId="61AFE05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4E816" w14:textId="6582F82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87540" w14:textId="672FFE9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867AA1" w14:paraId="581E44B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EFD4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7CCD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3C39F633" w14:textId="09E9FCB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16A6CECF" w14:textId="70C046D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88B3B" w14:textId="342689B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21A79" w14:textId="7F1642D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867AA1" w14:paraId="5CC2F94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FC3A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1B1F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54551178" w14:textId="3DE53DD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5E8C0009" w14:textId="2528DFC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A3223" w14:textId="23C7CD0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22C87" w14:textId="346ACA7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867AA1" w14:paraId="453B1A3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2088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D5CC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7E8C7024" w14:textId="116DD7F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6CB703F9" w14:textId="4F3242B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0463E" w14:textId="01861FC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389D3" w14:textId="3EBFAB5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867AA1" w14:paraId="22EEF3F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8F95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3084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7DD24F8E" w14:textId="74C9A30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0842F5C6" w14:textId="3F23C74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B51B9" w14:textId="2D72BD9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AE0CC" w14:textId="1B0559B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867AA1" w14:paraId="40CDA2A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1F5F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5D72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60EBC583" w14:textId="6F6EFCE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0052455" w14:textId="2A176DC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FAE03" w14:textId="60FEF5E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3A0D3" w14:textId="1E9615B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867AA1" w14:paraId="6A306F5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6D9D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08EE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11B841A4" w14:textId="74EE8E1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64BAE9BF" w14:textId="7732AF9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634ED" w14:textId="35F3AC0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9618F" w14:textId="3CCBE75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867AA1" w14:paraId="6C62380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CF00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1A4B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0C1A098F" w14:textId="64EC346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5DED6214" w14:textId="3C2C0E3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87CC4" w14:textId="5D0179E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3773CC" w14:textId="1760ECB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867AA1" w14:paraId="660CD73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CDD2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D156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E7A1FE0" w14:textId="11C723C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5E25B51B" w14:textId="6C55E60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1B9D4" w14:textId="722AEB0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2DEDF" w14:textId="155F912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867AA1" w14:paraId="3A6DBD7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960C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184B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557C0CBB" w14:textId="1D916D8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13015600" w14:textId="56A7426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CFF57" w14:textId="7B3CCFB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C6F11" w14:textId="6A6C72F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867AA1" w14:paraId="73A5884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9387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92C9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3BF74A5" w14:textId="49D6819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02EA99BD" w14:textId="5BF3830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8992F" w14:textId="39DDD61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9A2C1" w14:textId="234AAE0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867AA1" w14:paraId="6A55AA8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9CE2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7922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14EBB09" w14:textId="6875463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346A0C15" w14:textId="2F581AC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E43DD" w14:textId="7F343E3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E6501" w14:textId="4A2BF8A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867AA1" w14:paraId="5D7FF4B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C151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1426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349E6F92" w14:textId="15AF829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3D2B0663" w14:textId="1A90EC1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0CF58" w14:textId="30BC3D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F3278" w14:textId="3BC1A0E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867AA1" w14:paraId="1601CA8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C097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4E7A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0E1823C7" w14:textId="0C64052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4F21338D" w14:textId="3936728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39325" w14:textId="6C33744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0D400" w14:textId="7AD22DB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867AA1" w14:paraId="704072E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2B42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5BDE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52D2B47C" w14:textId="59AF05E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7862DF05" w14:textId="31B4732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2CB31" w14:textId="5D1FF76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9BA64" w14:textId="1C1AFA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867AA1" w14:paraId="24A9901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418C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83C1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FE58962" w14:textId="38200B8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73D43E54" w14:textId="1EB9412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81287" w14:textId="7B9D4EC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BA22E" w14:textId="657F43F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867AA1" w14:paraId="4811935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9598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BAEF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7032F770" w14:textId="68B647D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6E4B841D" w14:textId="382B586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83343" w14:textId="5F14626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736C60" w14:textId="716B2DC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867AA1" w14:paraId="68DC591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D483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946B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0A7BC729" w14:textId="5BA75AE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49942518" w14:textId="366D91F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FE235" w14:textId="0C068CC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5F8F4" w14:textId="535A37F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867AA1" w14:paraId="16FDF8F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3C1B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C7AC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5B3FF013" w14:textId="03543D3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3EE9EE6E" w14:textId="7421C8D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CD086" w14:textId="270ED92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860FE" w14:textId="09C18C0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867AA1" w14:paraId="02E5E1B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41B6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B2C4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0E3FA4E6" w14:textId="335A315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3AA5C8FF" w14:textId="0340211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CB662" w14:textId="6E01916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D759D" w14:textId="2668141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867AA1" w14:paraId="3442C15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1604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871F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22291B93" w14:textId="143F275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1E13A022" w14:textId="7CD1D6D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307FF" w14:textId="0B98FB3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6C510" w14:textId="4AE056F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867AA1" w14:paraId="26FD7EE5"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0102BA"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41D2494D" w14:textId="1D76A078"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273,670.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B52DD80" w14:textId="7CD9674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508469F" w14:textId="470CEA4A"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8A3AC5" w14:textId="4B44AA82"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273,670.82 </w:t>
            </w:r>
          </w:p>
        </w:tc>
      </w:tr>
      <w:tr w:rsidR="00867AA1" w14:paraId="65BF292B" w14:textId="77777777" w:rsidTr="00867AA1">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5F9DD2C"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3DA6D3D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441A1721" w14:textId="4A985C7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95,788.52 </w:t>
            </w:r>
          </w:p>
        </w:tc>
        <w:tc>
          <w:tcPr>
            <w:tcW w:w="675" w:type="pct"/>
            <w:tcBorders>
              <w:top w:val="nil"/>
              <w:left w:val="nil"/>
              <w:bottom w:val="single" w:sz="4" w:space="0" w:color="000000"/>
              <w:right w:val="single" w:sz="4" w:space="0" w:color="000000"/>
            </w:tcBorders>
            <w:shd w:val="clear" w:color="auto" w:fill="auto"/>
            <w:noWrap/>
            <w:vAlign w:val="bottom"/>
            <w:hideMark/>
          </w:tcPr>
          <w:p w14:paraId="37F62B06" w14:textId="4AE667D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D5D71" w14:textId="11001FF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C56B734" w14:textId="164F5D9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95,788.52 </w:t>
            </w:r>
          </w:p>
        </w:tc>
      </w:tr>
      <w:tr w:rsidR="00867AA1" w14:paraId="798CC0A0" w14:textId="77777777" w:rsidTr="00867AA1">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19B4A4F"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6D7EA3E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2E636BE1" w14:textId="1A03A51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372E53CE" w14:textId="1CDFC8C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1E11A" w14:textId="0AA9497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55F0F" w14:textId="30EF007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867AA1" w14:paraId="32CCB41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6B5D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A820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189AEB43" w14:textId="65E87B9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0A401CF8" w14:textId="7D53A0F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40F56" w14:textId="0123437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D4DC1" w14:textId="66DB396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867AA1" w14:paraId="3DCB118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59B1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AA44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3E3E28F7" w14:textId="6D5A02D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71B66365" w14:textId="07B9E4B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00775" w14:textId="0F59C27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B17C0" w14:textId="49F80C2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867AA1" w14:paraId="408ED75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BDD0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B3AD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1CDD607D" w14:textId="18894AC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73CB642A" w14:textId="346960A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E8768" w14:textId="4A064F6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D8D33" w14:textId="01AB45D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867AA1" w14:paraId="081CE2B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8CBC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D4AB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7F88DACC" w14:textId="65DA9A5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403EAF7B" w14:textId="3A98E1D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EE6C3" w14:textId="02C51B4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7A1F3" w14:textId="11B462B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867AA1" w14:paraId="1C58A42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133A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6A27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4EE2CC06" w14:textId="56B5FC4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6DB9EF7F" w14:textId="4257DF8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5DBDE" w14:textId="24B7BFC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08985" w14:textId="5AAC246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867AA1" w14:paraId="76B8F96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E81A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0A57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1B383F6A" w14:textId="3F70AAF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57E58B0A" w14:textId="5E25915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3EE0E" w14:textId="1A33269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04662" w14:textId="396336E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867AA1" w14:paraId="1C8FE8A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4385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302C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3CFD7E14" w14:textId="66379A9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63DAA88B" w14:textId="0B9847D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0D02F" w14:textId="4628D5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F864C" w14:textId="400258E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867AA1" w14:paraId="69EF4CE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E113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8033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4EB01558" w14:textId="361B82B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542FAC01" w14:textId="37FC01D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696CD" w14:textId="7E97BF8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41AA8" w14:textId="1E04541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867AA1" w14:paraId="4A6EE51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5809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3578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0441D01B" w14:textId="694751E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6BD94B3C" w14:textId="47DBC20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83C2E" w14:textId="4D6F0D7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95C18" w14:textId="006E0D1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867AA1" w14:paraId="5FD6A4A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6FA5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FDAA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2B038E09" w14:textId="39A0CC7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426CBB9F" w14:textId="25F031A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6A01F" w14:textId="546B577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9AB8A" w14:textId="0D916C7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867AA1" w14:paraId="3AACC63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7542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3A8C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4CCE502D" w14:textId="153074C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21E6BA8C" w14:textId="1F9199F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F4B6D" w14:textId="50C3F30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D61C6" w14:textId="397A269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867AA1" w14:paraId="6D26654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D0B4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6F18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4FCC5AC6" w14:textId="3491127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6DC347A7" w14:textId="2A05B76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0B6D1" w14:textId="48DD62E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27885" w14:textId="00A1588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867AA1" w14:paraId="5C0831E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7277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294C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6292F401" w14:textId="6B65F58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4,081.10 </w:t>
            </w:r>
          </w:p>
        </w:tc>
        <w:tc>
          <w:tcPr>
            <w:tcW w:w="675" w:type="pct"/>
            <w:tcBorders>
              <w:top w:val="nil"/>
              <w:left w:val="nil"/>
              <w:bottom w:val="single" w:sz="4" w:space="0" w:color="000000"/>
              <w:right w:val="single" w:sz="4" w:space="0" w:color="000000"/>
            </w:tcBorders>
            <w:shd w:val="clear" w:color="auto" w:fill="auto"/>
            <w:noWrap/>
            <w:vAlign w:val="bottom"/>
            <w:hideMark/>
          </w:tcPr>
          <w:p w14:paraId="3AA7B669" w14:textId="11D974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DB123" w14:textId="252A8BA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16122" w14:textId="19FF980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4,081.10 </w:t>
            </w:r>
          </w:p>
        </w:tc>
      </w:tr>
      <w:tr w:rsidR="00867AA1" w14:paraId="6CE07CA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EB7D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EAB6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F52B6DC" w14:textId="1BBDAF8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133DD5FD" w14:textId="2902D31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70A00" w14:textId="386C368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77998" w14:textId="4553C14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867AA1" w14:paraId="4AFD0EE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B1AF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638C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701D8D19" w14:textId="07A89E2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38BAF19E" w14:textId="1737B76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405D9" w14:textId="5D80322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152AA" w14:textId="4F78C73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867AA1" w14:paraId="725B2CC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1E19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8AC6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16EBEFD9" w14:textId="3736303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44,948.88 </w:t>
            </w:r>
          </w:p>
        </w:tc>
        <w:tc>
          <w:tcPr>
            <w:tcW w:w="675" w:type="pct"/>
            <w:tcBorders>
              <w:top w:val="nil"/>
              <w:left w:val="nil"/>
              <w:bottom w:val="single" w:sz="4" w:space="0" w:color="000000"/>
              <w:right w:val="single" w:sz="4" w:space="0" w:color="000000"/>
            </w:tcBorders>
            <w:shd w:val="clear" w:color="auto" w:fill="auto"/>
            <w:noWrap/>
            <w:vAlign w:val="bottom"/>
            <w:hideMark/>
          </w:tcPr>
          <w:p w14:paraId="745D2348" w14:textId="5F97E60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F7DFD" w14:textId="19E8318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11E10" w14:textId="0CE542A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44,948.88 </w:t>
            </w:r>
          </w:p>
        </w:tc>
      </w:tr>
      <w:tr w:rsidR="00867AA1" w14:paraId="11C03BB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15D0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BB3A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5D5912FE" w14:textId="16A30D5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4,070.94 </w:t>
            </w:r>
          </w:p>
        </w:tc>
        <w:tc>
          <w:tcPr>
            <w:tcW w:w="675" w:type="pct"/>
            <w:tcBorders>
              <w:top w:val="nil"/>
              <w:left w:val="nil"/>
              <w:bottom w:val="single" w:sz="4" w:space="0" w:color="000000"/>
              <w:right w:val="single" w:sz="4" w:space="0" w:color="000000"/>
            </w:tcBorders>
            <w:shd w:val="clear" w:color="auto" w:fill="auto"/>
            <w:noWrap/>
            <w:vAlign w:val="bottom"/>
            <w:hideMark/>
          </w:tcPr>
          <w:p w14:paraId="3D3A92FC" w14:textId="7E8FB8C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598EE" w14:textId="46D6394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88B99" w14:textId="00EC88D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4,070.94 </w:t>
            </w:r>
          </w:p>
        </w:tc>
      </w:tr>
      <w:tr w:rsidR="00867AA1" w14:paraId="38AFB04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F616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86D4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29562EB7" w14:textId="3B4B830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6A4AF31A" w14:textId="6D61385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D175E" w14:textId="5D84BFB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652B5" w14:textId="5166919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867AA1" w14:paraId="3BEADAC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9D14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D9F6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45C9F941" w14:textId="3F511AD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706C1897" w14:textId="0752F62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83ADC" w14:textId="606C64F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6FA3E" w14:textId="04D599A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867AA1" w14:paraId="7334825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84F0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D6D2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3F3068CD" w14:textId="3E5007D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3F3143D5" w14:textId="2BF802A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42788" w14:textId="51BFA30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D6E7D" w14:textId="6D00683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867AA1" w14:paraId="4EEDDB1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8D75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8E93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60478B97" w14:textId="51A47DC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33C30B14" w14:textId="732991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CD555" w14:textId="5D1C4DE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0FA45" w14:textId="766B8E6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867AA1" w14:paraId="3424A48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BF4A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4791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1062E76" w14:textId="6FB2FB2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25314D3F" w14:textId="3031DB4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D1E55" w14:textId="35BFF64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1A8C7" w14:textId="35B21CE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867AA1" w14:paraId="016DC99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968E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B0C4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69A42629" w14:textId="3E66D3E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7,482.18 </w:t>
            </w:r>
          </w:p>
        </w:tc>
        <w:tc>
          <w:tcPr>
            <w:tcW w:w="675" w:type="pct"/>
            <w:tcBorders>
              <w:top w:val="nil"/>
              <w:left w:val="nil"/>
              <w:bottom w:val="single" w:sz="4" w:space="0" w:color="000000"/>
              <w:right w:val="single" w:sz="4" w:space="0" w:color="000000"/>
            </w:tcBorders>
            <w:shd w:val="clear" w:color="auto" w:fill="auto"/>
            <w:noWrap/>
            <w:vAlign w:val="bottom"/>
            <w:hideMark/>
          </w:tcPr>
          <w:p w14:paraId="5958EF93" w14:textId="11C86D9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BBDD5" w14:textId="621E1F9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E6FA4" w14:textId="50879F2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7,482.18 </w:t>
            </w:r>
          </w:p>
        </w:tc>
      </w:tr>
      <w:tr w:rsidR="00867AA1" w14:paraId="77ACC9F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A4AC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3168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4A34DA0B" w14:textId="3B5EA7E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689DA206" w14:textId="1C5101C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DABB5" w14:textId="6C00F1E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0E4F7" w14:textId="144FCEB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867AA1" w14:paraId="1925B3A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E2C8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90133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3C3EC1DC" w14:textId="2E95DE1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1,155.00 </w:t>
            </w:r>
          </w:p>
        </w:tc>
        <w:tc>
          <w:tcPr>
            <w:tcW w:w="675" w:type="pct"/>
            <w:tcBorders>
              <w:top w:val="nil"/>
              <w:left w:val="nil"/>
              <w:bottom w:val="single" w:sz="4" w:space="0" w:color="000000"/>
              <w:right w:val="single" w:sz="4" w:space="0" w:color="000000"/>
            </w:tcBorders>
            <w:shd w:val="clear" w:color="auto" w:fill="auto"/>
            <w:noWrap/>
            <w:vAlign w:val="bottom"/>
            <w:hideMark/>
          </w:tcPr>
          <w:p w14:paraId="4E9FDF53" w14:textId="3A31D8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75B27" w14:textId="6FEDD84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0C580" w14:textId="73F74C5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1,155.00 </w:t>
            </w:r>
          </w:p>
        </w:tc>
      </w:tr>
      <w:tr w:rsidR="00867AA1" w14:paraId="0955B28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962E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35CC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300C2979" w14:textId="7212305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3,597.04 </w:t>
            </w:r>
          </w:p>
        </w:tc>
        <w:tc>
          <w:tcPr>
            <w:tcW w:w="675" w:type="pct"/>
            <w:tcBorders>
              <w:top w:val="nil"/>
              <w:left w:val="nil"/>
              <w:bottom w:val="single" w:sz="4" w:space="0" w:color="000000"/>
              <w:right w:val="single" w:sz="4" w:space="0" w:color="000000"/>
            </w:tcBorders>
            <w:shd w:val="clear" w:color="auto" w:fill="auto"/>
            <w:noWrap/>
            <w:vAlign w:val="bottom"/>
            <w:hideMark/>
          </w:tcPr>
          <w:p w14:paraId="5D9FCA3E" w14:textId="1A950CC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E8AB5" w14:textId="505E569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C27F4" w14:textId="43FA00D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3,597.04 </w:t>
            </w:r>
          </w:p>
        </w:tc>
      </w:tr>
      <w:tr w:rsidR="00867AA1" w14:paraId="366D3BF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FAF4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316E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47F23791" w14:textId="265D65A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324A907D" w14:textId="1FBC612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5EAF1" w14:textId="33F933D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31018" w14:textId="4C144C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867AA1" w14:paraId="698D52E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2450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73DFBC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2FF0AE8D" w14:textId="5F9AAF5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3F6525F9" w14:textId="29379AF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E97A0" w14:textId="41ABCE7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BAA9D" w14:textId="368386F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867AA1" w14:paraId="631AE43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24A2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372A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29E2BC1A" w14:textId="1112D7B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9,443.56 </w:t>
            </w:r>
          </w:p>
        </w:tc>
        <w:tc>
          <w:tcPr>
            <w:tcW w:w="675" w:type="pct"/>
            <w:tcBorders>
              <w:top w:val="nil"/>
              <w:left w:val="nil"/>
              <w:bottom w:val="single" w:sz="4" w:space="0" w:color="000000"/>
              <w:right w:val="single" w:sz="4" w:space="0" w:color="000000"/>
            </w:tcBorders>
            <w:shd w:val="clear" w:color="auto" w:fill="auto"/>
            <w:noWrap/>
            <w:vAlign w:val="bottom"/>
            <w:hideMark/>
          </w:tcPr>
          <w:p w14:paraId="7A56EAE9" w14:textId="2D02848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EF90F" w14:textId="01FB64E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59D92" w14:textId="16FA507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9,443.56 </w:t>
            </w:r>
          </w:p>
        </w:tc>
      </w:tr>
      <w:tr w:rsidR="00867AA1" w14:paraId="618893A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3288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7264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3DF52E97" w14:textId="3E88F51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02092FCD" w14:textId="2E6C9E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B6FE4" w14:textId="78789AF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03BF2" w14:textId="02D9F20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867AA1" w14:paraId="40B56D2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50DE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29B5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2A4E9607" w14:textId="5324FBE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23DE4537" w14:textId="4D34291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20B13" w14:textId="66E0109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FA54E" w14:textId="5C1E276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867AA1" w14:paraId="20E2DA7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9B73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622A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1B4C3590" w14:textId="1F5AE30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55AFA76F" w14:textId="424D5BA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72A29" w14:textId="5E362EA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942C1" w14:textId="376395B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867AA1" w14:paraId="5F73573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4578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ED4C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56348325" w14:textId="7DED501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37980187" w14:textId="256CAC9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F5EC6" w14:textId="239DAF8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3BDC0" w14:textId="19C116C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867AA1" w14:paraId="62B2434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5217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16ED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0C4689E0" w14:textId="59B679D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0924006A" w14:textId="326E876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0922A" w14:textId="31835D1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41CD0" w14:textId="3708101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867AA1" w14:paraId="15E7774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D0F5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1FD5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6F15F00" w14:textId="5651558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24D68620" w14:textId="0E4D21A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44EAB" w14:textId="44159F0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AD62E" w14:textId="1EC2EE3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867AA1" w14:paraId="62C730D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8C7F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B7C3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7A59E43B" w14:textId="4833DA9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6595B4ED" w14:textId="4420D43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ACDED" w14:textId="4CC3703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AD12B" w14:textId="4AF3C35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867AA1" w14:paraId="2E0DF35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8A5B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ACEA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29079139" w14:textId="7E27414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46,333.84 </w:t>
            </w:r>
          </w:p>
        </w:tc>
        <w:tc>
          <w:tcPr>
            <w:tcW w:w="675" w:type="pct"/>
            <w:tcBorders>
              <w:top w:val="nil"/>
              <w:left w:val="nil"/>
              <w:bottom w:val="single" w:sz="4" w:space="0" w:color="000000"/>
              <w:right w:val="single" w:sz="4" w:space="0" w:color="000000"/>
            </w:tcBorders>
            <w:shd w:val="clear" w:color="auto" w:fill="auto"/>
            <w:noWrap/>
            <w:vAlign w:val="bottom"/>
            <w:hideMark/>
          </w:tcPr>
          <w:p w14:paraId="225B118C" w14:textId="7C89FD1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CF989" w14:textId="18B52B1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DAFCB" w14:textId="476C5B7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46,333.84 </w:t>
            </w:r>
          </w:p>
        </w:tc>
      </w:tr>
      <w:tr w:rsidR="00867AA1" w14:paraId="64C8413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CF5F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6039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32B57EEB" w14:textId="35B0997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77D2D1E3" w14:textId="3C87662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AED78" w14:textId="4B2D2E0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5061D" w14:textId="0A9BB15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867AA1" w14:paraId="02DB26A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A4A5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305B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6C7FC932" w14:textId="2F36F31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7D568383" w14:textId="5DCD232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03EA2" w14:textId="0227211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FCB68" w14:textId="3534F13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867AA1" w14:paraId="5E359DC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7A92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0B24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4553E38" w14:textId="2FD43F3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7540A2B0" w14:textId="3211857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E2A8E" w14:textId="13C7DB3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363B9" w14:textId="46E2EBF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867AA1" w14:paraId="1F325B7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1BE2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9554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18E986F2" w14:textId="734C9F7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c>
          <w:tcPr>
            <w:tcW w:w="675" w:type="pct"/>
            <w:tcBorders>
              <w:top w:val="nil"/>
              <w:left w:val="nil"/>
              <w:bottom w:val="single" w:sz="4" w:space="0" w:color="000000"/>
              <w:right w:val="single" w:sz="4" w:space="0" w:color="000000"/>
            </w:tcBorders>
            <w:shd w:val="clear" w:color="auto" w:fill="auto"/>
            <w:noWrap/>
            <w:vAlign w:val="bottom"/>
            <w:hideMark/>
          </w:tcPr>
          <w:p w14:paraId="51EAB8F2" w14:textId="0D85F80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5FD3F" w14:textId="28B5336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131DB" w14:textId="70BFA6C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r>
      <w:tr w:rsidR="00867AA1" w14:paraId="45DF355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C24A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46B92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6B3A5752" w14:textId="52644BB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3834E78A" w14:textId="0813093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3719F" w14:textId="2869CDB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ACE74" w14:textId="58DDDFE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867AA1" w14:paraId="7C478FB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E5EE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B163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126FF71A" w14:textId="0CF1B49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6C675FFB" w14:textId="1ECA341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A2195" w14:textId="2ACFBD4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745A4" w14:textId="7F6B5E0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867AA1" w14:paraId="77DBDD5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1A2A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A5AB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4E668A66" w14:textId="71FAF9E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4ED8512E" w14:textId="60A9251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F41A7" w14:textId="5FF3B81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68BBE" w14:textId="104E546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867AA1" w14:paraId="7D0033A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6A92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4C5B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3732CBD0" w14:textId="048F537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342.14 </w:t>
            </w:r>
          </w:p>
        </w:tc>
        <w:tc>
          <w:tcPr>
            <w:tcW w:w="675" w:type="pct"/>
            <w:tcBorders>
              <w:top w:val="nil"/>
              <w:left w:val="nil"/>
              <w:bottom w:val="single" w:sz="4" w:space="0" w:color="000000"/>
              <w:right w:val="single" w:sz="4" w:space="0" w:color="000000"/>
            </w:tcBorders>
            <w:shd w:val="clear" w:color="auto" w:fill="auto"/>
            <w:noWrap/>
            <w:vAlign w:val="bottom"/>
            <w:hideMark/>
          </w:tcPr>
          <w:p w14:paraId="32C1B079" w14:textId="790CB43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BD77D" w14:textId="22F3F9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6C5D4" w14:textId="186813C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342.14 </w:t>
            </w:r>
          </w:p>
        </w:tc>
      </w:tr>
      <w:tr w:rsidR="00867AA1" w14:paraId="66C4251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B4FA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AE75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4A491D17" w14:textId="4E60DCE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71EDCF33" w14:textId="04A4F70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2BB2E" w14:textId="642810C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3C407" w14:textId="65C9D63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867AA1" w14:paraId="1661FDF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000E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083E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1791F04B" w14:textId="2F4C5AA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54BC34F4" w14:textId="3B5C345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847F6" w14:textId="0430341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FD819C" w14:textId="3703709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867AA1" w14:paraId="35DC316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89A5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6AD0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08C83405" w14:textId="69DE58D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038054D3" w14:textId="2CE77C5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2CE2F" w14:textId="6459884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CCF5F" w14:textId="0ECFF7E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867AA1" w14:paraId="030CD06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EFCC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3398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A92B97A" w14:textId="07E9151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39E23119" w14:textId="5F3546F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25344" w14:textId="4B33D3C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1209B" w14:textId="41F84CF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867AA1" w14:paraId="19D106D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396B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9FD7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70DEA3C9" w14:textId="523199A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979.24 </w:t>
            </w:r>
          </w:p>
        </w:tc>
        <w:tc>
          <w:tcPr>
            <w:tcW w:w="675" w:type="pct"/>
            <w:tcBorders>
              <w:top w:val="nil"/>
              <w:left w:val="nil"/>
              <w:bottom w:val="single" w:sz="4" w:space="0" w:color="000000"/>
              <w:right w:val="single" w:sz="4" w:space="0" w:color="000000"/>
            </w:tcBorders>
            <w:shd w:val="clear" w:color="auto" w:fill="auto"/>
            <w:noWrap/>
            <w:vAlign w:val="bottom"/>
            <w:hideMark/>
          </w:tcPr>
          <w:p w14:paraId="283E4E22" w14:textId="4BF6AE0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8286B" w14:textId="534358C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3884E" w14:textId="55B4104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979.24 </w:t>
            </w:r>
          </w:p>
        </w:tc>
      </w:tr>
      <w:tr w:rsidR="00867AA1" w14:paraId="1FBD6AF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0D65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B150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59D29672" w14:textId="5BC2F02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7EE26947" w14:textId="0A20C8E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DCF24" w14:textId="5A05E42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065C8" w14:textId="15735C5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867AA1" w14:paraId="258A45F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E7B1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54C5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22CE92C7" w14:textId="4829235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69E1A8B8" w14:textId="08C1E20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27F2D" w14:textId="539B94B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59D25" w14:textId="4714513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867AA1" w14:paraId="2E4B4DF6"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AB1768"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72ADC23A" w14:textId="03DB17C1"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0F0115EC" w14:textId="6D1E6C88"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B2B31C" w14:textId="5EDEB6F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8E11BC" w14:textId="1744DDF5"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867AA1" w14:paraId="7F4EFEB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AA91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59F3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6429BBDF" w14:textId="62DC546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30195160" w14:textId="5B1C824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390E9" w14:textId="5D65253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B2DF5" w14:textId="06C4F05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867AA1" w14:paraId="2E55267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FD11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4070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6E9ED542" w14:textId="4EBA40A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5E6841E1" w14:textId="4BEC62D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44D25" w14:textId="410BF24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080AD" w14:textId="02CBB9B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867AA1" w14:paraId="74EAEBB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1973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32DD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58034E0D" w14:textId="5C0D7D0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11D62F9A" w14:textId="18EB9C3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CE97B" w14:textId="11DF9C0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5F8E9" w14:textId="37D112F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867AA1" w14:paraId="7A815D17"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60D89D"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562EDDA" w14:textId="16C3D21B"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1F4BB6EA" w14:textId="04706B4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B4E602" w14:textId="39FC9776"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E89AA4" w14:textId="118F8E3B"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867AA1" w14:paraId="639DB89E" w14:textId="77777777" w:rsidTr="00867AA1">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FDD418D"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8A45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1035DA47" w14:textId="36AE8CC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7D0397A7" w14:textId="703EAA9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DD4E9" w14:textId="6EC10ED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23DB036" w14:textId="7063ECA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867AA1" w14:paraId="6997A3E9" w14:textId="77777777" w:rsidTr="00867AA1">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4C07DA9"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1845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6A5E4C60" w14:textId="7077126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3EA4F21D" w14:textId="36CF243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92A4F" w14:textId="5C7419C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9087F" w14:textId="710468A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867AA1" w14:paraId="7540773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80F3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B93B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218E568E" w14:textId="35ED58F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6C9B4A38" w14:textId="4FDF75A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B2EDF" w14:textId="0F5EBFA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1E379" w14:textId="6652C73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867AA1" w14:paraId="70F0136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A662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DB2A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6ADC356B" w14:textId="6077096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1CFA27E9" w14:textId="5315563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9C79F" w14:textId="100CF72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BFE86" w14:textId="780E7EE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867AA1" w14:paraId="3448F74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51D2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C26A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07C2B094" w14:textId="029CAD4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52FCD92F" w14:textId="7948231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4BB7D" w14:textId="239D7BA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974F7" w14:textId="092CA5C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867AA1" w14:paraId="2B05D1E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4416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EE77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445367AC" w14:textId="3185ED1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4EBD1357" w14:textId="3E4E95A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BD2FC" w14:textId="1A80F16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9FA57" w14:textId="4CC779C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867AA1" w14:paraId="78F4364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2F6F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85BD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6D47E3E0" w14:textId="19B923F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79FDFEFC" w14:textId="2549B26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BF812" w14:textId="1815282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87B04" w14:textId="6716AD5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867AA1" w14:paraId="56CBBFE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3E66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A49A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6280514" w14:textId="7FFD018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68578457" w14:textId="646646F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CE0AA" w14:textId="4F76075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3922E" w14:textId="0801271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867AA1" w14:paraId="0E674D8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F153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E575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11DA904F" w14:textId="13A6B9A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08DEF467" w14:textId="6C824DC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2D4C1" w14:textId="0CCE1FC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8D8F0" w14:textId="46BAB5D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867AA1" w14:paraId="221EDB7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5DB7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0DFC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19E6ECE8" w14:textId="319760B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4B1B388D" w14:textId="7CB1326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562DE" w14:textId="3FC9E7F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EE332" w14:textId="2CD77DD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867AA1" w14:paraId="7E0298C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5559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07B8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5FCF1047" w14:textId="5A9A144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5B05CC5" w14:textId="665B85A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3B765" w14:textId="7D9DAA5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FA8FC" w14:textId="4CDE29E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867AA1" w14:paraId="5C34564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CAE5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A012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27F9EC36" w14:textId="5C84B5A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39E7A750" w14:textId="3282DB9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A7DC9" w14:textId="5B021EF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833B4" w14:textId="5B34A13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867AA1" w14:paraId="74E1D04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E01F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E07F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7D857C01" w14:textId="3A5B0FA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04F31F50" w14:textId="657D482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4F7BB" w14:textId="2EEEA55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0BF91" w14:textId="58AA118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867AA1" w14:paraId="052A69C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F186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798F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1993C6AC" w14:textId="71AA07A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55397C0A" w14:textId="053BCAA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87762" w14:textId="7C517D1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E8A5B8" w14:textId="266EBB9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867AA1" w14:paraId="6CAE9E6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79F6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BE6A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076D38AB" w14:textId="300EB24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0423A5FB" w14:textId="526E62E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347F4" w14:textId="7DFFED1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0C3735" w14:textId="2BC2072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867AA1" w14:paraId="2578196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EDCF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E93A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1223CE9C" w14:textId="1EA3FFC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02B9E5BB" w14:textId="5C58738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EED1C" w14:textId="6B52A49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B0B2A" w14:textId="379FDBC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867AA1" w14:paraId="5E489F9A"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729740"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46213323" w14:textId="0D2A16B7"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499,952.22 </w:t>
            </w:r>
          </w:p>
        </w:tc>
        <w:tc>
          <w:tcPr>
            <w:tcW w:w="675" w:type="pct"/>
            <w:tcBorders>
              <w:top w:val="nil"/>
              <w:left w:val="nil"/>
              <w:bottom w:val="single" w:sz="4" w:space="0" w:color="000000"/>
              <w:right w:val="single" w:sz="4" w:space="0" w:color="000000"/>
            </w:tcBorders>
            <w:shd w:val="clear" w:color="A5A5A5" w:fill="A5A5A5"/>
            <w:noWrap/>
            <w:vAlign w:val="bottom"/>
            <w:hideMark/>
          </w:tcPr>
          <w:p w14:paraId="02B3AB19" w14:textId="312DE318"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1B78858" w14:textId="48C7E834"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38F65C88" w14:textId="1E134994"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22,222.22 </w:t>
            </w:r>
          </w:p>
        </w:tc>
      </w:tr>
      <w:tr w:rsidR="00867AA1" w14:paraId="7647DD83"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1FBAC0"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134C2F7E" w14:textId="1B950B4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6CC6C325" w14:textId="62CD2B67"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039627F" w14:textId="3CA1043D"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8465F2" w14:textId="0AF5D90F"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867AA1" w14:paraId="0B98070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9DA4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8DBF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3DEAA530" w14:textId="3F69F37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6DCFE6D8" w14:textId="6B21F2E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7E673" w14:textId="2735FC3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0BEE5" w14:textId="4C08A5F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867AA1" w14:paraId="1333B93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13A2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FE77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05D0AF02" w14:textId="72C6DEB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31D69839" w14:textId="248D026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A9AE7" w14:textId="4A50BC5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53B61" w14:textId="3536C6F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867AA1" w14:paraId="5422CAD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4C5E0"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7EEE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01D3F2AD" w14:textId="25A5594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B118E85" w14:textId="216AFB6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55C96" w14:textId="1639AA2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DAFED" w14:textId="1B8E756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867AA1" w14:paraId="76824137"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CDBA8E"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507AC8DB" w14:textId="75DB9C69"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11784949" w14:textId="36F226C1"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A0332F" w14:textId="0AF3C071"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2D87EB8" w14:textId="581DAE07"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867AA1" w14:paraId="4ABF3C4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CDC3A"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9AA0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6AC0231" w14:textId="145980D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4FDCE81E" w14:textId="544D7E2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1AA53" w14:textId="35E3778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8B033C7" w14:textId="2B7E7CA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867AA1" w14:paraId="3325AFB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8213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0433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7B400400" w14:textId="31736C1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61E65E79" w14:textId="6C601CD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32624" w14:textId="1AE4E3B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B1948" w14:textId="46A47F0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867AA1" w14:paraId="2B0748D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2705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CC5A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23A73771" w14:textId="7EEE9E8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61069E20" w14:textId="4FC5182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D14AE" w14:textId="552878E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F3600" w14:textId="631AAA9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867AA1" w14:paraId="0546108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2F5D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F1D3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4CB193F6" w14:textId="502D96F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386264C" w14:textId="00928CC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81AF5" w14:textId="1B5956A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06AF11AF" w14:textId="6A7A6A0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867AA1" w14:paraId="56B538F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526D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F11F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26C11C41" w14:textId="79E107F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5965B630" w14:textId="4C98C54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B41B4" w14:textId="0FF61A1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4704F" w14:textId="4C9B234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867AA1" w14:paraId="34CA501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7A41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A3EE06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79344F72" w14:textId="000D051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66D8C74E" w14:textId="5AA5F55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2D95F" w14:textId="467EC9D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9E9C7" w14:textId="6800B4C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867AA1" w14:paraId="39081267"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6F18D5"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51189019" w14:textId="2952EA4C"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53,642.49 </w:t>
            </w:r>
          </w:p>
        </w:tc>
        <w:tc>
          <w:tcPr>
            <w:tcW w:w="675" w:type="pct"/>
            <w:tcBorders>
              <w:top w:val="nil"/>
              <w:left w:val="nil"/>
              <w:bottom w:val="single" w:sz="4" w:space="0" w:color="000000"/>
              <w:right w:val="single" w:sz="4" w:space="0" w:color="000000"/>
            </w:tcBorders>
            <w:shd w:val="clear" w:color="D8D8D8" w:fill="D8D8D8"/>
            <w:noWrap/>
            <w:vAlign w:val="bottom"/>
            <w:hideMark/>
          </w:tcPr>
          <w:p w14:paraId="365CFE6D" w14:textId="07791FBC"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99724B" w14:textId="4443AF3A"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1C260CB" w14:textId="7EB67B37"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02,012.49 </w:t>
            </w:r>
          </w:p>
        </w:tc>
      </w:tr>
      <w:tr w:rsidR="00867AA1" w14:paraId="4C87A06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6DE46"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9E9A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0704F3A0" w14:textId="5B68F93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6402F9B2" w14:textId="6FD1798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200D2" w14:textId="103FACB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6566C5A" w14:textId="675DA9B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867AA1" w14:paraId="6B1B709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12B8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F453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45F15C9" w14:textId="589B01C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675" w:type="pct"/>
            <w:tcBorders>
              <w:top w:val="nil"/>
              <w:left w:val="nil"/>
              <w:bottom w:val="single" w:sz="4" w:space="0" w:color="000000"/>
              <w:right w:val="single" w:sz="4" w:space="0" w:color="000000"/>
            </w:tcBorders>
            <w:shd w:val="clear" w:color="auto" w:fill="auto"/>
            <w:noWrap/>
            <w:vAlign w:val="bottom"/>
            <w:hideMark/>
          </w:tcPr>
          <w:p w14:paraId="5ED3B2CF" w14:textId="01306B1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F9386" w14:textId="63CFC72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B8434" w14:textId="2D7735A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867AA1" w14:paraId="5FCFE0C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A54E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8D17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3B682250" w14:textId="1FCB884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24F9225E" w14:textId="08C803A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838AF" w14:textId="5D6B0E4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33E75" w14:textId="7FA0A59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867AA1" w14:paraId="620EFF5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EF6B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B2B0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762DE0D6" w14:textId="4F7875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59176E46" w14:textId="3FF2604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E4912" w14:textId="300FCA3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628FB" w14:textId="2D43604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867AA1" w14:paraId="5E74E44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5DA5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5DE2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7ED8279A" w14:textId="66A6C87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457429F2" w14:textId="04D0ABD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7A0228" w14:textId="4468806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178D2" w14:textId="4ABD897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867AA1" w14:paraId="2880E11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68FB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57A5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0952266F" w14:textId="3B5E73A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2F991BDC" w14:textId="131E652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E8EDB" w14:textId="1556EC4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B296B" w14:textId="4F9565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867AA1" w14:paraId="50E3B64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8D6F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AF1B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3DC786E5" w14:textId="1CDD933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2A8EC660" w14:textId="0838181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D19C8" w14:textId="64A7F9E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2DD62" w14:textId="11001D3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867AA1" w14:paraId="5D0B54A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43B5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5ADB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E15D391" w14:textId="5B30195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36624136" w14:textId="68069AF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C7ECB" w14:textId="4EBFC5D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92B34" w14:textId="73174E8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867AA1" w14:paraId="7860834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BD16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C44F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74CF7413" w14:textId="3A1230E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5A4F8C2" w14:textId="5413453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80E0F" w14:textId="794BFAE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01849" w14:textId="38194F5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867AA1" w14:paraId="6FE4593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8538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9C9F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7F552991" w14:textId="5531C8E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128AC05" w14:textId="67742B6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BF78A" w14:textId="6000CE1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333413B2" w14:textId="1CB0C9E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867AA1" w14:paraId="031AE1B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0328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EE0C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0C61D836" w14:textId="5FE31C0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0B03FA6" w14:textId="0F5A238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68757" w14:textId="2F92984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02EBBF" w14:textId="3E81310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867AA1" w14:paraId="68CD499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30A5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FAC8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714AA57C" w14:textId="526AEF6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57BB7C35" w14:textId="406B25F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8E853" w14:textId="5E397BB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5A7A5" w14:textId="1CBD756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867AA1" w14:paraId="6DFD107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C3DB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8102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3500D2B5" w14:textId="098E778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BA02D1C" w14:textId="6CE01AD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F96B0" w14:textId="2FF0CB9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6474C02B" w14:textId="0535D04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867AA1" w14:paraId="04BC0CD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E16E0"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0614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0450825D" w14:textId="3A94210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c>
          <w:tcPr>
            <w:tcW w:w="675" w:type="pct"/>
            <w:tcBorders>
              <w:top w:val="nil"/>
              <w:left w:val="nil"/>
              <w:bottom w:val="single" w:sz="4" w:space="0" w:color="000000"/>
              <w:right w:val="single" w:sz="4" w:space="0" w:color="000000"/>
            </w:tcBorders>
            <w:shd w:val="clear" w:color="auto" w:fill="auto"/>
            <w:noWrap/>
            <w:vAlign w:val="bottom"/>
            <w:hideMark/>
          </w:tcPr>
          <w:p w14:paraId="1FA5EBA6" w14:textId="0BFFB98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E0C2F" w14:textId="0286042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6287D" w14:textId="233D2AD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r>
      <w:tr w:rsidR="00867AA1" w14:paraId="73FC657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56E3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32E1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2E2B3172" w14:textId="1293A1F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4A14B223" w14:textId="0933D45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2CCBF" w14:textId="77C6D8C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581AB" w14:textId="57FEE61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867AA1" w14:paraId="74394F1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E93F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EB0C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72A1E5BD" w14:textId="3A677F4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47F77D45" w14:textId="4C779B6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D9269" w14:textId="174953C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36B7E2" w14:textId="194BB2B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867AA1" w14:paraId="5F8B455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CE89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4002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6BD60E49" w14:textId="3A3A999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0DEF0321" w14:textId="07971ED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7BF2A" w14:textId="6B568E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D6E3F" w14:textId="68FEF5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867AA1" w14:paraId="04C29B4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1293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7562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5C403BE1" w14:textId="72A764D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746054D" w14:textId="48AFE8A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6174A" w14:textId="596A192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4FF85430" w14:textId="7B9D2EC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867AA1" w14:paraId="3468EAE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B53C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9A52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6920A06D" w14:textId="46049A2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3B773B4" w14:textId="21E189E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E8EC4" w14:textId="0B5B88C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2817CEE5" w14:textId="6EA7382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867AA1" w14:paraId="2F29348A"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0967BB"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5BDD3E68" w14:textId="136B200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51B014F1" w14:textId="03DDD521"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20305F" w14:textId="11FE11E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CECB003" w14:textId="0205296C"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867AA1" w14:paraId="3043F79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1569E"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4C5F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85C4589" w14:textId="131D2A9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36E495AD" w14:textId="045AB7A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EDFD1" w14:textId="24AD1F9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EED4A30" w14:textId="3F9DDA3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867AA1" w14:paraId="3EAEC49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F3C9E"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5598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058891F9" w14:textId="6A324B3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6354AF95" w14:textId="7DB0B7E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0D4D3" w14:textId="28CD9B5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1797F" w14:textId="4F53FA3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867AA1" w14:paraId="239E77C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9C62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491F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678FFCCE" w14:textId="1070451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19E24966" w14:textId="4BFF469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68A60" w14:textId="7598C9D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769740D1" w14:textId="13CCB5E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867AA1" w14:paraId="5411547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4FB4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7EC2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4CFB00C3" w14:textId="3196E05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545910F4" w14:textId="10426FD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C51DB" w14:textId="664460C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D2A02" w14:textId="7829C0D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867AA1" w14:paraId="0BB978E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2F70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AD90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1BD49818" w14:textId="34D6F5B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45DB8D30" w14:textId="4E0269B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43452" w14:textId="7D43010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7E504" w14:textId="2B2725E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867AA1" w14:paraId="7DE9B21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04DCC"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56C1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15FA3AB" w14:textId="2D65AC5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1D168248" w14:textId="4E7DB8E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0CF9D" w14:textId="3A93853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96A23" w14:textId="66891E7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867AA1" w14:paraId="431DF00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1A2A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99E0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6320900A" w14:textId="66B3973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7342C87E" w14:textId="41693AD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26E8D" w14:textId="5C2F45A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7FCE7" w14:textId="1A371F6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867AA1" w14:paraId="2B26A7DE"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8EFD29"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7E92F0F2" w14:textId="0B1B6B59"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66327936" w14:textId="310BFD02"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60EBDA" w14:textId="44C56768"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644DEDD" w14:textId="4488F59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867AA1" w14:paraId="1CDCD60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2B27D"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619C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5A980C95" w14:textId="03719B5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1627A4CC" w14:textId="071B13B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9D278" w14:textId="664DF8F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A3C0D73" w14:textId="5345E20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867AA1" w14:paraId="7FDFC1C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BE84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A601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62A5B8C2" w14:textId="61A140D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0AADD939" w14:textId="09514E0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32504" w14:textId="53F0C31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FE4F8" w14:textId="7134BB3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867AA1" w14:paraId="701C399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8E3C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71B0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14052EFE" w14:textId="1DBE3BA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5E89061" w14:textId="03C0B4C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7A55D" w14:textId="1FFA7E3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8FCF9A" w14:textId="4BDEA68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867AA1" w14:paraId="2587BD5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A05E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0999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35B07A83" w14:textId="00E929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E58D2D3" w14:textId="3A2D28C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CBD52" w14:textId="698574F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5817D65E" w14:textId="46713BD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867AA1" w14:paraId="6BCFFF6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7DA1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5BD1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7964831B" w14:textId="11CDC17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20069BE5" w14:textId="54F725B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7680C" w14:textId="1EA6429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F759E" w14:textId="0D0F2A1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867AA1" w14:paraId="2ED1F87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5AD1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E3EA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18C714DE" w14:textId="2E3875C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28784DF5" w14:textId="611421D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38A85" w14:textId="181034C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5D3FA" w14:textId="498B213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867AA1" w14:paraId="0D55CD8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67EA5"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5525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7A558C21" w14:textId="5B08B6F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3EEDBFCE" w14:textId="18557BC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41861" w14:textId="039F031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81335" w14:textId="5D30EA6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867AA1" w14:paraId="18566B3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A250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C7DB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2CDF2048" w14:textId="2B44F1C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06E64559" w14:textId="004EB44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F1CFB" w14:textId="1C1BF11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7A51F" w14:textId="04AD251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867AA1" w14:paraId="2DA47D8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C8F8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AE06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E7F5EEE" w14:textId="72383DA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7699AF1" w14:textId="74EC0A9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9D828" w14:textId="031B20E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650BE" w14:textId="323B463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867AA1" w14:paraId="069C058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0DBF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4765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042CC3FF" w14:textId="477BEDB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4467BFC4" w14:textId="02EC53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48989" w14:textId="16504B4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D239D" w14:textId="7FB1F56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867AA1" w14:paraId="41013705"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8C7DBC"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6AC05489" w14:textId="704D77AF"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675" w:type="pct"/>
            <w:tcBorders>
              <w:top w:val="nil"/>
              <w:left w:val="nil"/>
              <w:bottom w:val="single" w:sz="4" w:space="0" w:color="000000"/>
              <w:right w:val="single" w:sz="4" w:space="0" w:color="000000"/>
            </w:tcBorders>
            <w:shd w:val="clear" w:color="D8D8D8" w:fill="D8D8D8"/>
            <w:noWrap/>
            <w:vAlign w:val="bottom"/>
            <w:hideMark/>
          </w:tcPr>
          <w:p w14:paraId="6F77F14B" w14:textId="2835E019"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70CF2B" w14:textId="5CE61E28"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DC88773" w14:textId="7A97A10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867AA1" w14:paraId="3823CEC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8988D"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13BF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7D96CF17" w14:textId="2F13AA2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1D93AD81" w14:textId="1DE4AAA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3E2FD" w14:textId="4487D83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9D7D570" w14:textId="548E000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867AA1" w14:paraId="095F969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07EC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BC9D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3C0B367D" w14:textId="38EC362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5363D25" w14:textId="773A3B2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45ED9" w14:textId="6E6C33E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47A3B1" w14:textId="49F6A45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867AA1" w14:paraId="66FDF4E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1F2A8"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6E6E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EB51DE2" w14:textId="1214242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5484B81" w14:textId="2B95C8C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57CFD" w14:textId="0E6736C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918C9AF" w14:textId="6EDDB5F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67AA1" w14:paraId="6A4AB68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8E97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1E9E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5848058F" w14:textId="0DE3384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E0A1E55" w14:textId="7FED6C8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A857C" w14:textId="3FF63EA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FC162" w14:textId="70E2C8A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867AA1" w14:paraId="6D406E7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A1311"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A56D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5871F32F" w14:textId="45ADC63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268B28B1" w14:textId="4C3871B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4E73E" w14:textId="2BC0CCA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8004E" w14:textId="231733F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867AA1" w14:paraId="09B7788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A21DE"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237A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1F2E2B75" w14:textId="79B9A0A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945F1E8" w14:textId="18FB816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E3949" w14:textId="680E14F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08C85D7F" w14:textId="7A602AE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867AA1" w14:paraId="631B947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8818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DFCC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7CC60A05" w14:textId="08F3ECC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547B4B77" w14:textId="54E28D2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AF291" w14:textId="76ADD9E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87273" w14:textId="2F10562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867AA1" w14:paraId="108F1592"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1ABE1E"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00FC6389" w14:textId="6AEF984B"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c>
          <w:tcPr>
            <w:tcW w:w="675" w:type="pct"/>
            <w:tcBorders>
              <w:top w:val="nil"/>
              <w:left w:val="nil"/>
              <w:bottom w:val="single" w:sz="4" w:space="0" w:color="000000"/>
              <w:right w:val="single" w:sz="4" w:space="0" w:color="000000"/>
            </w:tcBorders>
            <w:shd w:val="clear" w:color="A5A5A5" w:fill="A5A5A5"/>
            <w:noWrap/>
            <w:vAlign w:val="bottom"/>
            <w:hideMark/>
          </w:tcPr>
          <w:p w14:paraId="6D83420D" w14:textId="2FCD8B97"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F89F145" w14:textId="6DC490C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9F9D5E2" w14:textId="337645D5"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r>
      <w:tr w:rsidR="00867AA1" w14:paraId="6C9F80D4"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3B4D0A"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A077204" w14:textId="05FBCE4B"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3AADE72F" w14:textId="1559852D"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8AC6D9" w14:textId="24252F02"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FB4554" w14:textId="0AD0603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867AA1" w14:paraId="7769675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E32A3"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9672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5D4788D4" w14:textId="43D5651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1C590D4D" w14:textId="12CC363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0061C" w14:textId="3949D96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D7306C" w14:textId="233F6BC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867AA1" w14:paraId="1157252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D5E3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49BC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32D910CA" w14:textId="3C336C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4C65D3A6" w14:textId="11F9A07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55EF8" w14:textId="58CE052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93DDE" w14:textId="5EB950A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867AA1" w14:paraId="2E9D3EE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9D35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C851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E3ACC2D" w14:textId="10408CD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70B7A7BF" w14:textId="0E4BA32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AB3C94" w14:textId="72C5F9D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FCCB6" w14:textId="259C4AE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867AA1" w14:paraId="35C6DF7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212A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1A2F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DA6074A" w14:textId="7202CDB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6572A41B" w14:textId="1623223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E9452" w14:textId="3182D22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CF8F0" w14:textId="2A6B047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867AA1" w14:paraId="3FD3FDD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693C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FBC5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07BA26C9" w14:textId="68EC9F0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0B6EAF2F" w14:textId="274A9FD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36076" w14:textId="6E47A5A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86629" w14:textId="3A7D294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867AA1" w14:paraId="18A96B1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D53B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1083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7DE602EB" w14:textId="182635E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7C0AEDD3" w14:textId="42B582A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2AC9D" w14:textId="4A8C2F5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4F1B4" w14:textId="5BAABB9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867AA1" w14:paraId="38E8393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E565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3A45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1784A228" w14:textId="7450D0C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64D985E" w14:textId="3A53392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B450E" w14:textId="6EA098B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53467" w14:textId="612605E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867AA1" w14:paraId="42D415A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8FA0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7CCDE1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39703839" w14:textId="72B4649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129BAD3" w14:textId="70AA868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0FB81" w14:textId="6E5A21D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D6F50" w14:textId="6FDEF7D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867AA1" w14:paraId="163D851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0378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E4FC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47F6EE5D" w14:textId="5F64AAC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67234FA8" w14:textId="5035317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3D31F" w14:textId="4F75CE2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7261A" w14:textId="6926E07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867AA1" w14:paraId="0B69AAC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8A94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34A1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36EDFEC" w14:textId="6B95ECE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5F915313" w14:textId="7F11490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2CE0C8" w14:textId="7016FFF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8538B" w14:textId="25E98EA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867AA1" w14:paraId="5F4D628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95F5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C998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4A79A32F" w14:textId="14EC7A2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37761A31" w14:textId="0D86A05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794A7" w14:textId="0485588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EB61E" w14:textId="5B38D07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867AA1" w14:paraId="7A2D468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8E54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FA1C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76BE9E8B" w14:textId="509D4EF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09D52460" w14:textId="41A4FFB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11D50" w14:textId="0835F74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E66DE" w14:textId="27E5DD6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867AA1" w14:paraId="2DFAFDB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8DC1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FB61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069A8859" w14:textId="3253D2E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716D83F0" w14:textId="20FCD8C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B8494" w14:textId="75AF351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9D4F1" w14:textId="0105484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867AA1" w14:paraId="6003791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418F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F950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1A23FAD7" w14:textId="1DBA7DB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15ADBC6" w14:textId="1672B85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E3AAF" w14:textId="299FE39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E19E0" w14:textId="09C4243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867AA1" w14:paraId="57B5A62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97BF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4877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7A6CF169" w14:textId="22E535E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40763EEF" w14:textId="66999FC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91EFC" w14:textId="4073786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659F3" w14:textId="493A1F4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867AA1" w14:paraId="7E5E5ED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40F1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2E46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45F12C8B" w14:textId="3C008B7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5046A444" w14:textId="41F0449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8A164" w14:textId="3E0BDA5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44740" w14:textId="03FC963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867AA1" w14:paraId="275E9EE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9D40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7A35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02427DE1" w14:textId="08E2CDB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4BE3CD78" w14:textId="7535098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E5F4A" w14:textId="50ED081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AA3E7" w14:textId="6365133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867AA1" w14:paraId="73A3B82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1B59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F4C6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A41CA79" w14:textId="24A1BBD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49018EBA" w14:textId="6F9D100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D43DE" w14:textId="6307D72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194BB" w14:textId="76D25EA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867AA1" w14:paraId="79AA4C2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C917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6B38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23E29F75" w14:textId="3F51BBA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480C1BAD" w14:textId="72F1ADE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EA354" w14:textId="1D3942E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C7B12" w14:textId="5C5791D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867AA1" w14:paraId="553DCFF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8ACF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F70B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14A319A9" w14:textId="1E2F5B6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01C1653" w14:textId="6456226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15541" w14:textId="199CE66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0760E" w14:textId="5F1E9FF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867AA1" w14:paraId="63BC7FA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F877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C2F6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70126597" w14:textId="1AE8471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0CD04B65" w14:textId="7A764B4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906C8" w14:textId="5DCC2C8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5FD1F" w14:textId="4DAB89E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867AA1" w14:paraId="74BED76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9168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15CF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0B37F3C8" w14:textId="5A4F6B5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7C8FEBC9" w14:textId="75E9768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57DB3" w14:textId="0AB1B32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40349" w14:textId="7DFBA64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867AA1" w14:paraId="08657A1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A094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366B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1628B74D" w14:textId="4BDEF49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330CD49F" w14:textId="5178246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5B4D3" w14:textId="3E116F3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6CD0F" w14:textId="5D4AF67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867AA1" w14:paraId="2CA2D55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97C5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3704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3C27B58D" w14:textId="0751A95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5A6CC6ED" w14:textId="7211784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850BC" w14:textId="33E3FCF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DFF95" w14:textId="08B091A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867AA1" w14:paraId="7DF8BE8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E444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DB54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044F3C49" w14:textId="59B42DC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C85C70" w14:textId="47ACD2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F1D11" w14:textId="46E7910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AC9B3" w14:textId="3E21A1A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867AA1" w14:paraId="40F9B18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22D7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701C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465BF713" w14:textId="701F55E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51226E31" w14:textId="4A65C19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A22EC" w14:textId="4675F40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A7866" w14:textId="20916A8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867AA1" w14:paraId="37F1BDC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C650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CA75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5F8CA0BA" w14:textId="480E46C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FEDD88" w14:textId="3BDC039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57BB4" w14:textId="3425CE9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7854D" w14:textId="4D7504C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867AA1" w14:paraId="6720C317"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0B51B7"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D4AB710" w14:textId="6D3921D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165DDBFF" w14:textId="7022895C"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CD90CB" w14:textId="089F507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E387657" w14:textId="4B058E8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867AA1" w14:paraId="63BE65C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9413D"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8B2F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0276F75E" w14:textId="4E5E11F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FC7CC2" w14:textId="37BC57D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AED60" w14:textId="585FF74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176FB" w14:textId="6B44A07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867AA1" w14:paraId="6B814FA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47BE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1641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3A09C223" w14:textId="56D17F4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23699541" w14:textId="6020792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F9E9B" w14:textId="063FFD3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4586E" w14:textId="0BB0A1B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867AA1" w14:paraId="6E6E708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A5FE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E532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02E99D8C" w14:textId="3BD8F2D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574DC02D" w14:textId="31703FB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260A8" w14:textId="08AEBF7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2E380" w14:textId="7136C2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867AA1" w14:paraId="0EACB9C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ED7E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CDCD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4D80A827" w14:textId="6CF3918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5BBFB2AA" w14:textId="1C7EAF3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5FD12" w14:textId="0E5475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A892A" w14:textId="70C14D4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867AA1" w14:paraId="595E690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F862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B040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05C6434F" w14:textId="2F03FA5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2210DB1C" w14:textId="0ED4EA0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2777E" w14:textId="52A03E3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F1111" w14:textId="12C89DA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867AA1" w14:paraId="51C633C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11A8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44C3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1D3DC922" w14:textId="1736A00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6659D253" w14:textId="2884FD3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6A41A" w14:textId="2351DB8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24D25" w14:textId="1D8AE82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867AA1" w14:paraId="35E2721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DEB2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3336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3007B00A" w14:textId="600C1E6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31F93D56" w14:textId="56E9F78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2CD94" w14:textId="209A52E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58F98" w14:textId="6907CAD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867AA1" w14:paraId="4CFCD56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0AFB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17F2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4D98EC0A" w14:textId="38849C7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7EA41DC9" w14:textId="72C9A2B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17A645" w14:textId="1CC7CAB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2A7D2" w14:textId="6164F5C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867AA1" w14:paraId="2FDA1EF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4313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06EB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5714E9C7" w14:textId="534ACE1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58595C12" w14:textId="25AE1A4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E0424" w14:textId="5EEBC9D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1BE9B" w14:textId="2A6AC14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867AA1" w14:paraId="01D15E9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1ED3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59BB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52437B52" w14:textId="2E7ABD8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01DEC957" w14:textId="1159499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ECC32" w14:textId="40CDE90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C7FD8" w14:textId="37DBDF1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867AA1" w14:paraId="34F3A4C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731A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9C41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75D49C11" w14:textId="2BEE57E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78741FCC" w14:textId="6B8E59D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4DD68" w14:textId="426FDCA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EA1D7" w14:textId="79800CD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867AA1" w14:paraId="5D5D542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425F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0D11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0FD14156" w14:textId="07816CC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69C447A6" w14:textId="18A67BC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D891E" w14:textId="19DE2D6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20741" w14:textId="0102B76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867AA1" w14:paraId="6D44757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1583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23B3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28B61215" w14:textId="2792D88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6BE08186" w14:textId="24BB528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5DFFA" w14:textId="579EAFD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E3BB0" w14:textId="2FC0D4B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867AA1" w14:paraId="393CD4A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AA48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7A51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3935448A" w14:textId="72AD4D6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4B932C29" w14:textId="3A8E01A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20C6A" w14:textId="221810C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33173" w14:textId="627DEED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867AA1" w14:paraId="701D99E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7F11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A314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5030D30C" w14:textId="7A43E62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7C1D48ED" w14:textId="4FBA10F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39693" w14:textId="032D5D7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43D39" w14:textId="6ADA4D6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867AA1" w14:paraId="74D21EF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6503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F4BD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77ECF0A9" w14:textId="0A09EE1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57D96BC5" w14:textId="258A291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83F74" w14:textId="602F77D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72BA5" w14:textId="4B1FB35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867AA1" w14:paraId="617C41E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C167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6E0E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A1F83B8" w14:textId="2CF5761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160CF659" w14:textId="28949F8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37945" w14:textId="003E886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003BD" w14:textId="0C19F19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867AA1" w14:paraId="4CF957B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9F9E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45CA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2F93F8D8" w14:textId="1714D6A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5ABE3F86" w14:textId="3522D16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7D557" w14:textId="7B1F965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04665" w14:textId="4DFDF09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867AA1" w14:paraId="1933A71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7358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DC71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248BED5D" w14:textId="20F6DFB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271DD630" w14:textId="1558E8F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EBB44" w14:textId="561AB62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2F2A6" w14:textId="2E242AD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867AA1" w14:paraId="49B7677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D0C1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4E0A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38B903B" w14:textId="788885C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0C29034D" w14:textId="3CAC1D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0489D" w14:textId="769B1AC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E65E3" w14:textId="2C97799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867AA1" w14:paraId="7215A22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839D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E994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196B4C41" w14:textId="30E2893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44591F13" w14:textId="267717E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9F4FE" w14:textId="51B9225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88CFD" w14:textId="2C27C49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867AA1" w14:paraId="74C4AB8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A564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CF74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A372095" w14:textId="02EA81A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7FE9BA09" w14:textId="5EB0CF1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2D72B" w14:textId="6EED745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555AD" w14:textId="2AD2178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867AA1" w14:paraId="6256F4E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4760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03E9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5F4CDC3F" w14:textId="795A4D5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22AA5719" w14:textId="2009F81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C175F" w14:textId="4E0ED10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987AE" w14:textId="6FDF093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867AA1" w14:paraId="1324CB1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E21D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488A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37DC1357" w14:textId="793712C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10DEB6F7" w14:textId="0F41642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DEAB6" w14:textId="216B17B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21ECF" w14:textId="258D403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867AA1" w14:paraId="23B8242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0B7D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924D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5A384538" w14:textId="3E1AA92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3BC456C0" w14:textId="0D7AA0F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0E2AE" w14:textId="46DD563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532BC" w14:textId="3DAA40D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867AA1" w14:paraId="619AD99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F951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700D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2F8863D8" w14:textId="4B1D363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6B153C" w14:textId="7557A06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A6861" w14:textId="4DFE910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312F3" w14:textId="6182AB1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867AA1" w14:paraId="5A9CB11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9F2C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3D1B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7290A135" w14:textId="2828401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31855EA6" w14:textId="688A59F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CCB76" w14:textId="6DD345D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660D0" w14:textId="676B11A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867AA1" w14:paraId="3D5C4B8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30C5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DFE1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18488115" w14:textId="0680393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308CD13B" w14:textId="6DB77E1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38CAB" w14:textId="7D6EE6A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8337F" w14:textId="0CBF2D0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867AA1" w14:paraId="0E2B6BF6"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CA6352"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2750FC22" w14:textId="3039A93A"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68E578CB" w14:textId="35F2487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57F8C9" w14:textId="69F8553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F00638" w14:textId="62C0A131"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867AA1" w14:paraId="273387A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97923"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8F31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E631FE9" w14:textId="57052EE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1BCC03F7" w14:textId="2B89AF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0D7CB" w14:textId="160F25C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38860" w14:textId="25C9299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867AA1" w14:paraId="6E62CA7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78454"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C7DF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4A09DC93" w14:textId="3FF0191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775FDDCC" w14:textId="62CE8C2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CD89E" w14:textId="53C9B8D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EE277" w14:textId="77B50CB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867AA1" w14:paraId="17EDBC3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F26C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E920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7BB40CAC" w14:textId="32FF16D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571A4B" w14:textId="121B11E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989A2B" w14:textId="698F9C7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F452E" w14:textId="161FDA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867AA1" w14:paraId="5778DAB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A874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3E3C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72469D0A" w14:textId="3371DBC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1A036E9D" w14:textId="5BE3169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738C2" w14:textId="588AA15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91509" w14:textId="5D8AF1B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867AA1" w14:paraId="27B1A8F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AFC7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4293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368ED1FE" w14:textId="178681A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201AC608" w14:textId="620A315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BE2B2" w14:textId="68CB9B1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48C93" w14:textId="18F9C73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867AA1" w14:paraId="0C52C75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AC83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0D02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5CCF76DC" w14:textId="6EC51C5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1E0FC352" w14:textId="7F93508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4DBC2" w14:textId="6074644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F7971" w14:textId="7664E08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867AA1" w14:paraId="6C4147B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5D53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1171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0AA08A9B" w14:textId="75515C2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4BF21255" w14:textId="75DF914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62ACC" w14:textId="20B2A30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4A316" w14:textId="7C6EFE3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867AA1" w14:paraId="3F2E099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88D8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90A0BF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61791A94" w14:textId="234ECEF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DFD8D88" w14:textId="6F92EC0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B9E95" w14:textId="240E4D7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F7D7D" w14:textId="0F743FC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867AA1" w14:paraId="7A4D377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1D26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615AE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3FE97DE7" w14:textId="45C5DB1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7B8FD7EA" w14:textId="356203E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B1368" w14:textId="4BD3479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47019" w14:textId="17F9A98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867AA1" w14:paraId="7B8AB3F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5958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6A9B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44B9E8E9" w14:textId="4A93FA8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2B291028" w14:textId="4576C78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D9C61" w14:textId="6EFA387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52AE0" w14:textId="6C83D0E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867AA1" w14:paraId="15C7270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69D0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2623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185EC7ED" w14:textId="799CF7F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072890D0" w14:textId="3AD6131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83A81" w14:textId="1026B25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93084" w14:textId="478E9B4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867AA1" w14:paraId="6ABFFD2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FE5F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6331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7931A9BA" w14:textId="3FAC26A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01493844" w14:textId="1DD8414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02732" w14:textId="147E642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CA699" w14:textId="6DB0691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867AA1" w14:paraId="6477682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F4BC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C161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08188504" w14:textId="2DEB391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2FB3AC51" w14:textId="26BB8A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66C4E" w14:textId="5DB5842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5ADC0" w14:textId="3820674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867AA1" w14:paraId="222005F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486D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6206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48E4F225" w14:textId="3E96557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122A452B" w14:textId="5033003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C4BBF" w14:textId="77F46F6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2E961" w14:textId="657A298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867AA1" w14:paraId="1158193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23C8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A13A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43403E50" w14:textId="0B03E83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12A364B2" w14:textId="41408B6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ACE24" w14:textId="7EBE661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30DE0" w14:textId="1260D5C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867AA1" w14:paraId="791C8B50"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CB96A9"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4C5FC921" w14:textId="36F91D8C"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11B3DB05" w14:textId="24D50135"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E6151A" w14:textId="74F957FC"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C44876" w14:textId="53FE2571"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867AA1" w14:paraId="742AB98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981F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B84A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513BA1D3" w14:textId="2DF8435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77BC023A" w14:textId="42115AA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E5E77" w14:textId="7FB26E0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AA437" w14:textId="5F36714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867AA1" w14:paraId="69340271"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1C8860"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2FA888FE" w14:textId="69E040D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883,058.45 </w:t>
            </w:r>
          </w:p>
        </w:tc>
        <w:tc>
          <w:tcPr>
            <w:tcW w:w="675" w:type="pct"/>
            <w:tcBorders>
              <w:top w:val="nil"/>
              <w:left w:val="nil"/>
              <w:bottom w:val="single" w:sz="4" w:space="0" w:color="000000"/>
              <w:right w:val="single" w:sz="4" w:space="0" w:color="000000"/>
            </w:tcBorders>
            <w:shd w:val="clear" w:color="A5A5A5" w:fill="A5A5A5"/>
            <w:noWrap/>
            <w:vAlign w:val="bottom"/>
            <w:hideMark/>
          </w:tcPr>
          <w:p w14:paraId="6F9C4200" w14:textId="095AF39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89CF003" w14:textId="71594989"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7B0803A" w14:textId="52A5351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883,058.45 </w:t>
            </w:r>
          </w:p>
        </w:tc>
      </w:tr>
      <w:tr w:rsidR="00867AA1" w14:paraId="3DA9AE8D"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4E8CEF"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5F81652B" w14:textId="0A862396"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33,611.10 </w:t>
            </w:r>
          </w:p>
        </w:tc>
        <w:tc>
          <w:tcPr>
            <w:tcW w:w="675" w:type="pct"/>
            <w:tcBorders>
              <w:top w:val="nil"/>
              <w:left w:val="nil"/>
              <w:bottom w:val="single" w:sz="4" w:space="0" w:color="000000"/>
              <w:right w:val="single" w:sz="4" w:space="0" w:color="000000"/>
            </w:tcBorders>
            <w:shd w:val="clear" w:color="D8D8D8" w:fill="D8D8D8"/>
            <w:noWrap/>
            <w:vAlign w:val="bottom"/>
            <w:hideMark/>
          </w:tcPr>
          <w:p w14:paraId="0213133E" w14:textId="664616E7"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D5E53A" w14:textId="5E7830E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C7A24A" w14:textId="77B6803C"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33,611.10 </w:t>
            </w:r>
          </w:p>
        </w:tc>
      </w:tr>
      <w:tr w:rsidR="00867AA1" w14:paraId="2C1F68B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A1D82"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AC63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1B43ECFA" w14:textId="46D2DFA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7E6EBFF" w14:textId="30036D1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844F5" w14:textId="39F0D36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A2663" w14:textId="032AE76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67AA1" w14:paraId="4850BF8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0EDE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3F96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45736F82" w14:textId="4255179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889A391" w14:textId="53488C6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4ED9B" w14:textId="7BA8D34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C3DEE" w14:textId="2FC023F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867AA1" w14:paraId="5F96AC3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FB55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DBA8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3798BB29" w14:textId="12BB60C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950D4A1" w14:textId="642222B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A224B" w14:textId="70FEB34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27030" w14:textId="53A7B34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67AA1" w14:paraId="4849ADB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99E7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0DE9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0F08633C" w14:textId="2634E7B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FD3AB7E" w14:textId="7BB44A0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6F18B" w14:textId="56854CD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D2322" w14:textId="37C436A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67AA1" w14:paraId="4ACEB13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906B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362C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51119DB9" w14:textId="7836A92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2BDCA0D8" w14:textId="1C31BA3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358C2" w14:textId="6308227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0DF98" w14:textId="0398AA3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867AA1" w14:paraId="516BFD7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28E5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C3C6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6D364BA7" w14:textId="2F3BC6A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570138C2" w14:textId="67FBA57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B4450" w14:textId="4828156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8A919" w14:textId="66DACED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867AA1" w14:paraId="616268A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7D92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3ABD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1163AFFF" w14:textId="1738A3D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863844E" w14:textId="59BD5FC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786CA" w14:textId="78FD395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AE725" w14:textId="41716C4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867AA1" w14:paraId="24AD837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4E1C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72BD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470ADEE8" w14:textId="5A6C304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07163C68" w14:textId="089EFD3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81840" w14:textId="1B0CF0A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75179" w14:textId="186845D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867AA1" w14:paraId="534D32C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97DB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9B22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DB32FC6" w14:textId="331F709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E3C709C" w14:textId="5B3BA50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8D48E" w14:textId="29B6549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F3B27" w14:textId="14E57F0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867AA1" w14:paraId="5042E78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15CB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FF98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12C4B0B3" w14:textId="056CFAF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1EBB71DC" w14:textId="3217483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BCC8E" w14:textId="56CCAC5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32FF1" w14:textId="0502D2A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867AA1" w14:paraId="7E2EAA3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9CC2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9323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0A68E145" w14:textId="5C9EE59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7496D3C1" w14:textId="292CF1B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67C16" w14:textId="6838E02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34445" w14:textId="009F921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867AA1" w14:paraId="7494798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5AF3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FBC5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66C9ADB2" w14:textId="7FB3806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219802C" w14:textId="039DF95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6F127" w14:textId="2E38635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E1E7D" w14:textId="4C0FE01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867AA1" w14:paraId="2CC59AB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6FAE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40EB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67454F21" w14:textId="23FBF9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68F99E38" w14:textId="40F1609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7C680" w14:textId="08B799A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6F584" w14:textId="6A7FEB1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867AA1" w14:paraId="4146395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CA56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1911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6A572BAA" w14:textId="5C9B481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2D330794" w14:textId="57B07A4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6850C" w14:textId="6315396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ACD64" w14:textId="2B627AD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867AA1" w14:paraId="0CD1605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37BE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6167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0F183470" w14:textId="43600B3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EA06D6D" w14:textId="11E06B1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2C60A" w14:textId="7EEC74E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44680" w14:textId="49E0C9B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867AA1" w14:paraId="11CC9956"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689F4C"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63B41653" w14:textId="4AE82468"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0EC967B0" w14:textId="18201359"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F9B963D" w14:textId="59EB55E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DF910D" w14:textId="0EA886A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r>
      <w:tr w:rsidR="00867AA1" w14:paraId="1ED2BCC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32439"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1907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447F5B6D" w14:textId="21C75A9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4E341BB" w14:textId="2BD163A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D9AAA" w14:textId="43FC363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037601" w14:textId="37E3E39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867AA1" w14:paraId="1C7F2FF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13C3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0EC7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03CC7830" w14:textId="11575E9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562B6C94" w14:textId="0967285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14ADF" w14:textId="56F2FD5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D2366F" w14:textId="30C7C2C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867AA1" w14:paraId="016B59C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0097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737C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56038D35" w14:textId="47042A7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c>
          <w:tcPr>
            <w:tcW w:w="675" w:type="pct"/>
            <w:tcBorders>
              <w:top w:val="nil"/>
              <w:left w:val="nil"/>
              <w:bottom w:val="single" w:sz="4" w:space="0" w:color="000000"/>
              <w:right w:val="single" w:sz="4" w:space="0" w:color="000000"/>
            </w:tcBorders>
            <w:shd w:val="clear" w:color="auto" w:fill="auto"/>
            <w:noWrap/>
            <w:vAlign w:val="bottom"/>
            <w:hideMark/>
          </w:tcPr>
          <w:p w14:paraId="614D01C5" w14:textId="3D453C3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9C266" w14:textId="5DC1FB2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3A91B" w14:textId="1AC0C7C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r>
      <w:tr w:rsidR="00867AA1" w14:paraId="3094ACB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039D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8452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18A0B54E" w14:textId="24C1BDF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85836E8" w14:textId="7B0159A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F4201" w14:textId="27474E0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3E8BE" w14:textId="785C68A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867AA1" w14:paraId="3C44422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2032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0BF6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732A7A2C" w14:textId="0025154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F9DE1F2" w14:textId="34B8F11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1D369" w14:textId="005C462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83C76" w14:textId="19AB4E4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867AA1" w14:paraId="18B37672"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A99580"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1D91B1B" w14:textId="6D166E81"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265,095.97 </w:t>
            </w:r>
          </w:p>
        </w:tc>
        <w:tc>
          <w:tcPr>
            <w:tcW w:w="675" w:type="pct"/>
            <w:tcBorders>
              <w:top w:val="nil"/>
              <w:left w:val="nil"/>
              <w:bottom w:val="single" w:sz="4" w:space="0" w:color="000000"/>
              <w:right w:val="single" w:sz="4" w:space="0" w:color="000000"/>
            </w:tcBorders>
            <w:shd w:val="clear" w:color="D8D8D8" w:fill="D8D8D8"/>
            <w:noWrap/>
            <w:vAlign w:val="bottom"/>
            <w:hideMark/>
          </w:tcPr>
          <w:p w14:paraId="00F198DA" w14:textId="48FCFF1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81A5F5" w14:textId="6B58C231"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C892C5" w14:textId="4DC49D81"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265,095.97 </w:t>
            </w:r>
          </w:p>
        </w:tc>
      </w:tr>
      <w:tr w:rsidR="00867AA1" w14:paraId="0D1CDD7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3B5F4"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8108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A9E0DE9" w14:textId="637E10E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c>
          <w:tcPr>
            <w:tcW w:w="675" w:type="pct"/>
            <w:tcBorders>
              <w:top w:val="nil"/>
              <w:left w:val="nil"/>
              <w:bottom w:val="single" w:sz="4" w:space="0" w:color="000000"/>
              <w:right w:val="single" w:sz="4" w:space="0" w:color="000000"/>
            </w:tcBorders>
            <w:shd w:val="clear" w:color="auto" w:fill="auto"/>
            <w:noWrap/>
            <w:vAlign w:val="bottom"/>
            <w:hideMark/>
          </w:tcPr>
          <w:p w14:paraId="1C8896D0" w14:textId="2A1F422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E6415" w14:textId="7D7F877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24E26" w14:textId="40D5C6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r>
      <w:tr w:rsidR="00867AA1" w14:paraId="2B0886F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84FD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C5E8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26540078" w14:textId="1A909F8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FA2CCBD" w14:textId="10B1BAC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56400" w14:textId="39B20DE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A18DC" w14:textId="63F52F3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867AA1" w14:paraId="01A4C06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F744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D600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0EA9ACE9" w14:textId="59FBAEA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E5B26C0" w14:textId="380A98E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A4325" w14:textId="21FED5D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EA4CB" w14:textId="5F4940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67AA1" w14:paraId="187E7B0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4DCA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2F17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71354ACC" w14:textId="504B48E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248370A4" w14:textId="5B1B92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51938" w14:textId="72271F1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56AC9" w14:textId="064A995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867AA1" w14:paraId="24597F4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1DB5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8436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3A8E224E" w14:textId="0F9A61A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79C6CF0B" w14:textId="218B46B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1C87D" w14:textId="4849A53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54809" w14:textId="69555C8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867AA1" w14:paraId="0A6B5D1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5748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44AC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58B608DD" w14:textId="6879EAA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545.00 </w:t>
            </w:r>
          </w:p>
        </w:tc>
        <w:tc>
          <w:tcPr>
            <w:tcW w:w="675" w:type="pct"/>
            <w:tcBorders>
              <w:top w:val="nil"/>
              <w:left w:val="nil"/>
              <w:bottom w:val="single" w:sz="4" w:space="0" w:color="000000"/>
              <w:right w:val="single" w:sz="4" w:space="0" w:color="000000"/>
            </w:tcBorders>
            <w:shd w:val="clear" w:color="auto" w:fill="auto"/>
            <w:noWrap/>
            <w:vAlign w:val="bottom"/>
            <w:hideMark/>
          </w:tcPr>
          <w:p w14:paraId="5A7EEC43" w14:textId="5770F43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AA858" w14:textId="5ECDE51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59284A" w14:textId="33D40BE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545.00 </w:t>
            </w:r>
          </w:p>
        </w:tc>
      </w:tr>
      <w:tr w:rsidR="00867AA1" w14:paraId="0776BEB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E729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F497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6C128464" w14:textId="4D6FDEF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D6DDD93" w14:textId="3FD48E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A23F3" w14:textId="26C0419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A1E90F" w14:textId="2F425AD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67AA1" w14:paraId="6365846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02DC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9125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22F0A457" w14:textId="637F5B3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04DD5B33" w14:textId="4623877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072D8" w14:textId="2FA6CAF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428E9B" w14:textId="79E4F00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867AA1" w14:paraId="42EC6B4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486A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EB9D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3B2B5826" w14:textId="41D2D44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8E17FC0" w14:textId="0C9B53E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EA956" w14:textId="7B05F01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3381C" w14:textId="3E411D4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67AA1" w14:paraId="2C26027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C6C3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0699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2550EB55" w14:textId="5F22E4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C60DBF2" w14:textId="1C28BF7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29202" w14:textId="3EB8C6C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807F5" w14:textId="17C8F5B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867AA1" w14:paraId="3FEC936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88AF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8B40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2F5F8E32" w14:textId="6ED609C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7FDECE3B" w14:textId="3ABFE92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AA4DF" w14:textId="5F2A349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3C72B" w14:textId="65018FB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867AA1" w14:paraId="12D1112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F23D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ED80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6F618397" w14:textId="3396C10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B0220E9" w14:textId="7724DD9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5313B" w14:textId="6D0DAF4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E932E" w14:textId="7769498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67AA1" w14:paraId="1127E14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C871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69F5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27BAE847" w14:textId="402748F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c>
          <w:tcPr>
            <w:tcW w:w="675" w:type="pct"/>
            <w:tcBorders>
              <w:top w:val="nil"/>
              <w:left w:val="nil"/>
              <w:bottom w:val="single" w:sz="4" w:space="0" w:color="000000"/>
              <w:right w:val="single" w:sz="4" w:space="0" w:color="000000"/>
            </w:tcBorders>
            <w:shd w:val="clear" w:color="auto" w:fill="auto"/>
            <w:noWrap/>
            <w:vAlign w:val="bottom"/>
            <w:hideMark/>
          </w:tcPr>
          <w:p w14:paraId="486DBD51" w14:textId="0DAEB67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497E1" w14:textId="323AA23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36936" w14:textId="553E80F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r>
      <w:tr w:rsidR="00867AA1" w14:paraId="6B2E889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973F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3E15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649A3EC" w14:textId="6E28154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222673B" w14:textId="18CCF33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F1BBF" w14:textId="78B4074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85C01" w14:textId="10D6B7B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r>
      <w:tr w:rsidR="00867AA1" w14:paraId="4B88B61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B47B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A6A1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10046932" w14:textId="6C13A34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444542C" w14:textId="49F2BCE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DC785" w14:textId="13DAFF2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C013F" w14:textId="2BB512C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67AA1" w14:paraId="6236B3B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F436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9FAE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026BF92B" w14:textId="401C1A1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3429A67" w14:textId="6BF083A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A193D" w14:textId="05979C8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6F15F" w14:textId="4AF3CE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867AA1" w14:paraId="6F2B116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9991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9231B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2589FBB8" w14:textId="29EBB51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98A8B33" w14:textId="0B8029A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AF6B3" w14:textId="2098FB5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6FC55" w14:textId="6E46119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67AA1" w14:paraId="1E51129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7BC6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31AA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78F32A39" w14:textId="6AEF27D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23A7C2B9" w14:textId="369B4C6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5E9FA" w14:textId="151CD7F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E138F" w14:textId="5482CAF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867AA1" w14:paraId="64091EA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3FDA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7E49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0AB9294F" w14:textId="0291FB1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C7274DE" w14:textId="5CA6638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A5931" w14:textId="4FB5CFA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C800D" w14:textId="493E35A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867AA1" w14:paraId="0C3CEFA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8F14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C6AF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03202E1F" w14:textId="29DACED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4960B12" w14:textId="6C602AA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360AD" w14:textId="7220B54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07A9E" w14:textId="0CAC52A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67AA1" w14:paraId="1F67CDCF"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C35821"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91897C6" w14:textId="47A041E4"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c>
          <w:tcPr>
            <w:tcW w:w="675" w:type="pct"/>
            <w:tcBorders>
              <w:top w:val="nil"/>
              <w:left w:val="nil"/>
              <w:bottom w:val="single" w:sz="4" w:space="0" w:color="000000"/>
              <w:right w:val="single" w:sz="4" w:space="0" w:color="000000"/>
            </w:tcBorders>
            <w:shd w:val="clear" w:color="D8D8D8" w:fill="D8D8D8"/>
            <w:noWrap/>
            <w:vAlign w:val="bottom"/>
            <w:hideMark/>
          </w:tcPr>
          <w:p w14:paraId="5F8339BB" w14:textId="65EA77E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4A9A9E" w14:textId="54FDD038"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1A7783" w14:textId="06427E4A"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r>
      <w:tr w:rsidR="00867AA1" w14:paraId="23BC191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F435B"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7ED0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71ABE50D" w14:textId="37F9D49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A7F0B92" w14:textId="026D6C5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BD6F4" w14:textId="3B0FF76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20C3B" w14:textId="471B540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67AA1" w14:paraId="71A6C63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C33A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7019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3503AE02" w14:textId="3FA1CC5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9375226" w14:textId="12A9D0B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76A54" w14:textId="269C7B9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6C8EB" w14:textId="3CF2A5C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67AA1" w14:paraId="656C917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047C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99ECF3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3C818CF0" w14:textId="0AADEB5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1089FFD" w14:textId="645043C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E8DB7" w14:textId="2FDF9E0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F9966" w14:textId="2CAEDA5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67AA1" w14:paraId="5F4422B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5003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5CEC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2CA030D" w14:textId="09D6BE4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AE3FF6F" w14:textId="7027785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B2CF4" w14:textId="236D50E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84822" w14:textId="26CF7DF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67AA1" w14:paraId="0D1673A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54CB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D71E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4156BDAC" w14:textId="3F3F30F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7B74FC5" w14:textId="729D674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BFBB5" w14:textId="081E046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3F8A4" w14:textId="725523A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67AA1" w14:paraId="3AF20D6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FEA3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844C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1D642EA3" w14:textId="456D61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75DE59A" w14:textId="72993C6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E1C3C" w14:textId="0682212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E1B16" w14:textId="09069DC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67AA1" w14:paraId="148D640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936A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1B54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05832E59" w14:textId="102CAB3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1495B47F" w14:textId="0429B5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A2D66" w14:textId="5507B7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C83EA" w14:textId="223E024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867AA1" w14:paraId="2FBEF3D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326F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3B14C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5B989C23" w14:textId="5B78ED2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8AACB00" w14:textId="60FA39C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A8223" w14:textId="22A3F22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F48F7" w14:textId="5C17B6F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67AA1" w14:paraId="64D3797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C425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AAE6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2F22765" w14:textId="43468B7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EDE3670" w14:textId="0517F6F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B6458" w14:textId="19F0544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54EF9" w14:textId="5E66C92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67AA1" w14:paraId="07518F8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8210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8C07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2D0D9AA2" w14:textId="5C06602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DF2122A" w14:textId="7490720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FC2E1" w14:textId="358669D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401B0" w14:textId="3D73652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67AA1" w14:paraId="72B86F3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B4E8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FBAB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12AB41D2" w14:textId="6FC1AAD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F08DD5F" w14:textId="75E58B5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15550" w14:textId="52A2D0F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2A2B2" w14:textId="5A09D0F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67AA1" w14:paraId="546BEF6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E6D4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281A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2A3597A0" w14:textId="5416408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65069D94" w14:textId="36C4FBE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82968" w14:textId="34257E7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9512D" w14:textId="1D18EBC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867AA1" w14:paraId="1194D9B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B59B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EB16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727AA89" w14:textId="50FB99D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7C60A82" w14:textId="40D000D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DF4AB" w14:textId="094135C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01CFD" w14:textId="039843A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67AA1" w14:paraId="2D2380C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1507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7EEC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5AFFCEBC" w14:textId="3D6F1E8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AAF3F7" w14:textId="515FFD2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E1344" w14:textId="3C642FC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5C496" w14:textId="538C709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867AA1" w14:paraId="2F3D5E2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FA39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491A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0754A8C9" w14:textId="41E616A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5DBD6D3" w14:textId="2830EF4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D3225" w14:textId="3E2BD2B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998F1" w14:textId="74259E9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67AA1" w14:paraId="42E20CA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1906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C920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471B30F8" w14:textId="6A3BD50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93281CB" w14:textId="487FAB1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A3193" w14:textId="4E18204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C8C60" w14:textId="69177BA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67AA1" w14:paraId="150D3D0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C2AF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9772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27BD3E88" w14:textId="6EAC62B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214AAC5" w14:textId="7068599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8065C" w14:textId="74D4819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48B324" w14:textId="0EE9E6F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67AA1" w14:paraId="635F79D0"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EA096F"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878B866" w14:textId="22CE4A5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48,261.37 </w:t>
            </w:r>
          </w:p>
        </w:tc>
        <w:tc>
          <w:tcPr>
            <w:tcW w:w="675" w:type="pct"/>
            <w:tcBorders>
              <w:top w:val="nil"/>
              <w:left w:val="nil"/>
              <w:bottom w:val="single" w:sz="4" w:space="0" w:color="000000"/>
              <w:right w:val="single" w:sz="4" w:space="0" w:color="000000"/>
            </w:tcBorders>
            <w:shd w:val="clear" w:color="D8D8D8" w:fill="D8D8D8"/>
            <w:noWrap/>
            <w:vAlign w:val="bottom"/>
            <w:hideMark/>
          </w:tcPr>
          <w:p w14:paraId="3A46E910" w14:textId="45A8E7C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67D3A4" w14:textId="35132DA6"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32F29B3" w14:textId="5E8BD58C"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48,261.37 </w:t>
            </w:r>
          </w:p>
        </w:tc>
      </w:tr>
      <w:tr w:rsidR="00867AA1" w14:paraId="39AFA61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10CD5"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6334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7049F3D8" w14:textId="0C0220D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c>
          <w:tcPr>
            <w:tcW w:w="675" w:type="pct"/>
            <w:tcBorders>
              <w:top w:val="nil"/>
              <w:left w:val="nil"/>
              <w:bottom w:val="single" w:sz="4" w:space="0" w:color="000000"/>
              <w:right w:val="single" w:sz="4" w:space="0" w:color="000000"/>
            </w:tcBorders>
            <w:shd w:val="clear" w:color="auto" w:fill="auto"/>
            <w:noWrap/>
            <w:vAlign w:val="bottom"/>
            <w:hideMark/>
          </w:tcPr>
          <w:p w14:paraId="601CA97E" w14:textId="71C5340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F22B6" w14:textId="31D3209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37516" w14:textId="23AFF20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r>
      <w:tr w:rsidR="00867AA1" w14:paraId="62B7D6A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34C5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4A83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0D85C3BC" w14:textId="072847D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FB2CBE7" w14:textId="357690C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53721" w14:textId="46DE5BD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0E181" w14:textId="59DCCD7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867AA1" w14:paraId="01DA8FF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26E6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245E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0A816D24" w14:textId="001B5A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244C20A" w14:textId="5C2D4DE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4C9CE" w14:textId="726D7B3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ECB4F" w14:textId="12E2AF0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67AA1" w14:paraId="326477E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27AC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E1CE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0166F81A" w14:textId="7A64484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648A36F" w14:textId="7C1C129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2B6B1" w14:textId="76593A2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74950" w14:textId="0576D5E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67AA1" w14:paraId="0FEEA19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98E3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1F35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1ED1AAF3" w14:textId="5EDDFA8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c>
          <w:tcPr>
            <w:tcW w:w="675" w:type="pct"/>
            <w:tcBorders>
              <w:top w:val="nil"/>
              <w:left w:val="nil"/>
              <w:bottom w:val="single" w:sz="4" w:space="0" w:color="000000"/>
              <w:right w:val="single" w:sz="4" w:space="0" w:color="000000"/>
            </w:tcBorders>
            <w:shd w:val="clear" w:color="auto" w:fill="auto"/>
            <w:noWrap/>
            <w:vAlign w:val="bottom"/>
            <w:hideMark/>
          </w:tcPr>
          <w:p w14:paraId="6C97EB4A" w14:textId="0A4E10D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A6CDF" w14:textId="2B75BE0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F6B92" w14:textId="25FD8F7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r>
      <w:tr w:rsidR="00867AA1" w14:paraId="76CDCEF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A311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A164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423549E1" w14:textId="026B58D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1601D66" w14:textId="6F01ACD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491AC" w14:textId="1BD2AA0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52F20" w14:textId="2A0B303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67AA1" w14:paraId="666832E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8D81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754A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5BD78A7F" w14:textId="6B1B692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76E8FF54" w14:textId="4282195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82782" w14:textId="40B2287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098F1" w14:textId="543E0C4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867AA1" w14:paraId="64FCABF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5FAE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8074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15AB0216" w14:textId="30F8D84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5C7BC5AE" w14:textId="059B0EB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B8D30" w14:textId="1A6F0B2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43045" w14:textId="0FAB094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867AA1" w14:paraId="1960F11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F22D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762D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1427FE25" w14:textId="70812F6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D4D86B7" w14:textId="08888BE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5F9F1" w14:textId="3FDD7BA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255C2" w14:textId="23E009A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67AA1" w14:paraId="6435B83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CA77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2347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4D245D3A" w14:textId="15FD1BC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7194E5E" w14:textId="4CF60CF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02CE2" w14:textId="2AB057F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6D7E8" w14:textId="52C750D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67AA1" w14:paraId="2EDDAA3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92D7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2D28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24D34ED9" w14:textId="03A8CD2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984B173" w14:textId="2E8A499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861B7" w14:textId="531A429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99A9F" w14:textId="4A1FC6A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67AA1" w14:paraId="74B5B30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8D64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04B4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7D742666" w14:textId="14033BA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BF207D2" w14:textId="099965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2F6E7" w14:textId="5BC96CD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6E03F" w14:textId="3B17F4A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67AA1" w14:paraId="01A5F9A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284E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0D4D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688287AF" w14:textId="0628BB1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29C3257" w14:textId="5FE78D2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437C7" w14:textId="784D6A6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CB704" w14:textId="72043B8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67AA1" w14:paraId="5C1A027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8715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0C40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4FFC8F3D" w14:textId="19F6977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2710036F" w14:textId="5D95A48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07EDC" w14:textId="2CB968D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F86FB" w14:textId="0D8CCD0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867AA1" w14:paraId="23D47F2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E047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E5CF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6B22373D" w14:textId="7A07B5B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AAE1D7E" w14:textId="76FF2A5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E27D8" w14:textId="54FDCF2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B3E5E" w14:textId="75A58C6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67AA1" w14:paraId="23BF56D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DECC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2702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33666A48" w14:textId="270C631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7B081043" w14:textId="45A85C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4DECF" w14:textId="0E6985A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4B0CC" w14:textId="380FB99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867AA1" w14:paraId="50F99DF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3D3B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F051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55C391A2" w14:textId="4326A13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329.00 </w:t>
            </w:r>
          </w:p>
        </w:tc>
        <w:tc>
          <w:tcPr>
            <w:tcW w:w="675" w:type="pct"/>
            <w:tcBorders>
              <w:top w:val="nil"/>
              <w:left w:val="nil"/>
              <w:bottom w:val="single" w:sz="4" w:space="0" w:color="000000"/>
              <w:right w:val="single" w:sz="4" w:space="0" w:color="000000"/>
            </w:tcBorders>
            <w:shd w:val="clear" w:color="auto" w:fill="auto"/>
            <w:noWrap/>
            <w:vAlign w:val="bottom"/>
            <w:hideMark/>
          </w:tcPr>
          <w:p w14:paraId="4AB6CFDD" w14:textId="650ACE8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12D38" w14:textId="6C43609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0B8AD" w14:textId="1DE5877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329.00 </w:t>
            </w:r>
          </w:p>
        </w:tc>
      </w:tr>
      <w:tr w:rsidR="00867AA1" w14:paraId="1FC5C09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CD8E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9F22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591BB302" w14:textId="2108477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6AF42B3" w14:textId="7DCCC18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E80E0" w14:textId="5A1B7C2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305E3" w14:textId="51A4FB9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67AA1" w14:paraId="10AC10F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B172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353D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524F6F8" w14:textId="4DEA8DB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7623311D" w14:textId="57FA55C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023C1" w14:textId="5BEE198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868DF" w14:textId="266B977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867AA1" w14:paraId="4AAEF84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3F1C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E560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18A70703" w14:textId="33B8B9A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AC4C80B" w14:textId="42C6489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B328D" w14:textId="1503195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F1BEB" w14:textId="76F7BF9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867AA1" w14:paraId="5123F00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6FFC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F3C2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61F45DBE" w14:textId="63202E6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6BD223A" w14:textId="5E0746B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713F7" w14:textId="29CCB22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5BF2C" w14:textId="4B2DD3F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67AA1" w14:paraId="344AD2A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BE56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B93D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6543F553" w14:textId="396B44C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7B2756E7" w14:textId="2CCBBC4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DCF62" w14:textId="3E4ABC3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9B8FE" w14:textId="11FB6DB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867AA1" w14:paraId="360154F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0E7A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2C87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7611EAFA" w14:textId="5A657CA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8705FEC" w14:textId="6D27F8C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CB82C" w14:textId="08E4518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26F37" w14:textId="4B90068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67AA1" w14:paraId="2BC4587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471B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BADA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1FB2E692" w14:textId="2613E3F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443A45" w14:textId="3B3C796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C2AA1" w14:textId="59670A4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C39DC" w14:textId="33A7A4D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867AA1" w14:paraId="43497590"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824870"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6F21B28C" w14:textId="77D68AAB"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7ACB9819" w14:textId="2C1E6FAB"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F96DF01" w14:textId="570EB29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9F6272C" w14:textId="6703BED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867AA1" w14:paraId="2E273203"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2FE017"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6BB4B6D5" w14:textId="073F27D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0ED6F98D" w14:textId="2D751D9A"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30468D" w14:textId="31F31C17"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0F6F22" w14:textId="270D75E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867AA1" w14:paraId="119C770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65B95"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4295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7212A9A5" w14:textId="712E4AD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5103243D" w14:textId="5906272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21766" w14:textId="2CE715A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8525B" w14:textId="7B153D2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867AA1" w14:paraId="14CF490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E2FD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D1F3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7338D53" w14:textId="2E3296C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5FC164DE" w14:textId="2820345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78FF0" w14:textId="0CB8BBA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9A441" w14:textId="18E160C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867AA1" w14:paraId="0E1A14C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23FB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3B1C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6F8774F5" w14:textId="0F7A0C8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3A9EC33B" w14:textId="466B6E9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47B62" w14:textId="7DDF460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E4D58" w14:textId="2323991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867AA1" w14:paraId="762826A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C71D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7DA2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0B093250" w14:textId="19A75BC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7ADBCB40" w14:textId="48762E8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14C30" w14:textId="18853B5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4A3AD" w14:textId="5E5257C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867AA1" w14:paraId="157CB4A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0740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FAE1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23D5C2AE" w14:textId="2DD4F86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5A9A5477" w14:textId="26D2F09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74F77" w14:textId="46203FC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07A32" w14:textId="10ECDA2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867AA1" w14:paraId="687330E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AE7A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6812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2594D27D" w14:textId="6D087FA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595BD6C8" w14:textId="080A167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B9A89" w14:textId="47A82C3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74587A" w14:textId="44AAD5F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867AA1" w14:paraId="33A6128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9415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BFAB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218D6DEF" w14:textId="6C13AA8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49BF398C" w14:textId="0E13EA8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F93E3" w14:textId="1A4E3B3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9581D" w14:textId="105270D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867AA1" w14:paraId="1E72E3A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25FA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D290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7DDB6EFE" w14:textId="370399E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663DFFBB" w14:textId="0A15216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893B4" w14:textId="6A42534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75A5F" w14:textId="64793E4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867AA1" w14:paraId="167842C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3474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2DDB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25A17F2B" w14:textId="431644F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3F98507D" w14:textId="21980C5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4AA45" w14:textId="22D93C5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4F142" w14:textId="450C428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867AA1" w14:paraId="52DA68A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7737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455A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565773FC" w14:textId="6677DFE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740975D7" w14:textId="145713F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ABD81" w14:textId="280166F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4D635" w14:textId="4614664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867AA1" w14:paraId="07FA689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D876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FCE0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3A410146" w14:textId="74002CB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6ADA9C97" w14:textId="36BFDC3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6359B" w14:textId="41F1A8D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352BF" w14:textId="75008E9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867AA1" w14:paraId="6943CBCB"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8C395C"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A814E99" w14:textId="0EF251E6"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6DB104B1" w14:textId="06751426"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0DF496" w14:textId="733D53C1"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6CE2C1" w14:textId="011AD8C2"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867AA1" w14:paraId="79B1F7E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E2819"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542D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7A62F4D1" w14:textId="616811E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415702A4" w14:textId="21DE622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D2C36" w14:textId="223B814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5FD45" w14:textId="3CEA38C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867AA1" w14:paraId="49BE3A6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FA5A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361A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3BC6C113" w14:textId="735D59B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52E9DB94" w14:textId="515D25B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9A942" w14:textId="78FF42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F49C7" w14:textId="4476893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867AA1" w14:paraId="7651356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426F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8850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D439A69" w14:textId="5B894A2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75876B35" w14:textId="4B2BD23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8D1E1" w14:textId="543DB22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887DF" w14:textId="5A4EABD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867AA1" w14:paraId="4508D16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A7D8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A2E2DB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289C6327" w14:textId="3EBCC03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1294A650" w14:textId="6166F48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D080D" w14:textId="1EC7878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AD561" w14:textId="77A07AB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867AA1" w14:paraId="2DB182B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6ADE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AE51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60147428" w14:textId="6632BFC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0BB90E95" w14:textId="41EA276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11AC2" w14:textId="771E381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C59E4" w14:textId="78323A5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867AA1" w14:paraId="389787A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1000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9BF1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3244ACF3" w14:textId="6F290F3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0FABA6CB" w14:textId="73A6483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2A7C48" w14:textId="590E692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EBB62" w14:textId="2F884B5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867AA1" w14:paraId="7002E0F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BDE7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2826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75E176F7" w14:textId="4FC091E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659DE1DB" w14:textId="1593E5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E7FC6" w14:textId="21739B2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8BA60" w14:textId="644E2C7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867AA1" w14:paraId="60E16FB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7E74A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EC2D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F94F869" w14:textId="0EBD027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510AB33A" w14:textId="70129F2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AA52B" w14:textId="770CA75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F2815" w14:textId="61B5E84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867AA1" w14:paraId="66D531A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7A14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262C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ED350AB" w14:textId="68720B9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2BCA7FB2" w14:textId="586039B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1A5C3" w14:textId="4DE508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0D200" w14:textId="02A879F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867AA1" w14:paraId="5854810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DA90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B677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47ABF600" w14:textId="65537AB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2B092E53" w14:textId="53E84E4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2F534" w14:textId="6EDFF7E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59792" w14:textId="56252A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867AA1" w14:paraId="299B1F3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78E5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D59E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247FD8A1" w14:textId="725C823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57A651CF" w14:textId="4C0EBF8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D4A51" w14:textId="16CDC3A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8D048" w14:textId="25B874C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867AA1" w14:paraId="6041615D"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0A5322"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A240F61" w14:textId="3383AB74"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246EAF6B" w14:textId="53027CF1"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4C51AB" w14:textId="2C0E3A22"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E5F6FF" w14:textId="12566E45"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867AA1" w14:paraId="67B18DB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106A0"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7F9C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5B26E07F" w14:textId="654B8CE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7D7F5CB9" w14:textId="33E5268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51753" w14:textId="195D0D8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C9735" w14:textId="4D6876F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867AA1" w14:paraId="236A812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7826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33F4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C4E682B" w14:textId="46AB07B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66FF255E" w14:textId="43EB9A3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968C7" w14:textId="68D6277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58E22" w14:textId="3067D99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867AA1" w14:paraId="0372F9A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95DA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9C69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1805B980" w14:textId="5B20424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2EAA2104" w14:textId="309201B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17529" w14:textId="6A58F87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B89683" w14:textId="3C9AEFD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867AA1" w14:paraId="5A48449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0623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5D7E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01D8FB5C" w14:textId="78E9CF6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7C2FB9AE" w14:textId="64AD83C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3506F" w14:textId="7EE656E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1856C" w14:textId="32FF284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867AA1" w14:paraId="0398913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B61B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F962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0F10EBC8" w14:textId="0A526D5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17320A50" w14:textId="1C498F8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24A71" w14:textId="599996E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ED7C6" w14:textId="3807AD3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867AA1" w14:paraId="31D5A89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6922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12F4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6201D46" w14:textId="4EF8A1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090FD5C8" w14:textId="76E1796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91AD8" w14:textId="268A8D3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7AB5C" w14:textId="51A55AD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867AA1" w14:paraId="3F2CC80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0625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AA9F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2517E983" w14:textId="0DF2C41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21660C93" w14:textId="563AAE2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D2FE7" w14:textId="1A840D5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39C38" w14:textId="2E6DDED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867AA1" w14:paraId="52EA579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219B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180A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01D0AA10" w14:textId="2582F94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3D18C7CF" w14:textId="78CB913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6192E" w14:textId="073B895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0E768" w14:textId="040140C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867AA1" w14:paraId="7CFE26F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05C9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D8B1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2CADB099" w14:textId="3087E98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1E5CB3D4" w14:textId="63172BF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B821D" w14:textId="7259AE3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B71EB" w14:textId="6C89F96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867AA1" w14:paraId="5A5A84F5"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2A2029"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420888F" w14:textId="166065E1"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F238A40" w14:textId="004FF02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7B8AD9" w14:textId="075E0C8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8A7942" w14:textId="2542463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867AA1" w14:paraId="64F1F020"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AB9CBE"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1BA91AE3" w14:textId="29C79D8D" w:rsidR="00867AA1" w:rsidRDefault="00867AA1" w:rsidP="00867AA1">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41794597" w14:textId="70F8D2A0" w:rsidR="00867AA1" w:rsidRDefault="00867AA1" w:rsidP="00867AA1">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F8480" w14:textId="7E6B5155" w:rsidR="00867AA1" w:rsidRDefault="00867AA1" w:rsidP="00867AA1">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53B09C1" w14:textId="1193CAB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867AA1" w14:paraId="69408CF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5F29D"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9359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41D9E9C7" w14:textId="610116E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5FEA3DCD" w14:textId="6D9E1CE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1B864" w14:textId="29FA770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BA2C7" w14:textId="44EC520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867AA1" w14:paraId="1732243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C2C4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A9B9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1F60ECB8" w14:textId="4025853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64660D08" w14:textId="7A00051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EE2F8" w14:textId="4F53667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60F9F" w14:textId="095B98B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867AA1" w14:paraId="49ADA3D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37F6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BB28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28DD386B" w14:textId="7058503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49CA2402" w14:textId="71489C7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430F9" w14:textId="40B443A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7AEE6" w14:textId="42BA70F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867AA1" w14:paraId="3CB9227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44E3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99AA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11DDD5A1" w14:textId="3E365BA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06592B61" w14:textId="66FAE4E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1C9F5" w14:textId="4250B2A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D8BCD" w14:textId="7E6F307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867AA1" w14:paraId="50169C6E"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6C3E1F"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497EDA6" w14:textId="43A61E56"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1384D099" w14:textId="5BA082B2"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434882" w14:textId="4D9FDE44"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4195A4" w14:textId="33D322AF"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867AA1" w14:paraId="0EB311C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BF85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3B77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54D1319B" w14:textId="70A42DE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7868F30D" w14:textId="7F490ED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14191" w14:textId="463BBE4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D3DA6" w14:textId="341459D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867AA1" w14:paraId="1D6020C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CC3C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E5DC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650DB56" w14:textId="4ED8B81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26FB3AA0" w14:textId="3160060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4D170" w14:textId="6C68C2F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369D6" w14:textId="4C8F5BB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867AA1" w14:paraId="64A96C0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5D9D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3EB3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6534A24E" w14:textId="3B5FEC4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2F43830C" w14:textId="4626893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72EBD" w14:textId="4758AC3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8D829" w14:textId="3E15012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867AA1" w14:paraId="6FED0A84"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A1CE76"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247A6C1F" w14:textId="760737E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57,5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0792A048" w14:textId="613DD90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F1B946B" w14:textId="54594106"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019916F" w14:textId="20BFE7D6"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57,513.00 </w:t>
            </w:r>
          </w:p>
        </w:tc>
      </w:tr>
      <w:tr w:rsidR="00867AA1" w14:paraId="426532A5"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B956D3"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2844C148" w14:textId="5E5AD26A"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0B7BEE5" w14:textId="71FF38FF"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234BEE" w14:textId="28C027A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24C34C" w14:textId="4AE6FB2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867AA1" w14:paraId="4BBA6FB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4BD55"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0341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0A0BBB91" w14:textId="1945DA8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7F274F49" w14:textId="1B5C581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9AAC4" w14:textId="5DBE52C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8F5CC" w14:textId="2E33081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867AA1" w14:paraId="559E187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CD32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DCC9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203FCBDA" w14:textId="705B740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7C26BD" w14:textId="43787A7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6F183" w14:textId="6DABEC0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CBE1B2" w14:textId="111FAF0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67AA1" w14:paraId="4161360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E87C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B5CE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713880BB" w14:textId="146FA5F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AF6C37" w14:textId="5F397D9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72B36" w14:textId="52DA3C5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1770F" w14:textId="10E8903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67AA1" w14:paraId="4A32088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220C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1412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637D1F20" w14:textId="0748E28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2200409" w14:textId="6806387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7BF50" w14:textId="24EFC29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32513" w14:textId="03B8B74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867AA1" w14:paraId="541C39A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E90A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FBCB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2578A4DC" w14:textId="011F2B3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594B9D" w14:textId="7D64F86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688A6" w14:textId="22BF55D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50E24" w14:textId="1FC3E2C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67AA1" w14:paraId="4AF433B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C3C1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B282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6E417261" w14:textId="5E2184C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CDF53D" w14:textId="5922496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604B1" w14:textId="6DCE1C2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EEAD8" w14:textId="369CBC0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67AA1" w14:paraId="5F13E5A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0C5C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F418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B61854D" w14:textId="60DC193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43A9B9" w14:textId="0F2629E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2F45F" w14:textId="2FEC7FF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5DC5E" w14:textId="0392552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67AA1" w14:paraId="1DDA6F3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E19E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46B6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0C6999B4" w14:textId="359F591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4A3A39D9" w14:textId="278D6BD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A2129" w14:textId="5BD74D0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6E7E2" w14:textId="4D81230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867AA1" w14:paraId="74AE3F1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A627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0008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6FB18665" w14:textId="353D357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7DCFD9" w14:textId="463F88B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B74BF" w14:textId="19F0B4D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AB714" w14:textId="694D6CA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67AA1" w14:paraId="1058CBF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885B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DB3D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4A18FF18" w14:textId="3A63DF9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BFF1A34" w14:textId="76A6135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D189A" w14:textId="6A7F069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5B25F" w14:textId="32C0948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867AA1" w14:paraId="1E116DD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59A5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E229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3F91DCC9" w14:textId="7E5AC7F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9CFF45E" w14:textId="67184C0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EA2D3" w14:textId="6730040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948FB" w14:textId="55DFCC2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867AA1" w14:paraId="6249F55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0CFB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C7E5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172681B5" w14:textId="0B55B7F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4AAA89" w14:textId="46E94F1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D22EF" w14:textId="255EF8E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20A81" w14:textId="631ECEE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67AA1" w14:paraId="4057279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5FBD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A92B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2DCC2245" w14:textId="08B9554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4B8118" w14:textId="506D50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428E4" w14:textId="6510D65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1B55B" w14:textId="62BE4B6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67AA1" w14:paraId="75F2F02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5D8C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9B10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35F9C4AB" w14:textId="355C90D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FAAD83" w14:textId="0ADF3F9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F48D1" w14:textId="49B597F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945AF" w14:textId="7EB6D30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867AA1" w14:paraId="3CF4339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5425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E23E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1AB4F04D" w14:textId="7C1851E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736C40" w14:textId="05AF074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CA885" w14:textId="7C06062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9C4EA" w14:textId="0615854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67AA1" w14:paraId="257FC6D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C78A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E8DF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69792627" w14:textId="6FB4ECB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B995E2" w14:textId="3EB5B72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7F8A2" w14:textId="4E9BD1B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A5085" w14:textId="7A28760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67AA1" w14:paraId="23B5739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C461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93F8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01A7558C" w14:textId="1EC73F2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89891F" w14:textId="77556C6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E12A6" w14:textId="199AAC9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E4BF9" w14:textId="79659C5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67AA1" w14:paraId="3537FD5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F289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4009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607695DD" w14:textId="001DF9B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60324D" w14:textId="162D526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686D8" w14:textId="35CE876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FE242" w14:textId="2DD1B44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67AA1" w14:paraId="48D1F91D"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FF5DCE"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42BE8832" w14:textId="0B84BE74"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27BB045" w14:textId="155F6532"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E261331" w14:textId="4A03B2E6"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BB2D9F" w14:textId="264FA3D5"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38,450.00 </w:t>
            </w:r>
          </w:p>
        </w:tc>
      </w:tr>
      <w:tr w:rsidR="00867AA1" w14:paraId="5334679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EAAE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EF97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EB5481D" w14:textId="49A59F2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9C3A00" w14:textId="096E872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A1E6B" w14:textId="5478863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91DB1A3" w14:textId="14BD9F1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867AA1" w14:paraId="4CA1152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81B7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1D8B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15A347A3" w14:textId="6A94485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3FFEE50" w14:textId="0DE8EF0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65271" w14:textId="4B7BED9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5C204" w14:textId="792A077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867AA1" w14:paraId="5E189EE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5633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B297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70628BD3" w14:textId="0345A5C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F9B1684" w14:textId="5147D05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B78FB" w14:textId="2BE0456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D0368" w14:textId="04D9900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867AA1" w14:paraId="7577E3A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4A99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B872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59BD0071" w14:textId="75E1EA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2C6D315" w14:textId="3467FB0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C92E9" w14:textId="35CCBED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CDD04" w14:textId="271A00A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867AA1" w14:paraId="4FE9A81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4770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6EB7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25F2DB64" w14:textId="3E7AE54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70D74B8A" w14:textId="70FFC50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9E087" w14:textId="4AF6AA0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74407" w14:textId="1773E71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867AA1" w14:paraId="71AEECC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27BC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28F8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7539F866" w14:textId="2838A99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4BFB5BB6" w14:textId="250AD14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A3C4C" w14:textId="10B0C52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7E7A9" w14:textId="168EB0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867AA1" w14:paraId="7110783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E527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EF78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2A1B9EE9" w14:textId="61FBAB9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0AC1D73" w14:textId="25B88D4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27F38" w14:textId="348C7A1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77B43" w14:textId="171E14B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867AA1" w14:paraId="3C172BD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04BF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E298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521B023E" w14:textId="34720E5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131F058" w14:textId="5510EFD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E486C" w14:textId="30A2BD2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D12CE" w14:textId="4C33499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867AA1" w14:paraId="3AB395EC"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F8FFF6"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6E80770D" w14:textId="3D15432D"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1642322" w14:textId="2F39CB41"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A4C179" w14:textId="7303152D"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09EE493" w14:textId="42965AE2"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r>
      <w:tr w:rsidR="00867AA1" w14:paraId="239C740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B5342"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5BA4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48C7410E" w14:textId="3F6F297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17903A" w14:textId="271B6AD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4C840" w14:textId="68C2675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832E84" w14:textId="25E6CE8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867AA1" w14:paraId="7770AE3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C87AA"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D4B0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6884A701" w14:textId="0D4F82E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4407D28A" w14:textId="5F1ADAF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4D7AA" w14:textId="27D2FC5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2854D" w14:textId="3A1BBEA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867AA1" w14:paraId="6964470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86C9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BADF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5DDD718F" w14:textId="08B737C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35A67D3" w14:textId="5ADB328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DBA36" w14:textId="7A1CD25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D51B4" w14:textId="10C73DB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867AA1" w14:paraId="2E0E1F4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67D5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32E3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18121735" w14:textId="5770F6C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09110A73" w14:textId="4DB9B9E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A881C" w14:textId="03C71F0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48C11" w14:textId="4895203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867AA1" w14:paraId="1944F8E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1A12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F68B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7F0247AB" w14:textId="16698D0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158454B3" w14:textId="6948F0D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207F5" w14:textId="14822D3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E80CEF" w14:textId="46378B5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867AA1" w14:paraId="5563E58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C913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C2E7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58FF879C" w14:textId="3EBB220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5E025997" w14:textId="13DD65F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3E19B" w14:textId="317A30B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62B26E" w14:textId="41B3C52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867AA1" w14:paraId="155802F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83A8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A8E3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0D4E6B96" w14:textId="766E677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1482154A" w14:textId="341F9E1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76969" w14:textId="361BBD1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3BD75" w14:textId="22C941E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867AA1" w14:paraId="396E739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60F1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F193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11E71DB0" w14:textId="37F5A0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6A6AA015" w14:textId="7ED35E4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C39D8" w14:textId="278608D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3E2BD" w14:textId="2D2C829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867AA1" w14:paraId="55AED9C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5E06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E496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67A3A00E" w14:textId="0ED27E7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0B40218A" w14:textId="0B11B8C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3668D" w14:textId="5FD709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20AA3" w14:textId="3ADE4B5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867AA1" w14:paraId="4FB6D13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52A2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E7D2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4664CF82" w14:textId="2F8F5F4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247995DB" w14:textId="0C592B3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6AE0D" w14:textId="5FB06F9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00B1A" w14:textId="5EEFF70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867AA1" w14:paraId="4CA435F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6077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97F8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2DFE3E54" w14:textId="762180B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0DA9DFA8" w14:textId="600011E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5D9EA" w14:textId="340FF58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5D474" w14:textId="2CD295A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867AA1" w14:paraId="27B9C83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6232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0AA9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6D4D9854" w14:textId="427D32F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54D9CC2B" w14:textId="3CFAC35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A7EFD" w14:textId="7C4BF11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682EE" w14:textId="6FCDB62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867AA1" w14:paraId="00A5C00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1D0A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E49C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5090DFC2" w14:textId="65D6379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0E50379" w14:textId="2D37AF0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310C6" w14:textId="4BD6D62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75145" w14:textId="4793444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867AA1" w14:paraId="72B388FA"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C38442"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74B5C405" w14:textId="57D6D07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C2DFCB5" w14:textId="4A93C0A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44A691" w14:textId="3B1CB06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B6B10F" w14:textId="0748209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867AA1" w14:paraId="2E99414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ADAAD"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4026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799DF8DE" w14:textId="4813B51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C6164B8" w14:textId="48EE021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1BB49" w14:textId="55AF094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AD48E" w14:textId="066EC3A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67AA1" w14:paraId="2D5429B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AE82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947C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2423AA29" w14:textId="7CBE3D4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743ACF5" w14:textId="3054A10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EE01C" w14:textId="38B6DA8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87959" w14:textId="3FE2BE5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67AA1" w14:paraId="7FA19C4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232C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273C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24F71D3" w14:textId="3E08FA0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CCEAD33" w14:textId="1C5B559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77FFA" w14:textId="58572A4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57CCE" w14:textId="2185ECD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67AA1" w14:paraId="6AF98B4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5983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DBEB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7AEA3DA1" w14:textId="2711CF8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74B50D0" w14:textId="4DD213A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7F0D5" w14:textId="0B500F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F2134" w14:textId="511CBD5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67AA1" w14:paraId="057CEFA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FFB6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C8C0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8D52B83" w14:textId="4157B0A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4F2FCD6" w14:textId="6595D6F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A52B7" w14:textId="66AC70E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4206D" w14:textId="6D22059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67AA1" w14:paraId="0BE646E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2D5D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1D8A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2571E9DF" w14:textId="4CEA9F8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1E25CA15" w14:textId="42169BB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658B4" w14:textId="0D9BE68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5B966" w14:textId="1742988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867AA1" w14:paraId="61A401E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A3B3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EBB8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476BBD0B" w14:textId="529D8F6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0B403AE6" w14:textId="0664608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037B6" w14:textId="7E5E8C2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616C4" w14:textId="6223283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867AA1" w14:paraId="3B3A000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A6E5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8AA7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AD19357" w14:textId="4344B38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50E5C33" w14:textId="74146E1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40A6F" w14:textId="4DADABC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13279" w14:textId="64C42A9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67AA1" w14:paraId="7282C9E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015F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75D2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24BD7264" w14:textId="2CBA11F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2DA3C46" w14:textId="64A264B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70A04" w14:textId="03230FE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82B53" w14:textId="795E853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867AA1" w14:paraId="606FA65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83F9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D59C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71691448" w14:textId="0470636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73BFFF8" w14:textId="61A10F3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7CA01" w14:textId="6BFE5D1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D33FA" w14:textId="41073AE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67AA1" w14:paraId="3DDF8DD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DD52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7798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4AFD547B" w14:textId="1A54732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39ECDDE" w14:textId="51D543A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CC006" w14:textId="05E0D25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F821E" w14:textId="1C0B7E9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67AA1" w14:paraId="0014A1EA" w14:textId="77777777" w:rsidTr="00867AA1">
        <w:trPr>
          <w:trHeight w:val="20"/>
        </w:trPr>
        <w:tc>
          <w:tcPr>
            <w:tcW w:w="86" w:type="pct"/>
            <w:tcBorders>
              <w:top w:val="nil"/>
              <w:left w:val="single" w:sz="4" w:space="0" w:color="000000"/>
              <w:bottom w:val="nil"/>
              <w:right w:val="nil"/>
            </w:tcBorders>
            <w:shd w:val="clear" w:color="auto" w:fill="auto"/>
            <w:vAlign w:val="center"/>
            <w:hideMark/>
          </w:tcPr>
          <w:p w14:paraId="445256B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25D6696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2D95641D" w14:textId="7D04AD9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72E7703" w14:textId="220D7DA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89D0F" w14:textId="24A5B5E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E22A9" w14:textId="3DA0B86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67AA1" w14:paraId="01E16F79" w14:textId="77777777" w:rsidTr="00867AA1">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32942C8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797C27E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2B14BF7C" w14:textId="0F93E86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5602D2C9" w14:textId="4E54435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455D4196" w14:textId="1AA3F97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25A9E5CB" w14:textId="6E52507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867AA1" w14:paraId="76F05C78"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7E1673"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40301B09" w14:textId="07FD7A2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274,80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108A1046" w14:textId="58D5B5D2"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B9F0567" w14:textId="043BF26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E9F0E32" w14:textId="3FD93E79"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40,409.75 </w:t>
            </w:r>
          </w:p>
        </w:tc>
      </w:tr>
      <w:tr w:rsidR="00867AA1" w14:paraId="17884268"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184C4B"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533DE3F" w14:textId="62C204D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1E1DA40" w14:textId="439EBE4A"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7E880A" w14:textId="69D58878"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35C9B7" w14:textId="2D8FD522"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867AA1" w14:paraId="415F977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849D9"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6014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ACB7C13" w14:textId="7EEF54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5B63ADCE" w14:textId="0EA7279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FADED" w14:textId="51E2432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01AC3" w14:textId="68F0219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867AA1" w14:paraId="5AA3212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3586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4020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BEF65E4" w14:textId="7A4CE44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2A24CC5F" w14:textId="0452DD2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12BC1" w14:textId="62D98E7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883BF" w14:textId="49B143F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867AA1" w14:paraId="32D08B0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BF59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9779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6F7D1472" w14:textId="43D9033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2C8655B9" w14:textId="24ACB23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35ADF" w14:textId="10F89E9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1ED7D" w14:textId="4199DD1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867AA1" w14:paraId="6A5328B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29BB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C348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D07638C" w14:textId="6668C70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4F82E985" w14:textId="11A586B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5704D" w14:textId="70E3256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223C6" w14:textId="4A72E33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867AA1" w14:paraId="5C0FC98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CC5E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0D9D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4FC25D1B" w14:textId="462C935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6E7AB7A4" w14:textId="566D82E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3EF75" w14:textId="27DDBCD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65676" w14:textId="2F5C1DC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867AA1" w14:paraId="47F9A0D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41A8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9E9D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363C6CD7" w14:textId="547F15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472853A4" w14:textId="000A1E3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D84C1" w14:textId="68130BB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AD993" w14:textId="6F8201A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867AA1" w14:paraId="0226127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B1F2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81CD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4246A0D2" w14:textId="7897C05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2A946DC9" w14:textId="73D3911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4752A" w14:textId="6A2DE8B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F8821" w14:textId="5CA24AE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867AA1" w14:paraId="55A2E74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FF73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CB0F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257E8B81" w14:textId="5EBC6B1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02BAA7DD" w14:textId="050AA75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66E26" w14:textId="1CDA826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C8FBB" w14:textId="6ECC8C2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867AA1" w14:paraId="15BC06B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0642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F8E6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3FE5E107" w14:textId="5B5965E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70F68F99" w14:textId="703EE64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FDA6A" w14:textId="043F95D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AFBD6" w14:textId="133D059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867AA1" w14:paraId="22D8560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ADA1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CCFD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326E22C7" w14:textId="6664C53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639048F" w14:textId="3884E9F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70BABE" w14:textId="1D4A4BB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8C7DE" w14:textId="2B290A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867AA1" w14:paraId="5188BD4B"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6853B4"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D601D73" w14:textId="72B8D71A"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0B567E53" w14:textId="0FEA9457"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38FCD0" w14:textId="6904CC6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47760D" w14:textId="6B04DCB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867AA1" w14:paraId="159D36A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2C7BB"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5107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2E95CCFF" w14:textId="6317519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43E620B7" w14:textId="2477901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1E14C" w14:textId="36E0556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D1221" w14:textId="5DF980E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867AA1" w14:paraId="00220DD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6AD7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A61C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7F073463" w14:textId="3582A09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5271B346" w14:textId="7092C7D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F76143" w14:textId="7706707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B4991" w14:textId="445C834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867AA1" w14:paraId="03B0282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942C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4829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01209EF" w14:textId="052FA8E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3F13E912" w14:textId="166D00D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129CF" w14:textId="0A74598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DD4F9" w14:textId="0C99E9B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867AA1" w14:paraId="34C0331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135E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D178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36FBD275" w14:textId="3B1B518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75C5B27C" w14:textId="25791DB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D3E80" w14:textId="350BE0A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38D4A" w14:textId="0879D8B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867AA1" w14:paraId="1EBB1FF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4BFB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B987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A44BD90" w14:textId="3F61281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A28F6DC" w14:textId="752B10C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31C95" w14:textId="0679956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C3E9F" w14:textId="4ED61EE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867AA1" w14:paraId="547804C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65A0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79F9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2F31F6B4" w14:textId="32FACF2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AD211D6" w14:textId="2F5CF46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30C4B" w14:textId="0E86EC0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B7304" w14:textId="3027774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867AA1" w14:paraId="3091CF7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CBD4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55AD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470A464A" w14:textId="2AE526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0376576" w14:textId="5D19A72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C653E" w14:textId="620D975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4BB49" w14:textId="38F6F83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867AA1" w14:paraId="425E4FCC"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D0C9F1"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8E007DB" w14:textId="00D6C43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059A2638" w14:textId="62B3D28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5B8D4AA" w14:textId="6F4A770D"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C33894" w14:textId="0FFC8A9F"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867AA1" w14:paraId="2DC3535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80A45"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EC5A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359116D8" w14:textId="07472F5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1A263663" w14:textId="5D29FCA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1263E" w14:textId="7B36416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24EDCC" w14:textId="4ABB977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867AA1" w14:paraId="293E512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1459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6830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6BCE461D" w14:textId="3DB807C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6364AFCF" w14:textId="18B9E62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979FB" w14:textId="50DCDAD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96D98" w14:textId="5D80F51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867AA1" w14:paraId="2BB2AE5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B7B5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87BD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633FE3D" w14:textId="4088D74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03AD2BE0" w14:textId="29BD258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8EF51" w14:textId="66B62F8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1C015" w14:textId="59B0853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867AA1" w14:paraId="6AC91D1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5EDE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3C12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52E4FA83" w14:textId="3A08690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356B4BAB" w14:textId="5619D7F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2B9A2" w14:textId="380878C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865E0" w14:textId="589E8C3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867AA1" w14:paraId="32C5B84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EBA1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645E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071442DA" w14:textId="600F234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F5564F6" w14:textId="2829FC5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EFAF2" w14:textId="74CD56D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DFDFE" w14:textId="133DEEC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867AA1" w14:paraId="4BE49F5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BBF8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EA2C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2127DA94" w14:textId="735522A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0F92647" w14:textId="630529D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E2259" w14:textId="5E0861E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87EC9" w14:textId="7DDEAE7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867AA1" w14:paraId="63D258D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0A60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EAFA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3994F088" w14:textId="3A11F2E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1DC75F6" w14:textId="37F6C87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62F11" w14:textId="5067A6D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86AB3" w14:textId="142BEA3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867AA1" w14:paraId="11038CB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683F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1C1D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2C157161" w14:textId="63746A4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4DAB52C8" w14:textId="167D3F0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39381" w14:textId="36C6566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8E9553" w14:textId="6B7F35D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867AA1" w14:paraId="66DF0DC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9E9D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8CC16F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289A27B3" w14:textId="2C01A7A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3CF1BE51" w14:textId="1963717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EFD6C" w14:textId="04C9440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CE377" w14:textId="1CBF9C5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867AA1" w14:paraId="122CBF8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0FC1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4B66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3A878842" w14:textId="2C99EB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7C830DD6" w14:textId="3803C36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6BDFB" w14:textId="783CF0A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32E1C" w14:textId="2AADF5B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867AA1" w14:paraId="76F5BA3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CE30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E71D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84206F8" w14:textId="261EA60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281224F9" w14:textId="7BC40B2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125DE" w14:textId="2A55227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6A572" w14:textId="5BC1519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867AA1" w14:paraId="2381029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4B0F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67C9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1656FD9C" w14:textId="64FB7D7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224BFF19" w14:textId="0DC433F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6291D" w14:textId="4854BE5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41EDE" w14:textId="5BA66BC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867AA1" w14:paraId="062C8BC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E245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404C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0FC724FA" w14:textId="0372618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65E23B99" w14:textId="22ED2E7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53FF0" w14:textId="685D09F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2AE7B" w14:textId="7A0C987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867AA1" w14:paraId="42BA268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B757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608B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019D843" w14:textId="30EA257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A8A2C26" w14:textId="38CB736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C9548" w14:textId="3137E2B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7BF14" w14:textId="2A50F1F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867AA1" w14:paraId="4141BE2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4CEB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B8C9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3B2C45CE" w14:textId="2D9E11E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2C7ED358" w14:textId="192529B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E92D7" w14:textId="0B953E3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3FA9A" w14:textId="5CBC8F5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867AA1" w14:paraId="20AB139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8168A"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56D1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30671E11" w14:textId="7DCC534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7EF93EAD" w14:textId="21278B9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65E25" w14:textId="652404C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68F7A" w14:textId="6981A54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867AA1" w14:paraId="50B7616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B3A4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7BF5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39951925" w14:textId="377A712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7F2696C" w14:textId="10A0214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32AEE" w14:textId="7838CE8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2A601" w14:textId="27FD0E6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867AA1" w14:paraId="02DD504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FD18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61B9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E4D006A" w14:textId="7F5F232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2B15C1D1" w14:textId="07394C9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94A8F" w14:textId="0C75ADF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E55C5" w14:textId="27AD269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867AA1" w14:paraId="5689AAE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E0C1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3773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5E01A996" w14:textId="37FEE63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0D3BE35" w14:textId="1E78FFC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56349B25" w14:textId="6AA73C6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0B482" w14:textId="7F57FD7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867AA1" w14:paraId="4D92408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E4B4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B3AE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051EEA9D" w14:textId="48C2221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0E1B3BEA" w14:textId="0AA6CD6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6404C" w14:textId="76BDE83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D779B" w14:textId="1EEA480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867AA1" w14:paraId="4BF3E53E"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C2AFB1"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DDB1709" w14:textId="40D51D3D"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5,10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290F5FF4" w14:textId="0A3538A7"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DE0E982" w14:textId="3B32815A"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6B0036" w14:textId="49B3D80C"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85,102.24 </w:t>
            </w:r>
          </w:p>
        </w:tc>
      </w:tr>
      <w:tr w:rsidR="00867AA1" w14:paraId="08FDDC6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E5C4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6168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4C6C49D5" w14:textId="31FC3CC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71596112" w14:textId="3021CD9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DD093" w14:textId="653F964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75393" w14:textId="4BAA81F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867AA1" w14:paraId="0182B45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D6FD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8D18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234A8E32" w14:textId="4F817F4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7E3DD473" w14:textId="36C4CB0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C3A23" w14:textId="2F0114A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F1C04" w14:textId="729A074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867AA1" w14:paraId="109B7E3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D8D9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D390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57C2048B" w14:textId="490C08B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675" w:type="pct"/>
            <w:tcBorders>
              <w:top w:val="nil"/>
              <w:left w:val="nil"/>
              <w:bottom w:val="single" w:sz="4" w:space="0" w:color="000000"/>
              <w:right w:val="single" w:sz="4" w:space="0" w:color="000000"/>
            </w:tcBorders>
            <w:shd w:val="clear" w:color="auto" w:fill="auto"/>
            <w:noWrap/>
            <w:vAlign w:val="bottom"/>
            <w:hideMark/>
          </w:tcPr>
          <w:p w14:paraId="49352ACD" w14:textId="0633101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7E04E" w14:textId="34578AE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4BE0C" w14:textId="13B3703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867AA1" w14:paraId="7DC04BC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5019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B6F0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30C01419" w14:textId="4558820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53CFDCC5" w14:textId="0053EB9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55BAA" w14:textId="4A05E00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A6A64" w14:textId="565DE55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867AA1" w14:paraId="65BE3C4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8F0A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445C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1F14BADB" w14:textId="1F44349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795130CE" w14:textId="3B8E487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A5974" w14:textId="36436A2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6927A" w14:textId="7DBCB03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867AA1" w14:paraId="0B4A7ED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AF6E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F2C4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58D34FC7" w14:textId="5E3FA9A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3DA85BFC" w14:textId="06EBD90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DB274" w14:textId="05882E7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3F92A" w14:textId="71591E0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867AA1" w14:paraId="1FD2A87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031D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46F4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551EBC48" w14:textId="3929472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1729F1CC" w14:textId="5669D75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DD835" w14:textId="28C7F4F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C2C77" w14:textId="599B92A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867AA1" w14:paraId="0AACA21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507B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6ADD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6F57AC01" w14:textId="48AE2D2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116E8439" w14:textId="7EBECA8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33AE0" w14:textId="6E8FB0E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677BE" w14:textId="1203CB9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867AA1" w14:paraId="77E764C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3460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2C6E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1E043FAA" w14:textId="200BC3F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240B30C1" w14:textId="7F44F3B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A2757" w14:textId="2FBBC44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41C89" w14:textId="6238E82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867AA1" w14:paraId="5F2D3D4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1D1D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B7A0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16750104" w14:textId="140E160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21B4AFDA" w14:textId="0E87803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AF6EB" w14:textId="43F8A3F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F5C1B" w14:textId="0B14181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867AA1" w14:paraId="4D325F0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4422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AB3F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2C964CB1" w14:textId="0CF12AD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1D08ECDB" w14:textId="553BDC1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35D21" w14:textId="6F43169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8B772" w14:textId="45F1470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867AA1" w14:paraId="3A740B2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3E4B0"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8EB5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C081874" w14:textId="0FBD42D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0D9F036B" w14:textId="6D61979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2DB4A" w14:textId="42E9731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3814C" w14:textId="3A3EE52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867AA1" w14:paraId="4DA2098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D19D6"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4D67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F14AE7B" w14:textId="6F0C6B0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17768C50" w14:textId="2E8299B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9F1948E" w14:textId="2B4792E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CEDF9" w14:textId="33A8A05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867AA1" w14:paraId="0CCE5AE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44FFD"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D95D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37BA5FC1" w14:textId="691F13A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03F83241" w14:textId="3710678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C917F" w14:textId="3C39065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6A394" w14:textId="620A4DA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867AA1" w14:paraId="7CE73A3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3212B"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C5E1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61D3632A" w14:textId="482F123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059019EE" w14:textId="385062E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F6082" w14:textId="6750BDA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612AD" w14:textId="248FDDC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867AA1" w14:paraId="1D3DFCB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0E868"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0C00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616311F3" w14:textId="1B5488F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30B46F78" w14:textId="32705D6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5206B" w14:textId="4C94292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969D5" w14:textId="5725446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867AA1" w14:paraId="6549CDF0"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153812"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3F14F5D6" w14:textId="48B2AD72"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259,613.52 </w:t>
            </w:r>
          </w:p>
        </w:tc>
        <w:tc>
          <w:tcPr>
            <w:tcW w:w="675" w:type="pct"/>
            <w:tcBorders>
              <w:top w:val="nil"/>
              <w:left w:val="nil"/>
              <w:bottom w:val="single" w:sz="4" w:space="0" w:color="000000"/>
              <w:right w:val="single" w:sz="4" w:space="0" w:color="000000"/>
            </w:tcBorders>
            <w:shd w:val="clear" w:color="A5A5A5" w:fill="A5A5A5"/>
            <w:noWrap/>
            <w:vAlign w:val="bottom"/>
            <w:hideMark/>
          </w:tcPr>
          <w:p w14:paraId="2227F0C8" w14:textId="22790676"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14CDA8E" w14:textId="49A21C5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2C6978BE" w14:textId="4331B361"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622,477.92 </w:t>
            </w:r>
          </w:p>
        </w:tc>
      </w:tr>
      <w:tr w:rsidR="00867AA1" w14:paraId="2A65CC35"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6E63E0"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34FA7399" w14:textId="07EE0DAE"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235,578.50 </w:t>
            </w:r>
          </w:p>
        </w:tc>
        <w:tc>
          <w:tcPr>
            <w:tcW w:w="675" w:type="pct"/>
            <w:tcBorders>
              <w:top w:val="nil"/>
              <w:left w:val="nil"/>
              <w:bottom w:val="single" w:sz="4" w:space="0" w:color="000000"/>
              <w:right w:val="single" w:sz="4" w:space="0" w:color="000000"/>
            </w:tcBorders>
            <w:shd w:val="clear" w:color="D8D8D8" w:fill="D8D8D8"/>
            <w:noWrap/>
            <w:vAlign w:val="bottom"/>
            <w:hideMark/>
          </w:tcPr>
          <w:p w14:paraId="07318BA7" w14:textId="2DDF19EB"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2C73BB2" w14:textId="62639A91"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049CDB8" w14:textId="4F5D279B"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306,533.50 </w:t>
            </w:r>
          </w:p>
        </w:tc>
      </w:tr>
      <w:tr w:rsidR="00867AA1" w14:paraId="408D89F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7E838"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481D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69A5D23F" w14:textId="785FC5C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3,651.06 </w:t>
            </w:r>
          </w:p>
        </w:tc>
        <w:tc>
          <w:tcPr>
            <w:tcW w:w="675" w:type="pct"/>
            <w:tcBorders>
              <w:top w:val="nil"/>
              <w:left w:val="nil"/>
              <w:bottom w:val="single" w:sz="4" w:space="0" w:color="000000"/>
              <w:right w:val="single" w:sz="4" w:space="0" w:color="000000"/>
            </w:tcBorders>
            <w:shd w:val="clear" w:color="auto" w:fill="auto"/>
            <w:noWrap/>
            <w:vAlign w:val="bottom"/>
            <w:hideMark/>
          </w:tcPr>
          <w:p w14:paraId="197F9D1F" w14:textId="1F89F7A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BB66C2" w14:textId="5C93758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1F8AA" w14:textId="20A9F31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3,651.06 </w:t>
            </w:r>
          </w:p>
        </w:tc>
      </w:tr>
      <w:tr w:rsidR="00867AA1" w14:paraId="570AC9D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1C9E1"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A82B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27D5BFB6" w14:textId="5F2AEED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4E286E0D" w14:textId="2ADECE4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2C6C3" w14:textId="55E1F98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FD8BD" w14:textId="678336F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867AA1" w14:paraId="06E6EBE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D217B"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A3B4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2E302912" w14:textId="69247D1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08A46611" w14:textId="311529C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C5B71" w14:textId="3290DCD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CB98A" w14:textId="32535E3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867AA1" w14:paraId="04181ED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3DD3E"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B90C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286EFD4A" w14:textId="4CFC847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44F7BA2D" w14:textId="5B36453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E3653" w14:textId="101C01D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66F029" w14:textId="1304A1B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867AA1" w14:paraId="775CD33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44F63"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659A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68EA9A49" w14:textId="1A73F6C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0B2DBFF5" w14:textId="616B04F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29E0E2" w14:textId="39372D6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A537DC" w14:textId="1AC35DD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867AA1" w14:paraId="1B813DC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F5B64"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1DB9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2F5184D9" w14:textId="679ED3F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656248A1" w14:textId="311BEA4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9337D" w14:textId="120B651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90492" w14:textId="44FE12D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867AA1" w14:paraId="4BAFE08F"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C45AD"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9C8C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0C184659" w14:textId="6317074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75" w:type="pct"/>
            <w:tcBorders>
              <w:top w:val="nil"/>
              <w:left w:val="nil"/>
              <w:bottom w:val="single" w:sz="4" w:space="0" w:color="000000"/>
              <w:right w:val="single" w:sz="4" w:space="0" w:color="000000"/>
            </w:tcBorders>
            <w:shd w:val="clear" w:color="auto" w:fill="auto"/>
            <w:noWrap/>
            <w:vAlign w:val="bottom"/>
            <w:hideMark/>
          </w:tcPr>
          <w:p w14:paraId="1A4F85D2" w14:textId="46711AB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D99AF" w14:textId="68724F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DCAF5" w14:textId="6516799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867AA1" w14:paraId="5464AFA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6B9B2"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EC32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9A14857" w14:textId="510E84B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6B613301" w14:textId="64BB022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EA1CE" w14:textId="5D123E0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219CC" w14:textId="3061C42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867AA1" w14:paraId="4FCBF19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28B88"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FA44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106E9A74" w14:textId="36AE13C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7E28195F" w14:textId="5CA8EB7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24B6B" w14:textId="1C332BA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43617" w14:textId="6AF0644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867AA1" w14:paraId="750290C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0E508"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F4B4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59D8E2A6" w14:textId="1F5164E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675" w:type="pct"/>
            <w:tcBorders>
              <w:top w:val="nil"/>
              <w:left w:val="nil"/>
              <w:bottom w:val="single" w:sz="4" w:space="0" w:color="000000"/>
              <w:right w:val="single" w:sz="4" w:space="0" w:color="000000"/>
            </w:tcBorders>
            <w:shd w:val="clear" w:color="auto" w:fill="auto"/>
            <w:noWrap/>
            <w:vAlign w:val="bottom"/>
            <w:hideMark/>
          </w:tcPr>
          <w:p w14:paraId="707BE90C" w14:textId="4C2086B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85D08" w14:textId="3815762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5D67F" w14:textId="4377F5C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867AA1" w14:paraId="166ABE0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885BE"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FC26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21C2F245" w14:textId="3C71944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333.98 </w:t>
            </w:r>
          </w:p>
        </w:tc>
        <w:tc>
          <w:tcPr>
            <w:tcW w:w="675" w:type="pct"/>
            <w:tcBorders>
              <w:top w:val="nil"/>
              <w:left w:val="nil"/>
              <w:bottom w:val="single" w:sz="4" w:space="0" w:color="000000"/>
              <w:right w:val="single" w:sz="4" w:space="0" w:color="000000"/>
            </w:tcBorders>
            <w:shd w:val="clear" w:color="auto" w:fill="auto"/>
            <w:noWrap/>
            <w:vAlign w:val="bottom"/>
            <w:hideMark/>
          </w:tcPr>
          <w:p w14:paraId="4ED501BB" w14:textId="7ABD72F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03368" w14:textId="73F3BE4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6EB0F9C4" w14:textId="7F86BE1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33.98 </w:t>
            </w:r>
          </w:p>
        </w:tc>
      </w:tr>
      <w:tr w:rsidR="00867AA1" w14:paraId="58F0B9E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7F220"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06D3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53CAF501" w14:textId="3A1FCC5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c>
          <w:tcPr>
            <w:tcW w:w="675" w:type="pct"/>
            <w:tcBorders>
              <w:top w:val="nil"/>
              <w:left w:val="nil"/>
              <w:bottom w:val="single" w:sz="4" w:space="0" w:color="000000"/>
              <w:right w:val="single" w:sz="4" w:space="0" w:color="000000"/>
            </w:tcBorders>
            <w:shd w:val="clear" w:color="auto" w:fill="auto"/>
            <w:noWrap/>
            <w:vAlign w:val="bottom"/>
            <w:hideMark/>
          </w:tcPr>
          <w:p w14:paraId="2C260447" w14:textId="6FBF198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ED443" w14:textId="7E01648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1D839" w14:textId="717C6AD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r>
      <w:tr w:rsidR="00867AA1" w14:paraId="3577666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9B448"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5F94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22DA2CA9" w14:textId="0F6FEEB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753.88 </w:t>
            </w:r>
          </w:p>
        </w:tc>
        <w:tc>
          <w:tcPr>
            <w:tcW w:w="675" w:type="pct"/>
            <w:tcBorders>
              <w:top w:val="nil"/>
              <w:left w:val="nil"/>
              <w:bottom w:val="single" w:sz="4" w:space="0" w:color="000000"/>
              <w:right w:val="single" w:sz="4" w:space="0" w:color="000000"/>
            </w:tcBorders>
            <w:shd w:val="clear" w:color="auto" w:fill="auto"/>
            <w:noWrap/>
            <w:vAlign w:val="bottom"/>
            <w:hideMark/>
          </w:tcPr>
          <w:p w14:paraId="26F00485" w14:textId="4C1960B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A33D6" w14:textId="205E913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38A90" w14:textId="4E85C34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753.88 </w:t>
            </w:r>
          </w:p>
        </w:tc>
      </w:tr>
      <w:tr w:rsidR="00867AA1" w14:paraId="26EC1BA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0E1E0"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6216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413C036C" w14:textId="25EDF54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365C1715" w14:textId="0970597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E5A19" w14:textId="0735C32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31FEA" w14:textId="6AD2196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867AA1" w14:paraId="5B14C2E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D2EEE"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E3DD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71068790" w14:textId="0219E35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228B9D32" w14:textId="7C54E55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A40A2" w14:textId="69D674F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E6CE7" w14:textId="39BD7E5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867AA1" w14:paraId="637A3CD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59106"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9781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2521975A" w14:textId="4E637F9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c>
          <w:tcPr>
            <w:tcW w:w="675" w:type="pct"/>
            <w:tcBorders>
              <w:top w:val="nil"/>
              <w:left w:val="nil"/>
              <w:bottom w:val="single" w:sz="4" w:space="0" w:color="000000"/>
              <w:right w:val="single" w:sz="4" w:space="0" w:color="000000"/>
            </w:tcBorders>
            <w:shd w:val="clear" w:color="auto" w:fill="auto"/>
            <w:noWrap/>
            <w:vAlign w:val="bottom"/>
            <w:hideMark/>
          </w:tcPr>
          <w:p w14:paraId="14B80E9F" w14:textId="18A5360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5A2B4" w14:textId="77AE100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FD563" w14:textId="591BDE0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r>
      <w:tr w:rsidR="00867AA1" w14:paraId="76391AB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DB48A"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3EC3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280920BE" w14:textId="76E6CCA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0139E60E" w14:textId="0CAB868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B5013" w14:textId="2088375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BAA17" w14:textId="6896B12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867AA1" w14:paraId="08DC16B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3E04A"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034B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51728B3F" w14:textId="7B5E1E3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c>
          <w:tcPr>
            <w:tcW w:w="675" w:type="pct"/>
            <w:tcBorders>
              <w:top w:val="nil"/>
              <w:left w:val="nil"/>
              <w:bottom w:val="single" w:sz="4" w:space="0" w:color="000000"/>
              <w:right w:val="single" w:sz="4" w:space="0" w:color="000000"/>
            </w:tcBorders>
            <w:shd w:val="clear" w:color="auto" w:fill="auto"/>
            <w:noWrap/>
            <w:vAlign w:val="bottom"/>
            <w:hideMark/>
          </w:tcPr>
          <w:p w14:paraId="3254D006" w14:textId="34EE730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D36D7" w14:textId="0CF818D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DCCF1" w14:textId="0CB543E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r>
      <w:tr w:rsidR="00867AA1" w14:paraId="214C309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F2F4E"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6CD9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E29858D" w14:textId="3B6EEFF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75" w:type="pct"/>
            <w:tcBorders>
              <w:top w:val="nil"/>
              <w:left w:val="nil"/>
              <w:bottom w:val="single" w:sz="4" w:space="0" w:color="000000"/>
              <w:right w:val="single" w:sz="4" w:space="0" w:color="000000"/>
            </w:tcBorders>
            <w:shd w:val="clear" w:color="auto" w:fill="auto"/>
            <w:noWrap/>
            <w:vAlign w:val="bottom"/>
            <w:hideMark/>
          </w:tcPr>
          <w:p w14:paraId="09F54373" w14:textId="6056472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9425C" w14:textId="2F17FFA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38403" w14:textId="560AF2E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867AA1" w14:paraId="2CF89A0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11854"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F119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6C92240C" w14:textId="1F1CC51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3D7DC3A4" w14:textId="545AD21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737FB" w14:textId="75C1459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B6403" w14:textId="77F9876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867AA1" w14:paraId="5F5CAE0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A2808"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E8FC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17F7D99" w14:textId="7E4E774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63020D0E" w14:textId="1EA4CFA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BADF2" w14:textId="028B2E5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0D1148" w14:textId="5172190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867AA1" w14:paraId="39281FA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C34B5"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EBD2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83B39E3" w14:textId="4ACE19F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3,457.34 </w:t>
            </w:r>
          </w:p>
        </w:tc>
        <w:tc>
          <w:tcPr>
            <w:tcW w:w="675" w:type="pct"/>
            <w:tcBorders>
              <w:top w:val="nil"/>
              <w:left w:val="nil"/>
              <w:bottom w:val="single" w:sz="4" w:space="0" w:color="000000"/>
              <w:right w:val="single" w:sz="4" w:space="0" w:color="000000"/>
            </w:tcBorders>
            <w:shd w:val="clear" w:color="auto" w:fill="auto"/>
            <w:noWrap/>
            <w:vAlign w:val="bottom"/>
            <w:hideMark/>
          </w:tcPr>
          <w:p w14:paraId="4328B22D" w14:textId="46C8201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0B4833BB" w14:textId="6B0BD3A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53611" w14:textId="76ADCEA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412.34 </w:t>
            </w:r>
          </w:p>
        </w:tc>
      </w:tr>
      <w:tr w:rsidR="00867AA1" w14:paraId="3B0DFE5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38F67"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149A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77640A7F" w14:textId="723C590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8,984.67 </w:t>
            </w:r>
          </w:p>
        </w:tc>
        <w:tc>
          <w:tcPr>
            <w:tcW w:w="675" w:type="pct"/>
            <w:tcBorders>
              <w:top w:val="nil"/>
              <w:left w:val="nil"/>
              <w:bottom w:val="single" w:sz="4" w:space="0" w:color="000000"/>
              <w:right w:val="single" w:sz="4" w:space="0" w:color="000000"/>
            </w:tcBorders>
            <w:shd w:val="clear" w:color="auto" w:fill="auto"/>
            <w:noWrap/>
            <w:vAlign w:val="bottom"/>
            <w:hideMark/>
          </w:tcPr>
          <w:p w14:paraId="53F3A11F" w14:textId="5273DA3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4790D2F" w14:textId="758D19B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BA5A1" w14:textId="154A9B7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8,984.67 </w:t>
            </w:r>
          </w:p>
        </w:tc>
      </w:tr>
      <w:tr w:rsidR="00867AA1" w14:paraId="6CE56D9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3E66A"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B45E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778671A2" w14:textId="498C324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7BC23A33" w14:textId="5FE3F95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FBB86" w14:textId="2CB6F08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9ED67" w14:textId="321EC87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867AA1" w14:paraId="53B8DD1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95C1F"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FE24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31D7E561" w14:textId="59CF4F3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3,369.62 </w:t>
            </w:r>
          </w:p>
        </w:tc>
        <w:tc>
          <w:tcPr>
            <w:tcW w:w="675" w:type="pct"/>
            <w:tcBorders>
              <w:top w:val="nil"/>
              <w:left w:val="nil"/>
              <w:bottom w:val="single" w:sz="4" w:space="0" w:color="000000"/>
              <w:right w:val="single" w:sz="4" w:space="0" w:color="000000"/>
            </w:tcBorders>
            <w:shd w:val="clear" w:color="auto" w:fill="auto"/>
            <w:noWrap/>
            <w:vAlign w:val="bottom"/>
            <w:hideMark/>
          </w:tcPr>
          <w:p w14:paraId="42878731" w14:textId="7898175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A2B2E" w14:textId="14C6481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76F61" w14:textId="5CA837D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3,369.62 </w:t>
            </w:r>
          </w:p>
        </w:tc>
      </w:tr>
      <w:tr w:rsidR="00867AA1" w14:paraId="22FF986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78B8E"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1C79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7FD3A3C7" w14:textId="51612A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753F1003" w14:textId="0EE9ADA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633B6" w14:textId="1934D62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A80E4" w14:textId="09A91EE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867AA1" w14:paraId="5E9AFBA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563EE"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2577F2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41B4A40D" w14:textId="59B23B8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675" w:type="pct"/>
            <w:tcBorders>
              <w:top w:val="nil"/>
              <w:left w:val="nil"/>
              <w:bottom w:val="single" w:sz="4" w:space="0" w:color="000000"/>
              <w:right w:val="single" w:sz="4" w:space="0" w:color="000000"/>
            </w:tcBorders>
            <w:shd w:val="clear" w:color="auto" w:fill="auto"/>
            <w:noWrap/>
            <w:vAlign w:val="bottom"/>
            <w:hideMark/>
          </w:tcPr>
          <w:p w14:paraId="4A064DC1" w14:textId="7FCD746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1C671" w14:textId="7D34387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6DB61" w14:textId="22542F7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867AA1" w14:paraId="0FB5502D"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B5AA61"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26565495" w14:textId="14028749"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c>
          <w:tcPr>
            <w:tcW w:w="675" w:type="pct"/>
            <w:tcBorders>
              <w:top w:val="nil"/>
              <w:left w:val="nil"/>
              <w:bottom w:val="single" w:sz="4" w:space="0" w:color="000000"/>
              <w:right w:val="single" w:sz="4" w:space="0" w:color="000000"/>
            </w:tcBorders>
            <w:shd w:val="clear" w:color="D8D8D8" w:fill="D8D8D8"/>
            <w:noWrap/>
            <w:vAlign w:val="bottom"/>
            <w:hideMark/>
          </w:tcPr>
          <w:p w14:paraId="58F7B005" w14:textId="3DA6E564"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288C21" w14:textId="6869E1E5"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949F6F" w14:textId="64CA1D77"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r>
      <w:tr w:rsidR="00867AA1" w14:paraId="665C27B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182B9"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0CBC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0EE6393C" w14:textId="05BCBA1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312E5F28" w14:textId="24EA959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54963" w14:textId="33C7AC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D3C38" w14:textId="0FC2311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867AA1" w14:paraId="4656681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C0BDD"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0179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5865004C" w14:textId="4440424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35C94FA8" w14:textId="64934EC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1B707" w14:textId="607BFE0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73699" w14:textId="6E574B8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867AA1" w14:paraId="5F27FBD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52D3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5CEB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53D8DE15" w14:textId="63C9D5E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41CCB906" w14:textId="71DD899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2FC82" w14:textId="519D585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E058E" w14:textId="58450A8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867AA1" w14:paraId="0784398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640F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77BA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72C09946" w14:textId="6783E97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61C5152E" w14:textId="75EFE69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A5E33" w14:textId="503B0D7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CB839" w14:textId="21AB932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867AA1" w14:paraId="44A62B5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09DB4"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EE72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E87424D" w14:textId="1FA2E3E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c>
          <w:tcPr>
            <w:tcW w:w="675" w:type="pct"/>
            <w:tcBorders>
              <w:top w:val="nil"/>
              <w:left w:val="nil"/>
              <w:bottom w:val="single" w:sz="4" w:space="0" w:color="000000"/>
              <w:right w:val="single" w:sz="4" w:space="0" w:color="000000"/>
            </w:tcBorders>
            <w:shd w:val="clear" w:color="auto" w:fill="auto"/>
            <w:noWrap/>
            <w:vAlign w:val="bottom"/>
            <w:hideMark/>
          </w:tcPr>
          <w:p w14:paraId="66074A1B" w14:textId="7EB114C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2C83F" w14:textId="72E5493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8FBF2" w14:textId="5250DE1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r>
      <w:tr w:rsidR="00867AA1" w14:paraId="580D64F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95377"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3D22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2982C8F0" w14:textId="2DE36DB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c>
          <w:tcPr>
            <w:tcW w:w="675" w:type="pct"/>
            <w:tcBorders>
              <w:top w:val="nil"/>
              <w:left w:val="nil"/>
              <w:bottom w:val="single" w:sz="4" w:space="0" w:color="000000"/>
              <w:right w:val="single" w:sz="4" w:space="0" w:color="000000"/>
            </w:tcBorders>
            <w:shd w:val="clear" w:color="auto" w:fill="auto"/>
            <w:noWrap/>
            <w:vAlign w:val="bottom"/>
            <w:hideMark/>
          </w:tcPr>
          <w:p w14:paraId="196368D8" w14:textId="1BD24C1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9EF27" w14:textId="5DFDD1F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865FD" w14:textId="08E631E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r>
      <w:tr w:rsidR="00867AA1" w14:paraId="7C295A4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636B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DB0B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14006892" w14:textId="72D6314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c>
          <w:tcPr>
            <w:tcW w:w="675" w:type="pct"/>
            <w:tcBorders>
              <w:top w:val="nil"/>
              <w:left w:val="nil"/>
              <w:bottom w:val="single" w:sz="4" w:space="0" w:color="000000"/>
              <w:right w:val="single" w:sz="4" w:space="0" w:color="000000"/>
            </w:tcBorders>
            <w:shd w:val="clear" w:color="auto" w:fill="auto"/>
            <w:noWrap/>
            <w:vAlign w:val="bottom"/>
            <w:hideMark/>
          </w:tcPr>
          <w:p w14:paraId="6EB85C96" w14:textId="15449A0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4E57F" w14:textId="431B245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50E7A" w14:textId="4B3C764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r>
      <w:tr w:rsidR="00867AA1" w14:paraId="6B4A31E5"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7833B9"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73651E64" w14:textId="5B24679A"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124,891.76 </w:t>
            </w:r>
          </w:p>
        </w:tc>
        <w:tc>
          <w:tcPr>
            <w:tcW w:w="675" w:type="pct"/>
            <w:tcBorders>
              <w:top w:val="nil"/>
              <w:left w:val="nil"/>
              <w:bottom w:val="single" w:sz="4" w:space="0" w:color="000000"/>
              <w:right w:val="single" w:sz="4" w:space="0" w:color="000000"/>
            </w:tcBorders>
            <w:shd w:val="clear" w:color="D8D8D8" w:fill="D8D8D8"/>
            <w:noWrap/>
            <w:vAlign w:val="bottom"/>
            <w:hideMark/>
          </w:tcPr>
          <w:p w14:paraId="094BC889" w14:textId="0BB43D3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B58D9F4" w14:textId="67049B32"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5AAE4998" w14:textId="0DFB71A6"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416,801.16 </w:t>
            </w:r>
          </w:p>
        </w:tc>
      </w:tr>
      <w:tr w:rsidR="00867AA1" w14:paraId="3937116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90AB1"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BDC6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77D231ED" w14:textId="6DC72C0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42.59 </w:t>
            </w:r>
          </w:p>
        </w:tc>
        <w:tc>
          <w:tcPr>
            <w:tcW w:w="675" w:type="pct"/>
            <w:tcBorders>
              <w:top w:val="nil"/>
              <w:left w:val="nil"/>
              <w:bottom w:val="single" w:sz="4" w:space="0" w:color="000000"/>
              <w:right w:val="single" w:sz="4" w:space="0" w:color="000000"/>
            </w:tcBorders>
            <w:shd w:val="clear" w:color="auto" w:fill="auto"/>
            <w:noWrap/>
            <w:vAlign w:val="bottom"/>
            <w:hideMark/>
          </w:tcPr>
          <w:p w14:paraId="55D2563F" w14:textId="768C2A8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38030" w14:textId="4E93238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967FD" w14:textId="721D4C0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42.59 </w:t>
            </w:r>
          </w:p>
        </w:tc>
      </w:tr>
      <w:tr w:rsidR="00867AA1" w14:paraId="6BA18F8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28B9F"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31898"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2B636426" w14:textId="0EE446C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10,474.85 </w:t>
            </w:r>
          </w:p>
        </w:tc>
        <w:tc>
          <w:tcPr>
            <w:tcW w:w="675" w:type="pct"/>
            <w:tcBorders>
              <w:top w:val="nil"/>
              <w:left w:val="nil"/>
              <w:bottom w:val="single" w:sz="4" w:space="0" w:color="000000"/>
              <w:right w:val="single" w:sz="4" w:space="0" w:color="000000"/>
            </w:tcBorders>
            <w:shd w:val="clear" w:color="auto" w:fill="auto"/>
            <w:noWrap/>
            <w:vAlign w:val="bottom"/>
            <w:hideMark/>
          </w:tcPr>
          <w:p w14:paraId="1F05D2FC" w14:textId="23452E3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BC478" w14:textId="11ED916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502D0EE7" w14:textId="265CAD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57,275.25 </w:t>
            </w:r>
          </w:p>
        </w:tc>
      </w:tr>
      <w:tr w:rsidR="00867AA1" w14:paraId="54A564B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D1A0C"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D01B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6527D4FF" w14:textId="3D679AB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44231CB8" w14:textId="74429FB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1A6C6" w14:textId="0D11A74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7AAEF" w14:textId="726998F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867AA1" w14:paraId="528CF38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5D523"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E87F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64D1F56D" w14:textId="1F35E3F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65C13E5F" w14:textId="1F42BC3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2B24E" w14:textId="34FA329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FF3479" w14:textId="2993816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867AA1" w14:paraId="47A93AE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664C6"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4A94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6A4F5FE9" w14:textId="3E32243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8,895.36 </w:t>
            </w:r>
          </w:p>
        </w:tc>
        <w:tc>
          <w:tcPr>
            <w:tcW w:w="675" w:type="pct"/>
            <w:tcBorders>
              <w:top w:val="nil"/>
              <w:left w:val="nil"/>
              <w:bottom w:val="single" w:sz="4" w:space="0" w:color="000000"/>
              <w:right w:val="single" w:sz="4" w:space="0" w:color="000000"/>
            </w:tcBorders>
            <w:shd w:val="clear" w:color="auto" w:fill="auto"/>
            <w:noWrap/>
            <w:vAlign w:val="bottom"/>
            <w:hideMark/>
          </w:tcPr>
          <w:p w14:paraId="021F5A4B" w14:textId="26EA9B4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7D7B143" w14:textId="2F7D5C7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78B80BCA" w14:textId="5B176A5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4,895.36 </w:t>
            </w:r>
          </w:p>
        </w:tc>
      </w:tr>
      <w:tr w:rsidR="00867AA1" w14:paraId="03B6B76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5D4FC"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8A74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43073A6C" w14:textId="711D59E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075907F8" w14:textId="12C3DED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7D937A8D" w14:textId="725260A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1DD15BAD" w14:textId="1D7D3CB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867AA1" w14:paraId="156A89C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746DC"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6283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6B52561E" w14:textId="510B28D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9,075.32 </w:t>
            </w:r>
          </w:p>
        </w:tc>
        <w:tc>
          <w:tcPr>
            <w:tcW w:w="675" w:type="pct"/>
            <w:tcBorders>
              <w:top w:val="nil"/>
              <w:left w:val="nil"/>
              <w:bottom w:val="single" w:sz="4" w:space="0" w:color="000000"/>
              <w:right w:val="single" w:sz="4" w:space="0" w:color="000000"/>
            </w:tcBorders>
            <w:shd w:val="clear" w:color="auto" w:fill="auto"/>
            <w:noWrap/>
            <w:vAlign w:val="bottom"/>
            <w:hideMark/>
          </w:tcPr>
          <w:p w14:paraId="50BEB24F" w14:textId="588C462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3ECB72D1" w14:textId="2251992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087E8" w14:textId="0DA6ED4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930.32 </w:t>
            </w:r>
          </w:p>
        </w:tc>
      </w:tr>
      <w:tr w:rsidR="00867AA1" w14:paraId="7CC8441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551FE"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752E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0B54CC74" w14:textId="030BF22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4F3431C4" w14:textId="7EF8BC6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60BD0" w14:textId="4717722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FFBB7" w14:textId="4DC7D41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867AA1" w14:paraId="5107FD7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9116E"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E722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757EA0DA" w14:textId="2D5BD56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15EDC51B" w14:textId="37966FC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F64AA" w14:textId="7CCE5E1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5AF04" w14:textId="5CD311A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867AA1" w14:paraId="08D021A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30C2E"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70DA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5EE3FB23" w14:textId="4BF099A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93,803.57 </w:t>
            </w:r>
          </w:p>
        </w:tc>
        <w:tc>
          <w:tcPr>
            <w:tcW w:w="675" w:type="pct"/>
            <w:tcBorders>
              <w:top w:val="nil"/>
              <w:left w:val="nil"/>
              <w:bottom w:val="single" w:sz="4" w:space="0" w:color="000000"/>
              <w:right w:val="single" w:sz="4" w:space="0" w:color="000000"/>
            </w:tcBorders>
            <w:shd w:val="clear" w:color="auto" w:fill="auto"/>
            <w:noWrap/>
            <w:vAlign w:val="bottom"/>
            <w:hideMark/>
          </w:tcPr>
          <w:p w14:paraId="6B265962" w14:textId="6125950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0057B" w14:textId="6803724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F0357" w14:textId="7D0F0C4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93,803.57 </w:t>
            </w:r>
          </w:p>
        </w:tc>
      </w:tr>
      <w:tr w:rsidR="00867AA1" w14:paraId="71DC015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71573"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EAF3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7EC409DF" w14:textId="77FF324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41BBA1C1" w14:textId="09CEDD8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938C3" w14:textId="7ACEC6A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36DE6" w14:textId="3BF807A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867AA1" w14:paraId="6A07483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B8EDE"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499A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2B57DF62" w14:textId="24430AD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c>
          <w:tcPr>
            <w:tcW w:w="675" w:type="pct"/>
            <w:tcBorders>
              <w:top w:val="nil"/>
              <w:left w:val="nil"/>
              <w:bottom w:val="single" w:sz="4" w:space="0" w:color="000000"/>
              <w:right w:val="single" w:sz="4" w:space="0" w:color="000000"/>
            </w:tcBorders>
            <w:shd w:val="clear" w:color="auto" w:fill="auto"/>
            <w:noWrap/>
            <w:vAlign w:val="bottom"/>
            <w:hideMark/>
          </w:tcPr>
          <w:p w14:paraId="65217729" w14:textId="39117E8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54173" w14:textId="125E3B0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0CC5A6" w14:textId="6C0347B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r>
      <w:tr w:rsidR="00867AA1" w14:paraId="6022BAA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A8128"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9BC3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45E5636A" w14:textId="57302F4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0C23BB98" w14:textId="1BF38F0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51E060C7" w14:textId="06D1C92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D92BA" w14:textId="0F1E717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867AA1" w14:paraId="31B9E438"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F13F3"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D1A1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592F6CED" w14:textId="4C66D55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0B72A854" w14:textId="20F4163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04507" w14:textId="4E46152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550552" w14:textId="60335DE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867AA1" w14:paraId="24ECA3E8"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75127C"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7D52E63A" w14:textId="5279EC71"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41,20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70572E56" w14:textId="57BA179B"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998F67" w14:textId="421059E4"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D1F4D7E" w14:textId="658EC37A"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41,203.71 </w:t>
            </w:r>
          </w:p>
        </w:tc>
      </w:tr>
      <w:tr w:rsidR="00867AA1" w14:paraId="7DEFCF94"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8B98C"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3078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55D48D73" w14:textId="3D0D744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c>
          <w:tcPr>
            <w:tcW w:w="675" w:type="pct"/>
            <w:tcBorders>
              <w:top w:val="nil"/>
              <w:left w:val="nil"/>
              <w:bottom w:val="single" w:sz="4" w:space="0" w:color="000000"/>
              <w:right w:val="single" w:sz="4" w:space="0" w:color="000000"/>
            </w:tcBorders>
            <w:shd w:val="clear" w:color="auto" w:fill="auto"/>
            <w:noWrap/>
            <w:vAlign w:val="bottom"/>
            <w:hideMark/>
          </w:tcPr>
          <w:p w14:paraId="56435296" w14:textId="7B17DF1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42E37" w14:textId="68A9A73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DD922" w14:textId="0A3E1E2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r>
      <w:tr w:rsidR="00867AA1" w14:paraId="0CDCA80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B65FC"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4734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0A463E16" w14:textId="3C59C07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43C891AE" w14:textId="40886C8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9A931" w14:textId="70C7F9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C5C45" w14:textId="16B9954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867AA1" w14:paraId="0CEB8BB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5BA48"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80B1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747D3369" w14:textId="60EA692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022A31BE" w14:textId="2A5A5B9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2FD66" w14:textId="273141E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FEE72" w14:textId="1F0E96E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867AA1" w14:paraId="0168104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ADDF1"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13BD3"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1A60B5E4" w14:textId="5250505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239.54 </w:t>
            </w:r>
          </w:p>
        </w:tc>
        <w:tc>
          <w:tcPr>
            <w:tcW w:w="675" w:type="pct"/>
            <w:tcBorders>
              <w:top w:val="nil"/>
              <w:left w:val="nil"/>
              <w:bottom w:val="single" w:sz="4" w:space="0" w:color="000000"/>
              <w:right w:val="single" w:sz="4" w:space="0" w:color="000000"/>
            </w:tcBorders>
            <w:shd w:val="clear" w:color="auto" w:fill="auto"/>
            <w:noWrap/>
            <w:vAlign w:val="bottom"/>
            <w:hideMark/>
          </w:tcPr>
          <w:p w14:paraId="0B2EB410" w14:textId="03A5F1B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E8130" w14:textId="354BAAD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ECAD5" w14:textId="29BDB95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239.54 </w:t>
            </w:r>
          </w:p>
        </w:tc>
      </w:tr>
      <w:tr w:rsidR="00867AA1" w14:paraId="2EA3F59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5C898"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D1D4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3DC9ED26" w14:textId="6DDDE20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567.18 </w:t>
            </w:r>
          </w:p>
        </w:tc>
        <w:tc>
          <w:tcPr>
            <w:tcW w:w="675" w:type="pct"/>
            <w:tcBorders>
              <w:top w:val="nil"/>
              <w:left w:val="nil"/>
              <w:bottom w:val="single" w:sz="4" w:space="0" w:color="000000"/>
              <w:right w:val="single" w:sz="4" w:space="0" w:color="000000"/>
            </w:tcBorders>
            <w:shd w:val="clear" w:color="auto" w:fill="auto"/>
            <w:noWrap/>
            <w:vAlign w:val="bottom"/>
            <w:hideMark/>
          </w:tcPr>
          <w:p w14:paraId="069BA89E" w14:textId="64AB005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078C3" w14:textId="28CB9B8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58FA1" w14:textId="13A8A22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567.18 </w:t>
            </w:r>
          </w:p>
        </w:tc>
      </w:tr>
      <w:tr w:rsidR="00867AA1" w14:paraId="225BDED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0B2F6"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E67C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47D0F48B" w14:textId="0727885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364266DE" w14:textId="6336141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11B7B" w14:textId="39CB9EC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80671" w14:textId="706CF16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867AA1" w14:paraId="6403F5C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0A404"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0F2F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66169CF7" w14:textId="4CEBEE4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428.63 </w:t>
            </w:r>
          </w:p>
        </w:tc>
        <w:tc>
          <w:tcPr>
            <w:tcW w:w="675" w:type="pct"/>
            <w:tcBorders>
              <w:top w:val="nil"/>
              <w:left w:val="nil"/>
              <w:bottom w:val="single" w:sz="4" w:space="0" w:color="000000"/>
              <w:right w:val="single" w:sz="4" w:space="0" w:color="000000"/>
            </w:tcBorders>
            <w:shd w:val="clear" w:color="auto" w:fill="auto"/>
            <w:noWrap/>
            <w:vAlign w:val="bottom"/>
            <w:hideMark/>
          </w:tcPr>
          <w:p w14:paraId="0C908D65" w14:textId="78B40F7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D111E" w14:textId="56886DE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672EE" w14:textId="1F28175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428.63 </w:t>
            </w:r>
          </w:p>
        </w:tc>
      </w:tr>
      <w:tr w:rsidR="00867AA1" w14:paraId="126C090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944B7"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DDD6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2BB35F62" w14:textId="7051973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383.86 </w:t>
            </w:r>
          </w:p>
        </w:tc>
        <w:tc>
          <w:tcPr>
            <w:tcW w:w="675" w:type="pct"/>
            <w:tcBorders>
              <w:top w:val="nil"/>
              <w:left w:val="nil"/>
              <w:bottom w:val="single" w:sz="4" w:space="0" w:color="000000"/>
              <w:right w:val="single" w:sz="4" w:space="0" w:color="000000"/>
            </w:tcBorders>
            <w:shd w:val="clear" w:color="auto" w:fill="auto"/>
            <w:noWrap/>
            <w:vAlign w:val="bottom"/>
            <w:hideMark/>
          </w:tcPr>
          <w:p w14:paraId="1B5EF777" w14:textId="0B8FB57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840F0" w14:textId="2B942F6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EFED36" w14:textId="4A3DCF7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383.86 </w:t>
            </w:r>
          </w:p>
        </w:tc>
      </w:tr>
      <w:tr w:rsidR="00867AA1" w14:paraId="0AF0089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35EA2"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247D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7639E408" w14:textId="36E5542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25EDEF49" w14:textId="769EBF0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1780C" w14:textId="16C6455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72480" w14:textId="151C33F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867AA1" w14:paraId="0AB705D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5296C"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2D50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2C040BC5" w14:textId="71ACD1D1"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32445950" w14:textId="6277AEE5"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3231640" w14:textId="753AF95D"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41953F6" w14:textId="6EB19AF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867AA1" w14:paraId="74AA96D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81B98"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74DD0"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08711C3A" w14:textId="75D7CAF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765493B1" w14:textId="7ABFB8B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2D71A" w14:textId="578180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2C634" w14:textId="6860CF6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867AA1" w14:paraId="5EF06C5F"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69FA7E"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2FBB90C3" w14:textId="3BB5FB75"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046.42 </w:t>
            </w:r>
          </w:p>
        </w:tc>
        <w:tc>
          <w:tcPr>
            <w:tcW w:w="675" w:type="pct"/>
            <w:tcBorders>
              <w:top w:val="nil"/>
              <w:left w:val="nil"/>
              <w:bottom w:val="single" w:sz="4" w:space="0" w:color="000000"/>
              <w:right w:val="single" w:sz="4" w:space="0" w:color="000000"/>
            </w:tcBorders>
            <w:shd w:val="clear" w:color="D8D8D8" w:fill="D8D8D8"/>
            <w:noWrap/>
            <w:vAlign w:val="bottom"/>
            <w:hideMark/>
          </w:tcPr>
          <w:p w14:paraId="49AD4C46" w14:textId="2170076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54058E" w14:textId="197B45FB"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65D02E" w14:textId="55D23698"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046.42 </w:t>
            </w:r>
          </w:p>
        </w:tc>
      </w:tr>
      <w:tr w:rsidR="00867AA1" w14:paraId="59C2F97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A556C"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BF31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69189D0E" w14:textId="6D559EE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c>
          <w:tcPr>
            <w:tcW w:w="675" w:type="pct"/>
            <w:tcBorders>
              <w:top w:val="nil"/>
              <w:left w:val="nil"/>
              <w:bottom w:val="single" w:sz="4" w:space="0" w:color="000000"/>
              <w:right w:val="single" w:sz="4" w:space="0" w:color="000000"/>
            </w:tcBorders>
            <w:shd w:val="clear" w:color="auto" w:fill="auto"/>
            <w:noWrap/>
            <w:vAlign w:val="bottom"/>
            <w:hideMark/>
          </w:tcPr>
          <w:p w14:paraId="704DFFAB" w14:textId="60B43FF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63E4D" w14:textId="313B917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1017D" w14:textId="4E38754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r>
      <w:tr w:rsidR="00867AA1" w14:paraId="6590A54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84682"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5B6A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4B9C0A51" w14:textId="6207DD7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3C44985F" w14:textId="48DC72E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65146" w14:textId="7D205F8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8BF53" w14:textId="388BB89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867AA1" w14:paraId="5E95F84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14B43"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14B9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02CCC7D4" w14:textId="6F754BC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c>
          <w:tcPr>
            <w:tcW w:w="675" w:type="pct"/>
            <w:tcBorders>
              <w:top w:val="nil"/>
              <w:left w:val="nil"/>
              <w:bottom w:val="single" w:sz="4" w:space="0" w:color="000000"/>
              <w:right w:val="single" w:sz="4" w:space="0" w:color="000000"/>
            </w:tcBorders>
            <w:shd w:val="clear" w:color="auto" w:fill="auto"/>
            <w:noWrap/>
            <w:vAlign w:val="bottom"/>
            <w:hideMark/>
          </w:tcPr>
          <w:p w14:paraId="051AD4CE" w14:textId="4462EBF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28C92" w14:textId="1C22613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7B48A" w14:textId="7661093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r>
      <w:tr w:rsidR="00867AA1" w14:paraId="4EADE76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1EBFF"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75E5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04DA2A9D" w14:textId="26A9C3E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40A16CB4" w14:textId="46A4569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3FA8E" w14:textId="511258E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3FBFCC" w14:textId="54AB8B6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867AA1" w14:paraId="1E79A8E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227CB"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D490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52B74073" w14:textId="1CFB50E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5B3055E0" w14:textId="503DED6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B58A6" w14:textId="12480D7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4D630" w14:textId="763CA4E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867AA1" w14:paraId="4716CA7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1B25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34FD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3C8B4A64" w14:textId="19DDE5A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46B1C342" w14:textId="578B0F6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C8827" w14:textId="436C3B8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01D75" w14:textId="107F9D5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867AA1" w14:paraId="4D901A6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1796A"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BB6F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13270B4F" w14:textId="4693171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75" w:type="pct"/>
            <w:tcBorders>
              <w:top w:val="nil"/>
              <w:left w:val="nil"/>
              <w:bottom w:val="single" w:sz="4" w:space="0" w:color="000000"/>
              <w:right w:val="single" w:sz="4" w:space="0" w:color="000000"/>
            </w:tcBorders>
            <w:shd w:val="clear" w:color="auto" w:fill="auto"/>
            <w:noWrap/>
            <w:vAlign w:val="bottom"/>
            <w:hideMark/>
          </w:tcPr>
          <w:p w14:paraId="5BE9868D" w14:textId="67C1FEF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BB98C" w14:textId="6E268B1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A0009" w14:textId="1EDF2FC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867AA1" w14:paraId="7E551A13"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0F586" w14:textId="77777777" w:rsidR="00867AA1" w:rsidRDefault="00867AA1" w:rsidP="00867AA1">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7D9F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31A0B83C" w14:textId="3141E6E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62,936.89 </w:t>
            </w:r>
          </w:p>
        </w:tc>
        <w:tc>
          <w:tcPr>
            <w:tcW w:w="675" w:type="pct"/>
            <w:tcBorders>
              <w:top w:val="nil"/>
              <w:left w:val="nil"/>
              <w:bottom w:val="single" w:sz="4" w:space="0" w:color="000000"/>
              <w:right w:val="single" w:sz="4" w:space="0" w:color="000000"/>
            </w:tcBorders>
            <w:shd w:val="clear" w:color="auto" w:fill="auto"/>
            <w:noWrap/>
            <w:vAlign w:val="bottom"/>
            <w:hideMark/>
          </w:tcPr>
          <w:p w14:paraId="7DC8ACC9" w14:textId="4D6964D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996CE" w14:textId="040C903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B1303" w14:textId="7468855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62,936.89 </w:t>
            </w:r>
          </w:p>
        </w:tc>
      </w:tr>
      <w:tr w:rsidR="00867AA1" w14:paraId="06A65C93"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D64FC1"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35BE548A" w14:textId="239F0333"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400,633.51 </w:t>
            </w:r>
          </w:p>
        </w:tc>
        <w:tc>
          <w:tcPr>
            <w:tcW w:w="675" w:type="pct"/>
            <w:tcBorders>
              <w:top w:val="nil"/>
              <w:left w:val="nil"/>
              <w:bottom w:val="single" w:sz="4" w:space="0" w:color="000000"/>
              <w:right w:val="single" w:sz="4" w:space="0" w:color="000000"/>
            </w:tcBorders>
            <w:shd w:val="clear" w:color="D8D8D8" w:fill="D8D8D8"/>
            <w:noWrap/>
            <w:vAlign w:val="bottom"/>
            <w:hideMark/>
          </w:tcPr>
          <w:p w14:paraId="61BDF92A" w14:textId="25BF3507"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0CA197" w14:textId="0E6AA5E1"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F9FF5D3" w14:textId="35D45B3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400,633.51 </w:t>
            </w:r>
          </w:p>
        </w:tc>
      </w:tr>
      <w:tr w:rsidR="00867AA1" w14:paraId="04734A6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A1A5E"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24D0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18211CCC" w14:textId="22E6F00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495A7422" w14:textId="1672FE2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614C5" w14:textId="68DC071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789EF" w14:textId="050164A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867AA1" w14:paraId="2C6F159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AFEB4"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A27B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35A18526" w14:textId="5A456F0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2,519.89 </w:t>
            </w:r>
          </w:p>
        </w:tc>
        <w:tc>
          <w:tcPr>
            <w:tcW w:w="675" w:type="pct"/>
            <w:tcBorders>
              <w:top w:val="nil"/>
              <w:left w:val="nil"/>
              <w:bottom w:val="single" w:sz="4" w:space="0" w:color="000000"/>
              <w:right w:val="single" w:sz="4" w:space="0" w:color="000000"/>
            </w:tcBorders>
            <w:shd w:val="clear" w:color="auto" w:fill="auto"/>
            <w:noWrap/>
            <w:vAlign w:val="bottom"/>
            <w:hideMark/>
          </w:tcPr>
          <w:p w14:paraId="107DC019" w14:textId="4D8EA25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F48E3" w14:textId="5A830C2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C0314" w14:textId="3258E57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2,519.89 </w:t>
            </w:r>
          </w:p>
        </w:tc>
      </w:tr>
      <w:tr w:rsidR="00867AA1" w14:paraId="3154B27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B4CE5"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1B24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69811366" w14:textId="1B469FA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17D22672" w14:textId="02B9A89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99696" w14:textId="6AB7B41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2FB05" w14:textId="76682DF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867AA1" w14:paraId="6FF70AD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FCCFC"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7B125"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7BD3AADC" w14:textId="6888306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024EB2A3" w14:textId="6BAD0B7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7BC4E" w14:textId="15CF172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FD2CF" w14:textId="1360D13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867AA1" w14:paraId="1686D3C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7CA6C"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D75D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382F7707" w14:textId="1A21CB8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c>
          <w:tcPr>
            <w:tcW w:w="675" w:type="pct"/>
            <w:tcBorders>
              <w:top w:val="nil"/>
              <w:left w:val="nil"/>
              <w:bottom w:val="single" w:sz="4" w:space="0" w:color="000000"/>
              <w:right w:val="single" w:sz="4" w:space="0" w:color="000000"/>
            </w:tcBorders>
            <w:shd w:val="clear" w:color="auto" w:fill="auto"/>
            <w:noWrap/>
            <w:vAlign w:val="bottom"/>
            <w:hideMark/>
          </w:tcPr>
          <w:p w14:paraId="0FF615FF" w14:textId="5ED96BF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691EE" w14:textId="11BC918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93D70" w14:textId="7B337CE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r>
      <w:tr w:rsidR="00867AA1" w14:paraId="6D910E8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6FD90"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A64B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03268D70" w14:textId="00C441B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4,577.26 </w:t>
            </w:r>
          </w:p>
        </w:tc>
        <w:tc>
          <w:tcPr>
            <w:tcW w:w="675" w:type="pct"/>
            <w:tcBorders>
              <w:top w:val="nil"/>
              <w:left w:val="nil"/>
              <w:bottom w:val="single" w:sz="4" w:space="0" w:color="000000"/>
              <w:right w:val="single" w:sz="4" w:space="0" w:color="000000"/>
            </w:tcBorders>
            <w:shd w:val="clear" w:color="auto" w:fill="auto"/>
            <w:noWrap/>
            <w:vAlign w:val="bottom"/>
            <w:hideMark/>
          </w:tcPr>
          <w:p w14:paraId="790CA3B4" w14:textId="737C96E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11C10" w14:textId="5F2A52A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E8354" w14:textId="72E6F3F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4,577.26 </w:t>
            </w:r>
          </w:p>
        </w:tc>
      </w:tr>
      <w:tr w:rsidR="00867AA1" w14:paraId="15E912A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7F350"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E37FB"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58664BA8" w14:textId="5B50F32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9,936.19 </w:t>
            </w:r>
          </w:p>
        </w:tc>
        <w:tc>
          <w:tcPr>
            <w:tcW w:w="675" w:type="pct"/>
            <w:tcBorders>
              <w:top w:val="nil"/>
              <w:left w:val="nil"/>
              <w:bottom w:val="single" w:sz="4" w:space="0" w:color="000000"/>
              <w:right w:val="single" w:sz="4" w:space="0" w:color="000000"/>
            </w:tcBorders>
            <w:shd w:val="clear" w:color="auto" w:fill="auto"/>
            <w:noWrap/>
            <w:vAlign w:val="bottom"/>
            <w:hideMark/>
          </w:tcPr>
          <w:p w14:paraId="67716410" w14:textId="11DD664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8B992" w14:textId="06FDC16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3BDE7" w14:textId="7AED00B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9,936.19 </w:t>
            </w:r>
          </w:p>
        </w:tc>
      </w:tr>
      <w:tr w:rsidR="00867AA1" w14:paraId="6AA8BDC6"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E1C77"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6BBB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112D8946" w14:textId="288AAA7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0,712.17 </w:t>
            </w:r>
          </w:p>
        </w:tc>
        <w:tc>
          <w:tcPr>
            <w:tcW w:w="675" w:type="pct"/>
            <w:tcBorders>
              <w:top w:val="nil"/>
              <w:left w:val="nil"/>
              <w:bottom w:val="single" w:sz="4" w:space="0" w:color="000000"/>
              <w:right w:val="single" w:sz="4" w:space="0" w:color="000000"/>
            </w:tcBorders>
            <w:shd w:val="clear" w:color="auto" w:fill="auto"/>
            <w:noWrap/>
            <w:vAlign w:val="bottom"/>
            <w:hideMark/>
          </w:tcPr>
          <w:p w14:paraId="1AF7F1B6" w14:textId="36FAC78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09E32" w14:textId="02DCFFB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1BE26" w14:textId="7E9FED4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0,712.17 </w:t>
            </w:r>
          </w:p>
        </w:tc>
      </w:tr>
      <w:tr w:rsidR="00867AA1" w14:paraId="1146E6A7"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54C70" w14:textId="7777777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25A0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7AD48340" w14:textId="533E7CB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c>
          <w:tcPr>
            <w:tcW w:w="675" w:type="pct"/>
            <w:tcBorders>
              <w:top w:val="nil"/>
              <w:left w:val="nil"/>
              <w:bottom w:val="single" w:sz="4" w:space="0" w:color="000000"/>
              <w:right w:val="single" w:sz="4" w:space="0" w:color="000000"/>
            </w:tcBorders>
            <w:shd w:val="clear" w:color="auto" w:fill="auto"/>
            <w:noWrap/>
            <w:vAlign w:val="bottom"/>
            <w:hideMark/>
          </w:tcPr>
          <w:p w14:paraId="45BC1DBE" w14:textId="6564275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DE6A7" w14:textId="7902521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66C55" w14:textId="6F877A1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r>
      <w:tr w:rsidR="00867AA1" w14:paraId="641AC54C"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0B4C1D"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1473DE43" w14:textId="69092E47"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3C226F21" w14:textId="399BD0F9"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00E2713" w14:textId="502FEF41"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9FDAE77" w14:textId="145C988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867AA1" w14:paraId="4FDA15B7"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0FEC0B"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67DF505D" w14:textId="54B1E808"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7D1AEF0D" w14:textId="77C68ED6"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51BBD0" w14:textId="02DC6EB7"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9ED83B" w14:textId="6135B18F"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867AA1" w14:paraId="0B96DD39"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FF5DA"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407AD5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4592F50C" w14:textId="5E4DDCB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31CF978A" w14:textId="4C18071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F55C3B" w14:textId="3397E34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007C4" w14:textId="79AF220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867AA1" w14:paraId="1F41ADD5"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1804A"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373A4"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34C855D6" w14:textId="15C6B15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0491C4F1" w14:textId="3848E62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D0EFD" w14:textId="3FC56FD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74FE04" w14:textId="320B682A"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867AA1" w14:paraId="7EA70C3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677B5"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B1E7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0F6D830C" w14:textId="18E00D5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77490A78" w14:textId="792EB1F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396C1" w14:textId="0FBFC18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B3904" w14:textId="38D8F3A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867AA1" w14:paraId="5005954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BA76A"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271D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4BF600E6" w14:textId="6C4D885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378D4F72" w14:textId="5C6B9FA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DA4BA" w14:textId="1767549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54504" w14:textId="625BAE9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867AA1" w14:paraId="0FE1092A"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D8591"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9AFF1"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301F8718" w14:textId="3AB01BA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448E8131" w14:textId="749D323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F125A" w14:textId="44E1B49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FC4E3" w14:textId="63C84FB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867AA1" w14:paraId="1A4F9F06"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295BC9"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8B30B75" w14:textId="5976BD48"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7CB4E63" w14:textId="0B2CB817"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8AFF5C" w14:textId="237A2AA4"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734CA2" w14:textId="4A0B5BAD"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867AA1" w14:paraId="3999809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4572F" w14:textId="77777777" w:rsidR="00867AA1" w:rsidRDefault="00867AA1" w:rsidP="00867AA1">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19426"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5CFD22D6" w14:textId="3CD695F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2E4BF2" w14:textId="75C5123E"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48BCE" w14:textId="2D183D5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458A5" w14:textId="5DFEFE3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867AA1" w14:paraId="577EC1A7"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E7FC99"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6ED25332" w14:textId="5EF7291F"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5CE884C" w14:textId="4DDC1FC8"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4F8B13" w14:textId="02EF62A4"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972BF9" w14:textId="492CF756"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867AA1" w14:paraId="11363E7D"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80779"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384B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42269567" w14:textId="44ECAB0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D3E6A1B" w14:textId="577DE8C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977E8" w14:textId="29524F9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9E0E9" w14:textId="6CE7B7A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867AA1" w14:paraId="542F242C"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7EDD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C464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53618862" w14:textId="55C55F0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5FB9E90C" w14:textId="7C94DC6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E5C34" w14:textId="0EA5D2C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437D7" w14:textId="76CC405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867AA1" w14:paraId="66C6516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B897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69AF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3F14AB2F" w14:textId="2CA0C287"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6F80AA9" w14:textId="5166861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DAE0A" w14:textId="70129A6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A9BC3" w14:textId="040A919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867AA1" w14:paraId="15114E5E"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E5DF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6F23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33171800" w14:textId="0B1BC696"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80080AF" w14:textId="759C8DB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57464" w14:textId="6DF682E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F10B8" w14:textId="02BFA79B"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867AA1" w14:paraId="7568A30B"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838CD"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7E357"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67C97CC2" w14:textId="15F99721"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7C41DEE" w14:textId="631B58AD"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D0C2C" w14:textId="3EFC645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8F695" w14:textId="759D7AB5"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867AA1" w14:paraId="525DC2E1"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3D2E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FF112"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43CFF5A3" w14:textId="011854F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1C0F4D9A" w14:textId="739255F0"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0C931" w14:textId="1C5D08BC"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311C7" w14:textId="18EF40F4"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867AA1" w14:paraId="5C01B0D0"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A056E"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F490C"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7F21FD0A" w14:textId="2D535312"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55F564DD" w14:textId="6420C97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2B526B" w14:textId="59C99993"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5AE70" w14:textId="4DA6DB8F"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867AA1" w14:paraId="691C0B91" w14:textId="77777777" w:rsidTr="00867AA1">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E90942" w14:textId="77777777" w:rsidR="00867AA1" w:rsidRDefault="00867AA1" w:rsidP="00867AA1">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5214FFD1" w14:textId="619BA67B"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AA6E2C6" w14:textId="3CAF490D"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568458" w14:textId="22609CA9"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200992" w14:textId="588FF260" w:rsidR="00867AA1" w:rsidRDefault="00867AA1" w:rsidP="00867AA1">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867AA1" w14:paraId="5C9668C2" w14:textId="77777777" w:rsidTr="00867AA1">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4984F"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3F85A" w14:textId="77777777" w:rsidR="00867AA1" w:rsidRDefault="00867AA1" w:rsidP="00867AA1">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26DB4CAB" w14:textId="4FD9AD18"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461909E6" w14:textId="13C7322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D84DC" w14:textId="287E5CE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ED0A0" w14:textId="37DD4A29" w:rsidR="00867AA1" w:rsidRDefault="00867AA1" w:rsidP="00867AA1">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2B2B9A1F" w14:textId="707F5BD7" w:rsidR="004C50ED" w:rsidRDefault="008D2D83"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6B5120C1" w14:textId="2E63DEA5" w:rsidR="007C5322" w:rsidRDefault="007C5322" w:rsidP="007C5322">
      <w:pPr>
        <w:spacing w:after="0" w:line="240" w:lineRule="auto"/>
        <w:contextualSpacing/>
        <w:jc w:val="both"/>
        <w:rPr>
          <w:rFonts w:ascii="Arial" w:eastAsia="Arial" w:hAnsi="Arial" w:cs="Arial"/>
          <w:bCs/>
          <w:i/>
          <w:sz w:val="16"/>
          <w:szCs w:val="16"/>
        </w:rPr>
      </w:pPr>
      <w:r w:rsidRPr="007C5322">
        <w:rPr>
          <w:rFonts w:ascii="Arial" w:eastAsia="Arial" w:hAnsi="Arial" w:cs="Arial"/>
          <w:bCs/>
          <w:i/>
          <w:sz w:val="16"/>
          <w:szCs w:val="16"/>
        </w:rPr>
        <w:t xml:space="preserve">*This version reflects the corrected total cost of assistance in </w:t>
      </w:r>
      <w:r>
        <w:rPr>
          <w:rFonts w:ascii="Arial" w:eastAsia="Arial" w:hAnsi="Arial" w:cs="Arial"/>
          <w:bCs/>
          <w:i/>
          <w:sz w:val="16"/>
          <w:szCs w:val="16"/>
        </w:rPr>
        <w:t>Tuguegarao City</w:t>
      </w:r>
      <w:r w:rsidRPr="007C5322">
        <w:rPr>
          <w:rFonts w:ascii="Arial" w:eastAsia="Arial" w:hAnsi="Arial" w:cs="Arial"/>
          <w:bCs/>
          <w:i/>
          <w:sz w:val="16"/>
          <w:szCs w:val="16"/>
        </w:rPr>
        <w:t xml:space="preserve">, </w:t>
      </w:r>
      <w:r>
        <w:rPr>
          <w:rFonts w:ascii="Arial" w:eastAsia="Arial" w:hAnsi="Arial" w:cs="Arial"/>
          <w:bCs/>
          <w:i/>
          <w:sz w:val="16"/>
          <w:szCs w:val="16"/>
        </w:rPr>
        <w:t>Cagayan</w:t>
      </w:r>
      <w:r w:rsidRPr="007C5322">
        <w:rPr>
          <w:rFonts w:ascii="Arial" w:eastAsia="Arial" w:hAnsi="Arial" w:cs="Arial"/>
          <w:bCs/>
          <w:i/>
          <w:sz w:val="16"/>
          <w:szCs w:val="16"/>
        </w:rPr>
        <w:t xml:space="preserve"> after data validation on </w:t>
      </w:r>
      <w:r>
        <w:rPr>
          <w:rFonts w:ascii="Arial" w:eastAsia="Arial" w:hAnsi="Arial" w:cs="Arial"/>
          <w:bCs/>
          <w:i/>
          <w:sz w:val="16"/>
          <w:szCs w:val="16"/>
        </w:rPr>
        <w:t>30</w:t>
      </w:r>
      <w:r w:rsidRPr="007C5322">
        <w:rPr>
          <w:rFonts w:ascii="Arial" w:eastAsia="Arial" w:hAnsi="Arial" w:cs="Arial"/>
          <w:bCs/>
          <w:i/>
          <w:sz w:val="16"/>
          <w:szCs w:val="16"/>
        </w:rPr>
        <w:t xml:space="preserve"> </w:t>
      </w:r>
      <w:r>
        <w:rPr>
          <w:rFonts w:ascii="Arial" w:eastAsia="Arial" w:hAnsi="Arial" w:cs="Arial"/>
          <w:bCs/>
          <w:i/>
          <w:sz w:val="16"/>
          <w:szCs w:val="16"/>
        </w:rPr>
        <w:t>March</w:t>
      </w:r>
      <w:r w:rsidRPr="007C5322">
        <w:rPr>
          <w:rFonts w:ascii="Arial" w:eastAsia="Arial" w:hAnsi="Arial" w:cs="Arial"/>
          <w:bCs/>
          <w:i/>
          <w:sz w:val="16"/>
          <w:szCs w:val="16"/>
        </w:rPr>
        <w:t xml:space="preserve"> 2021.</w:t>
      </w:r>
    </w:p>
    <w:p w14:paraId="43C8072C" w14:textId="15940A05" w:rsidR="00E0396A" w:rsidRDefault="003E4C18" w:rsidP="007C5322">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2" w:name="_Hlk64555119"/>
      <w:bookmarkStart w:id="3" w:name="_Hlk65507062"/>
    </w:p>
    <w:p w14:paraId="50B8CF4B" w14:textId="77777777" w:rsidR="004C697E" w:rsidRPr="004C697E" w:rsidRDefault="004C697E" w:rsidP="004C697E">
      <w:pPr>
        <w:spacing w:after="0" w:line="240" w:lineRule="auto"/>
        <w:contextualSpacing/>
        <w:jc w:val="right"/>
        <w:rPr>
          <w:rFonts w:ascii="Arial" w:eastAsia="Arial" w:hAnsi="Arial" w:cs="Arial"/>
          <w:i/>
          <w:color w:val="0070C0"/>
          <w:sz w:val="16"/>
          <w:szCs w:val="16"/>
        </w:rPr>
      </w:pPr>
    </w:p>
    <w:p w14:paraId="7D3FF591" w14:textId="5374D2CE"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54047405"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6104E3">
        <w:rPr>
          <w:rFonts w:ascii="Arial" w:eastAsia="Times New Roman" w:hAnsi="Arial" w:cs="Arial"/>
          <w:b/>
          <w:color w:val="0070C0"/>
          <w:sz w:val="24"/>
          <w:szCs w:val="24"/>
          <w:lang w:val="en-US" w:eastAsia="en-US"/>
        </w:rPr>
        <w:t>₱</w:t>
      </w:r>
      <w:r w:rsidR="00E54AD7" w:rsidRPr="00E54AD7">
        <w:rPr>
          <w:rFonts w:ascii="Arial" w:eastAsia="Times New Roman" w:hAnsi="Arial" w:cs="Arial"/>
          <w:b/>
          <w:bCs/>
          <w:color w:val="0070C0"/>
          <w:sz w:val="24"/>
          <w:szCs w:val="24"/>
          <w:lang w:eastAsia="en-US"/>
        </w:rPr>
        <w:t>1,347,517,904.60</w:t>
      </w:r>
      <w:r w:rsidR="00E54AD7">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026769" w:rsidRDefault="00D72392" w:rsidP="008266BC">
      <w:pPr>
        <w:spacing w:after="0" w:line="240" w:lineRule="auto"/>
        <w:contextualSpacing/>
        <w:jc w:val="both"/>
        <w:textAlignment w:val="top"/>
        <w:rPr>
          <w:rFonts w:ascii="Arial" w:eastAsia="Times New Roman" w:hAnsi="Arial" w:cs="Arial"/>
          <w:sz w:val="14"/>
          <w:szCs w:val="20"/>
          <w:lang w:val="en-US" w:eastAsia="en-US"/>
        </w:rPr>
      </w:pPr>
    </w:p>
    <w:p w14:paraId="4A8F723B"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08479DFD" w:rsidR="00D72392" w:rsidRPr="00D73C2E" w:rsidRDefault="00D72392" w:rsidP="008266BC">
      <w:pPr>
        <w:spacing w:after="0" w:line="240" w:lineRule="auto"/>
        <w:ind w:left="360"/>
        <w:contextualSpacing/>
        <w:jc w:val="both"/>
        <w:rPr>
          <w:rFonts w:ascii="Arial" w:eastAsia="Times New Roman" w:hAnsi="Arial" w:cs="Arial"/>
          <w:sz w:val="24"/>
          <w:szCs w:val="24"/>
          <w:lang w:val="en-US" w:eastAsia="en-US"/>
        </w:rPr>
      </w:pPr>
      <w:r w:rsidRPr="00D73C2E">
        <w:rPr>
          <w:rFonts w:ascii="Arial" w:eastAsia="Times New Roman" w:hAnsi="Arial" w:cs="Arial"/>
          <w:sz w:val="24"/>
          <w:szCs w:val="24"/>
          <w:lang w:val="en-US" w:eastAsia="en-US"/>
        </w:rPr>
        <w:t xml:space="preserve">A total </w:t>
      </w:r>
      <w:r w:rsidRPr="00092D81">
        <w:rPr>
          <w:rFonts w:ascii="Arial" w:eastAsia="Times New Roman" w:hAnsi="Arial" w:cs="Arial"/>
          <w:sz w:val="24"/>
          <w:szCs w:val="24"/>
          <w:lang w:val="en-US" w:eastAsia="en-US"/>
        </w:rPr>
        <w:t xml:space="preserve">of </w:t>
      </w:r>
      <w:r w:rsidRPr="00873F98">
        <w:rPr>
          <w:rFonts w:ascii="Arial" w:eastAsia="Times New Roman" w:hAnsi="Arial" w:cs="Arial"/>
          <w:b/>
          <w:color w:val="0070C0"/>
          <w:sz w:val="24"/>
          <w:szCs w:val="24"/>
          <w:lang w:val="en-US" w:eastAsia="en-US"/>
        </w:rPr>
        <w:t>₱</w:t>
      </w:r>
      <w:r w:rsidR="00E54AD7" w:rsidRPr="00E54AD7">
        <w:rPr>
          <w:rFonts w:ascii="Arial" w:eastAsia="Times New Roman" w:hAnsi="Arial" w:cs="Arial"/>
          <w:b/>
          <w:bCs/>
          <w:color w:val="0070C0"/>
          <w:sz w:val="24"/>
          <w:szCs w:val="24"/>
          <w:lang w:eastAsia="en-US"/>
        </w:rPr>
        <w:t>337,438,187.87</w:t>
      </w:r>
      <w:r w:rsidR="00E54AD7">
        <w:rPr>
          <w:rFonts w:ascii="Arial" w:eastAsia="Times New Roman" w:hAnsi="Arial" w:cs="Arial"/>
          <w:b/>
          <w:bCs/>
          <w:color w:val="0070C0"/>
          <w:sz w:val="24"/>
          <w:szCs w:val="24"/>
          <w:lang w:eastAsia="en-US"/>
        </w:rPr>
        <w:t xml:space="preserve"> </w:t>
      </w:r>
      <w:r w:rsidRPr="00873F98">
        <w:rPr>
          <w:rFonts w:ascii="Arial" w:eastAsia="Times New Roman" w:hAnsi="Arial" w:cs="Arial"/>
          <w:b/>
          <w:color w:val="0070C0"/>
          <w:sz w:val="24"/>
          <w:szCs w:val="24"/>
          <w:lang w:val="en-US" w:eastAsia="en-US"/>
        </w:rPr>
        <w:t>standby funds</w:t>
      </w:r>
      <w:r w:rsidRPr="00092D81">
        <w:rPr>
          <w:rFonts w:ascii="Arial" w:eastAsia="Times New Roman" w:hAnsi="Arial" w:cs="Arial"/>
          <w:sz w:val="24"/>
          <w:szCs w:val="24"/>
          <w:lang w:val="en-US" w:eastAsia="en-US"/>
        </w:rPr>
        <w:t xml:space="preserve"> </w:t>
      </w:r>
      <w:r w:rsidRPr="00D73C2E">
        <w:rPr>
          <w:rFonts w:ascii="Arial" w:eastAsia="Times New Roman" w:hAnsi="Arial" w:cs="Arial"/>
          <w:sz w:val="24"/>
          <w:szCs w:val="24"/>
          <w:lang w:val="en-US" w:eastAsia="en-US"/>
        </w:rPr>
        <w:t>in the CO and FOs. Of the said amount</w:t>
      </w:r>
      <w:r w:rsidR="004F5B17" w:rsidRPr="00D73C2E">
        <w:rPr>
          <w:rFonts w:ascii="Arial" w:eastAsia="Times New Roman" w:hAnsi="Arial" w:cs="Arial"/>
          <w:sz w:val="24"/>
          <w:szCs w:val="24"/>
          <w:lang w:val="en-US" w:eastAsia="en-US"/>
        </w:rPr>
        <w:t>,</w:t>
      </w:r>
      <w:r w:rsidRPr="00D73C2E">
        <w:rPr>
          <w:rFonts w:ascii="Arial" w:eastAsia="Times New Roman" w:hAnsi="Arial" w:cs="Arial"/>
          <w:sz w:val="24"/>
          <w:szCs w:val="24"/>
          <w:lang w:val="en-US" w:eastAsia="en-US"/>
        </w:rPr>
        <w:t xml:space="preserve"> </w:t>
      </w:r>
      <w:r w:rsidRPr="00D73C2E">
        <w:rPr>
          <w:rFonts w:ascii="Arial" w:eastAsia="Times New Roman" w:hAnsi="Arial" w:cs="Arial"/>
          <w:b/>
          <w:sz w:val="24"/>
          <w:szCs w:val="24"/>
          <w:lang w:val="en-US" w:eastAsia="en-US"/>
        </w:rPr>
        <w:t>₱</w:t>
      </w:r>
      <w:r w:rsidR="000D772A" w:rsidRPr="000D772A">
        <w:rPr>
          <w:rFonts w:ascii="Arial" w:eastAsia="Times New Roman" w:hAnsi="Arial" w:cs="Arial"/>
          <w:b/>
          <w:sz w:val="24"/>
          <w:szCs w:val="24"/>
          <w:lang w:val="en-US" w:eastAsia="en-US"/>
        </w:rPr>
        <w:t>293,270,527.65</w:t>
      </w:r>
      <w:r w:rsidR="000D772A">
        <w:rPr>
          <w:rFonts w:ascii="Arial" w:eastAsia="Times New Roman" w:hAnsi="Arial" w:cs="Arial"/>
          <w:b/>
          <w:sz w:val="24"/>
          <w:szCs w:val="24"/>
          <w:lang w:val="en-US" w:eastAsia="en-US"/>
        </w:rPr>
        <w:t xml:space="preserve"> </w:t>
      </w:r>
      <w:r w:rsidRPr="00D73C2E">
        <w:rPr>
          <w:rFonts w:ascii="Arial" w:eastAsia="Times New Roman" w:hAnsi="Arial" w:cs="Arial"/>
          <w:sz w:val="24"/>
          <w:szCs w:val="24"/>
          <w:lang w:val="en-US" w:eastAsia="en-US"/>
        </w:rPr>
        <w:t xml:space="preserve">is the available </w:t>
      </w:r>
      <w:r w:rsidRPr="00D73C2E">
        <w:rPr>
          <w:rFonts w:ascii="Arial" w:eastAsia="Times New Roman" w:hAnsi="Arial" w:cs="Arial"/>
          <w:b/>
          <w:sz w:val="24"/>
          <w:szCs w:val="24"/>
          <w:lang w:val="en-US" w:eastAsia="en-US"/>
        </w:rPr>
        <w:t>Quick Response Fund (QRF)</w:t>
      </w:r>
      <w:r w:rsidRPr="00D73C2E">
        <w:rPr>
          <w:rFonts w:ascii="Arial" w:eastAsia="Times New Roman" w:hAnsi="Arial" w:cs="Arial"/>
          <w:sz w:val="24"/>
          <w:szCs w:val="24"/>
          <w:lang w:val="en-US" w:eastAsia="en-US"/>
        </w:rPr>
        <w:t xml:space="preserve"> in the CO.</w:t>
      </w:r>
    </w:p>
    <w:p w14:paraId="137228B3" w14:textId="77777777" w:rsidR="00235FE9" w:rsidRPr="00CF6A34"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681EA55A"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E54AD7" w:rsidRPr="00E54AD7">
        <w:rPr>
          <w:rFonts w:ascii="Arial" w:eastAsia="Times New Roman" w:hAnsi="Arial" w:cs="Arial"/>
          <w:b/>
          <w:bCs/>
          <w:color w:val="0070C0"/>
          <w:sz w:val="24"/>
          <w:szCs w:val="24"/>
          <w:lang w:eastAsia="en-US"/>
        </w:rPr>
        <w:t>337,385</w:t>
      </w:r>
      <w:r w:rsidR="00E54AD7">
        <w:rPr>
          <w:rFonts w:ascii="Arial" w:eastAsia="Times New Roman" w:hAnsi="Arial" w:cs="Arial"/>
          <w:b/>
          <w:bCs/>
          <w:color w:val="0070C0"/>
          <w:sz w:val="24"/>
          <w:szCs w:val="24"/>
          <w:lang w:eastAsia="en-US"/>
        </w:rPr>
        <w:t xml:space="preserve"> </w:t>
      </w:r>
      <w:r w:rsidRPr="00577923">
        <w:rPr>
          <w:rFonts w:ascii="Arial" w:eastAsia="Times New Roman" w:hAnsi="Arial" w:cs="Arial"/>
          <w:b/>
          <w:color w:val="0070C0"/>
          <w:sz w:val="24"/>
          <w:szCs w:val="24"/>
          <w:lang w:val="en-US" w:eastAsia="en-US"/>
        </w:rPr>
        <w:t>family food packs (FFP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to </w:t>
      </w:r>
      <w:r w:rsidRPr="00577923">
        <w:rPr>
          <w:rFonts w:ascii="Arial" w:eastAsia="Times New Roman" w:hAnsi="Arial" w:cs="Arial"/>
          <w:b/>
          <w:color w:val="0070C0"/>
          <w:sz w:val="24"/>
          <w:szCs w:val="24"/>
          <w:lang w:val="en-US" w:eastAsia="en-US"/>
        </w:rPr>
        <w:t>₱</w:t>
      </w:r>
      <w:r w:rsidR="00E54AD7" w:rsidRPr="00E54AD7">
        <w:rPr>
          <w:rFonts w:ascii="Arial" w:eastAsia="Times New Roman" w:hAnsi="Arial" w:cs="Arial"/>
          <w:b/>
          <w:bCs/>
          <w:color w:val="0070C0"/>
          <w:sz w:val="24"/>
          <w:szCs w:val="24"/>
          <w:lang w:eastAsia="en-US"/>
        </w:rPr>
        <w:t>171,496,420.37</w:t>
      </w:r>
      <w:r w:rsidRPr="00577923">
        <w:rPr>
          <w:rFonts w:ascii="Arial" w:eastAsia="Times New Roman" w:hAnsi="Arial" w:cs="Arial"/>
          <w:b/>
          <w:bCs/>
          <w:color w:val="0070C0"/>
          <w:sz w:val="24"/>
          <w:szCs w:val="24"/>
          <w:lang w:eastAsia="en-US"/>
        </w:rPr>
        <w:t>,</w:t>
      </w:r>
      <w:r w:rsidRPr="00577923">
        <w:rPr>
          <w:rFonts w:ascii="Arial" w:eastAsia="Times New Roman" w:hAnsi="Arial" w:cs="Arial"/>
          <w:color w:val="0070C0"/>
          <w:sz w:val="24"/>
          <w:szCs w:val="24"/>
          <w:lang w:val="en-US" w:eastAsia="en-US"/>
        </w:rPr>
        <w:t xml:space="preserve"> </w:t>
      </w:r>
      <w:r w:rsidRPr="00577923">
        <w:rPr>
          <w:rFonts w:ascii="Arial" w:eastAsia="Times New Roman" w:hAnsi="Arial" w:cs="Arial"/>
          <w:b/>
          <w:color w:val="0070C0"/>
          <w:sz w:val="24"/>
          <w:szCs w:val="24"/>
          <w:lang w:val="en-US" w:eastAsia="en-US"/>
        </w:rPr>
        <w:t>other food item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to </w:t>
      </w:r>
      <w:r w:rsidRPr="00577923">
        <w:rPr>
          <w:rFonts w:ascii="Arial" w:eastAsia="Times New Roman" w:hAnsi="Arial" w:cs="Arial"/>
          <w:b/>
          <w:color w:val="0070C0"/>
          <w:sz w:val="24"/>
          <w:szCs w:val="24"/>
          <w:lang w:val="en-US" w:eastAsia="en-US"/>
        </w:rPr>
        <w:t>₱</w:t>
      </w:r>
      <w:r w:rsidR="00E54AD7" w:rsidRPr="00E54AD7">
        <w:rPr>
          <w:rFonts w:ascii="Arial" w:eastAsia="Times New Roman" w:hAnsi="Arial" w:cs="Arial"/>
          <w:b/>
          <w:color w:val="0070C0"/>
          <w:sz w:val="24"/>
          <w:szCs w:val="24"/>
          <w:lang w:val="en-US" w:eastAsia="en-US"/>
        </w:rPr>
        <w:t>346,467,937.77</w:t>
      </w:r>
      <w:r w:rsidR="00E54AD7">
        <w:rPr>
          <w:rFonts w:ascii="Arial" w:eastAsia="Times New Roman" w:hAnsi="Arial" w:cs="Arial"/>
          <w:b/>
          <w:color w:val="0070C0"/>
          <w:sz w:val="24"/>
          <w:szCs w:val="24"/>
          <w:lang w:val="en-US" w:eastAsia="en-US"/>
        </w:rPr>
        <w:t xml:space="preserve"> </w:t>
      </w:r>
      <w:r w:rsidRPr="000D772A">
        <w:rPr>
          <w:rFonts w:ascii="Arial" w:eastAsia="Times New Roman" w:hAnsi="Arial" w:cs="Arial"/>
          <w:sz w:val="24"/>
          <w:szCs w:val="24"/>
          <w:lang w:val="en-US" w:eastAsia="en-US"/>
        </w:rPr>
        <w:t>and</w:t>
      </w:r>
      <w:r w:rsidRPr="00CF6A34">
        <w:rPr>
          <w:rFonts w:ascii="Arial" w:eastAsia="Times New Roman" w:hAnsi="Arial" w:cs="Arial"/>
          <w:sz w:val="24"/>
          <w:szCs w:val="24"/>
          <w:lang w:val="en-US" w:eastAsia="en-US"/>
        </w:rPr>
        <w:t xml:space="preserve"> </w:t>
      </w:r>
      <w:r w:rsidRPr="00C11072">
        <w:rPr>
          <w:rFonts w:ascii="Arial" w:eastAsia="Times New Roman" w:hAnsi="Arial" w:cs="Arial"/>
          <w:b/>
          <w:color w:val="0070C0"/>
          <w:sz w:val="24"/>
          <w:szCs w:val="24"/>
          <w:lang w:val="en-US" w:eastAsia="en-US"/>
        </w:rPr>
        <w:t xml:space="preserve">non-food items (FNIs) </w:t>
      </w:r>
      <w:r w:rsidRPr="007F6ADF">
        <w:rPr>
          <w:rFonts w:ascii="Arial" w:eastAsia="Times New Roman" w:hAnsi="Arial" w:cs="Arial"/>
          <w:sz w:val="24"/>
          <w:szCs w:val="24"/>
          <w:lang w:val="en-US" w:eastAsia="en-US"/>
        </w:rPr>
        <w:t xml:space="preserve">amounting to </w:t>
      </w:r>
      <w:r w:rsidR="00282B2A" w:rsidRPr="00C11072">
        <w:rPr>
          <w:rFonts w:ascii="Arial" w:eastAsia="Times New Roman" w:hAnsi="Arial" w:cs="Arial"/>
          <w:b/>
          <w:color w:val="0070C0"/>
          <w:sz w:val="24"/>
          <w:szCs w:val="24"/>
          <w:lang w:val="en-US" w:eastAsia="en-US"/>
        </w:rPr>
        <w:t>₱</w:t>
      </w:r>
      <w:r w:rsidR="00E54AD7" w:rsidRPr="00E54AD7">
        <w:rPr>
          <w:rFonts w:ascii="Arial" w:eastAsia="Times New Roman" w:hAnsi="Arial" w:cs="Arial"/>
          <w:b/>
          <w:bCs/>
          <w:color w:val="0070C0"/>
          <w:sz w:val="24"/>
          <w:szCs w:val="24"/>
          <w:lang w:eastAsia="en-US"/>
        </w:rPr>
        <w:t>492,115,358.59</w:t>
      </w:r>
      <w:r w:rsidR="00873F98">
        <w:rPr>
          <w:rFonts w:ascii="Arial" w:eastAsia="Times New Roman" w:hAnsi="Arial" w:cs="Arial"/>
          <w:b/>
          <w:bCs/>
          <w:color w:val="0070C0"/>
          <w:sz w:val="24"/>
          <w:szCs w:val="24"/>
          <w:lang w:eastAsia="en-US"/>
        </w:rPr>
        <w:t xml:space="preserve"> </w:t>
      </w:r>
      <w:r w:rsidRPr="007F6ADF">
        <w:rPr>
          <w:rFonts w:ascii="Arial" w:eastAsia="Times New Roman" w:hAnsi="Arial" w:cs="Arial"/>
          <w:sz w:val="24"/>
          <w:szCs w:val="24"/>
          <w:lang w:val="en-US" w:eastAsia="en-US"/>
        </w:rPr>
        <w:t>are available.</w:t>
      </w:r>
    </w:p>
    <w:p w14:paraId="67BBC4B9" w14:textId="6F9C740B" w:rsidR="00984635" w:rsidRPr="00026769" w:rsidRDefault="00984635" w:rsidP="006104E3">
      <w:pPr>
        <w:spacing w:after="0" w:line="240" w:lineRule="auto"/>
        <w:contextualSpacing/>
        <w:jc w:val="both"/>
        <w:rPr>
          <w:rFonts w:ascii="Arial" w:eastAsia="Arial" w:hAnsi="Arial" w:cs="Arial"/>
          <w:b/>
          <w:i/>
          <w:sz w:val="10"/>
          <w:szCs w:val="10"/>
        </w:rPr>
      </w:pPr>
    </w:p>
    <w:p w14:paraId="3DD36BB8" w14:textId="687802F3"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348"/>
        <w:gridCol w:w="1243"/>
        <w:gridCol w:w="971"/>
        <w:gridCol w:w="1249"/>
        <w:gridCol w:w="1382"/>
        <w:gridCol w:w="1423"/>
        <w:gridCol w:w="1772"/>
      </w:tblGrid>
      <w:tr w:rsidR="00FB2A3E" w:rsidRPr="00FB2A3E" w14:paraId="3E9B8ABF" w14:textId="77777777" w:rsidTr="00E54AD7">
        <w:trPr>
          <w:trHeight w:val="144"/>
          <w:tblHeader/>
        </w:trPr>
        <w:tc>
          <w:tcPr>
            <w:tcW w:w="718"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A68DDE8" w14:textId="638F1613" w:rsidR="00FB2A3E" w:rsidRPr="00FB2A3E" w:rsidRDefault="00FB2A3E" w:rsidP="00FB2A3E">
            <w:pPr>
              <w:widowControl/>
              <w:spacing w:after="0" w:line="240" w:lineRule="auto"/>
              <w:jc w:val="center"/>
              <w:rPr>
                <w:rFonts w:ascii="Arial Narrow" w:eastAsia="Times New Roman" w:hAnsi="Arial Narrow"/>
                <w:b/>
                <w:bCs/>
                <w:color w:val="000000"/>
                <w:sz w:val="18"/>
                <w:szCs w:val="18"/>
                <w:lang w:val="en-US" w:eastAsia="en-US"/>
              </w:rPr>
            </w:pPr>
            <w:r w:rsidRPr="00FD7BCB">
              <w:rPr>
                <w:rFonts w:ascii="Arial Narrow" w:eastAsia="Times New Roman" w:hAnsi="Arial Narrow"/>
                <w:b/>
                <w:bCs/>
                <w:color w:val="000000"/>
                <w:sz w:val="18"/>
                <w:szCs w:val="18"/>
              </w:rPr>
              <w:t>REGIONAL / FIELD OFFICE</w:t>
            </w:r>
          </w:p>
        </w:tc>
        <w:tc>
          <w:tcPr>
            <w:tcW w:w="662"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415EB17" w14:textId="7FF896FF"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STANDBY FUNDS</w:t>
            </w:r>
          </w:p>
        </w:tc>
        <w:tc>
          <w:tcPr>
            <w:tcW w:w="1182"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7E8BB14" w14:textId="03ABAE48"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FAMILY FOOD PACKS</w:t>
            </w:r>
          </w:p>
        </w:tc>
        <w:tc>
          <w:tcPr>
            <w:tcW w:w="73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65DD36B" w14:textId="62D91B62"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OTHER FOOD ITEMS</w:t>
            </w:r>
          </w:p>
        </w:tc>
        <w:tc>
          <w:tcPr>
            <w:tcW w:w="758"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88491F4" w14:textId="180A13FF"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NON-FOOD RELIEF ITEMS</w:t>
            </w:r>
          </w:p>
        </w:tc>
        <w:tc>
          <w:tcPr>
            <w:tcW w:w="944"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0E00E90" w14:textId="0AFF3765"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TOTAL STANDBY FUNDS &amp; STOCKPILE</w:t>
            </w:r>
          </w:p>
        </w:tc>
      </w:tr>
      <w:tr w:rsidR="00FB2A3E" w:rsidRPr="00FB2A3E" w14:paraId="583E0A11" w14:textId="77777777" w:rsidTr="00E54AD7">
        <w:trPr>
          <w:trHeight w:val="144"/>
          <w:tblHeader/>
        </w:trPr>
        <w:tc>
          <w:tcPr>
            <w:tcW w:w="718" w:type="pct"/>
            <w:vMerge/>
            <w:tcBorders>
              <w:top w:val="single" w:sz="4" w:space="0" w:color="auto"/>
              <w:left w:val="single" w:sz="4" w:space="0" w:color="auto"/>
              <w:bottom w:val="single" w:sz="4" w:space="0" w:color="auto"/>
              <w:right w:val="single" w:sz="4" w:space="0" w:color="auto"/>
            </w:tcBorders>
            <w:vAlign w:val="center"/>
            <w:hideMark/>
          </w:tcPr>
          <w:p w14:paraId="70269275" w14:textId="77777777" w:rsidR="00FB2A3E" w:rsidRPr="00FB2A3E" w:rsidRDefault="00FB2A3E" w:rsidP="00FB2A3E">
            <w:pPr>
              <w:widowControl/>
              <w:spacing w:after="0" w:line="240" w:lineRule="auto"/>
              <w:rPr>
                <w:rFonts w:ascii="Arial Narrow" w:eastAsia="Times New Roman" w:hAnsi="Arial Narrow"/>
                <w:b/>
                <w:bCs/>
                <w:color w:val="000000"/>
                <w:sz w:val="18"/>
                <w:szCs w:val="18"/>
                <w:lang w:val="en-US" w:eastAsia="en-US"/>
              </w:rPr>
            </w:pPr>
          </w:p>
        </w:tc>
        <w:tc>
          <w:tcPr>
            <w:tcW w:w="662" w:type="pct"/>
            <w:vMerge/>
            <w:tcBorders>
              <w:top w:val="single" w:sz="4" w:space="0" w:color="auto"/>
              <w:left w:val="single" w:sz="4" w:space="0" w:color="auto"/>
              <w:bottom w:val="single" w:sz="4" w:space="0" w:color="auto"/>
              <w:right w:val="single" w:sz="4" w:space="0" w:color="auto"/>
            </w:tcBorders>
            <w:vAlign w:val="center"/>
            <w:hideMark/>
          </w:tcPr>
          <w:p w14:paraId="12CD80E0" w14:textId="77777777" w:rsidR="00FB2A3E" w:rsidRPr="00FB2A3E" w:rsidRDefault="00FB2A3E" w:rsidP="00FB2A3E">
            <w:pPr>
              <w:widowControl/>
              <w:spacing w:after="0" w:line="240" w:lineRule="auto"/>
              <w:rPr>
                <w:rFonts w:ascii="Arial Narrow" w:eastAsia="Times New Roman" w:hAnsi="Arial Narrow"/>
                <w:b/>
                <w:bCs/>
                <w:i/>
                <w:iCs/>
                <w:color w:val="000000"/>
                <w:sz w:val="18"/>
                <w:szCs w:val="18"/>
                <w:lang w:val="en-US" w:eastAsia="en-US"/>
              </w:rPr>
            </w:pPr>
          </w:p>
        </w:tc>
        <w:tc>
          <w:tcPr>
            <w:tcW w:w="517" w:type="pct"/>
            <w:tcBorders>
              <w:top w:val="nil"/>
              <w:left w:val="nil"/>
              <w:bottom w:val="single" w:sz="4" w:space="0" w:color="auto"/>
              <w:right w:val="single" w:sz="4" w:space="0" w:color="auto"/>
            </w:tcBorders>
            <w:shd w:val="clear" w:color="auto" w:fill="BFBFBF" w:themeFill="background1" w:themeFillShade="BF"/>
            <w:vAlign w:val="center"/>
            <w:hideMark/>
          </w:tcPr>
          <w:p w14:paraId="70D5DA47" w14:textId="302D0B0C"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QUANTITY</w:t>
            </w:r>
          </w:p>
        </w:tc>
        <w:tc>
          <w:tcPr>
            <w:tcW w:w="665" w:type="pct"/>
            <w:tcBorders>
              <w:top w:val="nil"/>
              <w:left w:val="nil"/>
              <w:bottom w:val="single" w:sz="4" w:space="0" w:color="auto"/>
              <w:right w:val="single" w:sz="4" w:space="0" w:color="auto"/>
            </w:tcBorders>
            <w:shd w:val="clear" w:color="auto" w:fill="BFBFBF" w:themeFill="background1" w:themeFillShade="BF"/>
            <w:vAlign w:val="center"/>
            <w:hideMark/>
          </w:tcPr>
          <w:p w14:paraId="5723CBE1" w14:textId="65D7E393"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TOTAL COST</w:t>
            </w:r>
          </w:p>
        </w:tc>
        <w:tc>
          <w:tcPr>
            <w:tcW w:w="736" w:type="pct"/>
            <w:tcBorders>
              <w:top w:val="nil"/>
              <w:left w:val="nil"/>
              <w:bottom w:val="single" w:sz="4" w:space="0" w:color="auto"/>
              <w:right w:val="single" w:sz="4" w:space="0" w:color="auto"/>
            </w:tcBorders>
            <w:shd w:val="clear" w:color="auto" w:fill="BFBFBF" w:themeFill="background1" w:themeFillShade="BF"/>
            <w:vAlign w:val="center"/>
            <w:hideMark/>
          </w:tcPr>
          <w:p w14:paraId="13515AC5" w14:textId="5FE31346"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TOTAL COST</w:t>
            </w:r>
          </w:p>
        </w:tc>
        <w:tc>
          <w:tcPr>
            <w:tcW w:w="758" w:type="pct"/>
            <w:tcBorders>
              <w:top w:val="nil"/>
              <w:left w:val="nil"/>
              <w:bottom w:val="single" w:sz="4" w:space="0" w:color="auto"/>
              <w:right w:val="single" w:sz="4" w:space="0" w:color="auto"/>
            </w:tcBorders>
            <w:shd w:val="clear" w:color="auto" w:fill="BFBFBF" w:themeFill="background1" w:themeFillShade="BF"/>
            <w:vAlign w:val="center"/>
            <w:hideMark/>
          </w:tcPr>
          <w:p w14:paraId="3313FDDA" w14:textId="0528AA9B"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TOTAL COST</w:t>
            </w:r>
          </w:p>
        </w:tc>
        <w:tc>
          <w:tcPr>
            <w:tcW w:w="944" w:type="pct"/>
            <w:vMerge/>
            <w:tcBorders>
              <w:top w:val="single" w:sz="4" w:space="0" w:color="auto"/>
              <w:left w:val="single" w:sz="4" w:space="0" w:color="auto"/>
              <w:bottom w:val="single" w:sz="4" w:space="0" w:color="auto"/>
              <w:right w:val="single" w:sz="4" w:space="0" w:color="auto"/>
            </w:tcBorders>
            <w:vAlign w:val="center"/>
            <w:hideMark/>
          </w:tcPr>
          <w:p w14:paraId="20FE5636" w14:textId="77777777" w:rsidR="00FB2A3E" w:rsidRPr="00FB2A3E" w:rsidRDefault="00FB2A3E" w:rsidP="00FB2A3E">
            <w:pPr>
              <w:widowControl/>
              <w:spacing w:after="0" w:line="240" w:lineRule="auto"/>
              <w:rPr>
                <w:rFonts w:ascii="Arial Narrow" w:eastAsia="Times New Roman" w:hAnsi="Arial Narrow"/>
                <w:b/>
                <w:bCs/>
                <w:i/>
                <w:iCs/>
                <w:color w:val="000000"/>
                <w:sz w:val="18"/>
                <w:szCs w:val="18"/>
                <w:lang w:val="en-US" w:eastAsia="en-US"/>
              </w:rPr>
            </w:pPr>
          </w:p>
        </w:tc>
      </w:tr>
      <w:tr w:rsidR="00E54AD7" w:rsidRPr="00FB2A3E" w14:paraId="12CA67E5" w14:textId="77777777" w:rsidTr="00FB2A3E">
        <w:trPr>
          <w:trHeight w:val="144"/>
        </w:trPr>
        <w:tc>
          <w:tcPr>
            <w:tcW w:w="718" w:type="pct"/>
            <w:tcBorders>
              <w:top w:val="nil"/>
              <w:left w:val="single" w:sz="4" w:space="0" w:color="auto"/>
              <w:bottom w:val="single" w:sz="4" w:space="0" w:color="auto"/>
              <w:right w:val="single" w:sz="4" w:space="0" w:color="auto"/>
            </w:tcBorders>
            <w:shd w:val="clear" w:color="000000" w:fill="C5E0B3"/>
            <w:vAlign w:val="center"/>
            <w:hideMark/>
          </w:tcPr>
          <w:p w14:paraId="5F150DB5" w14:textId="77777777" w:rsidR="00E54AD7" w:rsidRPr="00FB2A3E" w:rsidRDefault="00E54AD7" w:rsidP="00E54AD7">
            <w:pPr>
              <w:widowControl/>
              <w:spacing w:after="0" w:line="240" w:lineRule="auto"/>
              <w:jc w:val="center"/>
              <w:rPr>
                <w:rFonts w:ascii="Arial Narrow" w:eastAsia="Times New Roman" w:hAnsi="Arial Narrow"/>
                <w:b/>
                <w:bCs/>
                <w:color w:val="000000"/>
                <w:sz w:val="18"/>
                <w:szCs w:val="18"/>
                <w:lang w:val="en-US" w:eastAsia="en-US"/>
              </w:rPr>
            </w:pPr>
            <w:bookmarkStart w:id="4" w:name="_Hlk67836982"/>
            <w:r w:rsidRPr="00FB2A3E">
              <w:rPr>
                <w:rFonts w:ascii="Arial Narrow" w:eastAsia="Times New Roman" w:hAnsi="Arial Narrow"/>
                <w:b/>
                <w:bCs/>
                <w:color w:val="000000"/>
                <w:sz w:val="18"/>
                <w:szCs w:val="18"/>
                <w:lang w:val="en-US" w:eastAsia="en-US"/>
              </w:rPr>
              <w:t>TOTAL</w:t>
            </w:r>
          </w:p>
        </w:tc>
        <w:tc>
          <w:tcPr>
            <w:tcW w:w="662" w:type="pct"/>
            <w:tcBorders>
              <w:top w:val="nil"/>
              <w:left w:val="nil"/>
              <w:bottom w:val="single" w:sz="4" w:space="0" w:color="auto"/>
              <w:right w:val="single" w:sz="4" w:space="0" w:color="auto"/>
            </w:tcBorders>
            <w:shd w:val="clear" w:color="000000" w:fill="C5E0B3"/>
            <w:vAlign w:val="center"/>
            <w:hideMark/>
          </w:tcPr>
          <w:p w14:paraId="45BBC94C" w14:textId="679D2D8E" w:rsidR="00E54AD7" w:rsidRPr="00FB2A3E" w:rsidRDefault="00E54AD7" w:rsidP="00E54AD7">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337,438,187.87</w:t>
            </w:r>
          </w:p>
        </w:tc>
        <w:tc>
          <w:tcPr>
            <w:tcW w:w="517" w:type="pct"/>
            <w:tcBorders>
              <w:top w:val="nil"/>
              <w:left w:val="nil"/>
              <w:bottom w:val="single" w:sz="4" w:space="0" w:color="auto"/>
              <w:right w:val="single" w:sz="4" w:space="0" w:color="auto"/>
            </w:tcBorders>
            <w:shd w:val="clear" w:color="000000" w:fill="C5E0B3"/>
            <w:vAlign w:val="center"/>
            <w:hideMark/>
          </w:tcPr>
          <w:p w14:paraId="50263BB4" w14:textId="01074262" w:rsidR="00E54AD7" w:rsidRPr="00FB2A3E" w:rsidRDefault="00E54AD7" w:rsidP="00E54AD7">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337,385</w:t>
            </w:r>
          </w:p>
        </w:tc>
        <w:tc>
          <w:tcPr>
            <w:tcW w:w="665" w:type="pct"/>
            <w:tcBorders>
              <w:top w:val="nil"/>
              <w:left w:val="nil"/>
              <w:bottom w:val="single" w:sz="4" w:space="0" w:color="auto"/>
              <w:right w:val="single" w:sz="4" w:space="0" w:color="auto"/>
            </w:tcBorders>
            <w:shd w:val="clear" w:color="000000" w:fill="C5E0B3"/>
            <w:vAlign w:val="center"/>
            <w:hideMark/>
          </w:tcPr>
          <w:p w14:paraId="65CD5316" w14:textId="6CFC3B9E" w:rsidR="00E54AD7" w:rsidRPr="00FB2A3E" w:rsidRDefault="00E54AD7" w:rsidP="00E54AD7">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171,496,420.37</w:t>
            </w:r>
          </w:p>
        </w:tc>
        <w:tc>
          <w:tcPr>
            <w:tcW w:w="736" w:type="pct"/>
            <w:tcBorders>
              <w:top w:val="nil"/>
              <w:left w:val="nil"/>
              <w:bottom w:val="single" w:sz="4" w:space="0" w:color="auto"/>
              <w:right w:val="single" w:sz="4" w:space="0" w:color="auto"/>
            </w:tcBorders>
            <w:shd w:val="clear" w:color="000000" w:fill="C5E0B3"/>
            <w:vAlign w:val="center"/>
            <w:hideMark/>
          </w:tcPr>
          <w:p w14:paraId="10F96603" w14:textId="35EDD68B" w:rsidR="00E54AD7" w:rsidRPr="00FB2A3E" w:rsidRDefault="00E54AD7" w:rsidP="00E54AD7">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346,467,937.77</w:t>
            </w:r>
          </w:p>
        </w:tc>
        <w:tc>
          <w:tcPr>
            <w:tcW w:w="758" w:type="pct"/>
            <w:tcBorders>
              <w:top w:val="nil"/>
              <w:left w:val="nil"/>
              <w:bottom w:val="single" w:sz="4" w:space="0" w:color="auto"/>
              <w:right w:val="single" w:sz="4" w:space="0" w:color="auto"/>
            </w:tcBorders>
            <w:shd w:val="clear" w:color="000000" w:fill="C5E0B3"/>
            <w:vAlign w:val="center"/>
            <w:hideMark/>
          </w:tcPr>
          <w:p w14:paraId="4ACB2D99" w14:textId="0B9AB6CF" w:rsidR="00E54AD7" w:rsidRPr="00FB2A3E" w:rsidRDefault="00E54AD7" w:rsidP="00E54AD7">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492,115,358.59</w:t>
            </w:r>
          </w:p>
        </w:tc>
        <w:tc>
          <w:tcPr>
            <w:tcW w:w="944" w:type="pct"/>
            <w:tcBorders>
              <w:top w:val="nil"/>
              <w:left w:val="nil"/>
              <w:bottom w:val="single" w:sz="4" w:space="0" w:color="auto"/>
              <w:right w:val="single" w:sz="4" w:space="0" w:color="auto"/>
            </w:tcBorders>
            <w:shd w:val="clear" w:color="000000" w:fill="C5E0B3"/>
            <w:vAlign w:val="center"/>
            <w:hideMark/>
          </w:tcPr>
          <w:p w14:paraId="6FA11C5F" w14:textId="18D8CC40" w:rsidR="00E54AD7" w:rsidRPr="00FB2A3E" w:rsidRDefault="00E54AD7" w:rsidP="00E54AD7">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1,347,517,904.60</w:t>
            </w:r>
          </w:p>
        </w:tc>
      </w:tr>
      <w:bookmarkEnd w:id="4"/>
      <w:tr w:rsidR="00E54AD7" w:rsidRPr="00FB2A3E" w14:paraId="23BF84EC"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7A006792" w14:textId="77777777" w:rsidR="00E54AD7" w:rsidRPr="00FB2A3E" w:rsidRDefault="00E54AD7" w:rsidP="00E54AD7">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Central Office</w:t>
            </w:r>
          </w:p>
        </w:tc>
        <w:tc>
          <w:tcPr>
            <w:tcW w:w="662" w:type="pct"/>
            <w:tcBorders>
              <w:top w:val="nil"/>
              <w:left w:val="nil"/>
              <w:bottom w:val="single" w:sz="4" w:space="0" w:color="auto"/>
              <w:right w:val="single" w:sz="4" w:space="0" w:color="auto"/>
            </w:tcBorders>
            <w:shd w:val="clear" w:color="auto" w:fill="auto"/>
            <w:vAlign w:val="center"/>
            <w:hideMark/>
          </w:tcPr>
          <w:p w14:paraId="7C9252C2" w14:textId="061A5EDC"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93,270,527.65</w:t>
            </w:r>
          </w:p>
        </w:tc>
        <w:tc>
          <w:tcPr>
            <w:tcW w:w="517" w:type="pct"/>
            <w:tcBorders>
              <w:top w:val="nil"/>
              <w:left w:val="nil"/>
              <w:bottom w:val="single" w:sz="4" w:space="0" w:color="auto"/>
              <w:right w:val="single" w:sz="4" w:space="0" w:color="auto"/>
            </w:tcBorders>
            <w:shd w:val="clear" w:color="auto" w:fill="auto"/>
            <w:vAlign w:val="center"/>
            <w:hideMark/>
          </w:tcPr>
          <w:p w14:paraId="147DCD19" w14:textId="24437DD8" w:rsidR="00E54AD7" w:rsidRPr="00FB2A3E" w:rsidRDefault="00E54AD7" w:rsidP="00E54AD7">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665" w:type="pct"/>
            <w:tcBorders>
              <w:top w:val="nil"/>
              <w:left w:val="nil"/>
              <w:bottom w:val="single" w:sz="4" w:space="0" w:color="auto"/>
              <w:right w:val="single" w:sz="4" w:space="0" w:color="auto"/>
            </w:tcBorders>
            <w:shd w:val="clear" w:color="auto" w:fill="auto"/>
            <w:vAlign w:val="center"/>
            <w:hideMark/>
          </w:tcPr>
          <w:p w14:paraId="3931EBDC" w14:textId="3C6A6FEB" w:rsidR="00E54AD7" w:rsidRPr="00FB2A3E" w:rsidRDefault="00E54AD7" w:rsidP="00E54AD7">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736" w:type="pct"/>
            <w:tcBorders>
              <w:top w:val="nil"/>
              <w:left w:val="nil"/>
              <w:bottom w:val="single" w:sz="4" w:space="0" w:color="auto"/>
              <w:right w:val="single" w:sz="4" w:space="0" w:color="auto"/>
            </w:tcBorders>
            <w:shd w:val="clear" w:color="auto" w:fill="auto"/>
            <w:vAlign w:val="center"/>
            <w:hideMark/>
          </w:tcPr>
          <w:p w14:paraId="4B321E1A" w14:textId="747B076E" w:rsidR="00E54AD7" w:rsidRPr="00FB2A3E" w:rsidRDefault="00E54AD7" w:rsidP="00E54AD7">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758" w:type="pct"/>
            <w:tcBorders>
              <w:top w:val="nil"/>
              <w:left w:val="nil"/>
              <w:bottom w:val="single" w:sz="4" w:space="0" w:color="auto"/>
              <w:right w:val="single" w:sz="4" w:space="0" w:color="auto"/>
            </w:tcBorders>
            <w:shd w:val="clear" w:color="auto" w:fill="auto"/>
            <w:vAlign w:val="center"/>
            <w:hideMark/>
          </w:tcPr>
          <w:p w14:paraId="5CB9BAB6" w14:textId="56005312" w:rsidR="00E54AD7" w:rsidRPr="00FB2A3E" w:rsidRDefault="00E54AD7" w:rsidP="00E54AD7">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944" w:type="pct"/>
            <w:tcBorders>
              <w:top w:val="nil"/>
              <w:left w:val="nil"/>
              <w:bottom w:val="single" w:sz="4" w:space="0" w:color="auto"/>
              <w:right w:val="single" w:sz="4" w:space="0" w:color="auto"/>
            </w:tcBorders>
            <w:shd w:val="clear" w:color="auto" w:fill="auto"/>
            <w:vAlign w:val="center"/>
            <w:hideMark/>
          </w:tcPr>
          <w:p w14:paraId="5C3CCE34" w14:textId="71D761F7"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93,270,527.65</w:t>
            </w:r>
          </w:p>
        </w:tc>
      </w:tr>
      <w:tr w:rsidR="00E54AD7" w:rsidRPr="00FB2A3E" w14:paraId="3A64B068"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055B1805" w14:textId="77777777" w:rsidR="00E54AD7" w:rsidRPr="00FB2A3E" w:rsidRDefault="00E54AD7" w:rsidP="00E54AD7">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NRLMB - NROC</w:t>
            </w:r>
          </w:p>
        </w:tc>
        <w:tc>
          <w:tcPr>
            <w:tcW w:w="662" w:type="pct"/>
            <w:tcBorders>
              <w:top w:val="nil"/>
              <w:left w:val="nil"/>
              <w:bottom w:val="single" w:sz="4" w:space="0" w:color="auto"/>
              <w:right w:val="single" w:sz="4" w:space="0" w:color="auto"/>
            </w:tcBorders>
            <w:shd w:val="clear" w:color="auto" w:fill="auto"/>
            <w:vAlign w:val="center"/>
            <w:hideMark/>
          </w:tcPr>
          <w:p w14:paraId="12B539D5" w14:textId="2963E694" w:rsidR="00E54AD7" w:rsidRPr="00FB2A3E" w:rsidRDefault="00E54AD7" w:rsidP="00E54AD7">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17" w:type="pct"/>
            <w:tcBorders>
              <w:top w:val="nil"/>
              <w:left w:val="nil"/>
              <w:bottom w:val="single" w:sz="4" w:space="0" w:color="auto"/>
              <w:right w:val="single" w:sz="4" w:space="0" w:color="auto"/>
            </w:tcBorders>
            <w:shd w:val="clear" w:color="auto" w:fill="auto"/>
            <w:vAlign w:val="center"/>
            <w:hideMark/>
          </w:tcPr>
          <w:p w14:paraId="4D7854D4" w14:textId="03EBAF92"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75,073</w:t>
            </w:r>
          </w:p>
        </w:tc>
        <w:tc>
          <w:tcPr>
            <w:tcW w:w="665" w:type="pct"/>
            <w:tcBorders>
              <w:top w:val="nil"/>
              <w:left w:val="nil"/>
              <w:bottom w:val="single" w:sz="4" w:space="0" w:color="auto"/>
              <w:right w:val="single" w:sz="4" w:space="0" w:color="auto"/>
            </w:tcBorders>
            <w:shd w:val="clear" w:color="auto" w:fill="auto"/>
            <w:vAlign w:val="center"/>
            <w:hideMark/>
          </w:tcPr>
          <w:p w14:paraId="1C5B288D" w14:textId="3EB6BB50"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1,739,262.00</w:t>
            </w:r>
          </w:p>
        </w:tc>
        <w:tc>
          <w:tcPr>
            <w:tcW w:w="736" w:type="pct"/>
            <w:tcBorders>
              <w:top w:val="nil"/>
              <w:left w:val="nil"/>
              <w:bottom w:val="single" w:sz="4" w:space="0" w:color="auto"/>
              <w:right w:val="single" w:sz="4" w:space="0" w:color="auto"/>
            </w:tcBorders>
            <w:shd w:val="clear" w:color="auto" w:fill="auto"/>
            <w:vAlign w:val="center"/>
            <w:hideMark/>
          </w:tcPr>
          <w:p w14:paraId="702F7366" w14:textId="4EF6AFC7"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83,458,424.34</w:t>
            </w:r>
          </w:p>
        </w:tc>
        <w:tc>
          <w:tcPr>
            <w:tcW w:w="758" w:type="pct"/>
            <w:tcBorders>
              <w:top w:val="nil"/>
              <w:left w:val="nil"/>
              <w:bottom w:val="single" w:sz="4" w:space="0" w:color="auto"/>
              <w:right w:val="single" w:sz="4" w:space="0" w:color="auto"/>
            </w:tcBorders>
            <w:shd w:val="clear" w:color="auto" w:fill="auto"/>
            <w:vAlign w:val="center"/>
            <w:hideMark/>
          </w:tcPr>
          <w:p w14:paraId="676B0983" w14:textId="7F1F6279"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42,762,839.25</w:t>
            </w:r>
          </w:p>
        </w:tc>
        <w:tc>
          <w:tcPr>
            <w:tcW w:w="944" w:type="pct"/>
            <w:tcBorders>
              <w:top w:val="nil"/>
              <w:left w:val="nil"/>
              <w:bottom w:val="single" w:sz="4" w:space="0" w:color="auto"/>
              <w:right w:val="single" w:sz="4" w:space="0" w:color="auto"/>
            </w:tcBorders>
            <w:shd w:val="clear" w:color="auto" w:fill="auto"/>
            <w:vAlign w:val="center"/>
            <w:hideMark/>
          </w:tcPr>
          <w:p w14:paraId="1058D15E" w14:textId="2A55C622"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67,960,525.59</w:t>
            </w:r>
          </w:p>
        </w:tc>
      </w:tr>
      <w:tr w:rsidR="00E54AD7" w:rsidRPr="00FB2A3E" w14:paraId="18FA1DD5"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3D05488" w14:textId="77777777" w:rsidR="00E54AD7" w:rsidRPr="00FB2A3E" w:rsidRDefault="00E54AD7" w:rsidP="00E54AD7">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NRLMB - VDRC</w:t>
            </w:r>
          </w:p>
        </w:tc>
        <w:tc>
          <w:tcPr>
            <w:tcW w:w="662" w:type="pct"/>
            <w:tcBorders>
              <w:top w:val="nil"/>
              <w:left w:val="nil"/>
              <w:bottom w:val="single" w:sz="4" w:space="0" w:color="auto"/>
              <w:right w:val="single" w:sz="4" w:space="0" w:color="auto"/>
            </w:tcBorders>
            <w:shd w:val="clear" w:color="auto" w:fill="auto"/>
            <w:vAlign w:val="center"/>
            <w:hideMark/>
          </w:tcPr>
          <w:p w14:paraId="2A47BB93" w14:textId="6259A882" w:rsidR="00E54AD7" w:rsidRPr="00FB2A3E" w:rsidRDefault="00E54AD7" w:rsidP="00E54AD7">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17" w:type="pct"/>
            <w:tcBorders>
              <w:top w:val="nil"/>
              <w:left w:val="nil"/>
              <w:bottom w:val="single" w:sz="4" w:space="0" w:color="auto"/>
              <w:right w:val="single" w:sz="4" w:space="0" w:color="auto"/>
            </w:tcBorders>
            <w:shd w:val="clear" w:color="auto" w:fill="auto"/>
            <w:vAlign w:val="center"/>
            <w:hideMark/>
          </w:tcPr>
          <w:p w14:paraId="1CF3CBE6" w14:textId="0845B3E6"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5,005</w:t>
            </w:r>
          </w:p>
        </w:tc>
        <w:tc>
          <w:tcPr>
            <w:tcW w:w="665" w:type="pct"/>
            <w:tcBorders>
              <w:top w:val="nil"/>
              <w:left w:val="nil"/>
              <w:bottom w:val="single" w:sz="4" w:space="0" w:color="auto"/>
              <w:right w:val="single" w:sz="4" w:space="0" w:color="auto"/>
            </w:tcBorders>
            <w:shd w:val="clear" w:color="auto" w:fill="auto"/>
            <w:vAlign w:val="center"/>
            <w:hideMark/>
          </w:tcPr>
          <w:p w14:paraId="4FE1F3B2" w14:textId="7A84C4D2"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0,041,225.00</w:t>
            </w:r>
          </w:p>
        </w:tc>
        <w:tc>
          <w:tcPr>
            <w:tcW w:w="736" w:type="pct"/>
            <w:tcBorders>
              <w:top w:val="nil"/>
              <w:left w:val="nil"/>
              <w:bottom w:val="single" w:sz="4" w:space="0" w:color="auto"/>
              <w:right w:val="single" w:sz="4" w:space="0" w:color="auto"/>
            </w:tcBorders>
            <w:shd w:val="clear" w:color="auto" w:fill="auto"/>
            <w:vAlign w:val="center"/>
            <w:hideMark/>
          </w:tcPr>
          <w:p w14:paraId="2A4ED5E6" w14:textId="03FB52B3"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3,940,163.14</w:t>
            </w:r>
          </w:p>
        </w:tc>
        <w:tc>
          <w:tcPr>
            <w:tcW w:w="758" w:type="pct"/>
            <w:tcBorders>
              <w:top w:val="nil"/>
              <w:left w:val="nil"/>
              <w:bottom w:val="single" w:sz="4" w:space="0" w:color="auto"/>
              <w:right w:val="single" w:sz="4" w:space="0" w:color="auto"/>
            </w:tcBorders>
            <w:shd w:val="clear" w:color="auto" w:fill="auto"/>
            <w:vAlign w:val="center"/>
            <w:hideMark/>
          </w:tcPr>
          <w:p w14:paraId="2D70910D" w14:textId="32793CCD"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077,232.50</w:t>
            </w:r>
          </w:p>
        </w:tc>
        <w:tc>
          <w:tcPr>
            <w:tcW w:w="944" w:type="pct"/>
            <w:tcBorders>
              <w:top w:val="nil"/>
              <w:left w:val="nil"/>
              <w:bottom w:val="single" w:sz="4" w:space="0" w:color="auto"/>
              <w:right w:val="single" w:sz="4" w:space="0" w:color="auto"/>
            </w:tcBorders>
            <w:shd w:val="clear" w:color="auto" w:fill="auto"/>
            <w:vAlign w:val="center"/>
            <w:hideMark/>
          </w:tcPr>
          <w:p w14:paraId="527977EA" w14:textId="55D8EE78"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9,058,620.64</w:t>
            </w:r>
          </w:p>
        </w:tc>
      </w:tr>
      <w:tr w:rsidR="00E54AD7" w:rsidRPr="00FB2A3E" w14:paraId="686CCBC7"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E573557" w14:textId="77777777" w:rsidR="00E54AD7" w:rsidRPr="00FB2A3E" w:rsidRDefault="00E54AD7" w:rsidP="00E54AD7">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I</w:t>
            </w:r>
          </w:p>
        </w:tc>
        <w:tc>
          <w:tcPr>
            <w:tcW w:w="662" w:type="pct"/>
            <w:tcBorders>
              <w:top w:val="nil"/>
              <w:left w:val="nil"/>
              <w:bottom w:val="single" w:sz="4" w:space="0" w:color="auto"/>
              <w:right w:val="single" w:sz="4" w:space="0" w:color="auto"/>
            </w:tcBorders>
            <w:shd w:val="clear" w:color="auto" w:fill="auto"/>
            <w:vAlign w:val="center"/>
            <w:hideMark/>
          </w:tcPr>
          <w:p w14:paraId="02A636F5" w14:textId="2C141AAF"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497,055.20</w:t>
            </w:r>
          </w:p>
        </w:tc>
        <w:tc>
          <w:tcPr>
            <w:tcW w:w="517" w:type="pct"/>
            <w:tcBorders>
              <w:top w:val="nil"/>
              <w:left w:val="nil"/>
              <w:bottom w:val="single" w:sz="4" w:space="0" w:color="auto"/>
              <w:right w:val="single" w:sz="4" w:space="0" w:color="auto"/>
            </w:tcBorders>
            <w:shd w:val="clear" w:color="auto" w:fill="auto"/>
            <w:vAlign w:val="center"/>
            <w:hideMark/>
          </w:tcPr>
          <w:p w14:paraId="3D96FB25" w14:textId="1CF012A2"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305</w:t>
            </w:r>
          </w:p>
        </w:tc>
        <w:tc>
          <w:tcPr>
            <w:tcW w:w="665" w:type="pct"/>
            <w:tcBorders>
              <w:top w:val="nil"/>
              <w:left w:val="nil"/>
              <w:bottom w:val="single" w:sz="4" w:space="0" w:color="auto"/>
              <w:right w:val="single" w:sz="4" w:space="0" w:color="auto"/>
            </w:tcBorders>
            <w:shd w:val="clear" w:color="auto" w:fill="auto"/>
            <w:vAlign w:val="center"/>
            <w:hideMark/>
          </w:tcPr>
          <w:p w14:paraId="642D7F60" w14:textId="59581195"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745,550.00</w:t>
            </w:r>
          </w:p>
        </w:tc>
        <w:tc>
          <w:tcPr>
            <w:tcW w:w="736" w:type="pct"/>
            <w:tcBorders>
              <w:top w:val="nil"/>
              <w:left w:val="nil"/>
              <w:bottom w:val="single" w:sz="4" w:space="0" w:color="auto"/>
              <w:right w:val="single" w:sz="4" w:space="0" w:color="auto"/>
            </w:tcBorders>
            <w:shd w:val="clear" w:color="auto" w:fill="auto"/>
            <w:vAlign w:val="center"/>
            <w:hideMark/>
          </w:tcPr>
          <w:p w14:paraId="407C7AEA" w14:textId="0A6221DF"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643,012.00</w:t>
            </w:r>
          </w:p>
        </w:tc>
        <w:tc>
          <w:tcPr>
            <w:tcW w:w="758" w:type="pct"/>
            <w:tcBorders>
              <w:top w:val="nil"/>
              <w:left w:val="nil"/>
              <w:bottom w:val="single" w:sz="4" w:space="0" w:color="auto"/>
              <w:right w:val="single" w:sz="4" w:space="0" w:color="auto"/>
            </w:tcBorders>
            <w:shd w:val="clear" w:color="auto" w:fill="auto"/>
            <w:vAlign w:val="center"/>
            <w:hideMark/>
          </w:tcPr>
          <w:p w14:paraId="02843236" w14:textId="0C58951A"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160,947.53</w:t>
            </w:r>
          </w:p>
        </w:tc>
        <w:tc>
          <w:tcPr>
            <w:tcW w:w="944" w:type="pct"/>
            <w:tcBorders>
              <w:top w:val="nil"/>
              <w:left w:val="nil"/>
              <w:bottom w:val="single" w:sz="4" w:space="0" w:color="auto"/>
              <w:right w:val="single" w:sz="4" w:space="0" w:color="auto"/>
            </w:tcBorders>
            <w:shd w:val="clear" w:color="auto" w:fill="auto"/>
            <w:vAlign w:val="center"/>
            <w:hideMark/>
          </w:tcPr>
          <w:p w14:paraId="2486F4DF" w14:textId="2A6957FE"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9,046,564.73</w:t>
            </w:r>
          </w:p>
        </w:tc>
      </w:tr>
      <w:tr w:rsidR="00E54AD7" w:rsidRPr="00FB2A3E" w14:paraId="6FCB3B5C"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30D28E0D" w14:textId="77777777" w:rsidR="00E54AD7" w:rsidRPr="00FB2A3E" w:rsidRDefault="00E54AD7" w:rsidP="00E54AD7">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II</w:t>
            </w:r>
          </w:p>
        </w:tc>
        <w:tc>
          <w:tcPr>
            <w:tcW w:w="662" w:type="pct"/>
            <w:tcBorders>
              <w:top w:val="nil"/>
              <w:left w:val="nil"/>
              <w:bottom w:val="single" w:sz="4" w:space="0" w:color="auto"/>
              <w:right w:val="single" w:sz="4" w:space="0" w:color="auto"/>
            </w:tcBorders>
            <w:shd w:val="clear" w:color="auto" w:fill="auto"/>
            <w:vAlign w:val="center"/>
            <w:hideMark/>
          </w:tcPr>
          <w:p w14:paraId="18A04CC3" w14:textId="045F50AE"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497,869.36</w:t>
            </w:r>
          </w:p>
        </w:tc>
        <w:tc>
          <w:tcPr>
            <w:tcW w:w="517" w:type="pct"/>
            <w:tcBorders>
              <w:top w:val="nil"/>
              <w:left w:val="nil"/>
              <w:bottom w:val="single" w:sz="4" w:space="0" w:color="auto"/>
              <w:right w:val="single" w:sz="4" w:space="0" w:color="auto"/>
            </w:tcBorders>
            <w:shd w:val="clear" w:color="auto" w:fill="auto"/>
            <w:vAlign w:val="center"/>
            <w:hideMark/>
          </w:tcPr>
          <w:p w14:paraId="58AD859E" w14:textId="357E7B82"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3,153</w:t>
            </w:r>
          </w:p>
        </w:tc>
        <w:tc>
          <w:tcPr>
            <w:tcW w:w="665" w:type="pct"/>
            <w:tcBorders>
              <w:top w:val="nil"/>
              <w:left w:val="nil"/>
              <w:bottom w:val="single" w:sz="4" w:space="0" w:color="auto"/>
              <w:right w:val="single" w:sz="4" w:space="0" w:color="auto"/>
            </w:tcBorders>
            <w:shd w:val="clear" w:color="auto" w:fill="auto"/>
            <w:vAlign w:val="center"/>
            <w:hideMark/>
          </w:tcPr>
          <w:p w14:paraId="13EBE1C2" w14:textId="67CC1A62"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854,826.00</w:t>
            </w:r>
          </w:p>
        </w:tc>
        <w:tc>
          <w:tcPr>
            <w:tcW w:w="736" w:type="pct"/>
            <w:tcBorders>
              <w:top w:val="nil"/>
              <w:left w:val="nil"/>
              <w:bottom w:val="single" w:sz="4" w:space="0" w:color="auto"/>
              <w:right w:val="single" w:sz="4" w:space="0" w:color="auto"/>
            </w:tcBorders>
            <w:shd w:val="clear" w:color="auto" w:fill="auto"/>
            <w:vAlign w:val="center"/>
            <w:hideMark/>
          </w:tcPr>
          <w:p w14:paraId="5B407D68" w14:textId="1F59EA8D"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572,168.85</w:t>
            </w:r>
          </w:p>
        </w:tc>
        <w:tc>
          <w:tcPr>
            <w:tcW w:w="758" w:type="pct"/>
            <w:tcBorders>
              <w:top w:val="nil"/>
              <w:left w:val="nil"/>
              <w:bottom w:val="single" w:sz="4" w:space="0" w:color="auto"/>
              <w:right w:val="single" w:sz="4" w:space="0" w:color="auto"/>
            </w:tcBorders>
            <w:shd w:val="clear" w:color="auto" w:fill="auto"/>
            <w:vAlign w:val="center"/>
            <w:hideMark/>
          </w:tcPr>
          <w:p w14:paraId="5417E5E2" w14:textId="153DF4EC"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4,704,422.88</w:t>
            </w:r>
          </w:p>
        </w:tc>
        <w:tc>
          <w:tcPr>
            <w:tcW w:w="944" w:type="pct"/>
            <w:tcBorders>
              <w:top w:val="nil"/>
              <w:left w:val="nil"/>
              <w:bottom w:val="single" w:sz="4" w:space="0" w:color="auto"/>
              <w:right w:val="single" w:sz="4" w:space="0" w:color="auto"/>
            </w:tcBorders>
            <w:shd w:val="clear" w:color="auto" w:fill="auto"/>
            <w:vAlign w:val="center"/>
            <w:hideMark/>
          </w:tcPr>
          <w:p w14:paraId="33DAE68B" w14:textId="14A02CE1"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8,629,287.09</w:t>
            </w:r>
          </w:p>
        </w:tc>
      </w:tr>
      <w:tr w:rsidR="00E54AD7" w:rsidRPr="00FB2A3E" w14:paraId="5A075B4B"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62B12298" w14:textId="77777777" w:rsidR="00E54AD7" w:rsidRPr="00FB2A3E" w:rsidRDefault="00E54AD7" w:rsidP="00E54AD7">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III</w:t>
            </w:r>
          </w:p>
        </w:tc>
        <w:tc>
          <w:tcPr>
            <w:tcW w:w="662" w:type="pct"/>
            <w:tcBorders>
              <w:top w:val="nil"/>
              <w:left w:val="nil"/>
              <w:bottom w:val="single" w:sz="4" w:space="0" w:color="auto"/>
              <w:right w:val="single" w:sz="4" w:space="0" w:color="auto"/>
            </w:tcBorders>
            <w:shd w:val="clear" w:color="auto" w:fill="auto"/>
            <w:vAlign w:val="center"/>
            <w:hideMark/>
          </w:tcPr>
          <w:p w14:paraId="408909E5" w14:textId="25DBB19A"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908.30</w:t>
            </w:r>
          </w:p>
        </w:tc>
        <w:tc>
          <w:tcPr>
            <w:tcW w:w="517" w:type="pct"/>
            <w:tcBorders>
              <w:top w:val="nil"/>
              <w:left w:val="nil"/>
              <w:bottom w:val="single" w:sz="4" w:space="0" w:color="auto"/>
              <w:right w:val="single" w:sz="4" w:space="0" w:color="auto"/>
            </w:tcBorders>
            <w:shd w:val="clear" w:color="auto" w:fill="auto"/>
            <w:vAlign w:val="center"/>
            <w:hideMark/>
          </w:tcPr>
          <w:p w14:paraId="644D6683" w14:textId="438325DE"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175</w:t>
            </w:r>
          </w:p>
        </w:tc>
        <w:tc>
          <w:tcPr>
            <w:tcW w:w="665" w:type="pct"/>
            <w:tcBorders>
              <w:top w:val="nil"/>
              <w:left w:val="nil"/>
              <w:bottom w:val="single" w:sz="4" w:space="0" w:color="auto"/>
              <w:right w:val="single" w:sz="4" w:space="0" w:color="auto"/>
            </w:tcBorders>
            <w:shd w:val="clear" w:color="auto" w:fill="auto"/>
            <w:vAlign w:val="center"/>
            <w:hideMark/>
          </w:tcPr>
          <w:p w14:paraId="0862A502" w14:textId="43D3F21D"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616,206.95</w:t>
            </w:r>
          </w:p>
        </w:tc>
        <w:tc>
          <w:tcPr>
            <w:tcW w:w="736" w:type="pct"/>
            <w:tcBorders>
              <w:top w:val="nil"/>
              <w:left w:val="nil"/>
              <w:bottom w:val="single" w:sz="4" w:space="0" w:color="auto"/>
              <w:right w:val="single" w:sz="4" w:space="0" w:color="auto"/>
            </w:tcBorders>
            <w:shd w:val="clear" w:color="auto" w:fill="auto"/>
            <w:vAlign w:val="center"/>
            <w:hideMark/>
          </w:tcPr>
          <w:p w14:paraId="4B60E30A" w14:textId="491286F1"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82,027.51</w:t>
            </w:r>
          </w:p>
        </w:tc>
        <w:tc>
          <w:tcPr>
            <w:tcW w:w="758" w:type="pct"/>
            <w:tcBorders>
              <w:top w:val="nil"/>
              <w:left w:val="nil"/>
              <w:bottom w:val="single" w:sz="4" w:space="0" w:color="auto"/>
              <w:right w:val="single" w:sz="4" w:space="0" w:color="auto"/>
            </w:tcBorders>
            <w:shd w:val="clear" w:color="auto" w:fill="auto"/>
            <w:vAlign w:val="center"/>
            <w:hideMark/>
          </w:tcPr>
          <w:p w14:paraId="5EF2E201" w14:textId="456AD19F"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5,580,240.75</w:t>
            </w:r>
          </w:p>
        </w:tc>
        <w:tc>
          <w:tcPr>
            <w:tcW w:w="944" w:type="pct"/>
            <w:tcBorders>
              <w:top w:val="nil"/>
              <w:left w:val="nil"/>
              <w:bottom w:val="single" w:sz="4" w:space="0" w:color="auto"/>
              <w:right w:val="single" w:sz="4" w:space="0" w:color="auto"/>
            </w:tcBorders>
            <w:shd w:val="clear" w:color="auto" w:fill="auto"/>
            <w:vAlign w:val="center"/>
            <w:hideMark/>
          </w:tcPr>
          <w:p w14:paraId="26D5255E" w14:textId="37F0795B"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4,179,383.51</w:t>
            </w:r>
          </w:p>
        </w:tc>
      </w:tr>
      <w:tr w:rsidR="00E54AD7" w:rsidRPr="00FB2A3E" w14:paraId="4271D6AF"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67462569" w14:textId="77777777" w:rsidR="00E54AD7" w:rsidRPr="00FB2A3E" w:rsidRDefault="00E54AD7" w:rsidP="00E54AD7">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CALABARZON</w:t>
            </w:r>
          </w:p>
        </w:tc>
        <w:tc>
          <w:tcPr>
            <w:tcW w:w="662" w:type="pct"/>
            <w:tcBorders>
              <w:top w:val="nil"/>
              <w:left w:val="nil"/>
              <w:bottom w:val="single" w:sz="4" w:space="0" w:color="auto"/>
              <w:right w:val="single" w:sz="4" w:space="0" w:color="auto"/>
            </w:tcBorders>
            <w:shd w:val="clear" w:color="auto" w:fill="auto"/>
            <w:vAlign w:val="center"/>
            <w:hideMark/>
          </w:tcPr>
          <w:p w14:paraId="09160CD5" w14:textId="1D7FE00F"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000.00</w:t>
            </w:r>
          </w:p>
        </w:tc>
        <w:tc>
          <w:tcPr>
            <w:tcW w:w="517" w:type="pct"/>
            <w:tcBorders>
              <w:top w:val="nil"/>
              <w:left w:val="nil"/>
              <w:bottom w:val="single" w:sz="4" w:space="0" w:color="auto"/>
              <w:right w:val="single" w:sz="4" w:space="0" w:color="auto"/>
            </w:tcBorders>
            <w:shd w:val="clear" w:color="auto" w:fill="auto"/>
            <w:vAlign w:val="center"/>
            <w:hideMark/>
          </w:tcPr>
          <w:p w14:paraId="2DF6F922" w14:textId="5A3155AE"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024</w:t>
            </w:r>
          </w:p>
        </w:tc>
        <w:tc>
          <w:tcPr>
            <w:tcW w:w="665" w:type="pct"/>
            <w:tcBorders>
              <w:top w:val="nil"/>
              <w:left w:val="nil"/>
              <w:bottom w:val="single" w:sz="4" w:space="0" w:color="auto"/>
              <w:right w:val="single" w:sz="4" w:space="0" w:color="auto"/>
            </w:tcBorders>
            <w:shd w:val="clear" w:color="auto" w:fill="auto"/>
            <w:vAlign w:val="center"/>
            <w:hideMark/>
          </w:tcPr>
          <w:p w14:paraId="76C05834" w14:textId="6A5E720B"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826,420.00</w:t>
            </w:r>
          </w:p>
        </w:tc>
        <w:tc>
          <w:tcPr>
            <w:tcW w:w="736" w:type="pct"/>
            <w:tcBorders>
              <w:top w:val="nil"/>
              <w:left w:val="nil"/>
              <w:bottom w:val="single" w:sz="4" w:space="0" w:color="auto"/>
              <w:right w:val="single" w:sz="4" w:space="0" w:color="auto"/>
            </w:tcBorders>
            <w:shd w:val="clear" w:color="auto" w:fill="auto"/>
            <w:vAlign w:val="center"/>
            <w:hideMark/>
          </w:tcPr>
          <w:p w14:paraId="4C04AE56" w14:textId="6554291D"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497,053.80</w:t>
            </w:r>
          </w:p>
        </w:tc>
        <w:tc>
          <w:tcPr>
            <w:tcW w:w="758" w:type="pct"/>
            <w:tcBorders>
              <w:top w:val="nil"/>
              <w:left w:val="nil"/>
              <w:bottom w:val="single" w:sz="4" w:space="0" w:color="auto"/>
              <w:right w:val="single" w:sz="4" w:space="0" w:color="auto"/>
            </w:tcBorders>
            <w:shd w:val="clear" w:color="auto" w:fill="auto"/>
            <w:vAlign w:val="center"/>
            <w:hideMark/>
          </w:tcPr>
          <w:p w14:paraId="6AA1055D" w14:textId="4BD3CDD9"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655,018.77</w:t>
            </w:r>
          </w:p>
        </w:tc>
        <w:tc>
          <w:tcPr>
            <w:tcW w:w="944" w:type="pct"/>
            <w:tcBorders>
              <w:top w:val="nil"/>
              <w:left w:val="nil"/>
              <w:bottom w:val="single" w:sz="4" w:space="0" w:color="auto"/>
              <w:right w:val="single" w:sz="4" w:space="0" w:color="auto"/>
            </w:tcBorders>
            <w:shd w:val="clear" w:color="auto" w:fill="auto"/>
            <w:vAlign w:val="center"/>
            <w:hideMark/>
          </w:tcPr>
          <w:p w14:paraId="3E579EBF" w14:textId="13A1D77C"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0,978,492.57</w:t>
            </w:r>
          </w:p>
        </w:tc>
      </w:tr>
      <w:tr w:rsidR="00E54AD7" w:rsidRPr="00FB2A3E" w14:paraId="13CCC2F4"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2445D47D" w14:textId="77777777" w:rsidR="00E54AD7" w:rsidRPr="00FB2A3E" w:rsidRDefault="00E54AD7" w:rsidP="00E54AD7">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MIMAROPA</w:t>
            </w:r>
          </w:p>
        </w:tc>
        <w:tc>
          <w:tcPr>
            <w:tcW w:w="662" w:type="pct"/>
            <w:tcBorders>
              <w:top w:val="nil"/>
              <w:left w:val="nil"/>
              <w:bottom w:val="single" w:sz="4" w:space="0" w:color="auto"/>
              <w:right w:val="single" w:sz="4" w:space="0" w:color="auto"/>
            </w:tcBorders>
            <w:shd w:val="clear" w:color="auto" w:fill="auto"/>
            <w:vAlign w:val="center"/>
            <w:hideMark/>
          </w:tcPr>
          <w:p w14:paraId="25F57BE1" w14:textId="68FADD59"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471,062.78</w:t>
            </w:r>
          </w:p>
        </w:tc>
        <w:tc>
          <w:tcPr>
            <w:tcW w:w="517" w:type="pct"/>
            <w:tcBorders>
              <w:top w:val="nil"/>
              <w:left w:val="nil"/>
              <w:bottom w:val="single" w:sz="4" w:space="0" w:color="auto"/>
              <w:right w:val="single" w:sz="4" w:space="0" w:color="auto"/>
            </w:tcBorders>
            <w:shd w:val="clear" w:color="auto" w:fill="auto"/>
            <w:vAlign w:val="center"/>
            <w:hideMark/>
          </w:tcPr>
          <w:p w14:paraId="559E309E" w14:textId="6185DD37"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2,003</w:t>
            </w:r>
          </w:p>
        </w:tc>
        <w:tc>
          <w:tcPr>
            <w:tcW w:w="665" w:type="pct"/>
            <w:tcBorders>
              <w:top w:val="nil"/>
              <w:left w:val="nil"/>
              <w:bottom w:val="single" w:sz="4" w:space="0" w:color="auto"/>
              <w:right w:val="single" w:sz="4" w:space="0" w:color="auto"/>
            </w:tcBorders>
            <w:shd w:val="clear" w:color="auto" w:fill="auto"/>
            <w:vAlign w:val="center"/>
            <w:hideMark/>
          </w:tcPr>
          <w:p w14:paraId="30BBFAFC" w14:textId="6026800F"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0,371,798.59</w:t>
            </w:r>
          </w:p>
        </w:tc>
        <w:tc>
          <w:tcPr>
            <w:tcW w:w="736" w:type="pct"/>
            <w:tcBorders>
              <w:top w:val="nil"/>
              <w:left w:val="nil"/>
              <w:bottom w:val="single" w:sz="4" w:space="0" w:color="auto"/>
              <w:right w:val="single" w:sz="4" w:space="0" w:color="auto"/>
            </w:tcBorders>
            <w:shd w:val="clear" w:color="auto" w:fill="auto"/>
            <w:vAlign w:val="center"/>
            <w:hideMark/>
          </w:tcPr>
          <w:p w14:paraId="36986A5E" w14:textId="1912B167"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697,414.00</w:t>
            </w:r>
          </w:p>
        </w:tc>
        <w:tc>
          <w:tcPr>
            <w:tcW w:w="758" w:type="pct"/>
            <w:tcBorders>
              <w:top w:val="nil"/>
              <w:left w:val="nil"/>
              <w:bottom w:val="single" w:sz="4" w:space="0" w:color="auto"/>
              <w:right w:val="single" w:sz="4" w:space="0" w:color="auto"/>
            </w:tcBorders>
            <w:shd w:val="clear" w:color="auto" w:fill="auto"/>
            <w:vAlign w:val="center"/>
            <w:hideMark/>
          </w:tcPr>
          <w:p w14:paraId="1035634E" w14:textId="2C2C7D1B"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922,051.45</w:t>
            </w:r>
          </w:p>
        </w:tc>
        <w:tc>
          <w:tcPr>
            <w:tcW w:w="944" w:type="pct"/>
            <w:tcBorders>
              <w:top w:val="nil"/>
              <w:left w:val="nil"/>
              <w:bottom w:val="single" w:sz="4" w:space="0" w:color="auto"/>
              <w:right w:val="single" w:sz="4" w:space="0" w:color="auto"/>
            </w:tcBorders>
            <w:shd w:val="clear" w:color="auto" w:fill="auto"/>
            <w:vAlign w:val="center"/>
            <w:hideMark/>
          </w:tcPr>
          <w:p w14:paraId="6B2F61ED" w14:textId="3C898776"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3,462,326.82</w:t>
            </w:r>
          </w:p>
        </w:tc>
      </w:tr>
      <w:tr w:rsidR="00E54AD7" w:rsidRPr="00FB2A3E" w14:paraId="0EB9BA54"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315FB5E0" w14:textId="77777777" w:rsidR="00E54AD7" w:rsidRPr="00FB2A3E" w:rsidRDefault="00E54AD7" w:rsidP="00E54AD7">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V</w:t>
            </w:r>
          </w:p>
        </w:tc>
        <w:tc>
          <w:tcPr>
            <w:tcW w:w="662" w:type="pct"/>
            <w:tcBorders>
              <w:top w:val="nil"/>
              <w:left w:val="nil"/>
              <w:bottom w:val="single" w:sz="4" w:space="0" w:color="auto"/>
              <w:right w:val="single" w:sz="4" w:space="0" w:color="auto"/>
            </w:tcBorders>
            <w:shd w:val="clear" w:color="auto" w:fill="auto"/>
            <w:vAlign w:val="center"/>
            <w:hideMark/>
          </w:tcPr>
          <w:p w14:paraId="3FD124CC" w14:textId="448BB5A7"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000.00</w:t>
            </w:r>
          </w:p>
        </w:tc>
        <w:tc>
          <w:tcPr>
            <w:tcW w:w="517" w:type="pct"/>
            <w:tcBorders>
              <w:top w:val="nil"/>
              <w:left w:val="nil"/>
              <w:bottom w:val="single" w:sz="4" w:space="0" w:color="auto"/>
              <w:right w:val="single" w:sz="4" w:space="0" w:color="auto"/>
            </w:tcBorders>
            <w:shd w:val="clear" w:color="auto" w:fill="auto"/>
            <w:vAlign w:val="center"/>
            <w:hideMark/>
          </w:tcPr>
          <w:p w14:paraId="557D7874" w14:textId="19FBCF51"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040</w:t>
            </w:r>
          </w:p>
        </w:tc>
        <w:tc>
          <w:tcPr>
            <w:tcW w:w="665" w:type="pct"/>
            <w:tcBorders>
              <w:top w:val="nil"/>
              <w:left w:val="nil"/>
              <w:bottom w:val="single" w:sz="4" w:space="0" w:color="auto"/>
              <w:right w:val="single" w:sz="4" w:space="0" w:color="auto"/>
            </w:tcBorders>
            <w:shd w:val="clear" w:color="auto" w:fill="auto"/>
            <w:vAlign w:val="center"/>
            <w:hideMark/>
          </w:tcPr>
          <w:p w14:paraId="4982EBE2" w14:textId="63538B26"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889,923.03</w:t>
            </w:r>
          </w:p>
        </w:tc>
        <w:tc>
          <w:tcPr>
            <w:tcW w:w="736" w:type="pct"/>
            <w:tcBorders>
              <w:top w:val="nil"/>
              <w:left w:val="nil"/>
              <w:bottom w:val="single" w:sz="4" w:space="0" w:color="auto"/>
              <w:right w:val="single" w:sz="4" w:space="0" w:color="auto"/>
            </w:tcBorders>
            <w:shd w:val="clear" w:color="auto" w:fill="auto"/>
            <w:vAlign w:val="center"/>
            <w:hideMark/>
          </w:tcPr>
          <w:p w14:paraId="3EA00C9A" w14:textId="1195A3CA"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652,526.60</w:t>
            </w:r>
          </w:p>
        </w:tc>
        <w:tc>
          <w:tcPr>
            <w:tcW w:w="758" w:type="pct"/>
            <w:tcBorders>
              <w:top w:val="nil"/>
              <w:left w:val="nil"/>
              <w:bottom w:val="single" w:sz="4" w:space="0" w:color="auto"/>
              <w:right w:val="single" w:sz="4" w:space="0" w:color="auto"/>
            </w:tcBorders>
            <w:shd w:val="clear" w:color="auto" w:fill="auto"/>
            <w:vAlign w:val="center"/>
            <w:hideMark/>
          </w:tcPr>
          <w:p w14:paraId="1D103F12" w14:textId="3E6B283C"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6,196,462.90</w:t>
            </w:r>
          </w:p>
        </w:tc>
        <w:tc>
          <w:tcPr>
            <w:tcW w:w="944" w:type="pct"/>
            <w:tcBorders>
              <w:top w:val="nil"/>
              <w:left w:val="nil"/>
              <w:bottom w:val="single" w:sz="4" w:space="0" w:color="auto"/>
              <w:right w:val="single" w:sz="4" w:space="0" w:color="auto"/>
            </w:tcBorders>
            <w:shd w:val="clear" w:color="auto" w:fill="auto"/>
            <w:vAlign w:val="center"/>
            <w:hideMark/>
          </w:tcPr>
          <w:p w14:paraId="13506830" w14:textId="24AED8A6"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4,738,912.53</w:t>
            </w:r>
          </w:p>
        </w:tc>
      </w:tr>
      <w:tr w:rsidR="00E54AD7" w:rsidRPr="00FB2A3E" w14:paraId="4BE68B91"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062DE789" w14:textId="77777777" w:rsidR="00E54AD7" w:rsidRPr="00FB2A3E" w:rsidRDefault="00E54AD7" w:rsidP="00E54AD7">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VI</w:t>
            </w:r>
          </w:p>
        </w:tc>
        <w:tc>
          <w:tcPr>
            <w:tcW w:w="662" w:type="pct"/>
            <w:tcBorders>
              <w:top w:val="nil"/>
              <w:left w:val="nil"/>
              <w:bottom w:val="single" w:sz="4" w:space="0" w:color="auto"/>
              <w:right w:val="single" w:sz="4" w:space="0" w:color="auto"/>
            </w:tcBorders>
            <w:shd w:val="clear" w:color="auto" w:fill="auto"/>
            <w:vAlign w:val="center"/>
            <w:hideMark/>
          </w:tcPr>
          <w:p w14:paraId="2A181D08" w14:textId="1B874E19"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006.07</w:t>
            </w:r>
          </w:p>
        </w:tc>
        <w:tc>
          <w:tcPr>
            <w:tcW w:w="517" w:type="pct"/>
            <w:tcBorders>
              <w:top w:val="nil"/>
              <w:left w:val="nil"/>
              <w:bottom w:val="single" w:sz="4" w:space="0" w:color="auto"/>
              <w:right w:val="single" w:sz="4" w:space="0" w:color="auto"/>
            </w:tcBorders>
            <w:shd w:val="clear" w:color="auto" w:fill="auto"/>
            <w:vAlign w:val="center"/>
            <w:hideMark/>
          </w:tcPr>
          <w:p w14:paraId="7A1E8076" w14:textId="19633360"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1,284</w:t>
            </w:r>
          </w:p>
        </w:tc>
        <w:tc>
          <w:tcPr>
            <w:tcW w:w="665" w:type="pct"/>
            <w:tcBorders>
              <w:top w:val="nil"/>
              <w:left w:val="nil"/>
              <w:bottom w:val="single" w:sz="4" w:space="0" w:color="auto"/>
              <w:right w:val="single" w:sz="4" w:space="0" w:color="auto"/>
            </w:tcBorders>
            <w:shd w:val="clear" w:color="auto" w:fill="auto"/>
            <w:vAlign w:val="center"/>
            <w:hideMark/>
          </w:tcPr>
          <w:p w14:paraId="7F3336C9" w14:textId="35237050"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3,232,282.09</w:t>
            </w:r>
          </w:p>
        </w:tc>
        <w:tc>
          <w:tcPr>
            <w:tcW w:w="736" w:type="pct"/>
            <w:tcBorders>
              <w:top w:val="nil"/>
              <w:left w:val="nil"/>
              <w:bottom w:val="single" w:sz="4" w:space="0" w:color="auto"/>
              <w:right w:val="single" w:sz="4" w:space="0" w:color="auto"/>
            </w:tcBorders>
            <w:shd w:val="clear" w:color="auto" w:fill="auto"/>
            <w:vAlign w:val="center"/>
            <w:hideMark/>
          </w:tcPr>
          <w:p w14:paraId="6AC9AA0A" w14:textId="12E13B99"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8,166,292.10</w:t>
            </w:r>
          </w:p>
        </w:tc>
        <w:tc>
          <w:tcPr>
            <w:tcW w:w="758" w:type="pct"/>
            <w:tcBorders>
              <w:top w:val="nil"/>
              <w:left w:val="nil"/>
              <w:bottom w:val="single" w:sz="4" w:space="0" w:color="auto"/>
              <w:right w:val="single" w:sz="4" w:space="0" w:color="auto"/>
            </w:tcBorders>
            <w:shd w:val="clear" w:color="auto" w:fill="auto"/>
            <w:vAlign w:val="center"/>
            <w:hideMark/>
          </w:tcPr>
          <w:p w14:paraId="558D268F" w14:textId="60C8A712"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736,327.28</w:t>
            </w:r>
          </w:p>
        </w:tc>
        <w:tc>
          <w:tcPr>
            <w:tcW w:w="944" w:type="pct"/>
            <w:tcBorders>
              <w:top w:val="nil"/>
              <w:left w:val="nil"/>
              <w:bottom w:val="single" w:sz="4" w:space="0" w:color="auto"/>
              <w:right w:val="single" w:sz="4" w:space="0" w:color="auto"/>
            </w:tcBorders>
            <w:shd w:val="clear" w:color="auto" w:fill="auto"/>
            <w:vAlign w:val="center"/>
            <w:hideMark/>
          </w:tcPr>
          <w:p w14:paraId="230D2F91" w14:textId="77F7DA90"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7,134,907.54</w:t>
            </w:r>
          </w:p>
        </w:tc>
      </w:tr>
      <w:tr w:rsidR="00E54AD7" w:rsidRPr="00FB2A3E" w14:paraId="07934C42"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668514DD" w14:textId="77777777" w:rsidR="00E54AD7" w:rsidRPr="00FB2A3E" w:rsidRDefault="00E54AD7" w:rsidP="00E54AD7">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VII</w:t>
            </w:r>
          </w:p>
        </w:tc>
        <w:tc>
          <w:tcPr>
            <w:tcW w:w="662" w:type="pct"/>
            <w:tcBorders>
              <w:top w:val="nil"/>
              <w:left w:val="nil"/>
              <w:bottom w:val="single" w:sz="4" w:space="0" w:color="auto"/>
              <w:right w:val="single" w:sz="4" w:space="0" w:color="auto"/>
            </w:tcBorders>
            <w:shd w:val="clear" w:color="auto" w:fill="auto"/>
            <w:vAlign w:val="center"/>
            <w:hideMark/>
          </w:tcPr>
          <w:p w14:paraId="1A7E3E4D" w14:textId="6B5FD145"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983,087.16</w:t>
            </w:r>
          </w:p>
        </w:tc>
        <w:tc>
          <w:tcPr>
            <w:tcW w:w="517" w:type="pct"/>
            <w:tcBorders>
              <w:top w:val="nil"/>
              <w:left w:val="nil"/>
              <w:bottom w:val="single" w:sz="4" w:space="0" w:color="auto"/>
              <w:right w:val="single" w:sz="4" w:space="0" w:color="auto"/>
            </w:tcBorders>
            <w:shd w:val="clear" w:color="auto" w:fill="auto"/>
            <w:vAlign w:val="center"/>
            <w:hideMark/>
          </w:tcPr>
          <w:p w14:paraId="7828C58B" w14:textId="5EF65702"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7,954</w:t>
            </w:r>
          </w:p>
        </w:tc>
        <w:tc>
          <w:tcPr>
            <w:tcW w:w="665" w:type="pct"/>
            <w:tcBorders>
              <w:top w:val="nil"/>
              <w:left w:val="nil"/>
              <w:bottom w:val="single" w:sz="4" w:space="0" w:color="auto"/>
              <w:right w:val="single" w:sz="4" w:space="0" w:color="auto"/>
            </w:tcBorders>
            <w:shd w:val="clear" w:color="auto" w:fill="auto"/>
            <w:vAlign w:val="center"/>
            <w:hideMark/>
          </w:tcPr>
          <w:p w14:paraId="4F2F60D4" w14:textId="3C20E798"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192,690.00</w:t>
            </w:r>
          </w:p>
        </w:tc>
        <w:tc>
          <w:tcPr>
            <w:tcW w:w="736" w:type="pct"/>
            <w:tcBorders>
              <w:top w:val="nil"/>
              <w:left w:val="nil"/>
              <w:bottom w:val="single" w:sz="4" w:space="0" w:color="auto"/>
              <w:right w:val="single" w:sz="4" w:space="0" w:color="auto"/>
            </w:tcBorders>
            <w:shd w:val="clear" w:color="auto" w:fill="auto"/>
            <w:vAlign w:val="center"/>
            <w:hideMark/>
          </w:tcPr>
          <w:p w14:paraId="67A27E41" w14:textId="19FF105B"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357,128.55</w:t>
            </w:r>
          </w:p>
        </w:tc>
        <w:tc>
          <w:tcPr>
            <w:tcW w:w="758" w:type="pct"/>
            <w:tcBorders>
              <w:top w:val="nil"/>
              <w:left w:val="nil"/>
              <w:bottom w:val="single" w:sz="4" w:space="0" w:color="auto"/>
              <w:right w:val="single" w:sz="4" w:space="0" w:color="auto"/>
            </w:tcBorders>
            <w:shd w:val="clear" w:color="auto" w:fill="auto"/>
            <w:vAlign w:val="center"/>
            <w:hideMark/>
          </w:tcPr>
          <w:p w14:paraId="5FD26A43" w14:textId="0869DAD4"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7,496,480.98</w:t>
            </w:r>
          </w:p>
        </w:tc>
        <w:tc>
          <w:tcPr>
            <w:tcW w:w="944" w:type="pct"/>
            <w:tcBorders>
              <w:top w:val="nil"/>
              <w:left w:val="nil"/>
              <w:bottom w:val="single" w:sz="4" w:space="0" w:color="auto"/>
              <w:right w:val="single" w:sz="4" w:space="0" w:color="auto"/>
            </w:tcBorders>
            <w:shd w:val="clear" w:color="auto" w:fill="auto"/>
            <w:vAlign w:val="center"/>
            <w:hideMark/>
          </w:tcPr>
          <w:p w14:paraId="264386B3" w14:textId="7ABB1A3A"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7,029,386.69</w:t>
            </w:r>
          </w:p>
        </w:tc>
      </w:tr>
      <w:tr w:rsidR="00E54AD7" w:rsidRPr="00FB2A3E" w14:paraId="70CD2F8A"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38E1418A" w14:textId="77777777" w:rsidR="00E54AD7" w:rsidRPr="00FB2A3E" w:rsidRDefault="00E54AD7" w:rsidP="00E54AD7">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VIII</w:t>
            </w:r>
          </w:p>
        </w:tc>
        <w:tc>
          <w:tcPr>
            <w:tcW w:w="662" w:type="pct"/>
            <w:tcBorders>
              <w:top w:val="nil"/>
              <w:left w:val="nil"/>
              <w:bottom w:val="single" w:sz="4" w:space="0" w:color="auto"/>
              <w:right w:val="single" w:sz="4" w:space="0" w:color="auto"/>
            </w:tcBorders>
            <w:shd w:val="clear" w:color="auto" w:fill="auto"/>
            <w:vAlign w:val="center"/>
            <w:hideMark/>
          </w:tcPr>
          <w:p w14:paraId="349C2280" w14:textId="0F216890"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15,796.00</w:t>
            </w:r>
          </w:p>
        </w:tc>
        <w:tc>
          <w:tcPr>
            <w:tcW w:w="517" w:type="pct"/>
            <w:tcBorders>
              <w:top w:val="nil"/>
              <w:left w:val="nil"/>
              <w:bottom w:val="single" w:sz="4" w:space="0" w:color="auto"/>
              <w:right w:val="single" w:sz="4" w:space="0" w:color="auto"/>
            </w:tcBorders>
            <w:shd w:val="clear" w:color="auto" w:fill="auto"/>
            <w:vAlign w:val="center"/>
            <w:hideMark/>
          </w:tcPr>
          <w:p w14:paraId="64E45A65" w14:textId="305987FD"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5,254</w:t>
            </w:r>
          </w:p>
        </w:tc>
        <w:tc>
          <w:tcPr>
            <w:tcW w:w="665" w:type="pct"/>
            <w:tcBorders>
              <w:top w:val="nil"/>
              <w:left w:val="nil"/>
              <w:bottom w:val="single" w:sz="4" w:space="0" w:color="auto"/>
              <w:right w:val="single" w:sz="4" w:space="0" w:color="auto"/>
            </w:tcBorders>
            <w:shd w:val="clear" w:color="auto" w:fill="auto"/>
            <w:vAlign w:val="center"/>
            <w:hideMark/>
          </w:tcPr>
          <w:p w14:paraId="276CC2FD" w14:textId="494F5DCA"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169,169.72</w:t>
            </w:r>
          </w:p>
        </w:tc>
        <w:tc>
          <w:tcPr>
            <w:tcW w:w="736" w:type="pct"/>
            <w:tcBorders>
              <w:top w:val="nil"/>
              <w:left w:val="nil"/>
              <w:bottom w:val="single" w:sz="4" w:space="0" w:color="auto"/>
              <w:right w:val="single" w:sz="4" w:space="0" w:color="auto"/>
            </w:tcBorders>
            <w:shd w:val="clear" w:color="auto" w:fill="auto"/>
            <w:vAlign w:val="center"/>
            <w:hideMark/>
          </w:tcPr>
          <w:p w14:paraId="128125C6" w14:textId="6B441983"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208,683.36</w:t>
            </w:r>
          </w:p>
        </w:tc>
        <w:tc>
          <w:tcPr>
            <w:tcW w:w="758" w:type="pct"/>
            <w:tcBorders>
              <w:top w:val="nil"/>
              <w:left w:val="nil"/>
              <w:bottom w:val="single" w:sz="4" w:space="0" w:color="auto"/>
              <w:right w:val="single" w:sz="4" w:space="0" w:color="auto"/>
            </w:tcBorders>
            <w:shd w:val="clear" w:color="auto" w:fill="auto"/>
            <w:vAlign w:val="center"/>
            <w:hideMark/>
          </w:tcPr>
          <w:p w14:paraId="7F92E9CD" w14:textId="73A49DD1"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8,014,480.95</w:t>
            </w:r>
          </w:p>
        </w:tc>
        <w:tc>
          <w:tcPr>
            <w:tcW w:w="944" w:type="pct"/>
            <w:tcBorders>
              <w:top w:val="nil"/>
              <w:left w:val="nil"/>
              <w:bottom w:val="single" w:sz="4" w:space="0" w:color="auto"/>
              <w:right w:val="single" w:sz="4" w:space="0" w:color="auto"/>
            </w:tcBorders>
            <w:shd w:val="clear" w:color="auto" w:fill="auto"/>
            <w:vAlign w:val="center"/>
            <w:hideMark/>
          </w:tcPr>
          <w:p w14:paraId="42206B9D" w14:textId="06182BCF"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4,608,130.03</w:t>
            </w:r>
          </w:p>
        </w:tc>
      </w:tr>
      <w:tr w:rsidR="00E54AD7" w:rsidRPr="00FB2A3E" w14:paraId="22C94060"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0AA5A23E" w14:textId="77777777" w:rsidR="00E54AD7" w:rsidRPr="00FB2A3E" w:rsidRDefault="00E54AD7" w:rsidP="00E54AD7">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IX</w:t>
            </w:r>
          </w:p>
        </w:tc>
        <w:tc>
          <w:tcPr>
            <w:tcW w:w="662" w:type="pct"/>
            <w:tcBorders>
              <w:top w:val="nil"/>
              <w:left w:val="nil"/>
              <w:bottom w:val="single" w:sz="4" w:space="0" w:color="auto"/>
              <w:right w:val="single" w:sz="4" w:space="0" w:color="auto"/>
            </w:tcBorders>
            <w:shd w:val="clear" w:color="auto" w:fill="auto"/>
            <w:vAlign w:val="center"/>
            <w:hideMark/>
          </w:tcPr>
          <w:p w14:paraId="0F4DE796" w14:textId="2EC365FE"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920,000.00</w:t>
            </w:r>
          </w:p>
        </w:tc>
        <w:tc>
          <w:tcPr>
            <w:tcW w:w="517" w:type="pct"/>
            <w:tcBorders>
              <w:top w:val="nil"/>
              <w:left w:val="nil"/>
              <w:bottom w:val="single" w:sz="4" w:space="0" w:color="auto"/>
              <w:right w:val="single" w:sz="4" w:space="0" w:color="auto"/>
            </w:tcBorders>
            <w:shd w:val="clear" w:color="auto" w:fill="auto"/>
            <w:vAlign w:val="center"/>
            <w:hideMark/>
          </w:tcPr>
          <w:p w14:paraId="3ABA2EC6" w14:textId="5DF16898"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4,669</w:t>
            </w:r>
          </w:p>
        </w:tc>
        <w:tc>
          <w:tcPr>
            <w:tcW w:w="665" w:type="pct"/>
            <w:tcBorders>
              <w:top w:val="nil"/>
              <w:left w:val="nil"/>
              <w:bottom w:val="single" w:sz="4" w:space="0" w:color="auto"/>
              <w:right w:val="single" w:sz="4" w:space="0" w:color="auto"/>
            </w:tcBorders>
            <w:shd w:val="clear" w:color="auto" w:fill="auto"/>
            <w:vAlign w:val="center"/>
            <w:hideMark/>
          </w:tcPr>
          <w:p w14:paraId="13A12E23" w14:textId="59A8A309"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016,461.81</w:t>
            </w:r>
          </w:p>
        </w:tc>
        <w:tc>
          <w:tcPr>
            <w:tcW w:w="736" w:type="pct"/>
            <w:tcBorders>
              <w:top w:val="nil"/>
              <w:left w:val="nil"/>
              <w:bottom w:val="single" w:sz="4" w:space="0" w:color="auto"/>
              <w:right w:val="single" w:sz="4" w:space="0" w:color="auto"/>
            </w:tcBorders>
            <w:shd w:val="clear" w:color="auto" w:fill="auto"/>
            <w:vAlign w:val="center"/>
            <w:hideMark/>
          </w:tcPr>
          <w:p w14:paraId="29739DC7" w14:textId="10BDC0FD"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876,856.56</w:t>
            </w:r>
          </w:p>
        </w:tc>
        <w:tc>
          <w:tcPr>
            <w:tcW w:w="758" w:type="pct"/>
            <w:tcBorders>
              <w:top w:val="nil"/>
              <w:left w:val="nil"/>
              <w:bottom w:val="single" w:sz="4" w:space="0" w:color="auto"/>
              <w:right w:val="single" w:sz="4" w:space="0" w:color="auto"/>
            </w:tcBorders>
            <w:shd w:val="clear" w:color="auto" w:fill="auto"/>
            <w:vAlign w:val="center"/>
            <w:hideMark/>
          </w:tcPr>
          <w:p w14:paraId="5378A373" w14:textId="7DAD77EF"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557,978.69</w:t>
            </w:r>
          </w:p>
        </w:tc>
        <w:tc>
          <w:tcPr>
            <w:tcW w:w="944" w:type="pct"/>
            <w:tcBorders>
              <w:top w:val="nil"/>
              <w:left w:val="nil"/>
              <w:bottom w:val="single" w:sz="4" w:space="0" w:color="auto"/>
              <w:right w:val="single" w:sz="4" w:space="0" w:color="auto"/>
            </w:tcBorders>
            <w:shd w:val="clear" w:color="auto" w:fill="auto"/>
            <w:vAlign w:val="center"/>
            <w:hideMark/>
          </w:tcPr>
          <w:p w14:paraId="5623498B" w14:textId="3ED23D43"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3,371,297.06</w:t>
            </w:r>
          </w:p>
        </w:tc>
      </w:tr>
      <w:tr w:rsidR="00E54AD7" w:rsidRPr="00FB2A3E" w14:paraId="63EECE55"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1DB7656A" w14:textId="77777777" w:rsidR="00E54AD7" w:rsidRPr="00FB2A3E" w:rsidRDefault="00E54AD7" w:rsidP="00E54AD7">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X</w:t>
            </w:r>
          </w:p>
        </w:tc>
        <w:tc>
          <w:tcPr>
            <w:tcW w:w="662" w:type="pct"/>
            <w:tcBorders>
              <w:top w:val="nil"/>
              <w:left w:val="nil"/>
              <w:bottom w:val="single" w:sz="4" w:space="0" w:color="auto"/>
              <w:right w:val="single" w:sz="4" w:space="0" w:color="auto"/>
            </w:tcBorders>
            <w:shd w:val="clear" w:color="auto" w:fill="auto"/>
            <w:vAlign w:val="center"/>
            <w:hideMark/>
          </w:tcPr>
          <w:p w14:paraId="1FBA5260" w14:textId="65EA1FCA"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116,679.92</w:t>
            </w:r>
          </w:p>
        </w:tc>
        <w:tc>
          <w:tcPr>
            <w:tcW w:w="517" w:type="pct"/>
            <w:tcBorders>
              <w:top w:val="nil"/>
              <w:left w:val="nil"/>
              <w:bottom w:val="single" w:sz="4" w:space="0" w:color="auto"/>
              <w:right w:val="single" w:sz="4" w:space="0" w:color="auto"/>
            </w:tcBorders>
            <w:shd w:val="clear" w:color="auto" w:fill="auto"/>
            <w:vAlign w:val="center"/>
            <w:hideMark/>
          </w:tcPr>
          <w:p w14:paraId="49F6EF90" w14:textId="60A16446"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7,615</w:t>
            </w:r>
          </w:p>
        </w:tc>
        <w:tc>
          <w:tcPr>
            <w:tcW w:w="665" w:type="pct"/>
            <w:tcBorders>
              <w:top w:val="nil"/>
              <w:left w:val="nil"/>
              <w:bottom w:val="single" w:sz="4" w:space="0" w:color="auto"/>
              <w:right w:val="single" w:sz="4" w:space="0" w:color="auto"/>
            </w:tcBorders>
            <w:shd w:val="clear" w:color="auto" w:fill="auto"/>
            <w:vAlign w:val="center"/>
            <w:hideMark/>
          </w:tcPr>
          <w:p w14:paraId="2151341E" w14:textId="0ABC8B1B"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584,507.92</w:t>
            </w:r>
          </w:p>
        </w:tc>
        <w:tc>
          <w:tcPr>
            <w:tcW w:w="736" w:type="pct"/>
            <w:tcBorders>
              <w:top w:val="nil"/>
              <w:left w:val="nil"/>
              <w:bottom w:val="single" w:sz="4" w:space="0" w:color="auto"/>
              <w:right w:val="single" w:sz="4" w:space="0" w:color="auto"/>
            </w:tcBorders>
            <w:shd w:val="clear" w:color="auto" w:fill="auto"/>
            <w:vAlign w:val="center"/>
            <w:hideMark/>
          </w:tcPr>
          <w:p w14:paraId="43491D58" w14:textId="40ED56AD"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7,946,189.87</w:t>
            </w:r>
          </w:p>
        </w:tc>
        <w:tc>
          <w:tcPr>
            <w:tcW w:w="758" w:type="pct"/>
            <w:tcBorders>
              <w:top w:val="nil"/>
              <w:left w:val="nil"/>
              <w:bottom w:val="single" w:sz="4" w:space="0" w:color="auto"/>
              <w:right w:val="single" w:sz="4" w:space="0" w:color="auto"/>
            </w:tcBorders>
            <w:shd w:val="clear" w:color="auto" w:fill="auto"/>
            <w:vAlign w:val="center"/>
            <w:hideMark/>
          </w:tcPr>
          <w:p w14:paraId="66F78684" w14:textId="169A240F"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0,810,469.66</w:t>
            </w:r>
          </w:p>
        </w:tc>
        <w:tc>
          <w:tcPr>
            <w:tcW w:w="944" w:type="pct"/>
            <w:tcBorders>
              <w:top w:val="nil"/>
              <w:left w:val="nil"/>
              <w:bottom w:val="single" w:sz="4" w:space="0" w:color="auto"/>
              <w:right w:val="single" w:sz="4" w:space="0" w:color="auto"/>
            </w:tcBorders>
            <w:shd w:val="clear" w:color="auto" w:fill="auto"/>
            <w:vAlign w:val="center"/>
            <w:hideMark/>
          </w:tcPr>
          <w:p w14:paraId="40F07615" w14:textId="132F5537"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2,457,847.37</w:t>
            </w:r>
          </w:p>
        </w:tc>
      </w:tr>
      <w:tr w:rsidR="00E54AD7" w:rsidRPr="00FB2A3E" w14:paraId="22D849F0"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5B6E7063" w14:textId="77777777" w:rsidR="00E54AD7" w:rsidRPr="00FB2A3E" w:rsidRDefault="00E54AD7" w:rsidP="00E54AD7">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XI</w:t>
            </w:r>
          </w:p>
        </w:tc>
        <w:tc>
          <w:tcPr>
            <w:tcW w:w="662" w:type="pct"/>
            <w:tcBorders>
              <w:top w:val="nil"/>
              <w:left w:val="nil"/>
              <w:bottom w:val="single" w:sz="4" w:space="0" w:color="auto"/>
              <w:right w:val="single" w:sz="4" w:space="0" w:color="auto"/>
            </w:tcBorders>
            <w:shd w:val="clear" w:color="auto" w:fill="auto"/>
            <w:vAlign w:val="center"/>
            <w:hideMark/>
          </w:tcPr>
          <w:p w14:paraId="36DA7A2E" w14:textId="7C3C4F39" w:rsidR="00E54AD7" w:rsidRPr="00FB2A3E" w:rsidRDefault="00E54AD7" w:rsidP="00E54AD7">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3,000,000.00</w:t>
            </w:r>
          </w:p>
        </w:tc>
        <w:tc>
          <w:tcPr>
            <w:tcW w:w="517" w:type="pct"/>
            <w:tcBorders>
              <w:top w:val="nil"/>
              <w:left w:val="nil"/>
              <w:bottom w:val="single" w:sz="4" w:space="0" w:color="auto"/>
              <w:right w:val="single" w:sz="4" w:space="0" w:color="auto"/>
            </w:tcBorders>
            <w:shd w:val="clear" w:color="auto" w:fill="auto"/>
            <w:vAlign w:val="center"/>
            <w:hideMark/>
          </w:tcPr>
          <w:p w14:paraId="768E05FB" w14:textId="24CA80CF"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7,770</w:t>
            </w:r>
          </w:p>
        </w:tc>
        <w:tc>
          <w:tcPr>
            <w:tcW w:w="665" w:type="pct"/>
            <w:tcBorders>
              <w:top w:val="nil"/>
              <w:left w:val="nil"/>
              <w:bottom w:val="single" w:sz="4" w:space="0" w:color="auto"/>
              <w:right w:val="single" w:sz="4" w:space="0" w:color="auto"/>
            </w:tcBorders>
            <w:shd w:val="clear" w:color="auto" w:fill="auto"/>
            <w:vAlign w:val="center"/>
            <w:hideMark/>
          </w:tcPr>
          <w:p w14:paraId="41887521" w14:textId="6043780E"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540,012.00</w:t>
            </w:r>
          </w:p>
        </w:tc>
        <w:tc>
          <w:tcPr>
            <w:tcW w:w="736" w:type="pct"/>
            <w:tcBorders>
              <w:top w:val="nil"/>
              <w:left w:val="nil"/>
              <w:bottom w:val="single" w:sz="4" w:space="0" w:color="auto"/>
              <w:right w:val="single" w:sz="4" w:space="0" w:color="auto"/>
            </w:tcBorders>
            <w:shd w:val="clear" w:color="auto" w:fill="auto"/>
            <w:vAlign w:val="center"/>
            <w:hideMark/>
          </w:tcPr>
          <w:p w14:paraId="2B025213" w14:textId="14B3D0EB"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7,978,625.00</w:t>
            </w:r>
          </w:p>
        </w:tc>
        <w:tc>
          <w:tcPr>
            <w:tcW w:w="758" w:type="pct"/>
            <w:tcBorders>
              <w:top w:val="nil"/>
              <w:left w:val="nil"/>
              <w:bottom w:val="single" w:sz="4" w:space="0" w:color="auto"/>
              <w:right w:val="single" w:sz="4" w:space="0" w:color="auto"/>
            </w:tcBorders>
            <w:shd w:val="clear" w:color="auto" w:fill="auto"/>
            <w:vAlign w:val="center"/>
            <w:hideMark/>
          </w:tcPr>
          <w:p w14:paraId="131369A3" w14:textId="4BC1B4FA"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450,747.80</w:t>
            </w:r>
          </w:p>
        </w:tc>
        <w:tc>
          <w:tcPr>
            <w:tcW w:w="944" w:type="pct"/>
            <w:tcBorders>
              <w:top w:val="nil"/>
              <w:left w:val="nil"/>
              <w:bottom w:val="single" w:sz="4" w:space="0" w:color="auto"/>
              <w:right w:val="single" w:sz="4" w:space="0" w:color="auto"/>
            </w:tcBorders>
            <w:shd w:val="clear" w:color="auto" w:fill="auto"/>
            <w:vAlign w:val="center"/>
            <w:hideMark/>
          </w:tcPr>
          <w:p w14:paraId="6AC857AC" w14:textId="3BF17875"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3,969,384.80</w:t>
            </w:r>
          </w:p>
        </w:tc>
      </w:tr>
      <w:tr w:rsidR="00E54AD7" w:rsidRPr="00FB2A3E" w14:paraId="1F459C5D"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5E9937C1" w14:textId="77777777" w:rsidR="00E54AD7" w:rsidRPr="00FB2A3E" w:rsidRDefault="00E54AD7" w:rsidP="00E54AD7">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XII</w:t>
            </w:r>
          </w:p>
        </w:tc>
        <w:tc>
          <w:tcPr>
            <w:tcW w:w="662" w:type="pct"/>
            <w:tcBorders>
              <w:top w:val="nil"/>
              <w:left w:val="nil"/>
              <w:bottom w:val="single" w:sz="4" w:space="0" w:color="auto"/>
              <w:right w:val="single" w:sz="4" w:space="0" w:color="auto"/>
            </w:tcBorders>
            <w:shd w:val="clear" w:color="auto" w:fill="auto"/>
            <w:vAlign w:val="center"/>
            <w:hideMark/>
          </w:tcPr>
          <w:p w14:paraId="36FCD077" w14:textId="548E82C5"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513.85</w:t>
            </w:r>
          </w:p>
        </w:tc>
        <w:tc>
          <w:tcPr>
            <w:tcW w:w="517" w:type="pct"/>
            <w:tcBorders>
              <w:top w:val="nil"/>
              <w:left w:val="nil"/>
              <w:bottom w:val="single" w:sz="4" w:space="0" w:color="auto"/>
              <w:right w:val="single" w:sz="4" w:space="0" w:color="auto"/>
            </w:tcBorders>
            <w:shd w:val="clear" w:color="auto" w:fill="auto"/>
            <w:vAlign w:val="center"/>
            <w:hideMark/>
          </w:tcPr>
          <w:p w14:paraId="1BD6278B" w14:textId="5EAC3798"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24</w:t>
            </w:r>
          </w:p>
        </w:tc>
        <w:tc>
          <w:tcPr>
            <w:tcW w:w="665" w:type="pct"/>
            <w:tcBorders>
              <w:top w:val="nil"/>
              <w:left w:val="nil"/>
              <w:bottom w:val="single" w:sz="4" w:space="0" w:color="auto"/>
              <w:right w:val="single" w:sz="4" w:space="0" w:color="auto"/>
            </w:tcBorders>
            <w:shd w:val="clear" w:color="auto" w:fill="auto"/>
            <w:vAlign w:val="center"/>
            <w:hideMark/>
          </w:tcPr>
          <w:p w14:paraId="01B7CFD3" w14:textId="45E0A44A"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53,200.00</w:t>
            </w:r>
          </w:p>
        </w:tc>
        <w:tc>
          <w:tcPr>
            <w:tcW w:w="736" w:type="pct"/>
            <w:tcBorders>
              <w:top w:val="nil"/>
              <w:left w:val="nil"/>
              <w:bottom w:val="single" w:sz="4" w:space="0" w:color="auto"/>
              <w:right w:val="single" w:sz="4" w:space="0" w:color="auto"/>
            </w:tcBorders>
            <w:shd w:val="clear" w:color="auto" w:fill="auto"/>
            <w:vAlign w:val="center"/>
            <w:hideMark/>
          </w:tcPr>
          <w:p w14:paraId="03AC7A58" w14:textId="150626D4"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523,446.70</w:t>
            </w:r>
          </w:p>
        </w:tc>
        <w:tc>
          <w:tcPr>
            <w:tcW w:w="758" w:type="pct"/>
            <w:tcBorders>
              <w:top w:val="nil"/>
              <w:left w:val="nil"/>
              <w:bottom w:val="single" w:sz="4" w:space="0" w:color="auto"/>
              <w:right w:val="single" w:sz="4" w:space="0" w:color="auto"/>
            </w:tcBorders>
            <w:shd w:val="clear" w:color="auto" w:fill="auto"/>
            <w:vAlign w:val="center"/>
            <w:hideMark/>
          </w:tcPr>
          <w:p w14:paraId="0ADE274A" w14:textId="7A04A0ED"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6,633,588.53</w:t>
            </w:r>
          </w:p>
        </w:tc>
        <w:tc>
          <w:tcPr>
            <w:tcW w:w="944" w:type="pct"/>
            <w:tcBorders>
              <w:top w:val="nil"/>
              <w:left w:val="nil"/>
              <w:bottom w:val="single" w:sz="4" w:space="0" w:color="auto"/>
              <w:right w:val="single" w:sz="4" w:space="0" w:color="auto"/>
            </w:tcBorders>
            <w:shd w:val="clear" w:color="auto" w:fill="auto"/>
            <w:vAlign w:val="center"/>
            <w:hideMark/>
          </w:tcPr>
          <w:p w14:paraId="0795F787" w14:textId="44884CF2"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6,610,749.08</w:t>
            </w:r>
          </w:p>
        </w:tc>
      </w:tr>
      <w:tr w:rsidR="00E54AD7" w:rsidRPr="00FB2A3E" w14:paraId="3BC9974E"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C8C4FB3" w14:textId="77777777" w:rsidR="00E54AD7" w:rsidRPr="00FB2A3E" w:rsidRDefault="00E54AD7" w:rsidP="00E54AD7">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CARAGA</w:t>
            </w:r>
          </w:p>
        </w:tc>
        <w:tc>
          <w:tcPr>
            <w:tcW w:w="662" w:type="pct"/>
            <w:tcBorders>
              <w:top w:val="nil"/>
              <w:left w:val="nil"/>
              <w:bottom w:val="single" w:sz="4" w:space="0" w:color="auto"/>
              <w:right w:val="single" w:sz="4" w:space="0" w:color="auto"/>
            </w:tcBorders>
            <w:shd w:val="clear" w:color="auto" w:fill="auto"/>
            <w:vAlign w:val="center"/>
            <w:hideMark/>
          </w:tcPr>
          <w:p w14:paraId="3DDA7243" w14:textId="6C01352B"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451,832.02</w:t>
            </w:r>
          </w:p>
        </w:tc>
        <w:tc>
          <w:tcPr>
            <w:tcW w:w="517" w:type="pct"/>
            <w:tcBorders>
              <w:top w:val="nil"/>
              <w:left w:val="nil"/>
              <w:bottom w:val="single" w:sz="4" w:space="0" w:color="auto"/>
              <w:right w:val="single" w:sz="4" w:space="0" w:color="auto"/>
            </w:tcBorders>
            <w:shd w:val="clear" w:color="auto" w:fill="auto"/>
            <w:vAlign w:val="center"/>
            <w:hideMark/>
          </w:tcPr>
          <w:p w14:paraId="005E499D" w14:textId="0C9262F5"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775</w:t>
            </w:r>
          </w:p>
        </w:tc>
        <w:tc>
          <w:tcPr>
            <w:tcW w:w="665" w:type="pct"/>
            <w:tcBorders>
              <w:top w:val="nil"/>
              <w:left w:val="nil"/>
              <w:bottom w:val="single" w:sz="4" w:space="0" w:color="auto"/>
              <w:right w:val="single" w:sz="4" w:space="0" w:color="auto"/>
            </w:tcBorders>
            <w:shd w:val="clear" w:color="auto" w:fill="auto"/>
            <w:vAlign w:val="center"/>
            <w:hideMark/>
          </w:tcPr>
          <w:p w14:paraId="3C3AB446" w14:textId="60F25609"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799,362.00</w:t>
            </w:r>
          </w:p>
        </w:tc>
        <w:tc>
          <w:tcPr>
            <w:tcW w:w="736" w:type="pct"/>
            <w:tcBorders>
              <w:top w:val="nil"/>
              <w:left w:val="nil"/>
              <w:bottom w:val="single" w:sz="4" w:space="0" w:color="auto"/>
              <w:right w:val="single" w:sz="4" w:space="0" w:color="auto"/>
            </w:tcBorders>
            <w:shd w:val="clear" w:color="auto" w:fill="auto"/>
            <w:vAlign w:val="center"/>
            <w:hideMark/>
          </w:tcPr>
          <w:p w14:paraId="3322A9AA" w14:textId="3EC5575E"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610,448.16</w:t>
            </w:r>
          </w:p>
        </w:tc>
        <w:tc>
          <w:tcPr>
            <w:tcW w:w="758" w:type="pct"/>
            <w:tcBorders>
              <w:top w:val="nil"/>
              <w:left w:val="nil"/>
              <w:bottom w:val="single" w:sz="4" w:space="0" w:color="auto"/>
              <w:right w:val="single" w:sz="4" w:space="0" w:color="auto"/>
            </w:tcBorders>
            <w:shd w:val="clear" w:color="auto" w:fill="auto"/>
            <w:vAlign w:val="center"/>
            <w:hideMark/>
          </w:tcPr>
          <w:p w14:paraId="53D3A484" w14:textId="55A20917"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0,012,945.65</w:t>
            </w:r>
          </w:p>
        </w:tc>
        <w:tc>
          <w:tcPr>
            <w:tcW w:w="944" w:type="pct"/>
            <w:tcBorders>
              <w:top w:val="nil"/>
              <w:left w:val="nil"/>
              <w:bottom w:val="single" w:sz="4" w:space="0" w:color="auto"/>
              <w:right w:val="single" w:sz="4" w:space="0" w:color="auto"/>
            </w:tcBorders>
            <w:shd w:val="clear" w:color="auto" w:fill="auto"/>
            <w:vAlign w:val="center"/>
            <w:hideMark/>
          </w:tcPr>
          <w:p w14:paraId="795B39E9" w14:textId="724DB87E"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9,874,587.83</w:t>
            </w:r>
          </w:p>
        </w:tc>
      </w:tr>
      <w:tr w:rsidR="00E54AD7" w:rsidRPr="00FB2A3E" w14:paraId="71D9BBDD"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3FBE6853" w14:textId="77777777" w:rsidR="00E54AD7" w:rsidRPr="00FB2A3E" w:rsidRDefault="00E54AD7" w:rsidP="00E54AD7">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NCR</w:t>
            </w:r>
          </w:p>
        </w:tc>
        <w:tc>
          <w:tcPr>
            <w:tcW w:w="662" w:type="pct"/>
            <w:tcBorders>
              <w:top w:val="nil"/>
              <w:left w:val="nil"/>
              <w:bottom w:val="single" w:sz="4" w:space="0" w:color="auto"/>
              <w:right w:val="single" w:sz="4" w:space="0" w:color="auto"/>
            </w:tcBorders>
            <w:shd w:val="clear" w:color="auto" w:fill="auto"/>
            <w:vAlign w:val="center"/>
            <w:hideMark/>
          </w:tcPr>
          <w:p w14:paraId="06B4FB97" w14:textId="17E82AB5"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559.00</w:t>
            </w:r>
          </w:p>
        </w:tc>
        <w:tc>
          <w:tcPr>
            <w:tcW w:w="517" w:type="pct"/>
            <w:tcBorders>
              <w:top w:val="nil"/>
              <w:left w:val="nil"/>
              <w:bottom w:val="single" w:sz="4" w:space="0" w:color="auto"/>
              <w:right w:val="single" w:sz="4" w:space="0" w:color="auto"/>
            </w:tcBorders>
            <w:shd w:val="clear" w:color="auto" w:fill="auto"/>
            <w:vAlign w:val="center"/>
            <w:hideMark/>
          </w:tcPr>
          <w:p w14:paraId="6824959D" w14:textId="65525CC8"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59</w:t>
            </w:r>
          </w:p>
        </w:tc>
        <w:tc>
          <w:tcPr>
            <w:tcW w:w="665" w:type="pct"/>
            <w:tcBorders>
              <w:top w:val="nil"/>
              <w:left w:val="nil"/>
              <w:bottom w:val="single" w:sz="4" w:space="0" w:color="auto"/>
              <w:right w:val="single" w:sz="4" w:space="0" w:color="auto"/>
            </w:tcBorders>
            <w:shd w:val="clear" w:color="auto" w:fill="auto"/>
            <w:vAlign w:val="center"/>
            <w:hideMark/>
          </w:tcPr>
          <w:p w14:paraId="5E8C85FE" w14:textId="59C002A3"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71,145.35</w:t>
            </w:r>
          </w:p>
        </w:tc>
        <w:tc>
          <w:tcPr>
            <w:tcW w:w="736" w:type="pct"/>
            <w:tcBorders>
              <w:top w:val="nil"/>
              <w:left w:val="nil"/>
              <w:bottom w:val="single" w:sz="4" w:space="0" w:color="auto"/>
              <w:right w:val="single" w:sz="4" w:space="0" w:color="auto"/>
            </w:tcBorders>
            <w:shd w:val="clear" w:color="auto" w:fill="auto"/>
            <w:vAlign w:val="center"/>
            <w:hideMark/>
          </w:tcPr>
          <w:p w14:paraId="4FFD58EF" w14:textId="3864DBFD"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881,986.45</w:t>
            </w:r>
          </w:p>
        </w:tc>
        <w:tc>
          <w:tcPr>
            <w:tcW w:w="758" w:type="pct"/>
            <w:tcBorders>
              <w:top w:val="nil"/>
              <w:left w:val="nil"/>
              <w:bottom w:val="single" w:sz="4" w:space="0" w:color="auto"/>
              <w:right w:val="single" w:sz="4" w:space="0" w:color="auto"/>
            </w:tcBorders>
            <w:shd w:val="clear" w:color="auto" w:fill="auto"/>
            <w:vAlign w:val="center"/>
            <w:hideMark/>
          </w:tcPr>
          <w:p w14:paraId="4549A5BC" w14:textId="28A4B354"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661,874.28</w:t>
            </w:r>
          </w:p>
        </w:tc>
        <w:tc>
          <w:tcPr>
            <w:tcW w:w="944" w:type="pct"/>
            <w:tcBorders>
              <w:top w:val="nil"/>
              <w:left w:val="nil"/>
              <w:bottom w:val="single" w:sz="4" w:space="0" w:color="auto"/>
              <w:right w:val="single" w:sz="4" w:space="0" w:color="auto"/>
            </w:tcBorders>
            <w:shd w:val="clear" w:color="auto" w:fill="auto"/>
            <w:vAlign w:val="center"/>
            <w:hideMark/>
          </w:tcPr>
          <w:p w14:paraId="35680021" w14:textId="444AFF74"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4,115,565.08</w:t>
            </w:r>
          </w:p>
        </w:tc>
      </w:tr>
      <w:tr w:rsidR="00E54AD7" w:rsidRPr="00FB2A3E" w14:paraId="0A7C61F9"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909113C" w14:textId="77777777" w:rsidR="00E54AD7" w:rsidRPr="00FB2A3E" w:rsidRDefault="00E54AD7" w:rsidP="00E54AD7">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lastRenderedPageBreak/>
              <w:t>CAR</w:t>
            </w:r>
          </w:p>
        </w:tc>
        <w:tc>
          <w:tcPr>
            <w:tcW w:w="662" w:type="pct"/>
            <w:tcBorders>
              <w:top w:val="nil"/>
              <w:left w:val="nil"/>
              <w:bottom w:val="single" w:sz="4" w:space="0" w:color="auto"/>
              <w:right w:val="single" w:sz="4" w:space="0" w:color="auto"/>
            </w:tcBorders>
            <w:shd w:val="clear" w:color="auto" w:fill="auto"/>
            <w:vAlign w:val="center"/>
            <w:hideMark/>
          </w:tcPr>
          <w:p w14:paraId="7BE6FFB0" w14:textId="2DF00D8F"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290.56</w:t>
            </w:r>
          </w:p>
        </w:tc>
        <w:tc>
          <w:tcPr>
            <w:tcW w:w="517" w:type="pct"/>
            <w:tcBorders>
              <w:top w:val="nil"/>
              <w:left w:val="nil"/>
              <w:bottom w:val="single" w:sz="4" w:space="0" w:color="auto"/>
              <w:right w:val="single" w:sz="4" w:space="0" w:color="auto"/>
            </w:tcBorders>
            <w:shd w:val="clear" w:color="auto" w:fill="auto"/>
            <w:vAlign w:val="center"/>
            <w:hideMark/>
          </w:tcPr>
          <w:p w14:paraId="67EBFB6C" w14:textId="0864D7C7"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7,203</w:t>
            </w:r>
          </w:p>
        </w:tc>
        <w:tc>
          <w:tcPr>
            <w:tcW w:w="665" w:type="pct"/>
            <w:tcBorders>
              <w:top w:val="nil"/>
              <w:left w:val="nil"/>
              <w:bottom w:val="single" w:sz="4" w:space="0" w:color="auto"/>
              <w:right w:val="single" w:sz="4" w:space="0" w:color="auto"/>
            </w:tcBorders>
            <w:shd w:val="clear" w:color="auto" w:fill="auto"/>
            <w:vAlign w:val="center"/>
            <w:hideMark/>
          </w:tcPr>
          <w:p w14:paraId="63193B12" w14:textId="3D39AC1E"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852,377.91</w:t>
            </w:r>
          </w:p>
        </w:tc>
        <w:tc>
          <w:tcPr>
            <w:tcW w:w="736" w:type="pct"/>
            <w:tcBorders>
              <w:top w:val="nil"/>
              <w:left w:val="nil"/>
              <w:bottom w:val="single" w:sz="4" w:space="0" w:color="auto"/>
              <w:right w:val="single" w:sz="4" w:space="0" w:color="auto"/>
            </w:tcBorders>
            <w:shd w:val="clear" w:color="auto" w:fill="auto"/>
            <w:vAlign w:val="center"/>
            <w:hideMark/>
          </w:tcPr>
          <w:p w14:paraId="59FBFD66" w14:textId="7C5A38E2"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0,475,490.78</w:t>
            </w:r>
          </w:p>
        </w:tc>
        <w:tc>
          <w:tcPr>
            <w:tcW w:w="758" w:type="pct"/>
            <w:tcBorders>
              <w:top w:val="nil"/>
              <w:left w:val="nil"/>
              <w:bottom w:val="single" w:sz="4" w:space="0" w:color="auto"/>
              <w:right w:val="single" w:sz="4" w:space="0" w:color="auto"/>
            </w:tcBorders>
            <w:shd w:val="clear" w:color="auto" w:fill="auto"/>
            <w:vAlign w:val="center"/>
            <w:hideMark/>
          </w:tcPr>
          <w:p w14:paraId="3335266B" w14:textId="74BFF169"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7,681,248.74</w:t>
            </w:r>
          </w:p>
        </w:tc>
        <w:tc>
          <w:tcPr>
            <w:tcW w:w="944" w:type="pct"/>
            <w:tcBorders>
              <w:top w:val="nil"/>
              <w:left w:val="nil"/>
              <w:bottom w:val="single" w:sz="4" w:space="0" w:color="auto"/>
              <w:right w:val="single" w:sz="4" w:space="0" w:color="auto"/>
            </w:tcBorders>
            <w:shd w:val="clear" w:color="auto" w:fill="auto"/>
            <w:vAlign w:val="center"/>
            <w:hideMark/>
          </w:tcPr>
          <w:p w14:paraId="190FB416" w14:textId="6492A9D7" w:rsidR="00E54AD7" w:rsidRPr="00FB2A3E" w:rsidRDefault="00E54AD7" w:rsidP="00E54AD7">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7,021,407.99</w:t>
            </w:r>
          </w:p>
        </w:tc>
      </w:tr>
    </w:tbl>
    <w:p w14:paraId="3A58A2DA" w14:textId="715DE412" w:rsidR="00D72392" w:rsidRDefault="000D772A"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E54AD7">
        <w:rPr>
          <w:rFonts w:ascii="Arial" w:eastAsia="Arial" w:hAnsi="Arial" w:cs="Arial"/>
          <w:i/>
          <w:sz w:val="16"/>
          <w:szCs w:val="16"/>
        </w:rPr>
        <w:t>30</w:t>
      </w:r>
      <w:r w:rsidR="001F6828" w:rsidRPr="001F6828">
        <w:rPr>
          <w:rFonts w:ascii="Arial" w:eastAsia="Arial" w:hAnsi="Arial" w:cs="Arial"/>
          <w:i/>
          <w:sz w:val="16"/>
          <w:szCs w:val="16"/>
        </w:rPr>
        <w:t xml:space="preserve"> March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3E705560" w14:textId="3089B79B" w:rsidR="009F590F" w:rsidRDefault="00D72392" w:rsidP="00216879">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bookmarkEnd w:id="2"/>
      <w:bookmarkEnd w:id="3"/>
    </w:p>
    <w:p w14:paraId="2E5586FB" w14:textId="77777777" w:rsidR="00885006" w:rsidRDefault="00885006" w:rsidP="00216879">
      <w:pPr>
        <w:spacing w:after="0" w:line="240" w:lineRule="auto"/>
        <w:contextualSpacing/>
        <w:jc w:val="right"/>
        <w:rPr>
          <w:rFonts w:ascii="Arial" w:eastAsia="Arial" w:hAnsi="Arial" w:cs="Arial"/>
          <w:i/>
          <w:color w:val="0070C0"/>
          <w:sz w:val="16"/>
          <w:szCs w:val="16"/>
        </w:rPr>
      </w:pPr>
    </w:p>
    <w:p w14:paraId="7FD9AACF" w14:textId="44211033"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59B52AE2" w:rsidR="008E35DA" w:rsidRPr="009104C9" w:rsidRDefault="00831B1A"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0</w:t>
            </w:r>
            <w:r w:rsidR="001F6828" w:rsidRPr="009104C9">
              <w:rPr>
                <w:rFonts w:ascii="Arial" w:eastAsia="Arial" w:hAnsi="Arial" w:cs="Arial"/>
                <w:sz w:val="20"/>
                <w:szCs w:val="20"/>
              </w:rPr>
              <w:t xml:space="preserve"> March</w:t>
            </w:r>
            <w:r w:rsidR="008E35DA" w:rsidRPr="009104C9">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5F749D89"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 xml:space="preserve">The Disaster Response Management Bureau (DRMB) is on </w:t>
            </w:r>
            <w:r w:rsidRPr="009104C9">
              <w:rPr>
                <w:rFonts w:ascii="Arial" w:eastAsia="Arial" w:hAnsi="Arial" w:cs="Arial"/>
                <w:b/>
                <w:sz w:val="20"/>
                <w:szCs w:val="19"/>
              </w:rPr>
              <w:t>BLUE</w:t>
            </w:r>
            <w:r w:rsidRPr="009104C9">
              <w:rPr>
                <w:rFonts w:ascii="Arial" w:eastAsia="Arial" w:hAnsi="Arial" w:cs="Arial"/>
                <w:sz w:val="20"/>
                <w:szCs w:val="19"/>
              </w:rPr>
              <w:t xml:space="preserve"> alert status for COVID-19 response operations.</w:t>
            </w:r>
          </w:p>
          <w:p w14:paraId="75B14DAE" w14:textId="77777777"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9104C9" w:rsidRDefault="008E35DA" w:rsidP="0021687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OSD in coordination with other DRMB divisions and concerned 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5CDA4F9E"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3CF6CE20" w:rsidR="008E35DA" w:rsidRPr="00D42B1F" w:rsidRDefault="00831B1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0</w:t>
            </w:r>
            <w:r w:rsidR="001F6828">
              <w:rPr>
                <w:rFonts w:ascii="Arial" w:eastAsia="Arial" w:hAnsi="Arial" w:cs="Arial"/>
                <w:sz w:val="20"/>
                <w:szCs w:val="20"/>
              </w:rPr>
              <w:t xml:space="preserve"> March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3D67795F" w:rsidR="008E35DA" w:rsidRPr="008E20D4" w:rsidRDefault="008B3F0A" w:rsidP="0086382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30</w:t>
            </w:r>
            <w:r w:rsidR="002C0482">
              <w:rPr>
                <w:rFonts w:ascii="Arial" w:eastAsia="Arial" w:hAnsi="Arial" w:cs="Arial"/>
                <w:sz w:val="20"/>
                <w:szCs w:val="20"/>
              </w:rPr>
              <w:t xml:space="preserve"> </w:t>
            </w:r>
            <w:r w:rsidR="00E02EA3">
              <w:rPr>
                <w:rFonts w:ascii="Arial" w:eastAsia="Arial" w:hAnsi="Arial" w:cs="Arial"/>
                <w:sz w:val="20"/>
                <w:szCs w:val="20"/>
              </w:rPr>
              <w:t xml:space="preserve">March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27DEC3B4" w:rsidR="008E35DA" w:rsidRPr="00831B1A" w:rsidRDefault="000E15F1"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831B1A">
              <w:rPr>
                <w:rFonts w:ascii="Arial" w:eastAsia="Arial" w:hAnsi="Arial" w:cs="Arial"/>
                <w:sz w:val="20"/>
                <w:szCs w:val="20"/>
              </w:rPr>
              <w:t>29</w:t>
            </w:r>
            <w:r w:rsidR="00AF55D8" w:rsidRPr="00831B1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11353D4" w:rsidR="008E35DA" w:rsidRPr="00831B1A" w:rsidRDefault="008111CF" w:rsidP="000E15F1">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A total of ₱</w:t>
            </w:r>
            <w:r w:rsidR="000E15F1" w:rsidRPr="00831B1A">
              <w:rPr>
                <w:rFonts w:ascii="Arial" w:eastAsia="Arial" w:hAnsi="Arial" w:cs="Arial"/>
                <w:sz w:val="20"/>
                <w:szCs w:val="19"/>
              </w:rPr>
              <w:t xml:space="preserve">2,319,810.46 </w:t>
            </w:r>
            <w:r w:rsidR="008E35DA" w:rsidRPr="00831B1A">
              <w:rPr>
                <w:rFonts w:ascii="Arial" w:eastAsia="Arial" w:hAnsi="Arial" w:cs="Arial"/>
                <w:sz w:val="20"/>
                <w:szCs w:val="19"/>
              </w:rPr>
              <w:t>worth of relief assistance was provided to the Locally Stranded Individuals (LSIs) in CAR.</w:t>
            </w:r>
          </w:p>
          <w:p w14:paraId="2F754B56" w14:textId="2BCDDACD" w:rsidR="008E35DA" w:rsidRPr="00831B1A"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Continuous preparation for the Bayanihan to Recover as One Act.</w:t>
            </w:r>
          </w:p>
          <w:p w14:paraId="134FAE10" w14:textId="2491ED74" w:rsidR="00BE0554" w:rsidRPr="00831B1A"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 xml:space="preserve">Continuous monitoring of the production of </w:t>
            </w:r>
            <w:r w:rsidR="005C15B3" w:rsidRPr="00831B1A">
              <w:rPr>
                <w:rFonts w:ascii="Arial" w:eastAsia="Arial" w:hAnsi="Arial" w:cs="Arial"/>
                <w:sz w:val="20"/>
                <w:szCs w:val="19"/>
              </w:rPr>
              <w:t xml:space="preserve">family food packs </w:t>
            </w:r>
            <w:r w:rsidRPr="00831B1A">
              <w:rPr>
                <w:rFonts w:ascii="Arial" w:eastAsia="Arial" w:hAnsi="Arial" w:cs="Arial"/>
                <w:sz w:val="20"/>
                <w:szCs w:val="19"/>
              </w:rPr>
              <w:t>(FFPs) in the two (2) production hubs.</w:t>
            </w:r>
          </w:p>
          <w:p w14:paraId="41D7E574" w14:textId="77777777" w:rsidR="008E35DA" w:rsidRPr="00831B1A"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831B1A"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831B1A"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831B1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831B1A">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831B1A" w:rsidRPr="00831B1A" w14:paraId="4274575A" w14:textId="77777777" w:rsidTr="0070511E">
              <w:tc>
                <w:tcPr>
                  <w:tcW w:w="1370" w:type="pct"/>
                  <w:shd w:val="clear" w:color="auto" w:fill="D9D9D9" w:themeFill="background1" w:themeFillShade="D9"/>
                  <w:vAlign w:val="center"/>
                </w:tcPr>
                <w:p w14:paraId="7B777D67"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831B1A" w:rsidRDefault="008E35DA" w:rsidP="008266BC">
                  <w:pPr>
                    <w:widowControl/>
                    <w:spacing w:after="0" w:line="240" w:lineRule="auto"/>
                    <w:ind w:right="57"/>
                    <w:contextualSpacing/>
                    <w:jc w:val="center"/>
                    <w:rPr>
                      <w:rFonts w:ascii="Arial" w:eastAsia="Arial" w:hAnsi="Arial" w:cs="Arial"/>
                      <w:b/>
                      <w:sz w:val="16"/>
                      <w:szCs w:val="16"/>
                    </w:rPr>
                  </w:pPr>
                  <w:r w:rsidRPr="00831B1A">
                    <w:rPr>
                      <w:rFonts w:ascii="Arial" w:eastAsia="Arial" w:hAnsi="Arial" w:cs="Arial"/>
                      <w:b/>
                      <w:sz w:val="16"/>
                      <w:szCs w:val="16"/>
                    </w:rPr>
                    <w:t>TOTA</w:t>
                  </w:r>
                  <w:r w:rsidR="005C15B3" w:rsidRPr="00831B1A">
                    <w:rPr>
                      <w:rFonts w:ascii="Arial" w:eastAsia="Arial" w:hAnsi="Arial" w:cs="Arial"/>
                      <w:b/>
                      <w:sz w:val="16"/>
                      <w:szCs w:val="16"/>
                    </w:rPr>
                    <w:t>L</w:t>
                  </w:r>
                  <w:r w:rsidRPr="00831B1A">
                    <w:rPr>
                      <w:rFonts w:ascii="Arial" w:eastAsia="Arial" w:hAnsi="Arial" w:cs="Arial"/>
                      <w:b/>
                      <w:sz w:val="16"/>
                      <w:szCs w:val="16"/>
                    </w:rPr>
                    <w:t xml:space="preserve"> AMOUNT PAID (PhP)</w:t>
                  </w:r>
                </w:p>
              </w:tc>
            </w:tr>
            <w:tr w:rsidR="00831B1A" w:rsidRPr="00831B1A" w14:paraId="569CAB5B" w14:textId="77777777" w:rsidTr="0070511E">
              <w:tc>
                <w:tcPr>
                  <w:tcW w:w="5000" w:type="pct"/>
                  <w:gridSpan w:val="3"/>
                  <w:shd w:val="clear" w:color="auto" w:fill="EAF1DD" w:themeFill="accent3" w:themeFillTint="33"/>
                  <w:vAlign w:val="center"/>
                </w:tcPr>
                <w:p w14:paraId="0447EEB1"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FIRST TRANCHE</w:t>
                  </w:r>
                </w:p>
              </w:tc>
            </w:tr>
            <w:tr w:rsidR="00831B1A" w:rsidRPr="00831B1A" w14:paraId="5E473E64" w14:textId="77777777" w:rsidTr="0070511E">
              <w:tc>
                <w:tcPr>
                  <w:tcW w:w="1370" w:type="pct"/>
                </w:tcPr>
                <w:p w14:paraId="53669E98"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22DF1393" w14:textId="6BCAFE72" w:rsidR="008E35DA" w:rsidRPr="00831B1A" w:rsidRDefault="001037C3"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345,301</w:t>
                  </w:r>
                </w:p>
              </w:tc>
              <w:tc>
                <w:tcPr>
                  <w:tcW w:w="1710" w:type="pct"/>
                </w:tcPr>
                <w:p w14:paraId="62FEA686" w14:textId="5C040D30"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1,895,317,350.00</w:t>
                  </w:r>
                </w:p>
              </w:tc>
            </w:tr>
            <w:tr w:rsidR="00831B1A" w:rsidRPr="00831B1A" w14:paraId="32B10252" w14:textId="77777777" w:rsidTr="0070511E">
              <w:tc>
                <w:tcPr>
                  <w:tcW w:w="1370" w:type="pct"/>
                </w:tcPr>
                <w:p w14:paraId="6E3168C1"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788C9990" w14:textId="215673E2" w:rsidR="008E35DA" w:rsidRPr="00831B1A" w:rsidRDefault="00F64AB9"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73,</w:t>
                  </w:r>
                  <w:r w:rsidR="001037C3" w:rsidRPr="00831B1A">
                    <w:rPr>
                      <w:rFonts w:ascii="Arial" w:eastAsia="Arial" w:hAnsi="Arial" w:cs="Arial"/>
                      <w:bCs/>
                      <w:sz w:val="16"/>
                      <w:szCs w:val="16"/>
                    </w:rPr>
                    <w:t>009</w:t>
                  </w:r>
                </w:p>
              </w:tc>
              <w:tc>
                <w:tcPr>
                  <w:tcW w:w="1710" w:type="pct"/>
                </w:tcPr>
                <w:p w14:paraId="44EC276B" w14:textId="3EF4E221"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302,987,350.00</w:t>
                  </w:r>
                </w:p>
              </w:tc>
            </w:tr>
            <w:tr w:rsidR="00831B1A" w:rsidRPr="00831B1A" w14:paraId="28F2CF65" w14:textId="77777777" w:rsidTr="0070511E">
              <w:tc>
                <w:tcPr>
                  <w:tcW w:w="5000" w:type="pct"/>
                  <w:gridSpan w:val="3"/>
                  <w:shd w:val="clear" w:color="auto" w:fill="EAF1DD" w:themeFill="accent3" w:themeFillTint="33"/>
                  <w:vAlign w:val="center"/>
                </w:tcPr>
                <w:p w14:paraId="4BB2E472"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SECOND TRANCHE</w:t>
                  </w:r>
                </w:p>
              </w:tc>
            </w:tr>
            <w:tr w:rsidR="00831B1A" w:rsidRPr="00831B1A" w14:paraId="0D7D27B2" w14:textId="77777777" w:rsidTr="0070511E">
              <w:tc>
                <w:tcPr>
                  <w:tcW w:w="1370" w:type="pct"/>
                </w:tcPr>
                <w:p w14:paraId="060B1157"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71A4DA32"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96,944</w:t>
                  </w:r>
                </w:p>
              </w:tc>
              <w:tc>
                <w:tcPr>
                  <w:tcW w:w="1710" w:type="pct"/>
                </w:tcPr>
                <w:p w14:paraId="5C5394B7"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33,192,000.00</w:t>
                  </w:r>
                </w:p>
              </w:tc>
            </w:tr>
            <w:tr w:rsidR="00831B1A" w:rsidRPr="00831B1A" w14:paraId="3C1A824A" w14:textId="77777777" w:rsidTr="0070511E">
              <w:tc>
                <w:tcPr>
                  <w:tcW w:w="1370" w:type="pct"/>
                </w:tcPr>
                <w:p w14:paraId="15688AC5"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66A05665"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13,597</w:t>
                  </w:r>
                </w:p>
              </w:tc>
              <w:tc>
                <w:tcPr>
                  <w:tcW w:w="1710" w:type="pct"/>
                </w:tcPr>
                <w:p w14:paraId="301F4EB0"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6,427,550.00</w:t>
                  </w:r>
                </w:p>
              </w:tc>
            </w:tr>
          </w:tbl>
          <w:p w14:paraId="60052E3E" w14:textId="77777777" w:rsidR="008E35DA" w:rsidRPr="00831B1A"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responds to grievances and concerns relative to SAP and relief assistance.</w:t>
            </w:r>
          </w:p>
        </w:tc>
      </w:tr>
    </w:tbl>
    <w:p w14:paraId="49BF8D83" w14:textId="77777777" w:rsidR="007C24A5" w:rsidRDefault="007C24A5" w:rsidP="008266BC">
      <w:pPr>
        <w:widowControl/>
        <w:spacing w:after="0" w:line="240" w:lineRule="auto"/>
        <w:contextualSpacing/>
        <w:rPr>
          <w:rFonts w:ascii="Arial" w:eastAsia="Arial" w:hAnsi="Arial" w:cs="Arial"/>
          <w:b/>
          <w:sz w:val="24"/>
          <w:szCs w:val="24"/>
        </w:rPr>
      </w:pPr>
    </w:p>
    <w:p w14:paraId="46621DFD" w14:textId="11256F59"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4295819E" w:rsidR="008E35DA" w:rsidRPr="00BD7446" w:rsidRDefault="00705492" w:rsidP="00FE234B">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705492">
              <w:rPr>
                <w:rFonts w:ascii="Arial" w:eastAsia="Arial" w:hAnsi="Arial" w:cs="Arial"/>
                <w:color w:val="0070C0"/>
                <w:sz w:val="20"/>
                <w:szCs w:val="20"/>
              </w:rPr>
              <w:t>29</w:t>
            </w:r>
            <w:r w:rsidR="002E2BB1" w:rsidRPr="00705492">
              <w:rPr>
                <w:rFonts w:ascii="Arial" w:eastAsia="Arial" w:hAnsi="Arial" w:cs="Arial"/>
                <w:color w:val="0070C0"/>
                <w:sz w:val="20"/>
                <w:szCs w:val="20"/>
              </w:rPr>
              <w:t xml:space="preserve"> </w:t>
            </w:r>
            <w:r w:rsidR="004152A3" w:rsidRPr="00705492">
              <w:rPr>
                <w:rFonts w:ascii="Arial" w:eastAsia="Arial" w:hAnsi="Arial" w:cs="Arial"/>
                <w:color w:val="0070C0"/>
                <w:sz w:val="20"/>
                <w:szCs w:val="20"/>
              </w:rPr>
              <w:t>March</w:t>
            </w:r>
            <w:r w:rsidR="008E35DA" w:rsidRPr="00705492">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17D09B3D" w:rsidR="00AF55D8" w:rsidRPr="00705492" w:rsidRDefault="00AF55D8" w:rsidP="00AF55D8">
            <w:pPr>
              <w:pStyle w:val="ListParagraph"/>
              <w:numPr>
                <w:ilvl w:val="0"/>
                <w:numId w:val="7"/>
              </w:numPr>
              <w:spacing w:after="0" w:line="240" w:lineRule="auto"/>
              <w:jc w:val="both"/>
              <w:rPr>
                <w:rFonts w:ascii="Arial" w:eastAsia="Arial" w:hAnsi="Arial" w:cs="Arial"/>
                <w:color w:val="0070C0"/>
                <w:sz w:val="20"/>
                <w:szCs w:val="19"/>
              </w:rPr>
            </w:pPr>
            <w:r w:rsidRPr="00705492">
              <w:rPr>
                <w:rFonts w:ascii="Arial" w:eastAsia="Arial" w:hAnsi="Arial" w:cs="Arial"/>
                <w:color w:val="0070C0"/>
                <w:sz w:val="20"/>
                <w:szCs w:val="19"/>
              </w:rPr>
              <w:t xml:space="preserve">A total of </w:t>
            </w:r>
            <w:r w:rsidR="00705492" w:rsidRPr="00705492">
              <w:rPr>
                <w:rFonts w:ascii="Arial" w:eastAsia="Arial" w:hAnsi="Arial" w:cs="Arial"/>
                <w:color w:val="0070C0"/>
                <w:sz w:val="20"/>
                <w:szCs w:val="19"/>
              </w:rPr>
              <w:t>63</w:t>
            </w:r>
            <w:r w:rsidRPr="00705492">
              <w:rPr>
                <w:rFonts w:ascii="Arial" w:eastAsia="Arial" w:hAnsi="Arial" w:cs="Arial"/>
                <w:color w:val="0070C0"/>
                <w:sz w:val="20"/>
                <w:szCs w:val="19"/>
              </w:rPr>
              <w:t xml:space="preserve"> personnel are on duty / deployed region-wide to conduct response operation and to monitor and execute SAP implementation in the Region.</w:t>
            </w:r>
          </w:p>
          <w:p w14:paraId="17EC84F8" w14:textId="0F2D80E2" w:rsidR="008E35DA" w:rsidRPr="00BD7446" w:rsidRDefault="008E35DA" w:rsidP="002E2BB1">
            <w:pPr>
              <w:pStyle w:val="ListParagraph"/>
              <w:numPr>
                <w:ilvl w:val="0"/>
                <w:numId w:val="7"/>
              </w:numPr>
              <w:spacing w:after="0" w:line="240" w:lineRule="auto"/>
              <w:jc w:val="both"/>
              <w:rPr>
                <w:rFonts w:ascii="Arial" w:eastAsia="Arial" w:hAnsi="Arial" w:cs="Arial"/>
                <w:sz w:val="20"/>
                <w:szCs w:val="19"/>
              </w:rPr>
            </w:pPr>
            <w:r w:rsidRPr="00BD7446">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BD7446" w:rsidRDefault="004152A3" w:rsidP="00577858">
            <w:pPr>
              <w:spacing w:after="0" w:line="240" w:lineRule="auto"/>
              <w:jc w:val="both"/>
              <w:rPr>
                <w:rFonts w:ascii="Arial" w:eastAsia="Arial" w:hAnsi="Arial" w:cs="Arial"/>
                <w:sz w:val="20"/>
                <w:szCs w:val="19"/>
              </w:rPr>
            </w:pPr>
          </w:p>
          <w:p w14:paraId="63DB2CE5" w14:textId="6195E2CE" w:rsidR="008E35DA" w:rsidRPr="00BD7446" w:rsidRDefault="008E35DA" w:rsidP="008266BC">
            <w:pP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p w14:paraId="0A773921" w14:textId="2ADA1F35" w:rsidR="00B45057" w:rsidRPr="00BD7446" w:rsidRDefault="00B45057" w:rsidP="00B45057">
            <w:pPr>
              <w:pStyle w:val="ListParagraph"/>
              <w:numPr>
                <w:ilvl w:val="0"/>
                <w:numId w:val="7"/>
              </w:numP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Pr="00BD7446">
              <w:rPr>
                <w:rFonts w:ascii="Arial" w:eastAsia="Arial" w:hAnsi="Arial" w:cs="Arial"/>
                <w:b/>
                <w:sz w:val="20"/>
                <w:szCs w:val="19"/>
              </w:rPr>
              <w:t>₱</w:t>
            </w:r>
            <w:r w:rsidR="002258AB" w:rsidRPr="00BD7446">
              <w:rPr>
                <w:rFonts w:ascii="Arial" w:eastAsia="Arial" w:hAnsi="Arial" w:cs="Arial"/>
                <w:b/>
                <w:sz w:val="20"/>
                <w:szCs w:val="19"/>
                <w:lang w:val="en-US"/>
              </w:rPr>
              <w:t xml:space="preserve">4,269,369,500.00 </w:t>
            </w:r>
            <w:r w:rsidRPr="00BD7446">
              <w:rPr>
                <w:rFonts w:ascii="Arial" w:eastAsia="Arial" w:hAnsi="Arial" w:cs="Arial"/>
                <w:sz w:val="20"/>
                <w:szCs w:val="19"/>
              </w:rPr>
              <w:t xml:space="preserve">was paid to </w:t>
            </w:r>
            <w:r w:rsidR="002258AB" w:rsidRPr="00BD7446">
              <w:rPr>
                <w:rFonts w:ascii="Arial" w:eastAsia="Arial" w:hAnsi="Arial" w:cs="Arial"/>
                <w:b/>
                <w:bCs/>
                <w:sz w:val="20"/>
                <w:szCs w:val="19"/>
                <w:lang w:val="en-US"/>
              </w:rPr>
              <w:t xml:space="preserve">776,249 </w:t>
            </w:r>
            <w:r w:rsidRPr="00BD7446">
              <w:rPr>
                <w:rFonts w:ascii="Arial" w:eastAsia="Arial" w:hAnsi="Arial" w:cs="Arial"/>
                <w:b/>
                <w:bCs/>
                <w:sz w:val="20"/>
                <w:szCs w:val="19"/>
                <w:lang w:val="en-US"/>
              </w:rPr>
              <w:t>beneficiaries</w:t>
            </w:r>
            <w:r w:rsidRPr="00BD7446">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BD7446" w:rsidRDefault="004C2358" w:rsidP="004C2358">
            <w:pPr>
              <w:pStyle w:val="ListParagraph"/>
              <w:numPr>
                <w:ilvl w:val="0"/>
                <w:numId w:val="7"/>
              </w:numP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amount of </w:t>
            </w:r>
            <w:r w:rsidRPr="00BD7446">
              <w:rPr>
                <w:rFonts w:ascii="Arial" w:eastAsia="Arial" w:hAnsi="Arial" w:cs="Arial"/>
                <w:b/>
                <w:bCs/>
                <w:sz w:val="20"/>
                <w:szCs w:val="19"/>
              </w:rPr>
              <w:t>₱513,724,350.00</w:t>
            </w:r>
            <w:r w:rsidRPr="00BD7446">
              <w:rPr>
                <w:rFonts w:ascii="Arial" w:eastAsia="Arial" w:hAnsi="Arial" w:cs="Arial"/>
                <w:sz w:val="20"/>
                <w:szCs w:val="19"/>
              </w:rPr>
              <w:t xml:space="preserve"> were paid through direct payout and cash cards to </w:t>
            </w:r>
            <w:r w:rsidRPr="00BD7446">
              <w:rPr>
                <w:rFonts w:ascii="Arial" w:eastAsia="Arial" w:hAnsi="Arial" w:cs="Arial"/>
                <w:b/>
                <w:bCs/>
                <w:sz w:val="20"/>
                <w:szCs w:val="19"/>
              </w:rPr>
              <w:t>123,789</w:t>
            </w:r>
            <w:r w:rsidRPr="00BD7446">
              <w:rPr>
                <w:rFonts w:ascii="Arial" w:eastAsia="Arial" w:hAnsi="Arial" w:cs="Arial"/>
                <w:sz w:val="20"/>
                <w:szCs w:val="19"/>
              </w:rPr>
              <w:t xml:space="preserve"> </w:t>
            </w:r>
            <w:r w:rsidRPr="00BD7446">
              <w:rPr>
                <w:rFonts w:ascii="Arial" w:eastAsia="Arial" w:hAnsi="Arial" w:cs="Arial"/>
                <w:b/>
                <w:sz w:val="20"/>
                <w:szCs w:val="19"/>
              </w:rPr>
              <w:t>4Ps beneficiaries</w:t>
            </w:r>
            <w:r w:rsidRPr="00BD7446">
              <w:rPr>
                <w:rFonts w:ascii="Arial" w:eastAsia="Arial" w:hAnsi="Arial" w:cs="Arial"/>
                <w:sz w:val="20"/>
                <w:szCs w:val="19"/>
              </w:rPr>
              <w:t xml:space="preserve"> while a total amount of </w:t>
            </w:r>
            <w:r w:rsidRPr="00BD7446">
              <w:rPr>
                <w:rFonts w:ascii="Arial" w:eastAsia="Arial" w:hAnsi="Arial" w:cs="Arial"/>
                <w:b/>
                <w:sz w:val="20"/>
                <w:szCs w:val="19"/>
              </w:rPr>
              <w:t>₱</w:t>
            </w:r>
            <w:r w:rsidRPr="00BD7446">
              <w:rPr>
                <w:rFonts w:ascii="Arial" w:eastAsia="Arial" w:hAnsi="Arial" w:cs="Arial"/>
                <w:b/>
                <w:sz w:val="20"/>
                <w:szCs w:val="19"/>
                <w:lang w:val="en-US"/>
              </w:rPr>
              <w:t xml:space="preserve">2,259,823,500.00 </w:t>
            </w:r>
            <w:r w:rsidRPr="00BD7446">
              <w:rPr>
                <w:rFonts w:ascii="Arial" w:eastAsia="Arial" w:hAnsi="Arial" w:cs="Arial"/>
                <w:sz w:val="20"/>
                <w:szCs w:val="19"/>
              </w:rPr>
              <w:t xml:space="preserve">were paid through financial service providers (FSPs) to </w:t>
            </w:r>
            <w:r w:rsidRPr="00BD7446">
              <w:rPr>
                <w:rFonts w:ascii="Arial" w:eastAsia="Arial" w:hAnsi="Arial" w:cs="Arial"/>
                <w:b/>
                <w:sz w:val="20"/>
                <w:szCs w:val="19"/>
                <w:lang w:val="en-US"/>
              </w:rPr>
              <w:t xml:space="preserve">410,877 </w:t>
            </w:r>
            <w:r w:rsidRPr="00BD7446">
              <w:rPr>
                <w:rFonts w:ascii="Arial" w:eastAsia="Arial" w:hAnsi="Arial" w:cs="Arial"/>
                <w:b/>
                <w:sz w:val="20"/>
                <w:szCs w:val="19"/>
              </w:rPr>
              <w:t>non-4Ps beneficiaries</w:t>
            </w:r>
            <w:r w:rsidRPr="00BD7446">
              <w:rPr>
                <w:rFonts w:ascii="Arial" w:eastAsia="Arial" w:hAnsi="Arial" w:cs="Arial"/>
                <w:sz w:val="20"/>
                <w:szCs w:val="19"/>
              </w:rPr>
              <w:t xml:space="preserve"> in Pangasinan for the second tranche implementation.</w:t>
            </w:r>
          </w:p>
          <w:p w14:paraId="6261C4AB" w14:textId="27F51136" w:rsidR="001E6968" w:rsidRPr="00BD7446" w:rsidRDefault="001E6968" w:rsidP="00B45057">
            <w:pPr>
              <w:pStyle w:val="ListParagraph"/>
              <w:numPr>
                <w:ilvl w:val="0"/>
                <w:numId w:val="7"/>
              </w:numPr>
              <w:spacing w:after="0" w:line="240" w:lineRule="auto"/>
              <w:jc w:val="both"/>
              <w:rPr>
                <w:rFonts w:ascii="Arial" w:eastAsia="Arial" w:hAnsi="Arial" w:cs="Arial"/>
                <w:sz w:val="20"/>
                <w:szCs w:val="19"/>
              </w:rPr>
            </w:pPr>
            <w:r w:rsidRPr="00BD7446">
              <w:rPr>
                <w:rFonts w:ascii="Arial" w:eastAsia="Arial" w:hAnsi="Arial" w:cs="Arial"/>
                <w:sz w:val="20"/>
                <w:szCs w:val="19"/>
              </w:rPr>
              <w:t>A total amount of</w:t>
            </w:r>
            <w:r w:rsidRPr="00BD7446">
              <w:rPr>
                <w:rFonts w:ascii="Arial" w:eastAsia="Arial" w:hAnsi="Arial" w:cs="Arial"/>
                <w:b/>
                <w:sz w:val="20"/>
                <w:szCs w:val="19"/>
              </w:rPr>
              <w:t xml:space="preserve"> ₱</w:t>
            </w:r>
            <w:r w:rsidR="00B45057" w:rsidRPr="00BD7446">
              <w:rPr>
                <w:rFonts w:ascii="Arial" w:eastAsia="Arial" w:hAnsi="Arial" w:cs="Arial"/>
                <w:b/>
                <w:sz w:val="20"/>
                <w:szCs w:val="19"/>
              </w:rPr>
              <w:t xml:space="preserve">262,333,500.00 </w:t>
            </w:r>
            <w:r w:rsidRPr="00BD7446">
              <w:rPr>
                <w:rFonts w:ascii="Arial" w:eastAsia="Arial" w:hAnsi="Arial" w:cs="Arial"/>
                <w:sz w:val="20"/>
                <w:szCs w:val="19"/>
              </w:rPr>
              <w:t xml:space="preserve">was paid to </w:t>
            </w:r>
            <w:r w:rsidR="00B45057" w:rsidRPr="00BD7446">
              <w:rPr>
                <w:rFonts w:ascii="Arial" w:eastAsia="Arial" w:hAnsi="Arial" w:cs="Arial"/>
                <w:b/>
                <w:sz w:val="20"/>
                <w:szCs w:val="19"/>
              </w:rPr>
              <w:t xml:space="preserve">47,697 </w:t>
            </w:r>
            <w:r w:rsidRPr="00BD7446">
              <w:rPr>
                <w:rFonts w:ascii="Arial" w:eastAsia="Arial" w:hAnsi="Arial" w:cs="Arial"/>
                <w:b/>
                <w:sz w:val="20"/>
                <w:szCs w:val="19"/>
              </w:rPr>
              <w:t>waitlisted beneficiaries</w:t>
            </w:r>
            <w:r w:rsidRPr="00BD7446">
              <w:rPr>
                <w:rFonts w:ascii="Arial" w:eastAsia="Arial" w:hAnsi="Arial" w:cs="Arial"/>
                <w:sz w:val="20"/>
                <w:szCs w:val="19"/>
              </w:rPr>
              <w:t xml:space="preserve"> in the Region.</w:t>
            </w:r>
          </w:p>
          <w:p w14:paraId="239754A4" w14:textId="77777777" w:rsidR="008E35DA" w:rsidRPr="00BD7446" w:rsidRDefault="008E35DA" w:rsidP="008266BC">
            <w:pPr>
              <w:pStyle w:val="ListParagraph"/>
              <w:numPr>
                <w:ilvl w:val="0"/>
                <w:numId w:val="7"/>
              </w:numP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amount of </w:t>
            </w:r>
            <w:r w:rsidRPr="00BD7446">
              <w:rPr>
                <w:rFonts w:ascii="Arial" w:eastAsia="Arial" w:hAnsi="Arial" w:cs="Arial"/>
                <w:b/>
                <w:sz w:val="20"/>
                <w:szCs w:val="19"/>
              </w:rPr>
              <w:t>₱</w:t>
            </w:r>
            <w:r w:rsidRPr="00BD7446">
              <w:rPr>
                <w:rFonts w:ascii="Arial" w:eastAsia="Arial" w:hAnsi="Arial" w:cs="Arial"/>
                <w:b/>
                <w:sz w:val="20"/>
                <w:szCs w:val="19"/>
                <w:lang w:val="en-US"/>
              </w:rPr>
              <w:t xml:space="preserve">15,130,500.00 </w:t>
            </w:r>
            <w:r w:rsidRPr="00BD7446">
              <w:rPr>
                <w:rFonts w:ascii="Arial" w:eastAsia="Arial" w:hAnsi="Arial" w:cs="Arial"/>
                <w:sz w:val="20"/>
                <w:szCs w:val="19"/>
              </w:rPr>
              <w:t xml:space="preserve">was paid to </w:t>
            </w:r>
            <w:r w:rsidRPr="00BD7446">
              <w:rPr>
                <w:rFonts w:ascii="Arial" w:eastAsia="Arial" w:hAnsi="Arial" w:cs="Arial"/>
                <w:b/>
                <w:sz w:val="20"/>
                <w:szCs w:val="19"/>
              </w:rPr>
              <w:t xml:space="preserve">1,887 </w:t>
            </w:r>
            <w:r w:rsidRPr="00BD7446">
              <w:rPr>
                <w:rFonts w:ascii="Arial" w:eastAsia="Arial" w:hAnsi="Arial" w:cs="Arial"/>
                <w:b/>
                <w:bCs/>
                <w:sz w:val="20"/>
                <w:szCs w:val="19"/>
              </w:rPr>
              <w:t>TNVS/PUV drivers</w:t>
            </w:r>
            <w:r w:rsidRPr="00BD7446">
              <w:rPr>
                <w:rFonts w:ascii="Arial" w:eastAsia="Arial" w:hAnsi="Arial" w:cs="Arial"/>
                <w:sz w:val="20"/>
                <w:szCs w:val="19"/>
              </w:rPr>
              <w:t xml:space="preserve"> in the Region.</w:t>
            </w:r>
          </w:p>
          <w:p w14:paraId="7F96C9ED" w14:textId="77777777" w:rsidR="008E35DA" w:rsidRPr="00BD7446" w:rsidRDefault="008E35DA" w:rsidP="008266BC">
            <w:pPr>
              <w:pStyle w:val="ListParagraph"/>
              <w:numPr>
                <w:ilvl w:val="0"/>
                <w:numId w:val="7"/>
              </w:numPr>
              <w:spacing w:after="0" w:line="240" w:lineRule="auto"/>
              <w:jc w:val="both"/>
              <w:rPr>
                <w:rFonts w:ascii="Arial" w:eastAsia="Arial" w:hAnsi="Arial" w:cs="Arial"/>
                <w:sz w:val="20"/>
                <w:szCs w:val="19"/>
              </w:rPr>
            </w:pPr>
            <w:r w:rsidRPr="00BD7446">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BD7446" w:rsidRDefault="008E35DA" w:rsidP="008266BC">
            <w:pPr>
              <w:pStyle w:val="ListParagraph"/>
              <w:numPr>
                <w:ilvl w:val="0"/>
                <w:numId w:val="7"/>
              </w:numPr>
              <w:spacing w:after="0" w:line="240" w:lineRule="auto"/>
              <w:jc w:val="both"/>
              <w:rPr>
                <w:rFonts w:ascii="Arial" w:eastAsia="Arial" w:hAnsi="Arial" w:cs="Arial"/>
                <w:sz w:val="20"/>
                <w:szCs w:val="19"/>
              </w:rPr>
            </w:pPr>
            <w:r w:rsidRPr="00BD7446">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50FBC8B6" w14:textId="77777777" w:rsidR="00D578EA" w:rsidRDefault="00D578EA" w:rsidP="008266BC">
      <w:pPr>
        <w:widowControl/>
        <w:spacing w:after="0" w:line="240" w:lineRule="auto"/>
        <w:ind w:right="57"/>
        <w:contextualSpacing/>
        <w:rPr>
          <w:rFonts w:ascii="Arial" w:eastAsia="Arial" w:hAnsi="Arial" w:cs="Arial"/>
          <w:b/>
          <w:color w:val="000000" w:themeColor="text1"/>
          <w:sz w:val="24"/>
          <w:szCs w:val="24"/>
        </w:rPr>
      </w:pPr>
    </w:p>
    <w:p w14:paraId="0FE69DA6" w14:textId="07332AC0"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58B8DE02" w:rsidR="008E35DA" w:rsidRPr="00831B1A" w:rsidRDefault="001F3F61" w:rsidP="00A005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1F3F61">
              <w:rPr>
                <w:rFonts w:ascii="Arial" w:eastAsia="Arial" w:hAnsi="Arial" w:cs="Arial"/>
                <w:color w:val="0070C0"/>
                <w:sz w:val="20"/>
                <w:szCs w:val="20"/>
              </w:rPr>
              <w:t>30</w:t>
            </w:r>
            <w:r w:rsidR="00CA252C" w:rsidRPr="001F3F61">
              <w:rPr>
                <w:rFonts w:ascii="Arial" w:eastAsia="Arial" w:hAnsi="Arial" w:cs="Arial"/>
                <w:color w:val="0070C0"/>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6E26EAA5" w:rsidR="008E35DA" w:rsidRPr="001F3F61" w:rsidRDefault="008E35DA" w:rsidP="001F3F61">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1F3F61">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1F3F61" w:rsidRPr="001F3F61">
              <w:rPr>
                <w:rFonts w:ascii="Arial" w:eastAsia="Arial" w:hAnsi="Arial" w:cs="Arial"/>
                <w:b/>
                <w:color w:val="0070C0"/>
                <w:sz w:val="20"/>
                <w:szCs w:val="19"/>
                <w:lang w:bidi="en-US"/>
              </w:rPr>
              <w:t xml:space="preserve">192,108 </w:t>
            </w:r>
            <w:r w:rsidRPr="001F3F61">
              <w:rPr>
                <w:rFonts w:ascii="Arial" w:eastAsia="Arial" w:hAnsi="Arial" w:cs="Arial"/>
                <w:b/>
                <w:color w:val="0070C0"/>
                <w:sz w:val="20"/>
                <w:szCs w:val="19"/>
                <w:lang w:bidi="en-US"/>
              </w:rPr>
              <w:t>clients</w:t>
            </w:r>
            <w:r w:rsidRPr="001F3F61">
              <w:rPr>
                <w:rFonts w:ascii="Arial" w:eastAsia="Arial" w:hAnsi="Arial" w:cs="Arial"/>
                <w:color w:val="0070C0"/>
                <w:sz w:val="20"/>
                <w:szCs w:val="19"/>
                <w:lang w:bidi="en-US"/>
              </w:rPr>
              <w:t xml:space="preserve"> were served and provided with assistance amounting to </w:t>
            </w:r>
            <w:r w:rsidR="001F3F61" w:rsidRPr="001F3F61">
              <w:rPr>
                <w:rFonts w:ascii="Arial" w:eastAsia="Arial" w:hAnsi="Arial" w:cs="Arial"/>
                <w:b/>
                <w:color w:val="0070C0"/>
                <w:sz w:val="20"/>
                <w:szCs w:val="19"/>
                <w:lang w:bidi="en-US"/>
              </w:rPr>
              <w:t xml:space="preserve">₱589,639,348.67 </w:t>
            </w:r>
            <w:r w:rsidRPr="001F3F61">
              <w:rPr>
                <w:rFonts w:ascii="Arial" w:eastAsia="Arial" w:hAnsi="Arial" w:cs="Arial"/>
                <w:color w:val="0070C0"/>
                <w:sz w:val="20"/>
                <w:szCs w:val="19"/>
                <w:lang w:bidi="en-US"/>
              </w:rPr>
              <w:t>through medical</w:t>
            </w:r>
            <w:r w:rsidR="001A244D" w:rsidRPr="001F3F61">
              <w:rPr>
                <w:rFonts w:ascii="Arial" w:eastAsia="Arial" w:hAnsi="Arial" w:cs="Arial"/>
                <w:color w:val="0070C0"/>
                <w:sz w:val="20"/>
                <w:szCs w:val="19"/>
                <w:lang w:bidi="en-US"/>
              </w:rPr>
              <w:t xml:space="preserve"> assistance</w:t>
            </w:r>
            <w:r w:rsidRPr="001F3F61">
              <w:rPr>
                <w:rFonts w:ascii="Arial" w:eastAsia="Arial" w:hAnsi="Arial" w:cs="Arial"/>
                <w:color w:val="0070C0"/>
                <w:sz w:val="20"/>
                <w:szCs w:val="19"/>
                <w:lang w:bidi="en-US"/>
              </w:rPr>
              <w:t>, burial</w:t>
            </w:r>
            <w:r w:rsidR="001A244D" w:rsidRPr="001F3F61">
              <w:rPr>
                <w:rFonts w:ascii="Arial" w:eastAsia="Arial" w:hAnsi="Arial" w:cs="Arial"/>
                <w:color w:val="0070C0"/>
                <w:sz w:val="20"/>
                <w:szCs w:val="19"/>
                <w:lang w:bidi="en-US"/>
              </w:rPr>
              <w:t xml:space="preserve"> assistance</w:t>
            </w:r>
            <w:r w:rsidRPr="001F3F61">
              <w:rPr>
                <w:rFonts w:ascii="Arial" w:eastAsia="Arial" w:hAnsi="Arial" w:cs="Arial"/>
                <w:color w:val="0070C0"/>
                <w:sz w:val="20"/>
                <w:szCs w:val="19"/>
                <w:lang w:bidi="en-US"/>
              </w:rPr>
              <w:t xml:space="preserve">, food </w:t>
            </w:r>
            <w:r w:rsidR="001A244D" w:rsidRPr="001F3F61">
              <w:rPr>
                <w:rFonts w:ascii="Arial" w:eastAsia="Arial" w:hAnsi="Arial" w:cs="Arial"/>
                <w:color w:val="0070C0"/>
                <w:sz w:val="20"/>
                <w:szCs w:val="19"/>
                <w:lang w:bidi="en-US"/>
              </w:rPr>
              <w:t xml:space="preserve">assistance, </w:t>
            </w:r>
            <w:r w:rsidRPr="001F3F61">
              <w:rPr>
                <w:rFonts w:ascii="Arial" w:eastAsia="Arial" w:hAnsi="Arial" w:cs="Arial"/>
                <w:color w:val="0070C0"/>
                <w:sz w:val="20"/>
                <w:szCs w:val="19"/>
                <w:lang w:bidi="en-US"/>
              </w:rPr>
              <w:t xml:space="preserve">and other </w:t>
            </w:r>
            <w:r w:rsidR="001A244D" w:rsidRPr="001F3F61">
              <w:rPr>
                <w:rFonts w:ascii="Arial" w:eastAsia="Arial" w:hAnsi="Arial" w:cs="Arial"/>
                <w:color w:val="0070C0"/>
                <w:sz w:val="20"/>
                <w:szCs w:val="19"/>
                <w:lang w:bidi="en-US"/>
              </w:rPr>
              <w:t>AICS services</w:t>
            </w:r>
            <w:r w:rsidRPr="001F3F61">
              <w:rPr>
                <w:rFonts w:ascii="Arial" w:eastAsia="Arial" w:hAnsi="Arial" w:cs="Arial"/>
                <w:color w:val="0070C0"/>
                <w:sz w:val="20"/>
                <w:szCs w:val="19"/>
                <w:lang w:bidi="en-US"/>
              </w:rPr>
              <w:t xml:space="preserve">. </w:t>
            </w:r>
          </w:p>
          <w:p w14:paraId="075B6C20" w14:textId="15330332" w:rsidR="008E35DA" w:rsidRPr="00831B1A"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831B1A">
              <w:rPr>
                <w:rFonts w:ascii="Arial" w:eastAsia="Arial" w:hAnsi="Arial" w:cs="Arial"/>
                <w:sz w:val="20"/>
                <w:szCs w:val="19"/>
                <w:lang w:bidi="en-US"/>
              </w:rPr>
              <w:t xml:space="preserve">DSWD-FO II through the Sustainable Livelihood Program (SLP) under its Livelihood Assistance Grant 1 (LAG 1) </w:t>
            </w:r>
            <w:r w:rsidR="001A244D" w:rsidRPr="00831B1A">
              <w:rPr>
                <w:rFonts w:ascii="Arial" w:eastAsia="Arial" w:hAnsi="Arial" w:cs="Arial"/>
                <w:sz w:val="20"/>
                <w:szCs w:val="19"/>
                <w:lang w:bidi="en-US"/>
              </w:rPr>
              <w:t xml:space="preserve">has </w:t>
            </w:r>
            <w:r w:rsidRPr="00831B1A">
              <w:rPr>
                <w:rFonts w:ascii="Arial" w:eastAsia="Arial" w:hAnsi="Arial" w:cs="Arial"/>
                <w:sz w:val="20"/>
                <w:szCs w:val="19"/>
                <w:lang w:bidi="en-US"/>
              </w:rPr>
              <w:t xml:space="preserve">already disbursed a total amount of </w:t>
            </w:r>
            <w:r w:rsidRPr="00831B1A">
              <w:rPr>
                <w:rFonts w:ascii="Arial" w:eastAsia="Arial" w:hAnsi="Arial" w:cs="Arial"/>
                <w:b/>
                <w:sz w:val="20"/>
                <w:szCs w:val="19"/>
                <w:lang w:bidi="en-US"/>
              </w:rPr>
              <w:t>₱50,031,597.20</w:t>
            </w:r>
            <w:r w:rsidRPr="00831B1A">
              <w:rPr>
                <w:rFonts w:ascii="Arial" w:eastAsia="Arial" w:hAnsi="Arial" w:cs="Arial"/>
                <w:sz w:val="20"/>
                <w:szCs w:val="19"/>
                <w:lang w:bidi="en-US"/>
              </w:rPr>
              <w:t xml:space="preserve"> to </w:t>
            </w:r>
            <w:r w:rsidRPr="00831B1A">
              <w:rPr>
                <w:rFonts w:ascii="Arial" w:eastAsia="Arial" w:hAnsi="Arial" w:cs="Arial"/>
                <w:b/>
                <w:sz w:val="20"/>
                <w:szCs w:val="19"/>
                <w:lang w:bidi="en-US"/>
              </w:rPr>
              <w:t xml:space="preserve">5,991 </w:t>
            </w:r>
            <w:r w:rsidRPr="00831B1A">
              <w:rPr>
                <w:rFonts w:ascii="Arial" w:eastAsia="Arial" w:hAnsi="Arial" w:cs="Arial"/>
                <w:sz w:val="20"/>
                <w:szCs w:val="19"/>
                <w:lang w:bidi="en-US"/>
              </w:rPr>
              <w:t>beneficiaries.</w:t>
            </w:r>
          </w:p>
          <w:p w14:paraId="413271BD" w14:textId="243F2BE6" w:rsidR="005B7AF6" w:rsidRPr="00831B1A" w:rsidRDefault="008E35DA" w:rsidP="00577858">
            <w:pPr>
              <w:pStyle w:val="ListParagraph"/>
              <w:numPr>
                <w:ilvl w:val="0"/>
                <w:numId w:val="4"/>
              </w:numPr>
              <w:spacing w:after="0" w:line="240" w:lineRule="auto"/>
              <w:ind w:right="57"/>
              <w:jc w:val="both"/>
              <w:rPr>
                <w:rFonts w:ascii="Arial" w:eastAsia="Arial" w:hAnsi="Arial" w:cs="Arial"/>
                <w:sz w:val="20"/>
                <w:szCs w:val="19"/>
                <w:lang w:bidi="en-US"/>
              </w:rPr>
            </w:pPr>
            <w:r w:rsidRPr="00831B1A">
              <w:rPr>
                <w:rFonts w:ascii="Arial" w:eastAsia="Arial" w:hAnsi="Arial" w:cs="Arial"/>
                <w:sz w:val="20"/>
                <w:szCs w:val="19"/>
                <w:lang w:bidi="en-US"/>
              </w:rPr>
              <w:lastRenderedPageBreak/>
              <w:t>DSWD-FO II ensures provision of augmentation support to LGUs, stakeholders and partners.</w:t>
            </w:r>
          </w:p>
          <w:p w14:paraId="2683E12F" w14:textId="77777777" w:rsidR="009104C9" w:rsidRPr="00831B1A"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831B1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831B1A">
              <w:rPr>
                <w:rFonts w:ascii="Arial" w:eastAsia="Arial" w:hAnsi="Arial" w:cs="Arial"/>
                <w:b/>
                <w:sz w:val="20"/>
                <w:szCs w:val="19"/>
              </w:rPr>
              <w:t>Social Amelioration Program (SAP)</w:t>
            </w:r>
          </w:p>
          <w:p w14:paraId="758507C8" w14:textId="77777777" w:rsidR="008E35DA" w:rsidRPr="00831B1A"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831B1A">
              <w:rPr>
                <w:rFonts w:ascii="Arial" w:eastAsia="Arial" w:hAnsi="Arial" w:cs="Arial"/>
                <w:sz w:val="20"/>
                <w:szCs w:val="19"/>
                <w:lang w:bidi="en-US"/>
              </w:rPr>
              <w:t xml:space="preserve">DSWD-FO II conducted payout to </w:t>
            </w:r>
            <w:r w:rsidRPr="00831B1A">
              <w:rPr>
                <w:rFonts w:ascii="Arial" w:eastAsia="Arial" w:hAnsi="Arial" w:cs="Arial"/>
                <w:b/>
                <w:sz w:val="20"/>
                <w:szCs w:val="19"/>
                <w:lang w:bidi="en-US"/>
              </w:rPr>
              <w:t>19,554 beneficiaries</w:t>
            </w:r>
            <w:r w:rsidRPr="00831B1A">
              <w:rPr>
                <w:rFonts w:ascii="Arial" w:eastAsia="Arial" w:hAnsi="Arial" w:cs="Arial"/>
                <w:sz w:val="20"/>
                <w:szCs w:val="19"/>
                <w:lang w:bidi="en-US"/>
              </w:rPr>
              <w:t xml:space="preserve"> of the Bayanihan 2 with a total amount of</w:t>
            </w:r>
            <w:r w:rsidRPr="00831B1A">
              <w:t xml:space="preserve"> </w:t>
            </w:r>
            <w:r w:rsidRPr="00831B1A">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BD7446"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D7446">
              <w:rPr>
                <w:rFonts w:ascii="Arial" w:eastAsia="Arial" w:hAnsi="Arial" w:cs="Arial"/>
                <w:sz w:val="20"/>
                <w:szCs w:val="19"/>
              </w:rPr>
              <w:t xml:space="preserve">26 </w:t>
            </w:r>
            <w:r w:rsidR="008E35DA" w:rsidRPr="00BD7446">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has served </w:t>
            </w:r>
            <w:r w:rsidR="00833A88" w:rsidRPr="00BD7446">
              <w:rPr>
                <w:rFonts w:ascii="Arial" w:eastAsia="Arial" w:hAnsi="Arial" w:cs="Arial"/>
                <w:b/>
                <w:sz w:val="20"/>
                <w:szCs w:val="19"/>
              </w:rPr>
              <w:t xml:space="preserve">40,612 </w:t>
            </w:r>
            <w:r w:rsidRPr="00BD7446">
              <w:rPr>
                <w:rFonts w:ascii="Arial" w:eastAsia="Arial" w:hAnsi="Arial" w:cs="Arial"/>
                <w:b/>
                <w:sz w:val="20"/>
                <w:szCs w:val="19"/>
              </w:rPr>
              <w:t>walk-in clients</w:t>
            </w:r>
            <w:r w:rsidRPr="00BD7446">
              <w:rPr>
                <w:rFonts w:ascii="Arial" w:eastAsia="Arial" w:hAnsi="Arial" w:cs="Arial"/>
                <w:sz w:val="20"/>
                <w:szCs w:val="19"/>
              </w:rPr>
              <w:t xml:space="preserve"> requesting for assistance through </w:t>
            </w:r>
            <w:r w:rsidR="00146BE6" w:rsidRPr="00BD7446">
              <w:rPr>
                <w:rFonts w:ascii="Arial" w:eastAsia="Arial" w:hAnsi="Arial" w:cs="Arial"/>
                <w:sz w:val="20"/>
                <w:szCs w:val="19"/>
              </w:rPr>
              <w:t>AICS from March 16</w:t>
            </w:r>
            <w:r w:rsidR="005C15B3" w:rsidRPr="00BD7446">
              <w:rPr>
                <w:rFonts w:ascii="Arial" w:eastAsia="Arial" w:hAnsi="Arial" w:cs="Arial"/>
                <w:sz w:val="20"/>
                <w:szCs w:val="19"/>
              </w:rPr>
              <w:t>, 2020</w:t>
            </w:r>
            <w:r w:rsidR="00F75C88" w:rsidRPr="00BD7446">
              <w:rPr>
                <w:rFonts w:ascii="Arial" w:eastAsia="Arial" w:hAnsi="Arial" w:cs="Arial"/>
                <w:sz w:val="20"/>
                <w:szCs w:val="19"/>
              </w:rPr>
              <w:t xml:space="preserve"> to February 19</w:t>
            </w:r>
            <w:r w:rsidRPr="00BD7446">
              <w:rPr>
                <w:rFonts w:ascii="Arial" w:eastAsia="Arial" w:hAnsi="Arial" w:cs="Arial"/>
                <w:sz w:val="20"/>
                <w:szCs w:val="19"/>
              </w:rPr>
              <w:t xml:space="preserve">, 2021 amounting to </w:t>
            </w:r>
            <w:r w:rsidRPr="00BD7446">
              <w:rPr>
                <w:rFonts w:ascii="Arial" w:eastAsia="Arial" w:hAnsi="Arial" w:cs="Arial"/>
                <w:b/>
                <w:sz w:val="20"/>
                <w:szCs w:val="19"/>
              </w:rPr>
              <w:t>₱</w:t>
            </w:r>
            <w:r w:rsidR="00F75C88" w:rsidRPr="00BD7446">
              <w:rPr>
                <w:rFonts w:ascii="Arial" w:eastAsia="Arial" w:hAnsi="Arial" w:cs="Arial"/>
                <w:b/>
                <w:sz w:val="20"/>
                <w:szCs w:val="19"/>
              </w:rPr>
              <w:t>1</w:t>
            </w:r>
            <w:r w:rsidR="00833A88" w:rsidRPr="00BD7446">
              <w:rPr>
                <w:rFonts w:ascii="Arial" w:eastAsia="Arial" w:hAnsi="Arial" w:cs="Arial"/>
                <w:b/>
                <w:sz w:val="20"/>
                <w:szCs w:val="19"/>
              </w:rPr>
              <w:t>93</w:t>
            </w:r>
            <w:r w:rsidR="00F75C88" w:rsidRPr="00BD7446">
              <w:rPr>
                <w:rFonts w:ascii="Arial" w:eastAsia="Arial" w:hAnsi="Arial" w:cs="Arial"/>
                <w:b/>
                <w:sz w:val="20"/>
                <w:szCs w:val="19"/>
              </w:rPr>
              <w:t>,</w:t>
            </w:r>
            <w:r w:rsidR="00833A88" w:rsidRPr="00BD7446">
              <w:rPr>
                <w:rFonts w:ascii="Arial" w:eastAsia="Arial" w:hAnsi="Arial" w:cs="Arial"/>
                <w:b/>
                <w:sz w:val="20"/>
                <w:szCs w:val="19"/>
              </w:rPr>
              <w:t>554</w:t>
            </w:r>
            <w:r w:rsidR="00F75C88" w:rsidRPr="00BD7446">
              <w:rPr>
                <w:rFonts w:ascii="Arial" w:eastAsia="Arial" w:hAnsi="Arial" w:cs="Arial"/>
                <w:b/>
                <w:sz w:val="20"/>
                <w:szCs w:val="19"/>
              </w:rPr>
              <w:t>,</w:t>
            </w:r>
            <w:r w:rsidR="00833A88" w:rsidRPr="00BD7446">
              <w:rPr>
                <w:rFonts w:ascii="Arial" w:eastAsia="Arial" w:hAnsi="Arial" w:cs="Arial"/>
                <w:b/>
                <w:sz w:val="20"/>
                <w:szCs w:val="19"/>
              </w:rPr>
              <w:t>789</w:t>
            </w:r>
            <w:r w:rsidR="00F75C88" w:rsidRPr="00BD7446">
              <w:rPr>
                <w:rFonts w:ascii="Arial" w:eastAsia="Arial" w:hAnsi="Arial" w:cs="Arial"/>
                <w:b/>
                <w:sz w:val="20"/>
                <w:szCs w:val="19"/>
              </w:rPr>
              <w:t>.</w:t>
            </w:r>
            <w:r w:rsidR="00833A88" w:rsidRPr="00BD7446">
              <w:rPr>
                <w:rFonts w:ascii="Arial" w:eastAsia="Arial" w:hAnsi="Arial" w:cs="Arial"/>
                <w:b/>
                <w:sz w:val="20"/>
                <w:szCs w:val="19"/>
              </w:rPr>
              <w:t>92</w:t>
            </w:r>
            <w:r w:rsidRPr="00BD7446">
              <w:rPr>
                <w:rFonts w:ascii="Arial" w:eastAsia="Arial" w:hAnsi="Arial" w:cs="Arial"/>
                <w:b/>
                <w:sz w:val="20"/>
                <w:szCs w:val="19"/>
              </w:rPr>
              <w:t>.</w:t>
            </w:r>
          </w:p>
          <w:p w14:paraId="743D3A46" w14:textId="026284CC"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833A88" w:rsidRPr="00BD7446">
              <w:rPr>
                <w:rFonts w:ascii="Arial" w:eastAsia="Arial" w:hAnsi="Arial" w:cs="Arial"/>
                <w:b/>
                <w:bCs/>
                <w:sz w:val="20"/>
                <w:szCs w:val="19"/>
              </w:rPr>
              <w:t xml:space="preserve">100,364 </w:t>
            </w:r>
            <w:r w:rsidRPr="00BD7446">
              <w:rPr>
                <w:rFonts w:ascii="Arial" w:eastAsia="Arial" w:hAnsi="Arial" w:cs="Arial"/>
                <w:b/>
                <w:bCs/>
                <w:sz w:val="20"/>
                <w:szCs w:val="19"/>
              </w:rPr>
              <w:t>beneficiaries</w:t>
            </w:r>
            <w:r w:rsidRPr="00BD7446">
              <w:rPr>
                <w:rFonts w:ascii="Arial" w:eastAsia="Arial" w:hAnsi="Arial" w:cs="Arial"/>
                <w:sz w:val="20"/>
                <w:szCs w:val="19"/>
              </w:rPr>
              <w:t xml:space="preserve"> received Social Pension assistance amounting to </w:t>
            </w:r>
            <w:r w:rsidRPr="00BD7446">
              <w:rPr>
                <w:rFonts w:ascii="Arial" w:eastAsia="Arial" w:hAnsi="Arial" w:cs="Arial"/>
                <w:b/>
                <w:bCs/>
                <w:sz w:val="20"/>
                <w:szCs w:val="19"/>
              </w:rPr>
              <w:t>₱</w:t>
            </w:r>
            <w:r w:rsidR="00833A88" w:rsidRPr="00BD7446">
              <w:rPr>
                <w:rFonts w:ascii="Arial" w:eastAsia="Arial" w:hAnsi="Arial" w:cs="Arial"/>
                <w:b/>
                <w:bCs/>
                <w:sz w:val="20"/>
                <w:szCs w:val="19"/>
              </w:rPr>
              <w:t>577,815,000</w:t>
            </w:r>
            <w:r w:rsidRPr="00BD7446">
              <w:rPr>
                <w:rFonts w:ascii="Arial" w:eastAsia="Arial" w:hAnsi="Arial" w:cs="Arial"/>
                <w:b/>
                <w:bCs/>
                <w:sz w:val="20"/>
                <w:szCs w:val="19"/>
              </w:rPr>
              <w:t xml:space="preserve">.00 </w:t>
            </w:r>
            <w:r w:rsidRPr="00BD7446">
              <w:rPr>
                <w:rFonts w:ascii="Arial" w:eastAsia="Arial" w:hAnsi="Arial" w:cs="Arial"/>
                <w:sz w:val="20"/>
                <w:szCs w:val="19"/>
              </w:rPr>
              <w:t xml:space="preserve">as of </w:t>
            </w:r>
            <w:r w:rsidR="001F0619" w:rsidRPr="00BD7446">
              <w:rPr>
                <w:rFonts w:ascii="Arial" w:eastAsia="Arial" w:hAnsi="Arial" w:cs="Arial"/>
                <w:sz w:val="20"/>
                <w:szCs w:val="19"/>
              </w:rPr>
              <w:t>24 March</w:t>
            </w:r>
            <w:r w:rsidRPr="00BD7446">
              <w:rPr>
                <w:rFonts w:ascii="Arial" w:eastAsia="Arial" w:hAnsi="Arial" w:cs="Arial"/>
                <w:sz w:val="20"/>
                <w:szCs w:val="19"/>
              </w:rPr>
              <w:t xml:space="preserve"> 202</w:t>
            </w:r>
            <w:r w:rsidR="001F0619" w:rsidRPr="00BD7446">
              <w:rPr>
                <w:rFonts w:ascii="Arial" w:eastAsia="Arial" w:hAnsi="Arial" w:cs="Arial"/>
                <w:sz w:val="20"/>
                <w:szCs w:val="19"/>
              </w:rPr>
              <w:t>1</w:t>
            </w:r>
            <w:r w:rsidRPr="00BD7446">
              <w:rPr>
                <w:rFonts w:ascii="Arial" w:eastAsia="Arial" w:hAnsi="Arial" w:cs="Arial"/>
                <w:sz w:val="20"/>
                <w:szCs w:val="19"/>
              </w:rPr>
              <w:t>.</w:t>
            </w:r>
          </w:p>
          <w:p w14:paraId="6BF17C99" w14:textId="77777777"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8 May 2020</w:t>
                  </w:r>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0 September 2020</w:t>
                  </w:r>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6 November 2020</w:t>
                  </w:r>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1B4E0E4C" w:rsidR="008E35DA" w:rsidRPr="00D2497F" w:rsidRDefault="00831B1A" w:rsidP="007A2E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Pr>
                <w:rFonts w:ascii="Arial" w:eastAsia="Arial" w:hAnsi="Arial" w:cs="Arial"/>
                <w:sz w:val="20"/>
                <w:szCs w:val="20"/>
              </w:rPr>
              <w:t>29</w:t>
            </w:r>
            <w:r w:rsidR="007A2E46" w:rsidRPr="00D2497F">
              <w:rPr>
                <w:rFonts w:ascii="Arial" w:eastAsia="Arial" w:hAnsi="Arial" w:cs="Arial"/>
                <w:sz w:val="20"/>
                <w:szCs w:val="20"/>
              </w:rPr>
              <w:t xml:space="preserve"> </w:t>
            </w:r>
            <w:r w:rsidR="002F1ECE" w:rsidRPr="00D2497F">
              <w:rPr>
                <w:rFonts w:ascii="Arial" w:eastAsia="Arial" w:hAnsi="Arial" w:cs="Arial"/>
                <w:sz w:val="20"/>
                <w:szCs w:val="20"/>
              </w:rPr>
              <w:t>March</w:t>
            </w:r>
            <w:r w:rsidR="008E35DA" w:rsidRPr="00D2497F">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D9BDB6" w14:textId="194F9FF0" w:rsidR="00831B1A" w:rsidRPr="00831B1A" w:rsidRDefault="00831B1A" w:rsidP="00831B1A">
            <w:pPr>
              <w:pStyle w:val="ListParagraph"/>
              <w:numPr>
                <w:ilvl w:val="0"/>
                <w:numId w:val="9"/>
              </w:numPr>
              <w:spacing w:after="0" w:line="240" w:lineRule="auto"/>
              <w:ind w:right="57"/>
              <w:jc w:val="both"/>
              <w:rPr>
                <w:rFonts w:ascii="Arial" w:eastAsia="Arial" w:hAnsi="Arial" w:cs="Arial"/>
                <w:color w:val="0070C0"/>
                <w:sz w:val="20"/>
                <w:szCs w:val="20"/>
              </w:rPr>
            </w:pPr>
            <w:r w:rsidRPr="00831B1A">
              <w:rPr>
                <w:rFonts w:ascii="Arial" w:eastAsia="Arial" w:hAnsi="Arial" w:cs="Arial"/>
                <w:color w:val="0070C0"/>
                <w:sz w:val="20"/>
                <w:szCs w:val="20"/>
              </w:rPr>
              <w:t>DSWD-FO CALABARZON Emergency Operations Center (EOC) remains on heightened alert status to collect information – from the Local Government Units (LGUs) and Local Social Welfare and Development Offices (LSWDOs) in connection with their humanitarian response efforts for COVID-19 pandemic.</w:t>
            </w:r>
          </w:p>
          <w:p w14:paraId="7F785DA1" w14:textId="714EB295" w:rsidR="00831B1A" w:rsidRPr="00831B1A" w:rsidRDefault="002F1ECE" w:rsidP="00831B1A">
            <w:pPr>
              <w:pStyle w:val="ListParagraph"/>
              <w:numPr>
                <w:ilvl w:val="0"/>
                <w:numId w:val="9"/>
              </w:numPr>
              <w:spacing w:after="0" w:line="240" w:lineRule="auto"/>
              <w:ind w:right="57"/>
              <w:jc w:val="both"/>
              <w:rPr>
                <w:rFonts w:ascii="Arial" w:eastAsia="Arial" w:hAnsi="Arial" w:cs="Arial"/>
                <w:color w:val="0070C0"/>
                <w:sz w:val="20"/>
                <w:szCs w:val="20"/>
              </w:rPr>
            </w:pPr>
            <w:r w:rsidRPr="00831B1A">
              <w:rPr>
                <w:rFonts w:ascii="Arial" w:eastAsia="Arial" w:hAnsi="Arial" w:cs="Arial"/>
                <w:color w:val="0070C0"/>
                <w:sz w:val="20"/>
                <w:szCs w:val="20"/>
              </w:rPr>
              <w:t>DSWD-FO</w:t>
            </w:r>
            <w:r w:rsidR="00831B1A" w:rsidRPr="00831B1A">
              <w:rPr>
                <w:rFonts w:ascii="Arial" w:eastAsia="Arial" w:hAnsi="Arial" w:cs="Arial"/>
                <w:color w:val="0070C0"/>
                <w:sz w:val="20"/>
                <w:szCs w:val="20"/>
              </w:rPr>
              <w:t xml:space="preserve"> </w:t>
            </w:r>
            <w:r w:rsidRPr="00831B1A">
              <w:rPr>
                <w:rFonts w:ascii="Arial" w:eastAsia="Arial" w:hAnsi="Arial" w:cs="Arial"/>
                <w:color w:val="0070C0"/>
                <w:sz w:val="20"/>
                <w:szCs w:val="20"/>
              </w:rPr>
              <w:t xml:space="preserve">CALABARZON DRMD represented the Field Office </w:t>
            </w:r>
            <w:r w:rsidR="00CA7A09" w:rsidRPr="00831B1A">
              <w:rPr>
                <w:rFonts w:ascii="Arial" w:eastAsia="Arial" w:hAnsi="Arial" w:cs="Arial"/>
                <w:color w:val="0070C0"/>
                <w:sz w:val="20"/>
                <w:szCs w:val="20"/>
              </w:rPr>
              <w:t xml:space="preserve">in the </w:t>
            </w:r>
            <w:r w:rsidR="00831B1A" w:rsidRPr="00831B1A">
              <w:rPr>
                <w:rFonts w:ascii="Arial" w:eastAsia="Arial" w:hAnsi="Arial" w:cs="Arial"/>
                <w:color w:val="0070C0"/>
                <w:sz w:val="20"/>
                <w:szCs w:val="20"/>
              </w:rPr>
              <w:t>30</w:t>
            </w:r>
            <w:r w:rsidR="007A2E46" w:rsidRPr="00831B1A">
              <w:rPr>
                <w:rFonts w:ascii="Arial" w:eastAsia="Arial" w:hAnsi="Arial" w:cs="Arial"/>
                <w:color w:val="0070C0"/>
                <w:sz w:val="20"/>
                <w:szCs w:val="20"/>
              </w:rPr>
              <w:t xml:space="preserve">th Regional Inter-Agency Task Force on Emerging Infectious Diseases (IATF-EID) to deliberate the request </w:t>
            </w:r>
            <w:r w:rsidR="00831B1A" w:rsidRPr="00831B1A">
              <w:rPr>
                <w:rFonts w:ascii="Arial" w:eastAsia="Arial" w:hAnsi="Arial" w:cs="Arial"/>
                <w:color w:val="0070C0"/>
                <w:sz w:val="20"/>
                <w:szCs w:val="20"/>
              </w:rPr>
              <w:t>of 6 LGUs for the implementation of stricter</w:t>
            </w:r>
            <w:r w:rsidR="00831B1A">
              <w:rPr>
                <w:rFonts w:ascii="Arial" w:eastAsia="Arial" w:hAnsi="Arial" w:cs="Arial"/>
                <w:color w:val="0070C0"/>
                <w:sz w:val="20"/>
                <w:szCs w:val="20"/>
              </w:rPr>
              <w:t xml:space="preserve"> </w:t>
            </w:r>
            <w:r w:rsidR="00831B1A" w:rsidRPr="00831B1A">
              <w:rPr>
                <w:rFonts w:ascii="Arial" w:eastAsia="Arial" w:hAnsi="Arial" w:cs="Arial"/>
                <w:color w:val="0070C0"/>
                <w:sz w:val="20"/>
                <w:szCs w:val="20"/>
              </w:rPr>
              <w:t xml:space="preserve">community quarantine and escalation of 10 LGUs of Batangas that were allowed to be on Modified General Community Quarantine to GCQ. </w:t>
            </w:r>
          </w:p>
          <w:p w14:paraId="158DF203" w14:textId="78F2C06A" w:rsidR="00CA7A09" w:rsidRPr="00831B1A" w:rsidRDefault="00CA7A09" w:rsidP="00831B1A">
            <w:pPr>
              <w:pStyle w:val="ListParagraph"/>
              <w:numPr>
                <w:ilvl w:val="0"/>
                <w:numId w:val="9"/>
              </w:numPr>
              <w:spacing w:after="0" w:line="240" w:lineRule="auto"/>
              <w:ind w:right="57"/>
              <w:jc w:val="both"/>
              <w:rPr>
                <w:rFonts w:ascii="Arial" w:eastAsia="Arial" w:hAnsi="Arial" w:cs="Arial"/>
                <w:color w:val="0070C0"/>
                <w:sz w:val="20"/>
                <w:szCs w:val="20"/>
              </w:rPr>
            </w:pPr>
            <w:r w:rsidRPr="00831B1A">
              <w:rPr>
                <w:rFonts w:ascii="Arial" w:eastAsia="Arial" w:hAnsi="Arial" w:cs="Arial"/>
                <w:color w:val="0070C0"/>
                <w:sz w:val="20"/>
                <w:szCs w:val="20"/>
              </w:rPr>
              <w:t xml:space="preserve">DSWD-FO CALABARZON DRMD </w:t>
            </w:r>
            <w:r w:rsidR="00831B1A" w:rsidRPr="00831B1A">
              <w:rPr>
                <w:rFonts w:ascii="Arial" w:eastAsia="Arial" w:hAnsi="Arial" w:cs="Arial"/>
                <w:color w:val="0070C0"/>
                <w:sz w:val="20"/>
                <w:szCs w:val="20"/>
              </w:rPr>
              <w:t>crafted the relief distribution plan for LGUs that were placed under Enhanced Community Quarantine (ECQ) and with reported spike of COVID-19 cases.</w:t>
            </w:r>
          </w:p>
          <w:p w14:paraId="7DFAB492" w14:textId="2EC0989F" w:rsidR="00831B1A" w:rsidRPr="00831B1A" w:rsidRDefault="00831B1A" w:rsidP="00831B1A">
            <w:pPr>
              <w:pStyle w:val="ListParagraph"/>
              <w:numPr>
                <w:ilvl w:val="0"/>
                <w:numId w:val="9"/>
              </w:numPr>
              <w:spacing w:after="0" w:line="240" w:lineRule="auto"/>
              <w:ind w:right="57"/>
              <w:jc w:val="both"/>
              <w:rPr>
                <w:rFonts w:ascii="Arial" w:eastAsia="Arial" w:hAnsi="Arial" w:cs="Arial"/>
                <w:color w:val="0070C0"/>
                <w:sz w:val="20"/>
                <w:szCs w:val="20"/>
              </w:rPr>
            </w:pPr>
            <w:r w:rsidRPr="00831B1A">
              <w:rPr>
                <w:rFonts w:ascii="Arial" w:eastAsia="Arial" w:hAnsi="Arial" w:cs="Arial"/>
                <w:color w:val="0070C0"/>
                <w:sz w:val="20"/>
                <w:szCs w:val="20"/>
              </w:rPr>
              <w:t xml:space="preserve">DSWD-FO CALABARZON DRMD coordinated with the Provincial Social Welfare and Development Office (PSWDO) of Rizal for the logistical and administrative arrangements for the delivery of 498,300 facemasks under the IATF program “Libreng Face Mask Para Sa Masa”. </w:t>
            </w:r>
          </w:p>
          <w:p w14:paraId="19264634" w14:textId="7F094081" w:rsidR="002F1ECE" w:rsidRPr="00831B1A" w:rsidRDefault="002F1ECE" w:rsidP="00831B1A">
            <w:pPr>
              <w:pStyle w:val="ListParagraph"/>
              <w:numPr>
                <w:ilvl w:val="0"/>
                <w:numId w:val="9"/>
              </w:numPr>
              <w:spacing w:after="0" w:line="240" w:lineRule="auto"/>
              <w:ind w:right="57"/>
              <w:jc w:val="both"/>
              <w:rPr>
                <w:rFonts w:ascii="Arial" w:eastAsia="Arial" w:hAnsi="Arial" w:cs="Arial"/>
                <w:color w:val="0070C0"/>
                <w:sz w:val="20"/>
                <w:szCs w:val="20"/>
              </w:rPr>
            </w:pPr>
            <w:r w:rsidRPr="00831B1A">
              <w:rPr>
                <w:rFonts w:ascii="Arial" w:eastAsia="Arial" w:hAnsi="Arial" w:cs="Arial"/>
                <w:color w:val="0070C0"/>
                <w:sz w:val="20"/>
                <w:szCs w:val="20"/>
              </w:rPr>
              <w:t xml:space="preserve">DSWD-FO CALABARZON DRMD </w:t>
            </w:r>
            <w:r w:rsidR="00831B1A" w:rsidRPr="00831B1A">
              <w:rPr>
                <w:rFonts w:ascii="Arial" w:eastAsia="Arial" w:hAnsi="Arial" w:cs="Arial"/>
                <w:color w:val="0070C0"/>
                <w:sz w:val="20"/>
                <w:szCs w:val="20"/>
              </w:rPr>
              <w:t>coordinated with the PSWDOs of Laguna, Rizal and Cavite for the identification of LGUs that are requiring augmentation of relief items from the Field Office</w:t>
            </w:r>
            <w:r w:rsidR="007A2E46" w:rsidRPr="00831B1A">
              <w:rPr>
                <w:rFonts w:ascii="Arial" w:eastAsia="Arial" w:hAnsi="Arial" w:cs="Arial"/>
                <w:color w:val="0070C0"/>
                <w:sz w:val="20"/>
                <w:szCs w:val="20"/>
              </w:rPr>
              <w:t>.</w:t>
            </w:r>
          </w:p>
          <w:p w14:paraId="0BC8C04D" w14:textId="1F0D3E1B" w:rsidR="007A2E46" w:rsidRPr="00C7421D" w:rsidRDefault="007A2E46" w:rsidP="00C7421D">
            <w:pPr>
              <w:pStyle w:val="ListParagraph"/>
              <w:numPr>
                <w:ilvl w:val="0"/>
                <w:numId w:val="9"/>
              </w:numPr>
              <w:spacing w:after="0" w:line="240" w:lineRule="auto"/>
              <w:ind w:right="57"/>
              <w:jc w:val="both"/>
              <w:rPr>
                <w:rFonts w:ascii="Arial" w:eastAsia="Arial" w:hAnsi="Arial" w:cs="Arial"/>
                <w:color w:val="0070C0"/>
                <w:sz w:val="20"/>
                <w:szCs w:val="20"/>
              </w:rPr>
            </w:pPr>
            <w:r w:rsidRPr="00C7421D">
              <w:rPr>
                <w:rFonts w:ascii="Arial" w:eastAsia="Arial" w:hAnsi="Arial" w:cs="Arial"/>
                <w:color w:val="0070C0"/>
                <w:sz w:val="20"/>
                <w:szCs w:val="20"/>
              </w:rPr>
              <w:t xml:space="preserve">DSWD-FO CALABARZON </w:t>
            </w:r>
            <w:r w:rsidR="00C7421D" w:rsidRPr="00C7421D">
              <w:rPr>
                <w:rFonts w:ascii="Arial" w:eastAsia="Arial" w:hAnsi="Arial" w:cs="Arial"/>
                <w:color w:val="0070C0"/>
                <w:sz w:val="20"/>
                <w:szCs w:val="20"/>
              </w:rPr>
              <w:t>DRMD mobilized 22 community volunteers for the production of Family Food Packs in DSWD FO IV-A warehouse in General Mariano Alvarez, Cavite.</w:t>
            </w:r>
          </w:p>
          <w:p w14:paraId="24162B0D" w14:textId="77777777" w:rsidR="008E35DA" w:rsidRPr="00D2497F"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The Crisis Intervention Section has provided a total amount of grants worth </w:t>
            </w:r>
            <w:r w:rsidRPr="00D2497F">
              <w:rPr>
                <w:rFonts w:ascii="Arial" w:eastAsia="Arial" w:hAnsi="Arial" w:cs="Arial"/>
                <w:b/>
                <w:bCs/>
                <w:sz w:val="20"/>
                <w:szCs w:val="20"/>
              </w:rPr>
              <w:t>₱217,679,878.58</w:t>
            </w:r>
            <w:r w:rsidRPr="00D2497F">
              <w:rPr>
                <w:rFonts w:ascii="Arial" w:eastAsia="Arial" w:hAnsi="Arial" w:cs="Arial"/>
                <w:sz w:val="20"/>
                <w:szCs w:val="20"/>
              </w:rPr>
              <w:t xml:space="preserve"> to </w:t>
            </w:r>
            <w:r w:rsidRPr="00D2497F">
              <w:rPr>
                <w:rFonts w:ascii="Arial" w:eastAsia="Arial" w:hAnsi="Arial" w:cs="Arial"/>
                <w:b/>
                <w:bCs/>
                <w:sz w:val="20"/>
                <w:szCs w:val="20"/>
              </w:rPr>
              <w:t xml:space="preserve">80,200 clients </w:t>
            </w:r>
            <w:r w:rsidRPr="00D2497F">
              <w:rPr>
                <w:rFonts w:ascii="Arial" w:eastAsia="Arial" w:hAnsi="Arial" w:cs="Arial"/>
                <w:bCs/>
                <w:sz w:val="20"/>
                <w:szCs w:val="20"/>
              </w:rPr>
              <w:t>as of 08 January 2021.</w:t>
            </w:r>
          </w:p>
          <w:p w14:paraId="7C80ED42" w14:textId="6817112F" w:rsidR="00B45057" w:rsidRPr="00D2497F"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The Sustainable Livelihood Program (SLP) has provided </w:t>
            </w:r>
            <w:r w:rsidRPr="00D2497F">
              <w:rPr>
                <w:rFonts w:ascii="Arial" w:eastAsia="Arial" w:hAnsi="Arial" w:cs="Arial"/>
                <w:b/>
                <w:bCs/>
                <w:sz w:val="20"/>
                <w:szCs w:val="20"/>
              </w:rPr>
              <w:t>₱23,869,000.00</w:t>
            </w:r>
            <w:r w:rsidRPr="00D2497F">
              <w:rPr>
                <w:rFonts w:ascii="Arial" w:eastAsia="Arial" w:hAnsi="Arial" w:cs="Arial"/>
                <w:sz w:val="20"/>
                <w:szCs w:val="20"/>
              </w:rPr>
              <w:t xml:space="preserve"> to </w:t>
            </w:r>
            <w:r w:rsidRPr="00D2497F">
              <w:rPr>
                <w:rFonts w:ascii="Arial" w:eastAsia="Arial" w:hAnsi="Arial" w:cs="Arial"/>
                <w:b/>
                <w:bCs/>
                <w:sz w:val="20"/>
                <w:szCs w:val="20"/>
              </w:rPr>
              <w:t>1,538 beneficiaries</w:t>
            </w:r>
            <w:r w:rsidRPr="00D2497F">
              <w:rPr>
                <w:rFonts w:ascii="Arial" w:eastAsia="Arial" w:hAnsi="Arial" w:cs="Arial"/>
                <w:sz w:val="20"/>
                <w:szCs w:val="20"/>
              </w:rPr>
              <w:t xml:space="preserve"> for Microenterprise Development. SLP seeks to help marginalized families affected by the community quarantine amid the coronavirus disease </w:t>
            </w:r>
            <w:r w:rsidRPr="00D2497F">
              <w:rPr>
                <w:rFonts w:ascii="Arial" w:eastAsia="Arial" w:hAnsi="Arial" w:cs="Arial"/>
                <w:sz w:val="20"/>
                <w:szCs w:val="20"/>
              </w:rPr>
              <w:lastRenderedPageBreak/>
              <w:t>(COVID-19) pandemic 08 January 2021.</w:t>
            </w:r>
          </w:p>
          <w:p w14:paraId="10D4E157" w14:textId="77777777" w:rsidR="000C18B2" w:rsidRPr="00D2497F"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D2497F" w:rsidRDefault="008E35DA" w:rsidP="008266BC">
            <w:pPr>
              <w:spacing w:after="0" w:line="240" w:lineRule="auto"/>
              <w:ind w:right="57"/>
              <w:contextualSpacing/>
              <w:jc w:val="both"/>
              <w:rPr>
                <w:rFonts w:ascii="Arial" w:eastAsia="Arial" w:hAnsi="Arial" w:cs="Arial"/>
                <w:b/>
                <w:sz w:val="20"/>
                <w:szCs w:val="20"/>
              </w:rPr>
            </w:pPr>
            <w:r w:rsidRPr="00D2497F">
              <w:rPr>
                <w:rFonts w:ascii="Arial" w:eastAsia="Arial" w:hAnsi="Arial" w:cs="Arial"/>
                <w:b/>
                <w:sz w:val="20"/>
                <w:szCs w:val="20"/>
              </w:rPr>
              <w:t>Social Amelioration Program (SAP)</w:t>
            </w:r>
          </w:p>
          <w:p w14:paraId="66B4BCA4" w14:textId="5367DE15" w:rsidR="002F1ECE" w:rsidRPr="00D2497F" w:rsidRDefault="008E35DA" w:rsidP="00CA7A09">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For the SAP – ESP Bayanihan 2 implementation, DSWD-FO CALABARZON provided assistance amounting to ₱</w:t>
            </w:r>
            <w:r w:rsidR="00F33956" w:rsidRPr="00D2497F">
              <w:rPr>
                <w:rFonts w:ascii="Arial" w:eastAsia="Arial" w:hAnsi="Arial" w:cs="Arial"/>
                <w:sz w:val="20"/>
                <w:szCs w:val="20"/>
              </w:rPr>
              <w:t xml:space="preserve">11,202,250.00 </w:t>
            </w:r>
            <w:r w:rsidRPr="00D2497F">
              <w:rPr>
                <w:rFonts w:ascii="Arial" w:eastAsia="Arial" w:hAnsi="Arial" w:cs="Arial"/>
                <w:sz w:val="20"/>
                <w:szCs w:val="20"/>
              </w:rPr>
              <w:t>for beneficiaries under granular lockdown, while it has disbursed ₱</w:t>
            </w:r>
            <w:r w:rsidR="00CA7A09" w:rsidRPr="00D2497F">
              <w:rPr>
                <w:rFonts w:ascii="Arial" w:eastAsia="Arial" w:hAnsi="Arial" w:cs="Arial"/>
                <w:sz w:val="20"/>
                <w:szCs w:val="20"/>
              </w:rPr>
              <w:t xml:space="preserve">866,807,500.00 </w:t>
            </w:r>
            <w:r w:rsidRPr="00D2497F">
              <w:rPr>
                <w:rFonts w:ascii="Arial" w:eastAsia="Arial" w:hAnsi="Arial" w:cs="Arial"/>
                <w:sz w:val="20"/>
                <w:szCs w:val="20"/>
              </w:rPr>
              <w:t>for additional families</w:t>
            </w:r>
            <w:r w:rsidR="00026769">
              <w:rPr>
                <w:rFonts w:ascii="Arial" w:eastAsia="Arial" w:hAnsi="Arial" w:cs="Arial"/>
                <w:sz w:val="20"/>
                <w:szCs w:val="20"/>
              </w:rPr>
              <w:t>.</w:t>
            </w:r>
          </w:p>
          <w:p w14:paraId="40489568" w14:textId="3DC26BF7" w:rsidR="008E35DA" w:rsidRPr="00D2497F"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77858">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5E580D7D" w:rsidR="008E35DA" w:rsidRPr="00833A88" w:rsidRDefault="00625D7E"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833A88">
              <w:rPr>
                <w:rFonts w:ascii="Arial" w:eastAsia="Arial" w:hAnsi="Arial" w:cs="Arial"/>
                <w:sz w:val="20"/>
                <w:szCs w:val="20"/>
              </w:rPr>
              <w:t>2</w:t>
            </w:r>
            <w:r w:rsidR="008344F5" w:rsidRPr="00833A88">
              <w:rPr>
                <w:rFonts w:ascii="Arial" w:eastAsia="Arial" w:hAnsi="Arial" w:cs="Arial"/>
                <w:sz w:val="20"/>
                <w:szCs w:val="20"/>
              </w:rPr>
              <w:t>6</w:t>
            </w:r>
            <w:r w:rsidR="00C71058" w:rsidRPr="00833A88">
              <w:rPr>
                <w:rFonts w:ascii="Arial" w:eastAsia="Arial" w:hAnsi="Arial" w:cs="Arial"/>
                <w:sz w:val="20"/>
                <w:szCs w:val="20"/>
              </w:rPr>
              <w:t xml:space="preserve"> March</w:t>
            </w:r>
            <w:r w:rsidR="008E35DA" w:rsidRPr="00833A88">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6C9D7DB7" w:rsidR="00C71058" w:rsidRPr="00833A88" w:rsidRDefault="00C71058" w:rsidP="00045238">
            <w:pPr>
              <w:pStyle w:val="ListParagraph"/>
              <w:numPr>
                <w:ilvl w:val="0"/>
                <w:numId w:val="6"/>
              </w:numPr>
              <w:spacing w:after="0" w:line="240" w:lineRule="auto"/>
              <w:jc w:val="both"/>
              <w:rPr>
                <w:rFonts w:ascii="Arial" w:eastAsia="Times New Roman" w:hAnsi="Arial" w:cs="Arial"/>
                <w:sz w:val="20"/>
                <w:szCs w:val="20"/>
              </w:rPr>
            </w:pPr>
            <w:r w:rsidRPr="00833A88">
              <w:rPr>
                <w:rFonts w:ascii="Arial" w:eastAsia="Times New Roman" w:hAnsi="Arial" w:cs="Arial"/>
                <w:sz w:val="20"/>
                <w:szCs w:val="20"/>
              </w:rPr>
              <w:t xml:space="preserve">DSWD-FO VI provided </w:t>
            </w:r>
            <w:r w:rsidR="00E53832" w:rsidRPr="00833A88">
              <w:rPr>
                <w:rFonts w:ascii="Arial" w:eastAsia="Times New Roman" w:hAnsi="Arial" w:cs="Arial"/>
                <w:b/>
                <w:sz w:val="20"/>
                <w:szCs w:val="20"/>
              </w:rPr>
              <w:t>₱</w:t>
            </w:r>
            <w:r w:rsidR="008344F5" w:rsidRPr="00833A88">
              <w:rPr>
                <w:rFonts w:ascii="Arial" w:eastAsia="Times New Roman" w:hAnsi="Arial" w:cs="Arial"/>
                <w:b/>
                <w:sz w:val="20"/>
                <w:szCs w:val="20"/>
              </w:rPr>
              <w:t xml:space="preserve">1,997,390.00 </w:t>
            </w:r>
            <w:r w:rsidRPr="00833A88">
              <w:rPr>
                <w:rFonts w:ascii="Arial" w:eastAsia="Times New Roman" w:hAnsi="Arial" w:cs="Arial"/>
                <w:sz w:val="20"/>
                <w:szCs w:val="20"/>
              </w:rPr>
              <w:t>worth of assistance to</w:t>
            </w:r>
            <w:r w:rsidR="00E53832" w:rsidRPr="00833A88">
              <w:t xml:space="preserve"> </w:t>
            </w:r>
            <w:r w:rsidR="008344F5" w:rsidRPr="00833A88">
              <w:rPr>
                <w:rFonts w:ascii="Arial" w:eastAsia="Times New Roman" w:hAnsi="Arial" w:cs="Arial"/>
                <w:b/>
                <w:sz w:val="20"/>
                <w:szCs w:val="20"/>
              </w:rPr>
              <w:t>142</w:t>
            </w:r>
            <w:r w:rsidR="00625D7E" w:rsidRPr="00833A88">
              <w:rPr>
                <w:rFonts w:ascii="Arial" w:eastAsia="Times New Roman" w:hAnsi="Arial" w:cs="Arial"/>
                <w:b/>
                <w:sz w:val="20"/>
                <w:szCs w:val="20"/>
              </w:rPr>
              <w:t xml:space="preserve"> </w:t>
            </w:r>
            <w:r w:rsidRPr="00833A88">
              <w:rPr>
                <w:rFonts w:ascii="Arial" w:eastAsia="Times New Roman" w:hAnsi="Arial" w:cs="Arial"/>
                <w:b/>
                <w:sz w:val="20"/>
                <w:szCs w:val="20"/>
              </w:rPr>
              <w:t>individuals</w:t>
            </w:r>
            <w:r w:rsidRPr="00833A88">
              <w:rPr>
                <w:rFonts w:ascii="Arial" w:eastAsia="Times New Roman" w:hAnsi="Arial" w:cs="Arial"/>
                <w:sz w:val="20"/>
                <w:szCs w:val="20"/>
              </w:rPr>
              <w:t xml:space="preserve"> through </w:t>
            </w:r>
            <w:r w:rsidRPr="00833A88">
              <w:rPr>
                <w:rFonts w:ascii="Arial" w:eastAsia="Times New Roman" w:hAnsi="Arial" w:cs="Arial"/>
                <w:b/>
                <w:sz w:val="20"/>
                <w:szCs w:val="20"/>
              </w:rPr>
              <w:t>Assistance to Individuals in Crisis Situation (AICS</w:t>
            </w:r>
            <w:r w:rsidRPr="00833A88">
              <w:rPr>
                <w:rFonts w:ascii="Arial" w:eastAsia="Times New Roman" w:hAnsi="Arial" w:cs="Arial"/>
                <w:sz w:val="20"/>
                <w:szCs w:val="20"/>
              </w:rPr>
              <w:t xml:space="preserve">) </w:t>
            </w:r>
            <w:r w:rsidR="009F590F" w:rsidRPr="00833A88">
              <w:rPr>
                <w:rFonts w:ascii="Arial" w:eastAsia="Times New Roman" w:hAnsi="Arial" w:cs="Arial"/>
                <w:sz w:val="20"/>
                <w:szCs w:val="20"/>
              </w:rPr>
              <w:t>on</w:t>
            </w:r>
            <w:r w:rsidRPr="00833A88">
              <w:rPr>
                <w:rFonts w:ascii="Arial" w:eastAsia="Times New Roman" w:hAnsi="Arial" w:cs="Arial"/>
                <w:sz w:val="20"/>
                <w:szCs w:val="20"/>
              </w:rPr>
              <w:t xml:space="preserve"> </w:t>
            </w:r>
            <w:r w:rsidR="008344F5" w:rsidRPr="00833A88">
              <w:rPr>
                <w:rFonts w:ascii="Arial" w:eastAsia="Times New Roman" w:hAnsi="Arial" w:cs="Arial"/>
                <w:sz w:val="20"/>
                <w:szCs w:val="20"/>
              </w:rPr>
              <w:t xml:space="preserve">23 </w:t>
            </w:r>
            <w:r w:rsidR="00625D7E" w:rsidRPr="00833A88">
              <w:rPr>
                <w:rFonts w:ascii="Arial" w:eastAsia="Times New Roman" w:hAnsi="Arial" w:cs="Arial"/>
                <w:sz w:val="20"/>
                <w:szCs w:val="20"/>
              </w:rPr>
              <w:t>and 2</w:t>
            </w:r>
            <w:r w:rsidR="008344F5" w:rsidRPr="00833A88">
              <w:rPr>
                <w:rFonts w:ascii="Arial" w:eastAsia="Times New Roman" w:hAnsi="Arial" w:cs="Arial"/>
                <w:sz w:val="20"/>
                <w:szCs w:val="20"/>
              </w:rPr>
              <w:t>4</w:t>
            </w:r>
            <w:r w:rsidR="009F590F" w:rsidRPr="00833A88">
              <w:rPr>
                <w:rFonts w:ascii="Arial" w:eastAsia="Times New Roman" w:hAnsi="Arial" w:cs="Arial"/>
                <w:sz w:val="20"/>
                <w:szCs w:val="20"/>
              </w:rPr>
              <w:t xml:space="preserve"> March 2021.</w:t>
            </w:r>
          </w:p>
          <w:p w14:paraId="15046EEC" w14:textId="0F31BC17" w:rsidR="002E744B" w:rsidRPr="00833A88" w:rsidRDefault="008E35DA" w:rsidP="00577858">
            <w:pPr>
              <w:pStyle w:val="ListParagraph"/>
              <w:numPr>
                <w:ilvl w:val="0"/>
                <w:numId w:val="6"/>
              </w:numPr>
              <w:spacing w:after="0" w:line="240" w:lineRule="auto"/>
              <w:jc w:val="both"/>
              <w:rPr>
                <w:rFonts w:ascii="Arial" w:eastAsia="Times New Roman" w:hAnsi="Arial" w:cs="Arial"/>
                <w:sz w:val="20"/>
                <w:szCs w:val="20"/>
              </w:rPr>
            </w:pPr>
            <w:r w:rsidRPr="00833A88">
              <w:rPr>
                <w:rFonts w:ascii="Arial" w:eastAsia="Times New Roman" w:hAnsi="Arial" w:cs="Arial"/>
                <w:sz w:val="20"/>
                <w:szCs w:val="20"/>
              </w:rPr>
              <w:t>DSWD-FO VI is continuously repacking FFPs at the DSWD Regional Warehouse.</w:t>
            </w:r>
          </w:p>
          <w:p w14:paraId="02098145" w14:textId="5B731CEF" w:rsidR="007C24A5" w:rsidRPr="00833A88" w:rsidRDefault="007C24A5" w:rsidP="007C24A5">
            <w:pPr>
              <w:pStyle w:val="ListParagraph"/>
              <w:spacing w:after="0" w:line="240" w:lineRule="auto"/>
              <w:ind w:left="360"/>
              <w:jc w:val="both"/>
              <w:rPr>
                <w:rFonts w:ascii="Arial" w:eastAsia="Times New Roman" w:hAnsi="Arial" w:cs="Arial"/>
                <w:sz w:val="20"/>
                <w:szCs w:val="20"/>
              </w:rPr>
            </w:pPr>
          </w:p>
          <w:p w14:paraId="6A29D9F5" w14:textId="77777777" w:rsidR="008F4AD3" w:rsidRPr="00833A88" w:rsidRDefault="008F4AD3" w:rsidP="007C24A5">
            <w:pPr>
              <w:pStyle w:val="ListParagraph"/>
              <w:spacing w:after="0" w:line="240" w:lineRule="auto"/>
              <w:ind w:left="360"/>
              <w:jc w:val="both"/>
              <w:rPr>
                <w:rFonts w:ascii="Arial" w:eastAsia="Times New Roman" w:hAnsi="Arial" w:cs="Arial"/>
                <w:sz w:val="20"/>
                <w:szCs w:val="20"/>
              </w:rPr>
            </w:pPr>
          </w:p>
          <w:p w14:paraId="5106066D" w14:textId="27DAEEB5" w:rsidR="008E35DA" w:rsidRPr="00833A88"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833A88">
              <w:rPr>
                <w:rFonts w:ascii="Arial" w:eastAsia="Times New Roman" w:hAnsi="Arial" w:cs="Arial"/>
                <w:b/>
                <w:bCs/>
                <w:sz w:val="20"/>
                <w:szCs w:val="20"/>
              </w:rPr>
              <w:t>Social Amelioration Program (SAP)</w:t>
            </w:r>
          </w:p>
          <w:p w14:paraId="6F316AEC" w14:textId="77777777" w:rsidR="008E35DA" w:rsidRPr="00833A88" w:rsidRDefault="008E35DA" w:rsidP="008266BC">
            <w:pPr>
              <w:pStyle w:val="ListParagraph"/>
              <w:numPr>
                <w:ilvl w:val="0"/>
                <w:numId w:val="6"/>
              </w:numPr>
              <w:spacing w:after="0" w:line="240" w:lineRule="auto"/>
              <w:jc w:val="both"/>
              <w:rPr>
                <w:rFonts w:eastAsia="Times New Roman"/>
              </w:rPr>
            </w:pPr>
            <w:r w:rsidRPr="00833A88">
              <w:rPr>
                <w:rFonts w:ascii="Arial" w:eastAsia="Times New Roman" w:hAnsi="Arial" w:cs="Arial"/>
                <w:sz w:val="20"/>
                <w:szCs w:val="20"/>
              </w:rPr>
              <w:t xml:space="preserve">To date, a total of </w:t>
            </w:r>
            <w:r w:rsidRPr="00833A88">
              <w:rPr>
                <w:rFonts w:ascii="Arial" w:eastAsia="Times New Roman" w:hAnsi="Arial" w:cs="Arial"/>
                <w:b/>
                <w:sz w:val="20"/>
                <w:szCs w:val="20"/>
              </w:rPr>
              <w:t>₱1,496,509,500.00</w:t>
            </w:r>
            <w:r w:rsidRPr="00833A88">
              <w:rPr>
                <w:rFonts w:ascii="Arial" w:eastAsia="Times New Roman" w:hAnsi="Arial" w:cs="Arial"/>
                <w:sz w:val="20"/>
                <w:szCs w:val="20"/>
              </w:rPr>
              <w:t xml:space="preserve"> was provided to </w:t>
            </w:r>
            <w:r w:rsidRPr="00833A88">
              <w:rPr>
                <w:rFonts w:ascii="Arial" w:eastAsia="Times New Roman" w:hAnsi="Arial" w:cs="Arial"/>
                <w:b/>
                <w:sz w:val="20"/>
                <w:szCs w:val="20"/>
              </w:rPr>
              <w:t>321,830 4Ps beneficiaries</w:t>
            </w:r>
            <w:r w:rsidRPr="00833A88">
              <w:rPr>
                <w:rFonts w:ascii="Arial" w:eastAsia="Times New Roman" w:hAnsi="Arial" w:cs="Arial"/>
                <w:sz w:val="20"/>
                <w:szCs w:val="20"/>
              </w:rPr>
              <w:t xml:space="preserve"> and </w:t>
            </w:r>
            <w:r w:rsidRPr="00833A88">
              <w:rPr>
                <w:rFonts w:ascii="Arial" w:eastAsia="Times New Roman" w:hAnsi="Arial" w:cs="Arial"/>
                <w:b/>
                <w:sz w:val="20"/>
                <w:szCs w:val="20"/>
              </w:rPr>
              <w:t>₱6,788,214,000.00</w:t>
            </w:r>
            <w:r w:rsidRPr="00833A88">
              <w:rPr>
                <w:rFonts w:ascii="Arial" w:eastAsia="Times New Roman" w:hAnsi="Arial" w:cs="Arial"/>
                <w:sz w:val="20"/>
                <w:szCs w:val="20"/>
              </w:rPr>
              <w:t xml:space="preserve"> was provided to </w:t>
            </w:r>
            <w:r w:rsidRPr="00833A88">
              <w:rPr>
                <w:rFonts w:ascii="Arial" w:eastAsia="Times New Roman" w:hAnsi="Arial" w:cs="Arial"/>
                <w:b/>
                <w:sz w:val="20"/>
                <w:szCs w:val="20"/>
              </w:rPr>
              <w:t>1,131,369 non-4Ps beneficiaries</w:t>
            </w:r>
            <w:r w:rsidRPr="00833A88">
              <w:rPr>
                <w:rFonts w:ascii="Arial" w:eastAsia="Times New Roman" w:hAnsi="Arial" w:cs="Arial"/>
                <w:sz w:val="20"/>
                <w:szCs w:val="20"/>
              </w:rPr>
              <w:t xml:space="preserve"> for the first tranche.</w:t>
            </w:r>
          </w:p>
          <w:p w14:paraId="55DFCC14" w14:textId="77777777" w:rsidR="008E35DA" w:rsidRPr="00833A88" w:rsidRDefault="008E35DA" w:rsidP="008266BC">
            <w:pPr>
              <w:pStyle w:val="ListParagraph"/>
              <w:numPr>
                <w:ilvl w:val="0"/>
                <w:numId w:val="6"/>
              </w:numPr>
              <w:spacing w:after="0" w:line="240" w:lineRule="auto"/>
              <w:jc w:val="both"/>
              <w:rPr>
                <w:rFonts w:eastAsia="Times New Roman"/>
              </w:rPr>
            </w:pPr>
            <w:r w:rsidRPr="00833A88">
              <w:rPr>
                <w:rFonts w:ascii="Arial" w:eastAsia="Times New Roman" w:hAnsi="Arial" w:cs="Arial"/>
                <w:sz w:val="20"/>
                <w:szCs w:val="20"/>
              </w:rPr>
              <w:t xml:space="preserve">DSWD-FO VI has served </w:t>
            </w:r>
            <w:r w:rsidRPr="00833A88">
              <w:rPr>
                <w:rFonts w:ascii="Arial" w:eastAsia="Times New Roman" w:hAnsi="Arial" w:cs="Arial"/>
                <w:b/>
                <w:sz w:val="20"/>
                <w:szCs w:val="20"/>
              </w:rPr>
              <w:t>103,608 4Ps beneficiaries</w:t>
            </w:r>
            <w:r w:rsidRPr="00833A88">
              <w:rPr>
                <w:rFonts w:ascii="Arial" w:eastAsia="Times New Roman" w:hAnsi="Arial" w:cs="Arial"/>
                <w:sz w:val="20"/>
                <w:szCs w:val="20"/>
              </w:rPr>
              <w:t xml:space="preserve"> amounting to </w:t>
            </w:r>
            <w:r w:rsidRPr="00833A88">
              <w:rPr>
                <w:rFonts w:ascii="Arial" w:eastAsia="Times New Roman" w:hAnsi="Arial" w:cs="Arial"/>
                <w:b/>
                <w:sz w:val="20"/>
                <w:szCs w:val="20"/>
              </w:rPr>
              <w:t>₱481,777,200.00</w:t>
            </w:r>
            <w:r w:rsidRPr="00833A88">
              <w:rPr>
                <w:rFonts w:ascii="Arial" w:eastAsia="Times New Roman" w:hAnsi="Arial" w:cs="Arial"/>
                <w:sz w:val="20"/>
                <w:szCs w:val="20"/>
              </w:rPr>
              <w:t xml:space="preserve"> and </w:t>
            </w:r>
            <w:r w:rsidRPr="00833A88">
              <w:rPr>
                <w:rFonts w:ascii="Arial" w:eastAsia="Times New Roman" w:hAnsi="Arial" w:cs="Arial"/>
                <w:b/>
                <w:sz w:val="20"/>
                <w:szCs w:val="20"/>
              </w:rPr>
              <w:t>437,403 non-4Ps beneficiaries</w:t>
            </w:r>
            <w:r w:rsidRPr="00833A88">
              <w:rPr>
                <w:rFonts w:ascii="Arial" w:eastAsia="Times New Roman" w:hAnsi="Arial" w:cs="Arial"/>
                <w:sz w:val="20"/>
                <w:szCs w:val="20"/>
              </w:rPr>
              <w:t xml:space="preserve"> amounting to </w:t>
            </w:r>
            <w:r w:rsidRPr="00833A88">
              <w:rPr>
                <w:rFonts w:ascii="Arial" w:eastAsia="Times New Roman" w:hAnsi="Arial" w:cs="Arial"/>
                <w:b/>
                <w:sz w:val="20"/>
                <w:szCs w:val="20"/>
              </w:rPr>
              <w:t xml:space="preserve">₱2,624,418,000.00 </w:t>
            </w:r>
            <w:r w:rsidRPr="00833A88">
              <w:rPr>
                <w:rFonts w:ascii="Arial" w:eastAsia="Times New Roman" w:hAnsi="Arial" w:cs="Arial"/>
                <w:sz w:val="20"/>
                <w:szCs w:val="20"/>
              </w:rPr>
              <w:t xml:space="preserve">for the second tranche, and </w:t>
            </w:r>
            <w:r w:rsidRPr="00833A88">
              <w:rPr>
                <w:rFonts w:ascii="Arial" w:eastAsia="Times New Roman" w:hAnsi="Arial" w:cs="Arial"/>
                <w:b/>
                <w:sz w:val="20"/>
                <w:szCs w:val="20"/>
              </w:rPr>
              <w:t>190,738 left-out/waitlisted</w:t>
            </w:r>
            <w:r w:rsidRPr="00833A88">
              <w:rPr>
                <w:rFonts w:ascii="Arial" w:eastAsia="Times New Roman" w:hAnsi="Arial" w:cs="Arial"/>
                <w:sz w:val="20"/>
                <w:szCs w:val="20"/>
              </w:rPr>
              <w:t xml:space="preserve"> beneficiaries amounting to </w:t>
            </w:r>
            <w:r w:rsidRPr="00833A88">
              <w:rPr>
                <w:rFonts w:ascii="Arial" w:eastAsia="Times New Roman" w:hAnsi="Arial" w:cs="Arial"/>
                <w:b/>
                <w:bCs/>
                <w:sz w:val="20"/>
                <w:szCs w:val="20"/>
              </w:rPr>
              <w:t>₱1,144,428,000.00.</w:t>
            </w:r>
          </w:p>
          <w:p w14:paraId="05A50E49" w14:textId="77777777" w:rsidR="008E35DA" w:rsidRPr="00833A88" w:rsidRDefault="008E35DA" w:rsidP="008266BC">
            <w:pPr>
              <w:pStyle w:val="ListParagraph"/>
              <w:numPr>
                <w:ilvl w:val="0"/>
                <w:numId w:val="6"/>
              </w:numPr>
              <w:spacing w:after="0" w:line="240" w:lineRule="auto"/>
              <w:jc w:val="both"/>
              <w:rPr>
                <w:rFonts w:eastAsia="Times New Roman"/>
              </w:rPr>
            </w:pPr>
            <w:r w:rsidRPr="00833A88">
              <w:rPr>
                <w:rFonts w:ascii="Arial" w:eastAsia="Times New Roman" w:hAnsi="Arial" w:cs="Arial"/>
                <w:sz w:val="20"/>
                <w:szCs w:val="20"/>
              </w:rPr>
              <w:t xml:space="preserve">The Operation Center Hotline catered and resolved a total of 9,156 calls from 15 </w:t>
            </w:r>
            <w:r w:rsidRPr="00833A88">
              <w:rPr>
                <w:rFonts w:ascii="Arial" w:eastAsia="Times New Roman" w:hAnsi="Arial" w:cs="Arial"/>
                <w:sz w:val="20"/>
                <w:szCs w:val="20"/>
              </w:rPr>
              <w:lastRenderedPageBreak/>
              <w:t>April to 26 August, 2020.</w:t>
            </w:r>
          </w:p>
        </w:tc>
      </w:tr>
    </w:tbl>
    <w:p w14:paraId="18B9A33B" w14:textId="77777777" w:rsidR="007A2E46" w:rsidRDefault="007A2E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3B7BD57B"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65EB9BA" w:rsidR="008E35DA" w:rsidRPr="00B701AA" w:rsidRDefault="000E15F1"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29</w:t>
            </w:r>
            <w:r w:rsidR="00AB2459" w:rsidRPr="00B701A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6AAB7D8" w:rsidR="00D578EA" w:rsidRPr="00705492" w:rsidRDefault="0047317F"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705492">
              <w:rPr>
                <w:rFonts w:ascii="Arial" w:eastAsia="Arial" w:hAnsi="Arial" w:cs="Arial"/>
                <w:sz w:val="20"/>
                <w:szCs w:val="20"/>
              </w:rPr>
              <w:t>2</w:t>
            </w:r>
            <w:r w:rsidR="000E15F1" w:rsidRPr="00705492">
              <w:rPr>
                <w:rFonts w:ascii="Arial" w:eastAsia="Arial" w:hAnsi="Arial" w:cs="Arial"/>
                <w:sz w:val="20"/>
                <w:szCs w:val="20"/>
              </w:rPr>
              <w:t>9</w:t>
            </w:r>
            <w:r w:rsidR="00D578EA" w:rsidRPr="00705492">
              <w:rPr>
                <w:rFonts w:ascii="Arial" w:eastAsia="Arial" w:hAnsi="Arial" w:cs="Arial"/>
                <w:sz w:val="20"/>
                <w:szCs w:val="20"/>
              </w:rPr>
              <w:t xml:space="preserve"> </w:t>
            </w:r>
            <w:r w:rsidR="0062739C" w:rsidRPr="00705492">
              <w:rPr>
                <w:rFonts w:ascii="Arial" w:eastAsia="Arial" w:hAnsi="Arial" w:cs="Arial"/>
                <w:sz w:val="20"/>
                <w:szCs w:val="20"/>
              </w:rPr>
              <w:t>March</w:t>
            </w:r>
            <w:r w:rsidR="00D578EA" w:rsidRPr="00705492">
              <w:rPr>
                <w:rFonts w:ascii="Arial" w:eastAsia="Arial" w:hAnsi="Arial" w:cs="Arial"/>
                <w:sz w:val="20"/>
                <w:szCs w:val="20"/>
              </w:rPr>
              <w:t xml:space="preserve"> 2021</w:t>
            </w:r>
          </w:p>
        </w:tc>
        <w:tc>
          <w:tcPr>
            <w:tcW w:w="7830" w:type="dxa"/>
          </w:tcPr>
          <w:p w14:paraId="37CC6CB9" w14:textId="77777777" w:rsidR="00D578EA"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provided a total of </w:t>
            </w:r>
            <w:r w:rsidRPr="00705492">
              <w:rPr>
                <w:rFonts w:ascii="Arial" w:eastAsia="Arial" w:hAnsi="Arial" w:cs="Arial"/>
                <w:b/>
                <w:sz w:val="20"/>
                <w:szCs w:val="19"/>
              </w:rPr>
              <w:t xml:space="preserve">₱13,310,675.54 </w:t>
            </w:r>
            <w:r w:rsidRPr="00705492">
              <w:rPr>
                <w:rFonts w:ascii="Arial" w:eastAsia="Arial" w:hAnsi="Arial" w:cs="Arial"/>
                <w:sz w:val="20"/>
                <w:szCs w:val="19"/>
              </w:rPr>
              <w:t>worth of assistance</w:t>
            </w:r>
            <w:r w:rsidRPr="00705492">
              <w:rPr>
                <w:rFonts w:ascii="Arial" w:eastAsia="Arial" w:hAnsi="Arial" w:cs="Arial"/>
                <w:b/>
                <w:sz w:val="20"/>
                <w:szCs w:val="19"/>
              </w:rPr>
              <w:t xml:space="preserve"> </w:t>
            </w:r>
            <w:r w:rsidRPr="00705492">
              <w:rPr>
                <w:rFonts w:ascii="Arial" w:eastAsia="Arial" w:hAnsi="Arial" w:cs="Arial"/>
                <w:sz w:val="20"/>
                <w:szCs w:val="19"/>
              </w:rPr>
              <w:t xml:space="preserve">to </w:t>
            </w:r>
            <w:r w:rsidRPr="00705492">
              <w:rPr>
                <w:rFonts w:ascii="Arial" w:eastAsia="Arial" w:hAnsi="Arial" w:cs="Arial"/>
                <w:b/>
                <w:sz w:val="20"/>
                <w:szCs w:val="19"/>
              </w:rPr>
              <w:t>17 stranded sales representatives;</w:t>
            </w:r>
            <w:r w:rsidRPr="00705492">
              <w:rPr>
                <w:rFonts w:ascii="Arial" w:eastAsia="Arial" w:hAnsi="Arial" w:cs="Arial"/>
                <w:sz w:val="20"/>
                <w:szCs w:val="19"/>
              </w:rPr>
              <w:t xml:space="preserve"> eight </w:t>
            </w:r>
            <w:r w:rsidRPr="00705492">
              <w:rPr>
                <w:rFonts w:ascii="Arial" w:eastAsia="Arial" w:hAnsi="Arial" w:cs="Arial"/>
                <w:b/>
                <w:sz w:val="20"/>
                <w:szCs w:val="19"/>
              </w:rPr>
              <w:t>(8) bus drivers (HTIs);</w:t>
            </w:r>
            <w:r w:rsidRPr="00705492">
              <w:rPr>
                <w:rFonts w:ascii="Arial" w:eastAsia="Arial" w:hAnsi="Arial" w:cs="Arial"/>
                <w:sz w:val="20"/>
                <w:szCs w:val="19"/>
              </w:rPr>
              <w:t xml:space="preserve"> and</w:t>
            </w:r>
            <w:r w:rsidRPr="00705492">
              <w:rPr>
                <w:rFonts w:ascii="Arial" w:eastAsia="Arial" w:hAnsi="Arial" w:cs="Arial"/>
                <w:b/>
                <w:sz w:val="20"/>
                <w:szCs w:val="19"/>
              </w:rPr>
              <w:t xml:space="preserve"> 25,480 </w:t>
            </w:r>
            <w:r w:rsidRPr="00705492">
              <w:rPr>
                <w:rFonts w:ascii="Arial" w:eastAsia="Arial" w:hAnsi="Arial" w:cs="Arial"/>
                <w:bCs/>
                <w:sz w:val="20"/>
                <w:szCs w:val="19"/>
              </w:rPr>
              <w:t>families, of</w:t>
            </w:r>
            <w:r w:rsidRPr="00705492">
              <w:rPr>
                <w:rFonts w:ascii="Arial" w:eastAsia="Arial" w:hAnsi="Arial" w:cs="Arial"/>
                <w:sz w:val="20"/>
                <w:szCs w:val="19"/>
              </w:rPr>
              <w:t xml:space="preserve"> which 815 are LSIs.</w:t>
            </w:r>
          </w:p>
          <w:p w14:paraId="3873B8A5" w14:textId="77777777" w:rsidR="00D578EA"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through its Crisis Intervention Unit (CIU) provided assistance to </w:t>
            </w:r>
            <w:r w:rsidRPr="00705492">
              <w:rPr>
                <w:rFonts w:ascii="Arial" w:eastAsia="Arial" w:hAnsi="Arial" w:cs="Arial"/>
                <w:b/>
                <w:sz w:val="20"/>
                <w:szCs w:val="19"/>
              </w:rPr>
              <w:t>15,481 walk-in clients</w:t>
            </w:r>
            <w:r w:rsidRPr="00705492">
              <w:rPr>
                <w:rFonts w:ascii="Arial" w:eastAsia="Arial" w:hAnsi="Arial" w:cs="Arial"/>
                <w:sz w:val="20"/>
                <w:szCs w:val="19"/>
              </w:rPr>
              <w:t xml:space="preserve"> amounting to </w:t>
            </w:r>
            <w:r w:rsidRPr="00705492">
              <w:rPr>
                <w:rFonts w:ascii="Arial" w:eastAsia="Arial" w:hAnsi="Arial" w:cs="Arial"/>
                <w:b/>
                <w:sz w:val="20"/>
                <w:szCs w:val="19"/>
              </w:rPr>
              <w:t xml:space="preserve">₱68,514,908.08 </w:t>
            </w:r>
            <w:r w:rsidRPr="00705492">
              <w:rPr>
                <w:rFonts w:ascii="Arial" w:eastAsia="Arial" w:hAnsi="Arial" w:cs="Arial"/>
                <w:sz w:val="20"/>
                <w:szCs w:val="19"/>
              </w:rPr>
              <w:t xml:space="preserve">for Bayanihan 1 while </w:t>
            </w:r>
            <w:r w:rsidRPr="00705492">
              <w:rPr>
                <w:rFonts w:ascii="Arial" w:eastAsia="Arial" w:hAnsi="Arial" w:cs="Arial"/>
                <w:b/>
                <w:sz w:val="20"/>
                <w:szCs w:val="19"/>
              </w:rPr>
              <w:t xml:space="preserve">₱41,110,648.05 </w:t>
            </w:r>
            <w:r w:rsidRPr="00705492">
              <w:rPr>
                <w:rFonts w:ascii="Arial" w:eastAsia="Arial" w:hAnsi="Arial" w:cs="Arial"/>
                <w:sz w:val="20"/>
                <w:szCs w:val="19"/>
              </w:rPr>
              <w:t>were provided to</w:t>
            </w:r>
            <w:r w:rsidRPr="00705492">
              <w:rPr>
                <w:rFonts w:ascii="Arial" w:eastAsia="Arial" w:hAnsi="Arial" w:cs="Arial"/>
                <w:b/>
                <w:sz w:val="20"/>
                <w:szCs w:val="19"/>
              </w:rPr>
              <w:t xml:space="preserve"> 6,690 walk-in clients</w:t>
            </w:r>
            <w:r w:rsidRPr="00705492">
              <w:rPr>
                <w:rFonts w:ascii="Arial" w:eastAsia="Arial" w:hAnsi="Arial" w:cs="Arial"/>
                <w:sz w:val="20"/>
                <w:szCs w:val="19"/>
              </w:rPr>
              <w:t xml:space="preserve"> for Bayanihan 2.</w:t>
            </w:r>
          </w:p>
          <w:p w14:paraId="4A7F57B3" w14:textId="77777777" w:rsidR="00D578EA"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ocial Pension Unit extended assistance to </w:t>
            </w:r>
            <w:r w:rsidRPr="00705492">
              <w:rPr>
                <w:rFonts w:ascii="Arial" w:eastAsia="Arial" w:hAnsi="Arial" w:cs="Arial"/>
                <w:b/>
                <w:bCs/>
                <w:sz w:val="20"/>
                <w:szCs w:val="19"/>
              </w:rPr>
              <w:t>41,345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243,591,000.00; </w:t>
            </w:r>
            <w:r w:rsidRPr="00705492">
              <w:rPr>
                <w:rFonts w:ascii="Arial" w:eastAsia="Arial" w:hAnsi="Arial" w:cs="Arial"/>
                <w:sz w:val="20"/>
                <w:szCs w:val="19"/>
              </w:rPr>
              <w:t>and</w:t>
            </w:r>
            <w:r w:rsidRPr="00705492">
              <w:rPr>
                <w:rFonts w:ascii="Arial" w:eastAsia="Arial" w:hAnsi="Arial" w:cs="Arial"/>
                <w:b/>
                <w:bCs/>
                <w:sz w:val="20"/>
                <w:szCs w:val="19"/>
              </w:rPr>
              <w:t xml:space="preserve"> 29,264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173,937,000.00 </w:t>
            </w:r>
            <w:r w:rsidRPr="00705492">
              <w:rPr>
                <w:rFonts w:ascii="Arial" w:eastAsia="Arial" w:hAnsi="Arial" w:cs="Arial"/>
                <w:sz w:val="20"/>
                <w:szCs w:val="19"/>
              </w:rPr>
              <w:t>for the year 2019 and 2020, respectively.</w:t>
            </w:r>
          </w:p>
          <w:p w14:paraId="1EC48070" w14:textId="2D6B95A7" w:rsidR="0042714C"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ustainable Livelihood Program (SLP) of DSWD-FO VIII was able to extend </w:t>
            </w:r>
            <w:r w:rsidRPr="00705492">
              <w:rPr>
                <w:rFonts w:ascii="Arial" w:eastAsia="Arial" w:hAnsi="Arial" w:cs="Arial"/>
                <w:sz w:val="20"/>
                <w:szCs w:val="19"/>
              </w:rPr>
              <w:lastRenderedPageBreak/>
              <w:t xml:space="preserve">assistance to </w:t>
            </w:r>
            <w:r w:rsidRPr="00705492">
              <w:rPr>
                <w:rFonts w:ascii="Arial" w:eastAsia="Arial" w:hAnsi="Arial" w:cs="Arial"/>
                <w:b/>
                <w:sz w:val="20"/>
                <w:szCs w:val="19"/>
              </w:rPr>
              <w:t>170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2,261,210.07</w:t>
            </w:r>
            <w:r w:rsidRPr="00705492">
              <w:rPr>
                <w:rFonts w:ascii="Arial" w:eastAsia="Arial" w:hAnsi="Arial" w:cs="Arial"/>
                <w:sz w:val="20"/>
                <w:szCs w:val="19"/>
              </w:rPr>
              <w:t>.</w:t>
            </w:r>
          </w:p>
          <w:p w14:paraId="1358E7BC" w14:textId="77777777" w:rsidR="007C24A5" w:rsidRPr="00705492"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77777777" w:rsidR="00D578EA" w:rsidRPr="00705492"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05492">
              <w:rPr>
                <w:rFonts w:ascii="Arial" w:eastAsia="Arial" w:hAnsi="Arial" w:cs="Arial"/>
                <w:b/>
                <w:sz w:val="20"/>
                <w:szCs w:val="19"/>
              </w:rPr>
              <w:t>Social Amelioration Program (SAP)</w:t>
            </w:r>
          </w:p>
          <w:p w14:paraId="275B923D" w14:textId="28B26AD7" w:rsidR="00D578EA" w:rsidRPr="00705492" w:rsidRDefault="00D578EA" w:rsidP="000E15F1">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705492">
              <w:rPr>
                <w:rFonts w:ascii="Arial" w:eastAsia="Arial" w:hAnsi="Arial" w:cs="Arial"/>
                <w:sz w:val="20"/>
                <w:szCs w:val="19"/>
              </w:rPr>
              <w:t xml:space="preserve">DSWD-FO VIII through the Emergency Subsidy Program was able to extend assistance to </w:t>
            </w:r>
            <w:r w:rsidR="00087BCD" w:rsidRPr="00705492">
              <w:rPr>
                <w:rFonts w:ascii="Arial" w:eastAsia="Arial" w:hAnsi="Arial" w:cs="Arial"/>
                <w:b/>
                <w:sz w:val="20"/>
                <w:szCs w:val="19"/>
              </w:rPr>
              <w:t>31,6</w:t>
            </w:r>
            <w:r w:rsidR="000E15F1" w:rsidRPr="00705492">
              <w:rPr>
                <w:rFonts w:ascii="Arial" w:eastAsia="Arial" w:hAnsi="Arial" w:cs="Arial"/>
                <w:b/>
                <w:sz w:val="20"/>
                <w:szCs w:val="19"/>
              </w:rPr>
              <w:t>20</w:t>
            </w:r>
            <w:r w:rsidR="00087BCD" w:rsidRPr="00705492">
              <w:rPr>
                <w:rFonts w:ascii="Arial" w:eastAsia="Arial" w:hAnsi="Arial" w:cs="Arial"/>
                <w:b/>
                <w:sz w:val="20"/>
                <w:szCs w:val="19"/>
              </w:rPr>
              <w:t xml:space="preserve"> </w:t>
            </w:r>
            <w:r w:rsidRPr="00705492">
              <w:rPr>
                <w:rFonts w:ascii="Arial" w:eastAsia="Arial" w:hAnsi="Arial" w:cs="Arial"/>
                <w:b/>
                <w:sz w:val="20"/>
                <w:szCs w:val="19"/>
              </w:rPr>
              <w:t>beneficiaries</w:t>
            </w:r>
            <w:r w:rsidRPr="00705492">
              <w:rPr>
                <w:rFonts w:ascii="Arial" w:eastAsia="Arial" w:hAnsi="Arial" w:cs="Arial"/>
                <w:sz w:val="20"/>
                <w:szCs w:val="19"/>
              </w:rPr>
              <w:t xml:space="preserve"> amounting to </w:t>
            </w:r>
            <w:r w:rsidRPr="00705492">
              <w:rPr>
                <w:rFonts w:ascii="Arial" w:eastAsia="Arial" w:hAnsi="Arial" w:cs="Arial"/>
                <w:b/>
                <w:bCs/>
                <w:sz w:val="20"/>
                <w:szCs w:val="19"/>
              </w:rPr>
              <w:t>₱</w:t>
            </w:r>
            <w:r w:rsidR="000E15F1" w:rsidRPr="00705492">
              <w:rPr>
                <w:rFonts w:ascii="Arial" w:eastAsia="Arial" w:hAnsi="Arial" w:cs="Arial"/>
                <w:b/>
                <w:bCs/>
                <w:sz w:val="20"/>
                <w:szCs w:val="19"/>
              </w:rPr>
              <w:t>163,810,000.00</w:t>
            </w:r>
            <w:r w:rsidRPr="00705492">
              <w:rPr>
                <w:rFonts w:ascii="Arial" w:eastAsia="Arial" w:hAnsi="Arial" w:cs="Arial"/>
                <w:b/>
                <w:bCs/>
                <w:sz w:val="20"/>
                <w:szCs w:val="19"/>
              </w:rPr>
              <w:t>.</w:t>
            </w:r>
          </w:p>
          <w:p w14:paraId="7F05E561" w14:textId="53E620E1" w:rsidR="00D578EA"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recorded </w:t>
            </w:r>
            <w:r w:rsidR="00087BCD" w:rsidRPr="00705492">
              <w:rPr>
                <w:rFonts w:ascii="Arial" w:eastAsia="Arial" w:hAnsi="Arial" w:cs="Arial"/>
                <w:b/>
                <w:sz w:val="20"/>
                <w:szCs w:val="19"/>
              </w:rPr>
              <w:t xml:space="preserve">550,250 </w:t>
            </w:r>
            <w:r w:rsidRPr="00705492">
              <w:rPr>
                <w:rFonts w:ascii="Arial" w:eastAsia="Arial" w:hAnsi="Arial" w:cs="Arial"/>
                <w:b/>
                <w:sz w:val="20"/>
                <w:szCs w:val="19"/>
              </w:rPr>
              <w:t>non-4Ps beneficiaries</w:t>
            </w:r>
            <w:r w:rsidRPr="00705492">
              <w:rPr>
                <w:rFonts w:ascii="Arial" w:eastAsia="Arial" w:hAnsi="Arial" w:cs="Arial"/>
                <w:sz w:val="20"/>
                <w:szCs w:val="19"/>
              </w:rPr>
              <w:t xml:space="preserve"> who received SAP amounting to </w:t>
            </w:r>
            <w:r w:rsidRPr="00705492">
              <w:rPr>
                <w:rFonts w:ascii="Arial" w:eastAsia="Arial" w:hAnsi="Arial" w:cs="Arial"/>
                <w:b/>
                <w:sz w:val="20"/>
                <w:szCs w:val="19"/>
              </w:rPr>
              <w:t>₱</w:t>
            </w:r>
            <w:r w:rsidR="00087BCD" w:rsidRPr="00705492">
              <w:rPr>
                <w:rFonts w:ascii="Arial" w:eastAsia="Arial" w:hAnsi="Arial" w:cs="Arial"/>
                <w:b/>
                <w:sz w:val="20"/>
                <w:szCs w:val="24"/>
              </w:rPr>
              <w:t>2,750,804,750.00</w:t>
            </w:r>
            <w:r w:rsidRPr="00705492">
              <w:rPr>
                <w:rFonts w:ascii="Arial" w:eastAsia="Arial" w:hAnsi="Arial" w:cs="Arial"/>
                <w:b/>
                <w:sz w:val="20"/>
                <w:szCs w:val="19"/>
              </w:rPr>
              <w:t xml:space="preserve">. </w:t>
            </w:r>
            <w:r w:rsidRPr="00705492">
              <w:rPr>
                <w:rFonts w:ascii="Arial" w:eastAsia="Arial" w:hAnsi="Arial" w:cs="Arial"/>
                <w:sz w:val="20"/>
                <w:szCs w:val="19"/>
              </w:rPr>
              <w:t xml:space="preserve">There were also </w:t>
            </w:r>
            <w:r w:rsidR="00087BCD" w:rsidRPr="00705492">
              <w:rPr>
                <w:rFonts w:ascii="Arial" w:eastAsia="Arial" w:hAnsi="Arial" w:cs="Arial"/>
                <w:b/>
                <w:sz w:val="20"/>
                <w:szCs w:val="19"/>
              </w:rPr>
              <w:t xml:space="preserve">68,260 </w:t>
            </w:r>
            <w:r w:rsidRPr="00705492">
              <w:rPr>
                <w:rFonts w:ascii="Arial" w:eastAsia="Arial" w:hAnsi="Arial" w:cs="Arial"/>
                <w:sz w:val="20"/>
                <w:szCs w:val="19"/>
              </w:rPr>
              <w:t xml:space="preserve">out of 83,011 waitlisted beneficiaries who were served amounting to </w:t>
            </w:r>
            <w:r w:rsidRPr="00705492">
              <w:rPr>
                <w:rFonts w:ascii="Arial" w:eastAsia="Arial" w:hAnsi="Arial" w:cs="Arial"/>
                <w:b/>
                <w:sz w:val="20"/>
                <w:szCs w:val="19"/>
              </w:rPr>
              <w:t>₱</w:t>
            </w:r>
            <w:r w:rsidR="00087BCD" w:rsidRPr="00705492">
              <w:rPr>
                <w:rFonts w:ascii="Arial" w:eastAsia="Arial" w:hAnsi="Arial" w:cs="Arial"/>
                <w:b/>
                <w:sz w:val="20"/>
                <w:szCs w:val="19"/>
              </w:rPr>
              <w:t>341,300,000</w:t>
            </w:r>
            <w:r w:rsidRPr="00705492">
              <w:rPr>
                <w:rFonts w:ascii="Arial" w:eastAsia="Arial" w:hAnsi="Arial" w:cs="Arial"/>
                <w:b/>
                <w:sz w:val="20"/>
                <w:szCs w:val="19"/>
              </w:rPr>
              <w:t>.</w:t>
            </w:r>
          </w:p>
          <w:p w14:paraId="203DB56C" w14:textId="77777777" w:rsidR="00D578EA" w:rsidRPr="00705492"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4Ps was able to extend assistance to their </w:t>
            </w:r>
            <w:r w:rsidRPr="00705492">
              <w:rPr>
                <w:rFonts w:ascii="Arial" w:eastAsia="Arial" w:hAnsi="Arial" w:cs="Arial"/>
                <w:b/>
                <w:sz w:val="20"/>
                <w:szCs w:val="19"/>
              </w:rPr>
              <w:t>258,936 cash card</w:t>
            </w:r>
            <w:r w:rsidRPr="00705492">
              <w:rPr>
                <w:rFonts w:ascii="Arial" w:eastAsia="Arial" w:hAnsi="Arial" w:cs="Arial"/>
                <w:sz w:val="20"/>
                <w:szCs w:val="19"/>
              </w:rPr>
              <w:t xml:space="preserve"> </w:t>
            </w:r>
            <w:r w:rsidRPr="00705492">
              <w:rPr>
                <w:rFonts w:ascii="Arial" w:eastAsia="Arial" w:hAnsi="Arial" w:cs="Arial"/>
                <w:b/>
                <w:sz w:val="20"/>
                <w:szCs w:val="19"/>
              </w:rPr>
              <w:t>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945,116,400.00</w:t>
            </w:r>
            <w:r w:rsidRPr="00705492">
              <w:rPr>
                <w:rFonts w:ascii="Arial" w:eastAsia="Arial" w:hAnsi="Arial" w:cs="Arial"/>
                <w:sz w:val="20"/>
                <w:szCs w:val="19"/>
              </w:rPr>
              <w:t xml:space="preserve"> and </w:t>
            </w:r>
            <w:r w:rsidRPr="00705492">
              <w:rPr>
                <w:rFonts w:ascii="Arial" w:eastAsia="Arial" w:hAnsi="Arial" w:cs="Arial"/>
                <w:b/>
                <w:sz w:val="20"/>
                <w:szCs w:val="19"/>
              </w:rPr>
              <w:t>21,153 non-cash card 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77,212,100.00.</w:t>
            </w:r>
          </w:p>
        </w:tc>
      </w:tr>
    </w:tbl>
    <w:p w14:paraId="0EB16241" w14:textId="77777777" w:rsidR="007C24A5" w:rsidRDefault="007C24A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69063836"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347C4346" w:rsidR="008E35DA" w:rsidRPr="00591E85" w:rsidRDefault="002258A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91E85">
              <w:rPr>
                <w:rFonts w:ascii="Arial" w:eastAsia="Arial" w:hAnsi="Arial" w:cs="Arial"/>
                <w:sz w:val="20"/>
                <w:szCs w:val="20"/>
              </w:rPr>
              <w:t>24 March</w:t>
            </w:r>
            <w:r w:rsidR="00751B62" w:rsidRPr="00591E8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56A37C93" w:rsidR="002258AB" w:rsidRPr="00591E85" w:rsidRDefault="002258AB"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DSWD-FO IX through its Disaster Response Management Division distributed 1,500 family food packs to the Indigenous People in Bungao Tawi-Tawi last March 19-20, 2021 in coordination with the concerned Local Government Unit in Bungao, Tawi-Tawi.</w:t>
            </w:r>
          </w:p>
          <w:p w14:paraId="75D7DFAF" w14:textId="7A8BCD09"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FNFIs to </w:t>
            </w:r>
            <w:r w:rsidRPr="00591E85">
              <w:rPr>
                <w:rFonts w:ascii="Arial" w:eastAsia="Arial" w:hAnsi="Arial" w:cs="Arial"/>
                <w:b/>
                <w:sz w:val="20"/>
                <w:szCs w:val="19"/>
              </w:rPr>
              <w:t>6,930 Locally Stranded Individuals (LSIs)</w:t>
            </w:r>
            <w:r w:rsidRPr="00591E85">
              <w:rPr>
                <w:rFonts w:ascii="Arial" w:eastAsia="Arial" w:hAnsi="Arial" w:cs="Arial"/>
                <w:sz w:val="20"/>
                <w:szCs w:val="19"/>
              </w:rPr>
              <w:t xml:space="preserve"> amounting to </w:t>
            </w:r>
            <w:r w:rsidRPr="00591E85">
              <w:rPr>
                <w:rFonts w:ascii="Arial" w:eastAsia="Arial" w:hAnsi="Arial" w:cs="Arial"/>
                <w:b/>
                <w:sz w:val="20"/>
                <w:szCs w:val="19"/>
              </w:rPr>
              <w:t>₱7,622,160.00</w:t>
            </w:r>
            <w:r w:rsidRPr="00591E85">
              <w:rPr>
                <w:rFonts w:ascii="Arial" w:eastAsia="Arial" w:hAnsi="Arial" w:cs="Arial"/>
                <w:sz w:val="20"/>
                <w:szCs w:val="19"/>
              </w:rPr>
              <w:t>.</w:t>
            </w:r>
          </w:p>
          <w:p w14:paraId="75AD3F9F"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assistance to </w:t>
            </w:r>
            <w:r w:rsidRPr="00591E85">
              <w:rPr>
                <w:rFonts w:ascii="Arial" w:eastAsia="Arial" w:hAnsi="Arial" w:cs="Arial"/>
                <w:b/>
                <w:sz w:val="20"/>
                <w:szCs w:val="19"/>
              </w:rPr>
              <w:t xml:space="preserve">1,059 ROFs </w:t>
            </w:r>
            <w:r w:rsidRPr="00591E85">
              <w:rPr>
                <w:rFonts w:ascii="Arial" w:eastAsia="Arial" w:hAnsi="Arial" w:cs="Arial"/>
                <w:sz w:val="20"/>
                <w:szCs w:val="19"/>
              </w:rPr>
              <w:t>amounting to</w:t>
            </w:r>
            <w:r w:rsidRPr="00591E85">
              <w:rPr>
                <w:rFonts w:ascii="Arial" w:eastAsia="Arial" w:hAnsi="Arial" w:cs="Arial"/>
                <w:b/>
                <w:sz w:val="20"/>
                <w:szCs w:val="19"/>
              </w:rPr>
              <w:t xml:space="preserve"> ₱2,041,415.00</w:t>
            </w:r>
            <w:r w:rsidRPr="00591E85">
              <w:rPr>
                <w:rFonts w:ascii="Arial" w:eastAsia="Arial" w:hAnsi="Arial" w:cs="Arial"/>
                <w:sz w:val="20"/>
                <w:szCs w:val="19"/>
              </w:rPr>
              <w:t xml:space="preserve">. </w:t>
            </w:r>
          </w:p>
          <w:p w14:paraId="126EAB21"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in coordination with NCIP distributed </w:t>
            </w:r>
            <w:r w:rsidRPr="00591E85">
              <w:rPr>
                <w:rFonts w:ascii="Arial" w:eastAsia="Arial" w:hAnsi="Arial" w:cs="Arial"/>
                <w:b/>
                <w:sz w:val="20"/>
                <w:szCs w:val="19"/>
              </w:rPr>
              <w:t>2,283 hygiene kits</w:t>
            </w:r>
            <w:r w:rsidRPr="00591E85">
              <w:rPr>
                <w:rFonts w:ascii="Arial" w:eastAsia="Arial" w:hAnsi="Arial" w:cs="Arial"/>
                <w:sz w:val="20"/>
                <w:szCs w:val="19"/>
              </w:rPr>
              <w:t xml:space="preserve"> amounting to </w:t>
            </w:r>
            <w:r w:rsidRPr="00591E85">
              <w:rPr>
                <w:rFonts w:ascii="Arial" w:eastAsia="Arial" w:hAnsi="Arial" w:cs="Arial"/>
                <w:b/>
                <w:sz w:val="20"/>
                <w:szCs w:val="19"/>
              </w:rPr>
              <w:t>₱4,107,527.94</w:t>
            </w:r>
            <w:r w:rsidRPr="00591E85">
              <w:rPr>
                <w:rFonts w:ascii="Arial" w:eastAsia="Arial" w:hAnsi="Arial" w:cs="Arial"/>
                <w:sz w:val="20"/>
                <w:szCs w:val="19"/>
              </w:rPr>
              <w:t xml:space="preserve"> to the Indigenous Cultural Community/Indigenous People (ICC/IPs). </w:t>
            </w:r>
          </w:p>
          <w:p w14:paraId="5B32012D" w14:textId="1E989912" w:rsidR="00CF0DE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591E85" w:rsidRDefault="00DC54E9" w:rsidP="008F4EF6">
            <w:pPr>
              <w:widowControl/>
              <w:spacing w:after="0" w:line="240" w:lineRule="auto"/>
              <w:jc w:val="both"/>
              <w:rPr>
                <w:rFonts w:ascii="Arial" w:eastAsia="Arial" w:hAnsi="Arial" w:cs="Arial"/>
                <w:sz w:val="20"/>
                <w:szCs w:val="19"/>
              </w:rPr>
            </w:pPr>
          </w:p>
          <w:p w14:paraId="7809B046" w14:textId="77D3137A" w:rsidR="008E35DA" w:rsidRPr="00591E85" w:rsidRDefault="008E35DA" w:rsidP="008266BC">
            <w:pPr>
              <w:widowControl/>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26BC7341"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b/>
                <w:bCs/>
                <w:sz w:val="20"/>
                <w:szCs w:val="19"/>
              </w:rPr>
              <w:t xml:space="preserve">400,158 Beneficiaries </w:t>
            </w:r>
            <w:r w:rsidRPr="00591E85">
              <w:rPr>
                <w:rFonts w:ascii="Arial" w:eastAsia="Arial" w:hAnsi="Arial" w:cs="Arial"/>
                <w:sz w:val="20"/>
                <w:szCs w:val="19"/>
              </w:rPr>
              <w:t xml:space="preserve">received SAP assistance amounting to </w:t>
            </w:r>
            <w:r w:rsidRPr="00591E85">
              <w:rPr>
                <w:rFonts w:ascii="Arial" w:eastAsia="Arial" w:hAnsi="Arial" w:cs="Arial"/>
                <w:b/>
                <w:bCs/>
                <w:sz w:val="20"/>
                <w:szCs w:val="19"/>
              </w:rPr>
              <w:t>₱2,000,790,000.00</w:t>
            </w:r>
            <w:r w:rsidRPr="00591E85">
              <w:rPr>
                <w:rFonts w:ascii="Arial" w:eastAsia="Arial" w:hAnsi="Arial" w:cs="Arial"/>
                <w:sz w:val="20"/>
                <w:szCs w:val="19"/>
              </w:rPr>
              <w:t xml:space="preserve"> as of 05 June 2020, 4PM.</w:t>
            </w:r>
          </w:p>
          <w:p w14:paraId="269E47FA"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324E4324" w:rsidR="008E35DA" w:rsidRPr="00CF6A34" w:rsidRDefault="00F3481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6</w:t>
            </w:r>
            <w:r w:rsidR="00FC4330" w:rsidRPr="00CF6A34">
              <w:rPr>
                <w:rFonts w:ascii="Arial" w:eastAsia="Arial" w:hAnsi="Arial" w:cs="Arial"/>
                <w:sz w:val="20"/>
                <w:szCs w:val="19"/>
              </w:rPr>
              <w:t xml:space="preserve"> March</w:t>
            </w:r>
            <w:r w:rsidR="008E35DA" w:rsidRPr="00CF6A34">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Procurement of additional supplies for production of FFPs is ongoing.</w:t>
            </w:r>
          </w:p>
          <w:p w14:paraId="7F8BFBA2" w14:textId="3AC745D6" w:rsidR="00D578EA" w:rsidRDefault="008E35DA" w:rsidP="00C54F5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577858"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F6A34"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F6A34">
              <w:rPr>
                <w:rFonts w:ascii="Arial" w:eastAsia="Arial" w:hAnsi="Arial" w:cs="Arial"/>
                <w:b/>
                <w:bCs/>
                <w:sz w:val="20"/>
                <w:szCs w:val="19"/>
              </w:rPr>
              <w:t>Social Amelioration Program (SAP)</w:t>
            </w:r>
          </w:p>
          <w:p w14:paraId="442D422F"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133,887 </w:t>
            </w:r>
            <w:r w:rsidRPr="00CF6A34">
              <w:rPr>
                <w:rFonts w:ascii="Arial" w:eastAsia="Arial" w:hAnsi="Arial" w:cs="Arial"/>
                <w:sz w:val="20"/>
                <w:szCs w:val="19"/>
              </w:rPr>
              <w:t>waitlisted</w:t>
            </w:r>
            <w:r w:rsidRPr="00CF6A34">
              <w:rPr>
                <w:rFonts w:ascii="Arial" w:eastAsia="Arial" w:hAnsi="Arial" w:cs="Arial"/>
                <w:b/>
                <w:bCs/>
                <w:sz w:val="20"/>
                <w:szCs w:val="19"/>
              </w:rPr>
              <w:t xml:space="preserve"> </w:t>
            </w:r>
            <w:r w:rsidRPr="00CF6A34">
              <w:rPr>
                <w:rFonts w:ascii="Arial" w:eastAsia="Arial" w:hAnsi="Arial" w:cs="Arial"/>
                <w:sz w:val="20"/>
                <w:szCs w:val="19"/>
              </w:rPr>
              <w:t xml:space="preserve">beneficiaries amounting to </w:t>
            </w:r>
            <w:r w:rsidRPr="00CF6A34">
              <w:rPr>
                <w:rFonts w:ascii="Arial" w:eastAsia="Arial" w:hAnsi="Arial" w:cs="Arial"/>
                <w:b/>
                <w:bCs/>
                <w:sz w:val="20"/>
                <w:szCs w:val="19"/>
              </w:rPr>
              <w:t>₱803,322,000.00.</w:t>
            </w:r>
          </w:p>
          <w:p w14:paraId="1750EC5E" w14:textId="41F33CC9"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53,138 </w:t>
            </w:r>
            <w:r w:rsidRPr="00CF6A34">
              <w:rPr>
                <w:rFonts w:ascii="Arial" w:eastAsia="Arial" w:hAnsi="Arial" w:cs="Arial"/>
                <w:sz w:val="20"/>
                <w:szCs w:val="19"/>
              </w:rPr>
              <w:t xml:space="preserve">beneficiaries for the Bayanihan 2 ESP Implementation amounting to </w:t>
            </w:r>
            <w:r w:rsidRPr="00CF6A34">
              <w:rPr>
                <w:rFonts w:ascii="Arial" w:eastAsia="Arial" w:hAnsi="Arial" w:cs="Arial"/>
                <w:b/>
                <w:bCs/>
                <w:sz w:val="20"/>
                <w:szCs w:val="19"/>
              </w:rPr>
              <w:t xml:space="preserve">₱318,057,500.00 </w:t>
            </w:r>
            <w:r w:rsidRPr="00CF6A34">
              <w:rPr>
                <w:rFonts w:ascii="Arial" w:eastAsia="Arial" w:hAnsi="Arial" w:cs="Arial"/>
                <w:sz w:val="20"/>
                <w:szCs w:val="19"/>
              </w:rPr>
              <w:t xml:space="preserve">as of </w:t>
            </w:r>
            <w:r w:rsidR="00F34812">
              <w:rPr>
                <w:rFonts w:ascii="Arial" w:eastAsia="Arial" w:hAnsi="Arial" w:cs="Arial"/>
                <w:sz w:val="20"/>
                <w:szCs w:val="19"/>
              </w:rPr>
              <w:t>26</w:t>
            </w:r>
            <w:r w:rsidR="00DA0D2C" w:rsidRPr="00CF6A34">
              <w:rPr>
                <w:rFonts w:ascii="Arial" w:eastAsia="Arial" w:hAnsi="Arial" w:cs="Arial"/>
                <w:sz w:val="20"/>
                <w:szCs w:val="19"/>
              </w:rPr>
              <w:t xml:space="preserve"> March</w:t>
            </w:r>
            <w:r w:rsidRPr="00CF6A34">
              <w:rPr>
                <w:rFonts w:ascii="Arial" w:eastAsia="Arial" w:hAnsi="Arial" w:cs="Arial"/>
                <w:sz w:val="20"/>
                <w:szCs w:val="19"/>
              </w:rPr>
              <w:t xml:space="preserve"> 2021, 12NN.</w:t>
            </w:r>
          </w:p>
          <w:p w14:paraId="16888182"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6BC7F0C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6AC9B7B6" w:rsidR="008E35D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lastRenderedPageBreak/>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5799A61F" w14:textId="77777777" w:rsidR="006F66C6" w:rsidRPr="00F54118"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1BDD523E" w14:textId="77777777" w:rsidR="008F4AD3" w:rsidRDefault="008F4AD3" w:rsidP="008266BC">
      <w:pPr>
        <w:widowControl/>
        <w:spacing w:after="0" w:line="240" w:lineRule="auto"/>
        <w:contextualSpacing/>
        <w:rPr>
          <w:rFonts w:ascii="Arial" w:eastAsia="Arial" w:hAnsi="Arial" w:cs="Arial"/>
          <w:b/>
          <w:sz w:val="24"/>
          <w:szCs w:val="24"/>
        </w:rPr>
      </w:pPr>
    </w:p>
    <w:p w14:paraId="7346DB22" w14:textId="45CE714C"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A77B3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1,057 family food packs to LGU of Alabel,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5" w:name="_heading=h.30j0zll" w:colFirst="0" w:colLast="0"/>
      <w:bookmarkEnd w:id="5"/>
    </w:p>
    <w:p w14:paraId="065C2E72" w14:textId="75FF745D"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596C40" w14:textId="77777777" w:rsidR="009104C9" w:rsidRDefault="009104C9" w:rsidP="00026769">
      <w:pPr>
        <w:spacing w:after="0" w:line="240" w:lineRule="auto"/>
        <w:contextualSpacing/>
        <w:jc w:val="center"/>
        <w:rPr>
          <w:rFonts w:ascii="Arial" w:eastAsia="Arial" w:hAnsi="Arial" w:cs="Arial"/>
          <w:b/>
          <w:i/>
          <w:sz w:val="20"/>
          <w:szCs w:val="20"/>
        </w:rPr>
      </w:pPr>
    </w:p>
    <w:p w14:paraId="724A4099" w14:textId="6C4B3C69" w:rsidR="008E35DA" w:rsidRDefault="008E35DA" w:rsidP="00026769">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A3B7A3F" w14:textId="0D5FEAE9" w:rsidR="00FD1204" w:rsidRPr="005B7AF6" w:rsidRDefault="008E35DA" w:rsidP="005B7AF6">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216DBE4" w14:textId="77777777" w:rsidR="00C17854" w:rsidRPr="00026769" w:rsidRDefault="00C17854" w:rsidP="008266BC">
      <w:pPr>
        <w:spacing w:after="0" w:line="240" w:lineRule="auto"/>
        <w:contextualSpacing/>
        <w:rPr>
          <w:rFonts w:ascii="Arial" w:eastAsia="Arial" w:hAnsi="Arial" w:cs="Arial"/>
          <w:highlight w:val="white"/>
        </w:rPr>
      </w:pPr>
    </w:p>
    <w:p w14:paraId="3EEB7FDF" w14:textId="77777777" w:rsidR="003B0FF4" w:rsidRDefault="003B0FF4" w:rsidP="00705492">
      <w:pPr>
        <w:widowControl/>
        <w:spacing w:after="0" w:line="240" w:lineRule="auto"/>
        <w:contextualSpacing/>
        <w:rPr>
          <w:rFonts w:ascii="Arial" w:eastAsia="Arial" w:hAnsi="Arial" w:cs="Arial"/>
          <w:sz w:val="24"/>
          <w:szCs w:val="24"/>
          <w:highlight w:val="white"/>
        </w:rPr>
      </w:pPr>
    </w:p>
    <w:p w14:paraId="43E8EA4F" w14:textId="374DCE2E" w:rsidR="00705492" w:rsidRDefault="008E35DA" w:rsidP="00705492">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lastRenderedPageBreak/>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t>Releasing Officer:</w:t>
      </w:r>
    </w:p>
    <w:p w14:paraId="0DD0002B" w14:textId="6FD3BEC2" w:rsidR="00C17854" w:rsidRPr="00705492" w:rsidRDefault="00F64AB9" w:rsidP="00705492">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p>
    <w:p w14:paraId="0B2AB402" w14:textId="2949F996" w:rsidR="00ED4DEE" w:rsidRPr="00705492" w:rsidRDefault="006F66C6" w:rsidP="006F66C6">
      <w:pPr>
        <w:widowControl/>
        <w:spacing w:after="0" w:line="240" w:lineRule="auto"/>
        <w:contextualSpacing/>
        <w:rPr>
          <w:rFonts w:ascii="Arial" w:eastAsia="Arial" w:hAnsi="Arial" w:cs="Arial"/>
          <w:b/>
          <w:sz w:val="24"/>
          <w:szCs w:val="24"/>
        </w:rPr>
      </w:pPr>
      <w:r w:rsidRPr="006F66C6">
        <w:rPr>
          <w:rFonts w:ascii="Arial" w:eastAsia="Arial" w:hAnsi="Arial" w:cs="Arial"/>
          <w:b/>
          <w:bCs/>
          <w:sz w:val="24"/>
          <w:szCs w:val="24"/>
        </w:rPr>
        <w:t>MARIEL B. FERRARIZ</w:t>
      </w:r>
      <w:r w:rsidR="000D772A">
        <w:rPr>
          <w:rFonts w:ascii="Arial" w:eastAsia="Arial" w:hAnsi="Arial" w:cs="Arial"/>
          <w:b/>
          <w:bCs/>
          <w:sz w:val="24"/>
          <w:szCs w:val="24"/>
        </w:rPr>
        <w:tab/>
      </w:r>
      <w:r w:rsidR="00705492">
        <w:rPr>
          <w:rFonts w:ascii="Arial" w:eastAsia="Arial" w:hAnsi="Arial" w:cs="Arial"/>
          <w:b/>
          <w:bCs/>
          <w:sz w:val="24"/>
          <w:szCs w:val="24"/>
        </w:rPr>
        <w:tab/>
      </w:r>
      <w:r w:rsidR="00705492">
        <w:rPr>
          <w:rFonts w:ascii="Arial" w:eastAsia="Arial" w:hAnsi="Arial" w:cs="Arial"/>
          <w:b/>
          <w:bCs/>
          <w:sz w:val="24"/>
          <w:szCs w:val="24"/>
        </w:rPr>
        <w:tab/>
      </w:r>
      <w:r w:rsidR="00705492">
        <w:rPr>
          <w:rFonts w:ascii="Arial" w:eastAsia="Arial" w:hAnsi="Arial" w:cs="Arial"/>
          <w:b/>
          <w:bCs/>
          <w:sz w:val="24"/>
          <w:szCs w:val="24"/>
        </w:rPr>
        <w:tab/>
      </w:r>
      <w:r w:rsidR="00705492">
        <w:rPr>
          <w:rFonts w:ascii="Arial" w:eastAsia="Arial" w:hAnsi="Arial" w:cs="Arial"/>
          <w:b/>
          <w:bCs/>
          <w:sz w:val="24"/>
          <w:szCs w:val="24"/>
        </w:rPr>
        <w:tab/>
      </w:r>
      <w:r w:rsidR="00705492">
        <w:rPr>
          <w:rFonts w:ascii="Arial" w:eastAsia="Arial" w:hAnsi="Arial" w:cs="Arial"/>
          <w:b/>
          <w:sz w:val="24"/>
          <w:szCs w:val="24"/>
        </w:rPr>
        <w:t>RODEL V. CABADDU</w:t>
      </w:r>
    </w:p>
    <w:p w14:paraId="639099E9" w14:textId="77777777" w:rsidR="003B0FF4" w:rsidRDefault="00ED4DEE"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MARIE JOYCE G. RAFANAN</w:t>
      </w:r>
      <w:r w:rsidR="00092D81">
        <w:rPr>
          <w:rFonts w:ascii="Arial" w:eastAsia="Arial" w:hAnsi="Arial" w:cs="Arial"/>
          <w:b/>
          <w:bCs/>
          <w:sz w:val="24"/>
          <w:szCs w:val="24"/>
        </w:rPr>
        <w:tab/>
      </w:r>
    </w:p>
    <w:p w14:paraId="75C137AA" w14:textId="77777777" w:rsidR="003B0FF4" w:rsidRDefault="003B0FF4" w:rsidP="006F66C6">
      <w:pPr>
        <w:widowControl/>
        <w:spacing w:after="0" w:line="240" w:lineRule="auto"/>
        <w:contextualSpacing/>
        <w:rPr>
          <w:rFonts w:ascii="Arial" w:eastAsia="Arial" w:hAnsi="Arial" w:cs="Arial"/>
          <w:b/>
          <w:bCs/>
          <w:sz w:val="24"/>
          <w:szCs w:val="24"/>
        </w:rPr>
      </w:pPr>
    </w:p>
    <w:p w14:paraId="26B8AA51" w14:textId="301AE726" w:rsidR="003B0FF4" w:rsidRDefault="003B0FF4" w:rsidP="006F66C6">
      <w:pPr>
        <w:widowControl/>
        <w:spacing w:after="0" w:line="240" w:lineRule="auto"/>
        <w:contextualSpacing/>
        <w:rPr>
          <w:rFonts w:ascii="Arial" w:eastAsia="Arial" w:hAnsi="Arial" w:cs="Arial"/>
          <w:b/>
          <w:bCs/>
          <w:sz w:val="24"/>
          <w:szCs w:val="24"/>
        </w:rPr>
      </w:pPr>
    </w:p>
    <w:p w14:paraId="1322681C" w14:textId="77777777" w:rsidR="003B0FF4" w:rsidRDefault="003B0FF4" w:rsidP="006F66C6">
      <w:pPr>
        <w:widowControl/>
        <w:spacing w:after="0" w:line="240" w:lineRule="auto"/>
        <w:contextualSpacing/>
        <w:rPr>
          <w:rFonts w:ascii="Arial" w:eastAsia="Arial" w:hAnsi="Arial" w:cs="Arial"/>
          <w:b/>
          <w:bCs/>
          <w:sz w:val="24"/>
          <w:szCs w:val="24"/>
        </w:rPr>
      </w:pPr>
    </w:p>
    <w:p w14:paraId="716FFAA6" w14:textId="6DC7D80F" w:rsidR="00B663D2" w:rsidRPr="00B663D2" w:rsidRDefault="00092D81"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sidR="006F66C6">
        <w:rPr>
          <w:rFonts w:ascii="Arial" w:eastAsia="Arial" w:hAnsi="Arial" w:cs="Arial"/>
          <w:b/>
          <w:bCs/>
          <w:sz w:val="24"/>
          <w:szCs w:val="24"/>
        </w:rPr>
        <w:tab/>
      </w:r>
    </w:p>
    <w:p w14:paraId="30463AE1" w14:textId="05B23A1E" w:rsidR="00BD7446" w:rsidRPr="00367CEB" w:rsidRDefault="00367CEB" w:rsidP="006F66C6">
      <w:pPr>
        <w:widowControl/>
        <w:spacing w:after="0" w:line="240" w:lineRule="auto"/>
        <w:contextualSpacing/>
        <w:rPr>
          <w:rFonts w:ascii="Arial" w:eastAsia="Arial" w:hAnsi="Arial" w:cs="Arial"/>
          <w:b/>
          <w:bCs/>
          <w:color w:val="002060"/>
          <w:sz w:val="28"/>
          <w:szCs w:val="24"/>
        </w:rPr>
      </w:pPr>
      <w:r w:rsidRPr="00367CEB">
        <w:rPr>
          <w:rFonts w:ascii="Arial" w:eastAsia="Arial" w:hAnsi="Arial" w:cs="Arial"/>
          <w:b/>
          <w:bCs/>
          <w:color w:val="002060"/>
          <w:sz w:val="28"/>
          <w:szCs w:val="24"/>
        </w:rPr>
        <w:t>PHOTO DOCUMENTATION</w:t>
      </w:r>
    </w:p>
    <w:p w14:paraId="5E6BE55E" w14:textId="77777777" w:rsidR="009104C9" w:rsidRDefault="009104C9" w:rsidP="006F66C6">
      <w:pPr>
        <w:widowControl/>
        <w:spacing w:after="0" w:line="240" w:lineRule="auto"/>
        <w:contextualSpacing/>
        <w:rPr>
          <w:rFonts w:ascii="Arial" w:eastAsia="Arial" w:hAnsi="Arial" w:cs="Arial"/>
          <w:b/>
          <w:color w:val="002060"/>
          <w:sz w:val="28"/>
          <w:szCs w:val="28"/>
        </w:rPr>
      </w:pPr>
    </w:p>
    <w:p w14:paraId="790FE9A0" w14:textId="2BA6DE5D" w:rsidR="00885006" w:rsidRDefault="00367CEB" w:rsidP="006F66C6">
      <w:pPr>
        <w:widowControl/>
        <w:spacing w:after="0" w:line="240" w:lineRule="auto"/>
        <w:contextualSpacing/>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3BAD5746" wp14:editId="5FFA363E">
            <wp:extent cx="6193155" cy="4645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WERPOINT] Covid #633.jpg"/>
                    <pic:cNvPicPr/>
                  </pic:nvPicPr>
                  <pic:blipFill>
                    <a:blip r:embed="rId10">
                      <a:extLst>
                        <a:ext uri="{28A0092B-C50C-407E-A947-70E740481C1C}">
                          <a14:useLocalDpi xmlns:a14="http://schemas.microsoft.com/office/drawing/2010/main" val="0"/>
                        </a:ext>
                      </a:extLst>
                    </a:blip>
                    <a:stretch>
                      <a:fillRect/>
                    </a:stretch>
                  </pic:blipFill>
                  <pic:spPr>
                    <a:xfrm>
                      <a:off x="0" y="0"/>
                      <a:ext cx="6193155" cy="4645025"/>
                    </a:xfrm>
                    <a:prstGeom prst="rect">
                      <a:avLst/>
                    </a:prstGeom>
                  </pic:spPr>
                </pic:pic>
              </a:graphicData>
            </a:graphic>
          </wp:inline>
        </w:drawing>
      </w:r>
    </w:p>
    <w:p w14:paraId="160AC394" w14:textId="57CF5DF3" w:rsidR="003B0FF4" w:rsidRDefault="003B0FF4" w:rsidP="006F66C6">
      <w:pPr>
        <w:widowControl/>
        <w:spacing w:after="0" w:line="240" w:lineRule="auto"/>
        <w:contextualSpacing/>
        <w:rPr>
          <w:rFonts w:ascii="Arial" w:eastAsia="Arial" w:hAnsi="Arial" w:cs="Arial"/>
          <w:b/>
          <w:color w:val="002060"/>
          <w:sz w:val="28"/>
          <w:szCs w:val="28"/>
        </w:rPr>
      </w:pPr>
    </w:p>
    <w:p w14:paraId="495420AC" w14:textId="77777777" w:rsidR="003B0FF4" w:rsidRDefault="003B0FF4">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br w:type="page"/>
      </w:r>
    </w:p>
    <w:p w14:paraId="35FA20F6" w14:textId="79B9D0D3" w:rsidR="00885006" w:rsidRDefault="003B0FF4" w:rsidP="006F66C6">
      <w:pPr>
        <w:widowControl/>
        <w:spacing w:after="0" w:line="240" w:lineRule="auto"/>
        <w:contextualSpacing/>
        <w:rPr>
          <w:rFonts w:ascii="Arial" w:eastAsia="Arial" w:hAnsi="Arial" w:cs="Arial"/>
          <w:b/>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58240" behindDoc="1" locked="0" layoutInCell="1" allowOverlap="1" wp14:anchorId="3121EFE8" wp14:editId="58828B6C">
            <wp:simplePos x="0" y="0"/>
            <wp:positionH relativeFrom="margin">
              <wp:align>center</wp:align>
            </wp:positionH>
            <wp:positionV relativeFrom="paragraph">
              <wp:posOffset>-2769</wp:posOffset>
            </wp:positionV>
            <wp:extent cx="5479084" cy="4109453"/>
            <wp:effectExtent l="0" t="0" r="762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479084" cy="4109453"/>
                    </a:xfrm>
                    <a:prstGeom prst="rect">
                      <a:avLst/>
                    </a:prstGeom>
                  </pic:spPr>
                </pic:pic>
              </a:graphicData>
            </a:graphic>
            <wp14:sizeRelH relativeFrom="margin">
              <wp14:pctWidth>0</wp14:pctWidth>
            </wp14:sizeRelH>
            <wp14:sizeRelV relativeFrom="margin">
              <wp14:pctHeight>0</wp14:pctHeight>
            </wp14:sizeRelV>
          </wp:anchor>
        </w:drawing>
      </w:r>
    </w:p>
    <w:p w14:paraId="63AE5BE1" w14:textId="77777777" w:rsidR="00885006" w:rsidRDefault="00885006" w:rsidP="006F66C6">
      <w:pPr>
        <w:widowControl/>
        <w:spacing w:after="0" w:line="240" w:lineRule="auto"/>
        <w:contextualSpacing/>
        <w:rPr>
          <w:rFonts w:ascii="Arial" w:eastAsia="Arial" w:hAnsi="Arial" w:cs="Arial"/>
          <w:b/>
          <w:color w:val="002060"/>
          <w:sz w:val="28"/>
          <w:szCs w:val="28"/>
        </w:rPr>
      </w:pPr>
    </w:p>
    <w:p w14:paraId="6C1BBEF7" w14:textId="688D1753" w:rsidR="00E0396A" w:rsidRPr="00867EB5" w:rsidRDefault="003B0FF4" w:rsidP="00BD7446">
      <w:pPr>
        <w:widowControl/>
        <w:spacing w:after="0" w:line="240" w:lineRule="auto"/>
        <w:contextualSpacing/>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0288" behindDoc="1" locked="0" layoutInCell="1" allowOverlap="1" wp14:anchorId="4C8BEA71" wp14:editId="665D0907">
            <wp:simplePos x="0" y="0"/>
            <wp:positionH relativeFrom="margin">
              <wp:posOffset>369494</wp:posOffset>
            </wp:positionH>
            <wp:positionV relativeFrom="paragraph">
              <wp:posOffset>3918960</wp:posOffset>
            </wp:positionV>
            <wp:extent cx="5479084" cy="4109313"/>
            <wp:effectExtent l="0" t="0" r="7620"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2">
                      <a:extLst>
                        <a:ext uri="{28A0092B-C50C-407E-A947-70E740481C1C}">
                          <a14:useLocalDpi xmlns:a14="http://schemas.microsoft.com/office/drawing/2010/main" val="0"/>
                        </a:ext>
                      </a:extLst>
                    </a:blip>
                    <a:stretch>
                      <a:fillRect/>
                    </a:stretch>
                  </pic:blipFill>
                  <pic:spPr>
                    <a:xfrm>
                      <a:off x="0" y="0"/>
                      <a:ext cx="5479084" cy="4109313"/>
                    </a:xfrm>
                    <a:prstGeom prst="rect">
                      <a:avLst/>
                    </a:prstGeom>
                  </pic:spPr>
                </pic:pic>
              </a:graphicData>
            </a:graphic>
            <wp14:sizeRelH relativeFrom="margin">
              <wp14:pctWidth>0</wp14:pctWidth>
            </wp14:sizeRelH>
            <wp14:sizeRelV relativeFrom="margin">
              <wp14:pctHeight>0</wp14:pctHeight>
            </wp14:sizeRelV>
          </wp:anchor>
        </w:drawing>
      </w:r>
    </w:p>
    <w:sectPr w:rsidR="00E0396A" w:rsidRPr="00867EB5" w:rsidSect="00D578EA">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87BDB6" w14:textId="77777777" w:rsidR="008C6872" w:rsidRDefault="008C6872">
      <w:pPr>
        <w:spacing w:after="0" w:line="240" w:lineRule="auto"/>
      </w:pPr>
      <w:r>
        <w:separator/>
      </w:r>
    </w:p>
  </w:endnote>
  <w:endnote w:type="continuationSeparator" w:id="0">
    <w:p w14:paraId="783CF894" w14:textId="77777777" w:rsidR="008C6872" w:rsidRDefault="008C68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831B1A" w:rsidRDefault="00831B1A">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831B1A" w:rsidRDefault="00831B1A">
    <w:pPr>
      <w:pBdr>
        <w:bottom w:val="single" w:sz="6" w:space="1" w:color="000000"/>
      </w:pBdr>
      <w:tabs>
        <w:tab w:val="left" w:pos="2371"/>
        <w:tab w:val="center" w:pos="5233"/>
      </w:tabs>
      <w:spacing w:after="0" w:line="240" w:lineRule="auto"/>
      <w:jc w:val="right"/>
      <w:rPr>
        <w:sz w:val="16"/>
        <w:szCs w:val="16"/>
      </w:rPr>
    </w:pPr>
  </w:p>
  <w:p w14:paraId="2B859230" w14:textId="52613FAA" w:rsidR="00831B1A" w:rsidRDefault="00831B1A" w:rsidP="008B2E5F">
    <w:pPr>
      <w:spacing w:after="0" w:line="240" w:lineRule="auto"/>
      <w:ind w:left="720" w:hanging="720"/>
      <w:jc w:val="right"/>
      <w:rPr>
        <w:rFonts w:ascii="Arial" w:eastAsia="Arial" w:hAnsi="Arial" w:cs="Arial"/>
        <w:sz w:val="14"/>
        <w:szCs w:val="14"/>
      </w:rPr>
    </w:pPr>
    <w:bookmarkStart w:id="6" w:name="_heading=h.3znysh7" w:colFirst="0" w:colLast="0"/>
    <w:bookmarkEnd w:id="6"/>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867AA1">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867AA1">
      <w:rPr>
        <w:b/>
        <w:noProof/>
        <w:sz w:val="16"/>
        <w:szCs w:val="16"/>
      </w:rPr>
      <w:t>35</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33</w:t>
    </w:r>
    <w:r w:rsidRPr="008B2E5F">
      <w:rPr>
        <w:rFonts w:ascii="Arial" w:eastAsia="Arial" w:hAnsi="Arial" w:cs="Arial"/>
        <w:sz w:val="14"/>
        <w:szCs w:val="14"/>
      </w:rPr>
      <w:t xml:space="preserve"> on the Coron</w:t>
    </w:r>
    <w:r>
      <w:rPr>
        <w:rFonts w:ascii="Arial" w:eastAsia="Arial" w:hAnsi="Arial" w:cs="Arial"/>
        <w:sz w:val="14"/>
        <w:szCs w:val="14"/>
      </w:rPr>
      <w:t>avirus Disease (COVID19) as of 30 March</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831B1A" w:rsidRDefault="00831B1A">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C54B3E" w14:textId="77777777" w:rsidR="008C6872" w:rsidRDefault="008C6872">
      <w:pPr>
        <w:spacing w:after="0" w:line="240" w:lineRule="auto"/>
      </w:pPr>
      <w:r>
        <w:separator/>
      </w:r>
    </w:p>
  </w:footnote>
  <w:footnote w:type="continuationSeparator" w:id="0">
    <w:p w14:paraId="5882C6F1" w14:textId="77777777" w:rsidR="008C6872" w:rsidRDefault="008C68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831B1A" w:rsidRDefault="00831B1A">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831B1A" w:rsidRDefault="00831B1A">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831B1A" w:rsidRDefault="00831B1A">
    <w:pPr>
      <w:pBdr>
        <w:bottom w:val="single" w:sz="6" w:space="1" w:color="000000"/>
      </w:pBdr>
      <w:tabs>
        <w:tab w:val="center" w:pos="4680"/>
        <w:tab w:val="right" w:pos="9360"/>
      </w:tabs>
      <w:spacing w:after="0" w:line="240" w:lineRule="auto"/>
      <w:jc w:val="center"/>
      <w:rPr>
        <w:sz w:val="10"/>
      </w:rPr>
    </w:pPr>
  </w:p>
  <w:p w14:paraId="3A0C3660" w14:textId="77777777" w:rsidR="00831B1A" w:rsidRDefault="00831B1A">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831B1A" w:rsidRDefault="00831B1A">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24C628D"/>
    <w:multiLevelType w:val="hybridMultilevel"/>
    <w:tmpl w:val="3D38E71E"/>
    <w:lvl w:ilvl="0" w:tplc="A036D210">
      <w:start w:val="2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5BA76370"/>
    <w:multiLevelType w:val="hybridMultilevel"/>
    <w:tmpl w:val="4B685B1E"/>
    <w:lvl w:ilvl="0" w:tplc="F9802F1A">
      <w:start w:val="3"/>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64A37C80"/>
    <w:multiLevelType w:val="hybridMultilevel"/>
    <w:tmpl w:val="7C347D70"/>
    <w:lvl w:ilvl="0" w:tplc="B7502A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6432CE3"/>
    <w:multiLevelType w:val="hybridMultilevel"/>
    <w:tmpl w:val="8A26535E"/>
    <w:lvl w:ilvl="0" w:tplc="A2ECE4A8">
      <w:start w:val="5"/>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1"/>
  </w:num>
  <w:num w:numId="4">
    <w:abstractNumId w:val="2"/>
  </w:num>
  <w:num w:numId="5">
    <w:abstractNumId w:val="32"/>
  </w:num>
  <w:num w:numId="6">
    <w:abstractNumId w:val="23"/>
  </w:num>
  <w:num w:numId="7">
    <w:abstractNumId w:val="17"/>
  </w:num>
  <w:num w:numId="8">
    <w:abstractNumId w:val="1"/>
  </w:num>
  <w:num w:numId="9">
    <w:abstractNumId w:val="38"/>
  </w:num>
  <w:num w:numId="10">
    <w:abstractNumId w:val="43"/>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41"/>
  </w:num>
  <w:num w:numId="19">
    <w:abstractNumId w:val="26"/>
  </w:num>
  <w:num w:numId="20">
    <w:abstractNumId w:val="9"/>
  </w:num>
  <w:num w:numId="21">
    <w:abstractNumId w:val="22"/>
  </w:num>
  <w:num w:numId="22">
    <w:abstractNumId w:val="19"/>
  </w:num>
  <w:num w:numId="23">
    <w:abstractNumId w:val="44"/>
  </w:num>
  <w:num w:numId="24">
    <w:abstractNumId w:val="14"/>
  </w:num>
  <w:num w:numId="25">
    <w:abstractNumId w:val="42"/>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0"/>
  </w:num>
  <w:num w:numId="28">
    <w:abstractNumId w:val="4"/>
  </w:num>
  <w:num w:numId="29">
    <w:abstractNumId w:val="5"/>
  </w:num>
  <w:num w:numId="30">
    <w:abstractNumId w:val="27"/>
  </w:num>
  <w:num w:numId="31">
    <w:abstractNumId w:val="10"/>
  </w:num>
  <w:num w:numId="32">
    <w:abstractNumId w:val="37"/>
  </w:num>
  <w:num w:numId="33">
    <w:abstractNumId w:val="28"/>
  </w:num>
  <w:num w:numId="34">
    <w:abstractNumId w:val="21"/>
  </w:num>
  <w:num w:numId="35">
    <w:abstractNumId w:val="36"/>
  </w:num>
  <w:num w:numId="36">
    <w:abstractNumId w:val="24"/>
  </w:num>
  <w:num w:numId="37">
    <w:abstractNumId w:val="6"/>
  </w:num>
  <w:num w:numId="38">
    <w:abstractNumId w:val="34"/>
  </w:num>
  <w:num w:numId="39">
    <w:abstractNumId w:val="29"/>
  </w:num>
  <w:num w:numId="40">
    <w:abstractNumId w:val="7"/>
  </w:num>
  <w:num w:numId="41">
    <w:abstractNumId w:val="12"/>
  </w:num>
  <w:num w:numId="42">
    <w:abstractNumId w:val="0"/>
  </w:num>
  <w:num w:numId="43">
    <w:abstractNumId w:val="47"/>
  </w:num>
  <w:num w:numId="44">
    <w:abstractNumId w:val="45"/>
  </w:num>
  <w:num w:numId="45">
    <w:abstractNumId w:val="33"/>
  </w:num>
  <w:num w:numId="46">
    <w:abstractNumId w:val="35"/>
  </w:num>
  <w:num w:numId="47">
    <w:abstractNumId w:val="39"/>
  </w:num>
  <w:num w:numId="48">
    <w:abstractNumId w:val="46"/>
  </w:num>
  <w:num w:numId="49">
    <w:abstractNumId w:val="3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81"/>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44A"/>
    <w:rsid w:val="000D6565"/>
    <w:rsid w:val="000D663A"/>
    <w:rsid w:val="000D672E"/>
    <w:rsid w:val="000D6885"/>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63C"/>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858"/>
    <w:rsid w:val="00577923"/>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074"/>
    <w:rsid w:val="006C013F"/>
    <w:rsid w:val="006C01AA"/>
    <w:rsid w:val="006C0272"/>
    <w:rsid w:val="006C03C3"/>
    <w:rsid w:val="006C0B59"/>
    <w:rsid w:val="006C0E4F"/>
    <w:rsid w:val="006C1277"/>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71AE"/>
    <w:rsid w:val="007F75CE"/>
    <w:rsid w:val="007F7949"/>
    <w:rsid w:val="007F7B71"/>
    <w:rsid w:val="007F7E20"/>
    <w:rsid w:val="00800AFC"/>
    <w:rsid w:val="00800DD8"/>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B1A"/>
    <w:rsid w:val="00831D18"/>
    <w:rsid w:val="00831EB4"/>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0F7E"/>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D97"/>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6B8"/>
    <w:rsid w:val="009E58F1"/>
    <w:rsid w:val="009E59E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B9D"/>
    <w:rsid w:val="00AA2C71"/>
    <w:rsid w:val="00AA2EC5"/>
    <w:rsid w:val="00AA37F5"/>
    <w:rsid w:val="00AA4779"/>
    <w:rsid w:val="00AA47E5"/>
    <w:rsid w:val="00AA48E8"/>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EF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1A8"/>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92A"/>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812"/>
    <w:rsid w:val="00F349A5"/>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BC61894-B574-4149-B2F8-959C8AA81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35</Pages>
  <Words>13678</Words>
  <Characters>77965</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33</cp:revision>
  <dcterms:created xsi:type="dcterms:W3CDTF">2021-03-26T08:19:00Z</dcterms:created>
  <dcterms:modified xsi:type="dcterms:W3CDTF">2021-03-30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